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68707C" w14:textId="77777777" w:rsidR="00C268EA" w:rsidRPr="00C268EA" w:rsidRDefault="00C268EA" w:rsidP="00C268EA">
      <w:pPr>
        <w:pStyle w:val="outline1"/>
        <w:pBdr>
          <w:left w:val="thinThickMediumGap" w:sz="18" w:space="4" w:color="89B6A5"/>
          <w:bottom w:val="thinThickMediumGap" w:sz="18" w:space="1" w:color="89B6A5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C268EA">
        <w:rPr>
          <w:rFonts w:ascii="Helvetica" w:hAnsi="Helvetica"/>
          <w:color w:val="4C3B4D"/>
          <w:sz w:val="44"/>
          <w:szCs w:val="44"/>
        </w:rPr>
        <w:t>Location of JS in HTML Doc</w:t>
      </w:r>
    </w:p>
    <w:p w14:paraId="08B04A0C" w14:textId="77777777" w:rsidR="00C268EA" w:rsidRDefault="00C268EA" w:rsidP="00C268EA">
      <w:pPr>
        <w:rPr>
          <w:rFonts w:ascii="Verdana" w:hAnsi="Verdana"/>
          <w:color w:val="000000"/>
          <w:sz w:val="23"/>
          <w:szCs w:val="23"/>
          <w:shd w:val="clear" w:color="auto" w:fill="FFFFCC"/>
        </w:rPr>
      </w:pPr>
      <w:r>
        <w:rPr>
          <w:rFonts w:ascii="Verdana" w:hAnsi="Verdana"/>
          <w:color w:val="000000"/>
          <w:sz w:val="23"/>
          <w:szCs w:val="23"/>
          <w:shd w:val="clear" w:color="auto" w:fill="FFFFCC"/>
        </w:rPr>
        <w:t xml:space="preserve">Old JavaScript examples may use a </w:t>
      </w:r>
      <w:proofErr w:type="gramStart"/>
      <w:r>
        <w:rPr>
          <w:rFonts w:ascii="Verdana" w:hAnsi="Verdana"/>
          <w:color w:val="000000"/>
          <w:sz w:val="23"/>
          <w:szCs w:val="23"/>
          <w:shd w:val="clear" w:color="auto" w:fill="FFFFCC"/>
        </w:rPr>
        <w:t>type</w:t>
      </w:r>
      <w:proofErr w:type="gramEnd"/>
      <w:r>
        <w:rPr>
          <w:rFonts w:ascii="Verdana" w:hAnsi="Verdana"/>
          <w:color w:val="000000"/>
          <w:sz w:val="23"/>
          <w:szCs w:val="23"/>
          <w:shd w:val="clear" w:color="auto" w:fill="FFFFCC"/>
        </w:rPr>
        <w:t xml:space="preserve"> attribute: &lt;script type="text/javascript"&gt;.</w:t>
      </w:r>
      <w:r>
        <w:rPr>
          <w:rFonts w:ascii="Verdana" w:hAnsi="Verdana"/>
          <w:color w:val="000000"/>
          <w:sz w:val="23"/>
          <w:szCs w:val="23"/>
        </w:rPr>
        <w:br/>
      </w:r>
      <w:r>
        <w:rPr>
          <w:rFonts w:ascii="Verdana" w:hAnsi="Verdana"/>
          <w:color w:val="000000"/>
          <w:sz w:val="23"/>
          <w:szCs w:val="23"/>
          <w:shd w:val="clear" w:color="auto" w:fill="FFFFCC"/>
        </w:rPr>
        <w:t>The type attribute is not required. JavaScript is the default scripting language in HTML.</w:t>
      </w:r>
    </w:p>
    <w:p w14:paraId="6E1571B8" w14:textId="77777777" w:rsidR="00C268EA" w:rsidRDefault="00C268EA" w:rsidP="00C268E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Scripts can </w:t>
      </w:r>
      <w:proofErr w:type="gramStart"/>
      <w:r>
        <w:rPr>
          <w:rFonts w:ascii="Verdana" w:hAnsi="Verdana"/>
          <w:color w:val="000000"/>
          <w:sz w:val="23"/>
          <w:szCs w:val="23"/>
        </w:rPr>
        <w:t>be plac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in the </w:t>
      </w:r>
      <w:r>
        <w:rPr>
          <w:rStyle w:val="HTMLCode"/>
          <w:rFonts w:ascii="Consolas" w:hAnsi="Consolas"/>
          <w:color w:val="DC143C"/>
        </w:rPr>
        <w:t>&lt;body&gt;</w:t>
      </w:r>
      <w:r>
        <w:rPr>
          <w:rFonts w:ascii="Verdana" w:hAnsi="Verdana"/>
          <w:color w:val="000000"/>
          <w:sz w:val="23"/>
          <w:szCs w:val="23"/>
        </w:rPr>
        <w:t>, or in the </w:t>
      </w:r>
      <w:r>
        <w:rPr>
          <w:rStyle w:val="HTMLCode"/>
          <w:rFonts w:ascii="Consolas" w:hAnsi="Consolas"/>
          <w:color w:val="DC143C"/>
        </w:rPr>
        <w:t>&lt;head&gt;</w:t>
      </w:r>
      <w:r>
        <w:rPr>
          <w:rFonts w:ascii="Verdana" w:hAnsi="Verdana"/>
          <w:color w:val="000000"/>
          <w:sz w:val="23"/>
          <w:szCs w:val="23"/>
        </w:rPr>
        <w:t> section of an HTML page, or in both.</w:t>
      </w:r>
    </w:p>
    <w:p w14:paraId="47B884FF" w14:textId="77777777" w:rsidR="00C268EA" w:rsidRDefault="00C268EA" w:rsidP="00C268EA">
      <w:pPr>
        <w:pStyle w:val="NormalWeb"/>
        <w:shd w:val="clear" w:color="auto" w:fill="FFFFCC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Placing scripts at the bottom of the &lt;body&gt; element improves the display speed, because script interpretation slows down the display.</w:t>
      </w:r>
    </w:p>
    <w:p w14:paraId="0CD30CDF" w14:textId="77777777" w:rsidR="00C268EA" w:rsidRPr="00883FDF" w:rsidRDefault="00C268EA" w:rsidP="00C268E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i/>
          <w:iCs/>
          <w:color w:val="000000"/>
          <w:sz w:val="23"/>
          <w:szCs w:val="23"/>
        </w:rPr>
      </w:pPr>
      <w:r w:rsidRPr="00883FDF">
        <w:rPr>
          <w:rFonts w:ascii="Verdana" w:hAnsi="Verdana"/>
          <w:b/>
          <w:bCs/>
          <w:i/>
          <w:iCs/>
          <w:color w:val="000000"/>
          <w:sz w:val="23"/>
          <w:szCs w:val="23"/>
        </w:rPr>
        <w:t>External Scripts</w:t>
      </w:r>
    </w:p>
    <w:p w14:paraId="17A17F83" w14:textId="77777777" w:rsidR="00C268EA" w:rsidRDefault="00C268EA" w:rsidP="00C268E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o use an external script, put the name of the script file in the </w:t>
      </w:r>
      <w:r>
        <w:rPr>
          <w:rStyle w:val="HTMLCode"/>
          <w:rFonts w:ascii="Consolas" w:hAnsi="Consolas"/>
          <w:color w:val="DC143C"/>
        </w:rPr>
        <w:t>src</w:t>
      </w:r>
      <w:r>
        <w:rPr>
          <w:rFonts w:ascii="Verdana" w:hAnsi="Verdana"/>
          <w:color w:val="000000"/>
          <w:sz w:val="23"/>
          <w:szCs w:val="23"/>
        </w:rPr>
        <w:t> (source) attribute of a </w:t>
      </w:r>
      <w:r>
        <w:rPr>
          <w:rStyle w:val="HTMLCode"/>
          <w:rFonts w:ascii="Consolas" w:hAnsi="Consolas"/>
          <w:color w:val="DC143C"/>
        </w:rPr>
        <w:t>&lt;script&gt;</w:t>
      </w:r>
      <w:r>
        <w:rPr>
          <w:rFonts w:ascii="Verdana" w:hAnsi="Verdana"/>
          <w:color w:val="000000"/>
          <w:sz w:val="23"/>
          <w:szCs w:val="23"/>
        </w:rPr>
        <w:t> tag:</w:t>
      </w:r>
    </w:p>
    <w:p w14:paraId="29A5766B" w14:textId="77777777" w:rsidR="00C268EA" w:rsidRPr="00883FDF" w:rsidRDefault="00C268EA" w:rsidP="00C268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83FD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883FD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83FDF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883FD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83FDF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883FD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83FDF">
        <w:rPr>
          <w:rFonts w:ascii="Consolas" w:eastAsia="Times New Roman" w:hAnsi="Consolas" w:cs="Times New Roman"/>
          <w:color w:val="CE9178"/>
          <w:sz w:val="21"/>
          <w:szCs w:val="21"/>
        </w:rPr>
        <w:t>"myScript.js"</w:t>
      </w:r>
      <w:r w:rsidRPr="00883FDF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883FDF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883FD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BCB8B1" w14:textId="77777777" w:rsidR="00C268EA" w:rsidRDefault="00C268EA" w:rsidP="00C268E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You can place an external script reference in </w:t>
      </w:r>
      <w:r>
        <w:rPr>
          <w:rStyle w:val="HTMLCode"/>
          <w:rFonts w:ascii="Consolas" w:hAnsi="Consolas"/>
          <w:color w:val="DC143C"/>
        </w:rPr>
        <w:t>&lt;head&gt;</w:t>
      </w:r>
      <w:r>
        <w:rPr>
          <w:rFonts w:ascii="Verdana" w:hAnsi="Verdana"/>
          <w:color w:val="000000"/>
          <w:sz w:val="23"/>
          <w:szCs w:val="23"/>
        </w:rPr>
        <w:t> or </w:t>
      </w:r>
      <w:r>
        <w:rPr>
          <w:rStyle w:val="HTMLCode"/>
          <w:rFonts w:ascii="Consolas" w:hAnsi="Consolas"/>
          <w:color w:val="DC143C"/>
        </w:rPr>
        <w:t>&lt;body&gt;</w:t>
      </w:r>
      <w:r>
        <w:rPr>
          <w:rFonts w:ascii="Verdana" w:hAnsi="Verdana"/>
          <w:color w:val="000000"/>
          <w:sz w:val="23"/>
          <w:szCs w:val="23"/>
        </w:rPr>
        <w:t> as you like.</w:t>
      </w:r>
    </w:p>
    <w:p w14:paraId="220645A1" w14:textId="77777777" w:rsidR="00C268EA" w:rsidRDefault="00C268EA" w:rsidP="00C268E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The script will behave as if it was </w:t>
      </w:r>
      <w:proofErr w:type="gramStart"/>
      <w:r>
        <w:rPr>
          <w:rFonts w:ascii="Verdana" w:hAnsi="Verdana"/>
          <w:color w:val="000000"/>
          <w:sz w:val="23"/>
          <w:szCs w:val="23"/>
        </w:rPr>
        <w:t>locat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exactly where the </w:t>
      </w:r>
      <w:r>
        <w:rPr>
          <w:rStyle w:val="HTMLCode"/>
          <w:rFonts w:ascii="Consolas" w:hAnsi="Consolas"/>
          <w:color w:val="DC143C"/>
        </w:rPr>
        <w:t>&lt;script&gt;</w:t>
      </w:r>
      <w:r>
        <w:rPr>
          <w:rFonts w:ascii="Verdana" w:hAnsi="Verdana"/>
          <w:color w:val="000000"/>
          <w:sz w:val="23"/>
          <w:szCs w:val="23"/>
        </w:rPr>
        <w:t> tag is located.</w:t>
      </w:r>
    </w:p>
    <w:p w14:paraId="65A9F778" w14:textId="77777777" w:rsidR="00C268EA" w:rsidRDefault="00C268EA" w:rsidP="00C268EA">
      <w:pPr>
        <w:pStyle w:val="NormalWeb"/>
        <w:shd w:val="clear" w:color="auto" w:fill="FFFFCC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External scripts cannot </w:t>
      </w:r>
      <w:proofErr w:type="gramStart"/>
      <w:r>
        <w:rPr>
          <w:rFonts w:ascii="Verdana" w:hAnsi="Verdana"/>
          <w:color w:val="000000"/>
          <w:sz w:val="23"/>
          <w:szCs w:val="23"/>
        </w:rPr>
        <w:t>contain</w:t>
      </w:r>
      <w:proofErr w:type="gramEnd"/>
      <w:r>
        <w:rPr>
          <w:rFonts w:ascii="Verdana" w:hAnsi="Verdana"/>
          <w:color w:val="000000"/>
          <w:sz w:val="23"/>
          <w:szCs w:val="23"/>
        </w:rPr>
        <w:t> </w:t>
      </w:r>
      <w:r>
        <w:rPr>
          <w:rStyle w:val="HTMLCode"/>
          <w:rFonts w:ascii="Consolas" w:hAnsi="Consolas"/>
          <w:color w:val="DC143C"/>
        </w:rPr>
        <w:t>&lt;script&gt;</w:t>
      </w:r>
      <w:r>
        <w:rPr>
          <w:rFonts w:ascii="Verdana" w:hAnsi="Verdana"/>
          <w:color w:val="000000"/>
          <w:sz w:val="23"/>
          <w:szCs w:val="23"/>
        </w:rPr>
        <w:t> tags.</w:t>
      </w:r>
    </w:p>
    <w:p w14:paraId="7AC85B6D" w14:textId="77777777" w:rsidR="00C268EA" w:rsidRDefault="00C268EA" w:rsidP="000516D4">
      <w:pPr>
        <w:rPr>
          <w:b/>
          <w:bCs/>
        </w:rPr>
      </w:pPr>
    </w:p>
    <w:p w14:paraId="2B40F032" w14:textId="098A39CA" w:rsidR="000516D4" w:rsidRPr="00C268EA" w:rsidRDefault="00995274" w:rsidP="00C268EA">
      <w:pPr>
        <w:pStyle w:val="outline1"/>
        <w:pBdr>
          <w:left w:val="thinThickMediumGap" w:sz="18" w:space="4" w:color="C9EDDC"/>
          <w:bottom w:val="thinThickMediumGap" w:sz="18" w:space="1" w:color="C9EDDC"/>
        </w:pBdr>
        <w:spacing w:before="120"/>
        <w:rPr>
          <w:rFonts w:ascii="Helvetica" w:hAnsi="Helvetica"/>
          <w:color w:val="4C3B4D"/>
          <w:sz w:val="44"/>
          <w:szCs w:val="44"/>
        </w:rPr>
      </w:pPr>
      <w:r>
        <w:rPr>
          <w:rFonts w:ascii="Helvetica" w:hAnsi="Helvetica"/>
          <w:color w:val="4C3B4D"/>
          <w:sz w:val="44"/>
          <w:szCs w:val="44"/>
        </w:rPr>
        <w:t xml:space="preserve">Output &amp; </w:t>
      </w:r>
      <w:r w:rsidR="00883FDF" w:rsidRPr="00C268EA">
        <w:rPr>
          <w:rFonts w:ascii="Helvetica" w:hAnsi="Helvetica"/>
          <w:color w:val="4C3B4D"/>
          <w:sz w:val="44"/>
          <w:szCs w:val="44"/>
        </w:rPr>
        <w:t>C</w:t>
      </w:r>
      <w:r w:rsidR="000516D4" w:rsidRPr="00C268EA">
        <w:rPr>
          <w:rFonts w:ascii="Helvetica" w:hAnsi="Helvetica"/>
          <w:color w:val="4C3B4D"/>
          <w:sz w:val="44"/>
          <w:szCs w:val="44"/>
        </w:rPr>
        <w:t>hang</w:t>
      </w:r>
      <w:r>
        <w:rPr>
          <w:rFonts w:ascii="Helvetica" w:hAnsi="Helvetica"/>
          <w:color w:val="4C3B4D"/>
          <w:sz w:val="44"/>
          <w:szCs w:val="44"/>
        </w:rPr>
        <w:t>ing</w:t>
      </w:r>
      <w:r w:rsidR="000516D4" w:rsidRPr="00C268EA">
        <w:rPr>
          <w:rFonts w:ascii="Helvetica" w:hAnsi="Helvetica"/>
          <w:color w:val="4C3B4D"/>
          <w:sz w:val="44"/>
          <w:szCs w:val="44"/>
        </w:rPr>
        <w:t xml:space="preserve"> HTML Content</w:t>
      </w:r>
    </w:p>
    <w:p w14:paraId="3A70685C" w14:textId="2065DB41" w:rsidR="00FD4C87" w:rsidRPr="001804A4" w:rsidRDefault="000F435A" w:rsidP="001804A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1804A4">
        <w:rPr>
          <w:color w:val="82968C"/>
        </w:rPr>
        <w:t>No Direct Output</w:t>
      </w:r>
    </w:p>
    <w:p w14:paraId="124078F9" w14:textId="3C6644F6" w:rsidR="002B2923" w:rsidRDefault="002B2923" w:rsidP="002B292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JavaScript does not have any print object or print methods.</w:t>
      </w:r>
    </w:p>
    <w:p w14:paraId="4E6DAE97" w14:textId="77777777" w:rsidR="002B2923" w:rsidRDefault="002B2923" w:rsidP="002B292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You cannot access output devices from JavaScript.</w:t>
      </w:r>
    </w:p>
    <w:p w14:paraId="7350E45C" w14:textId="41807179" w:rsidR="00D515BC" w:rsidRDefault="00FD4C87" w:rsidP="000516D4">
      <w:pPr>
        <w:rPr>
          <w:b/>
          <w:bCs/>
        </w:rPr>
      </w:pPr>
      <w:r>
        <w:rPr>
          <w:rFonts w:ascii="Consolas" w:hAnsi="Consolas"/>
          <w:color w:val="DC143C"/>
        </w:rPr>
        <w:t xml:space="preserve">window.print() </w:t>
      </w:r>
      <w:r w:rsidRPr="00FD4C87">
        <w:t xml:space="preserve">simply opens the print page browser </w:t>
      </w:r>
      <w:proofErr w:type="gramStart"/>
      <w:r w:rsidRPr="00FD4C87">
        <w:t>option</w:t>
      </w:r>
      <w:proofErr w:type="gramEnd"/>
    </w:p>
    <w:p w14:paraId="52279556" w14:textId="3EC276AF" w:rsidR="00470B31" w:rsidRPr="001804A4" w:rsidRDefault="00D515BC" w:rsidP="001804A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1804A4">
        <w:rPr>
          <w:color w:val="82968C"/>
        </w:rPr>
        <w:t xml:space="preserve">Output to HTML </w:t>
      </w:r>
    </w:p>
    <w:p w14:paraId="4FFC1A91" w14:textId="3C67C081" w:rsidR="00105106" w:rsidRPr="00BC1853" w:rsidRDefault="00995274" w:rsidP="00BC1853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BC1853">
        <w:rPr>
          <w:i/>
          <w:iCs/>
          <w:color w:val="808080" w:themeColor="background1" w:themeShade="80"/>
          <w:sz w:val="24"/>
          <w:szCs w:val="24"/>
        </w:rPr>
        <w:t xml:space="preserve">HTML </w:t>
      </w:r>
      <w:r w:rsidR="00105106" w:rsidRPr="00BC1853">
        <w:rPr>
          <w:i/>
          <w:iCs/>
          <w:color w:val="808080" w:themeColor="background1" w:themeShade="80"/>
          <w:sz w:val="24"/>
          <w:szCs w:val="24"/>
        </w:rPr>
        <w:t>E</w:t>
      </w:r>
      <w:r w:rsidRPr="00BC1853">
        <w:rPr>
          <w:i/>
          <w:iCs/>
          <w:color w:val="808080" w:themeColor="background1" w:themeShade="80"/>
          <w:sz w:val="24"/>
          <w:szCs w:val="24"/>
        </w:rPr>
        <w:t>lem</w:t>
      </w:r>
      <w:r w:rsidR="00105106" w:rsidRPr="00BC1853">
        <w:rPr>
          <w:i/>
          <w:iCs/>
          <w:color w:val="808080" w:themeColor="background1" w:themeShade="80"/>
          <w:sz w:val="24"/>
          <w:szCs w:val="24"/>
        </w:rPr>
        <w:t>e</w:t>
      </w:r>
      <w:r w:rsidRPr="00BC1853">
        <w:rPr>
          <w:i/>
          <w:iCs/>
          <w:color w:val="808080" w:themeColor="background1" w:themeShade="80"/>
          <w:sz w:val="24"/>
          <w:szCs w:val="24"/>
        </w:rPr>
        <w:t xml:space="preserve">nt </w:t>
      </w:r>
    </w:p>
    <w:p w14:paraId="3023E4CA" w14:textId="1C92C8C5" w:rsidR="000516D4" w:rsidRDefault="00472BF2" w:rsidP="000516D4">
      <w:pPr>
        <w:rPr>
          <w:rFonts w:ascii="Consolas" w:hAnsi="Consolas"/>
          <w:color w:val="DC143C"/>
        </w:rPr>
      </w:pPr>
      <w:r>
        <w:rPr>
          <w:rFonts w:ascii="Consolas" w:hAnsi="Consolas"/>
          <w:color w:val="DC143C"/>
        </w:rPr>
        <w:t>innerHTML</w:t>
      </w:r>
      <w:r w:rsidR="00E0182A">
        <w:rPr>
          <w:rFonts w:ascii="Consolas" w:hAnsi="Consolas"/>
          <w:color w:val="DC143C"/>
        </w:rPr>
        <w:t xml:space="preserve"> </w:t>
      </w:r>
    </w:p>
    <w:p w14:paraId="462CFBF1" w14:textId="732E7630" w:rsidR="00E0182A" w:rsidRPr="00E0182A" w:rsidRDefault="00E0182A" w:rsidP="00E0182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innerHTML</w:t>
      </w:r>
      <w:r>
        <w:rPr>
          <w:rFonts w:ascii="Verdana" w:hAnsi="Verdana"/>
          <w:color w:val="000000"/>
          <w:sz w:val="23"/>
          <w:szCs w:val="23"/>
        </w:rPr>
        <w:t> property defines the HTML content:</w:t>
      </w:r>
    </w:p>
    <w:p w14:paraId="17DEB23F" w14:textId="693F0A67" w:rsidR="000516D4" w:rsidRPr="000516D4" w:rsidRDefault="000516D4" w:rsidP="000516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16D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516D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516D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516D4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0516D4">
        <w:rPr>
          <w:rFonts w:ascii="Consolas" w:eastAsia="Times New Roman" w:hAnsi="Consolas" w:cs="Times New Roman"/>
          <w:color w:val="CE9178"/>
          <w:sz w:val="21"/>
          <w:szCs w:val="21"/>
        </w:rPr>
        <w:t>.</w:t>
      </w:r>
      <w:r w:rsidRPr="000516D4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0516D4">
        <w:rPr>
          <w:rFonts w:ascii="Consolas" w:eastAsia="Times New Roman" w:hAnsi="Consolas" w:cs="Times New Roman"/>
          <w:color w:val="CE9178"/>
          <w:sz w:val="21"/>
          <w:szCs w:val="21"/>
        </w:rPr>
        <w:t>("demo").</w:t>
      </w:r>
      <w:r w:rsidRPr="000516D4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r w:rsidRPr="000516D4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0516D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516D4">
        <w:rPr>
          <w:rFonts w:ascii="Consolas" w:eastAsia="Times New Roman" w:hAnsi="Consolas" w:cs="Times New Roman"/>
          <w:color w:val="CE9178"/>
          <w:sz w:val="21"/>
          <w:szCs w:val="21"/>
        </w:rPr>
        <w:t> "Hello JavaScript!"'</w:t>
      </w:r>
    </w:p>
    <w:p w14:paraId="1F04CF14" w14:textId="6A6ECBC3" w:rsidR="000516D4" w:rsidRDefault="000516D4" w:rsidP="000516D4">
      <w:r>
        <w:t xml:space="preserve"> </w:t>
      </w:r>
    </w:p>
    <w:p w14:paraId="378BE204" w14:textId="4EDF2668" w:rsidR="00105106" w:rsidRPr="00BC1853" w:rsidRDefault="00105106" w:rsidP="00BC1853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BC1853">
        <w:rPr>
          <w:i/>
          <w:iCs/>
          <w:color w:val="808080" w:themeColor="background1" w:themeShade="80"/>
          <w:sz w:val="24"/>
          <w:szCs w:val="24"/>
        </w:rPr>
        <w:t>HTML Output</w:t>
      </w:r>
    </w:p>
    <w:p w14:paraId="61D15226" w14:textId="332237F3" w:rsidR="00105106" w:rsidRDefault="00D515BC" w:rsidP="000516D4">
      <w:pPr>
        <w:rPr>
          <w:rFonts w:ascii="Consolas" w:hAnsi="Consolas"/>
          <w:color w:val="DC143C"/>
        </w:rPr>
      </w:pPr>
      <w:r>
        <w:rPr>
          <w:rFonts w:ascii="Consolas" w:hAnsi="Consolas"/>
          <w:color w:val="DC143C"/>
        </w:rPr>
        <w:t>document.write()</w:t>
      </w:r>
    </w:p>
    <w:p w14:paraId="42C937A0" w14:textId="6AD45296" w:rsidR="00D515BC" w:rsidRPr="00614546" w:rsidRDefault="00614546" w:rsidP="00614546">
      <w:r w:rsidRPr="00614546">
        <w:t xml:space="preserve">Never </w:t>
      </w:r>
      <w:r w:rsidRPr="00361BCC">
        <w:rPr>
          <w:i/>
          <w:iCs/>
          <w:u w:val="single"/>
        </w:rPr>
        <w:t>call</w:t>
      </w:r>
      <w:r w:rsidRPr="00614546">
        <w:t xml:space="preserve"> document.write after the document has finished loading.</w:t>
      </w:r>
      <w:r>
        <w:t xml:space="preserve"> </w:t>
      </w:r>
      <w:r w:rsidRPr="00614546">
        <w:t>It will overwrite the whole document</w:t>
      </w:r>
      <w:r w:rsidR="00A1243B">
        <w:t xml:space="preserve"> (</w:t>
      </w:r>
      <w:proofErr w:type="gramStart"/>
      <w:r w:rsidR="00A1243B" w:rsidRPr="00A1243B">
        <w:t>delete</w:t>
      </w:r>
      <w:proofErr w:type="gramEnd"/>
      <w:r w:rsidR="00A1243B" w:rsidRPr="00A1243B">
        <w:t xml:space="preserve"> all existing HTML</w:t>
      </w:r>
      <w:r w:rsidR="00A1243B">
        <w:t>).</w:t>
      </w:r>
    </w:p>
    <w:p w14:paraId="6783BB3C" w14:textId="77777777" w:rsidR="00F16CFD" w:rsidRDefault="00F16CFD" w:rsidP="00F16CFD">
      <w:pPr>
        <w:pStyle w:val="NormalWeb"/>
        <w:shd w:val="clear" w:color="auto" w:fill="FFFFCC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The document.write() method should only </w:t>
      </w:r>
      <w:proofErr w:type="gramStart"/>
      <w:r>
        <w:rPr>
          <w:rFonts w:ascii="Verdana" w:hAnsi="Verdana"/>
          <w:color w:val="000000"/>
          <w:sz w:val="23"/>
          <w:szCs w:val="23"/>
        </w:rPr>
        <w:t>be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for testing.</w:t>
      </w:r>
    </w:p>
    <w:p w14:paraId="1FB4092B" w14:textId="77777777" w:rsidR="00614546" w:rsidRDefault="00614546" w:rsidP="000516D4">
      <w:pPr>
        <w:rPr>
          <w:b/>
          <w:bCs/>
        </w:rPr>
      </w:pPr>
    </w:p>
    <w:p w14:paraId="2FCA7287" w14:textId="340A342C" w:rsidR="00D515BC" w:rsidRPr="001804A4" w:rsidRDefault="00D515BC" w:rsidP="001804A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1804A4">
        <w:rPr>
          <w:color w:val="82968C"/>
        </w:rPr>
        <w:t>Output to CSS</w:t>
      </w:r>
    </w:p>
    <w:p w14:paraId="588AF95F" w14:textId="2D08E941" w:rsidR="000516D4" w:rsidRPr="00BC1853" w:rsidRDefault="00883FDF" w:rsidP="00BC1853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BC1853">
        <w:rPr>
          <w:i/>
          <w:iCs/>
          <w:color w:val="808080" w:themeColor="background1" w:themeShade="80"/>
          <w:sz w:val="24"/>
          <w:szCs w:val="24"/>
        </w:rPr>
        <w:t xml:space="preserve">Changing </w:t>
      </w:r>
      <w:r w:rsidR="006F2B0C" w:rsidRPr="00BC1853">
        <w:rPr>
          <w:i/>
          <w:iCs/>
          <w:color w:val="808080" w:themeColor="background1" w:themeShade="80"/>
          <w:sz w:val="24"/>
          <w:szCs w:val="24"/>
        </w:rPr>
        <w:t>&lt;</w:t>
      </w:r>
      <w:r w:rsidRPr="00BC1853">
        <w:rPr>
          <w:i/>
          <w:iCs/>
          <w:color w:val="808080" w:themeColor="background1" w:themeShade="80"/>
          <w:sz w:val="24"/>
          <w:szCs w:val="24"/>
        </w:rPr>
        <w:t>src</w:t>
      </w:r>
      <w:r w:rsidR="006F2B0C" w:rsidRPr="00BC1853">
        <w:rPr>
          <w:i/>
          <w:iCs/>
          <w:color w:val="808080" w:themeColor="background1" w:themeShade="80"/>
          <w:sz w:val="24"/>
          <w:szCs w:val="24"/>
        </w:rPr>
        <w:t xml:space="preserve">&gt; </w:t>
      </w:r>
      <w:r w:rsidRPr="00BC1853">
        <w:rPr>
          <w:i/>
          <w:iCs/>
          <w:color w:val="808080" w:themeColor="background1" w:themeShade="80"/>
          <w:sz w:val="24"/>
          <w:szCs w:val="24"/>
        </w:rPr>
        <w:t>Value</w:t>
      </w:r>
    </w:p>
    <w:p w14:paraId="08AD4F30" w14:textId="77777777" w:rsidR="000516D4" w:rsidRPr="000516D4" w:rsidRDefault="000516D4" w:rsidP="000516D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516D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0516D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516D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516D4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0516D4">
        <w:rPr>
          <w:rFonts w:ascii="Consolas" w:eastAsia="Times New Roman" w:hAnsi="Consolas" w:cs="Times New Roman"/>
          <w:color w:val="CE9178"/>
          <w:sz w:val="21"/>
          <w:szCs w:val="21"/>
        </w:rPr>
        <w:t>.</w:t>
      </w:r>
      <w:r w:rsidRPr="000516D4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0516D4">
        <w:rPr>
          <w:rFonts w:ascii="Consolas" w:eastAsia="Times New Roman" w:hAnsi="Consolas" w:cs="Times New Roman"/>
          <w:color w:val="CE9178"/>
          <w:sz w:val="21"/>
          <w:szCs w:val="21"/>
        </w:rPr>
        <w:t>('myImage').</w:t>
      </w:r>
      <w:r w:rsidRPr="000516D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516D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516D4">
        <w:rPr>
          <w:rFonts w:ascii="Consolas" w:eastAsia="Times New Roman" w:hAnsi="Consolas" w:cs="Times New Roman"/>
          <w:color w:val="CE9178"/>
          <w:sz w:val="21"/>
          <w:szCs w:val="21"/>
        </w:rPr>
        <w:t>'pic_bulbon.gif'"</w:t>
      </w:r>
    </w:p>
    <w:p w14:paraId="629765CB" w14:textId="403E9798" w:rsidR="000516D4" w:rsidRDefault="000516D4" w:rsidP="000516D4"/>
    <w:p w14:paraId="3C4A8A85" w14:textId="3CE11788" w:rsidR="00883FDF" w:rsidRPr="00BC1853" w:rsidRDefault="00883FDF" w:rsidP="00BC1853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BC1853">
        <w:rPr>
          <w:i/>
          <w:iCs/>
          <w:color w:val="808080" w:themeColor="background1" w:themeShade="80"/>
          <w:sz w:val="24"/>
          <w:szCs w:val="24"/>
        </w:rPr>
        <w:t>Changing CSS Styles</w:t>
      </w:r>
    </w:p>
    <w:p w14:paraId="09A0B87D" w14:textId="77777777" w:rsidR="00883FDF" w:rsidRPr="00883FDF" w:rsidRDefault="00883FDF" w:rsidP="00883F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83FDF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883F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83FDF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883FD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83FDF">
        <w:rPr>
          <w:rFonts w:ascii="Consolas" w:eastAsia="Times New Roman" w:hAnsi="Consolas" w:cs="Times New Roman"/>
          <w:color w:val="CE9178"/>
          <w:sz w:val="21"/>
          <w:szCs w:val="21"/>
        </w:rPr>
        <w:t>"demo"</w:t>
      </w:r>
      <w:r w:rsidRPr="00883FDF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883FDF">
        <w:rPr>
          <w:rFonts w:ascii="Consolas" w:eastAsia="Times New Roman" w:hAnsi="Consolas" w:cs="Times New Roman"/>
          <w:color w:val="4FC1FF"/>
          <w:sz w:val="21"/>
          <w:szCs w:val="21"/>
        </w:rPr>
        <w:t>style</w:t>
      </w:r>
      <w:r w:rsidRPr="00883FD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83FDF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883FD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83FDF">
        <w:rPr>
          <w:rFonts w:ascii="Consolas" w:eastAsia="Times New Roman" w:hAnsi="Consolas" w:cs="Times New Roman"/>
          <w:color w:val="CE9178"/>
          <w:sz w:val="21"/>
          <w:szCs w:val="21"/>
        </w:rPr>
        <w:t>"35px</w:t>
      </w:r>
      <w:proofErr w:type="gramStart"/>
      <w:r w:rsidRPr="00883FD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883F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BC0066F" w14:textId="1622D850" w:rsidR="00883FDF" w:rsidRDefault="00883FDF" w:rsidP="000516D4"/>
    <w:p w14:paraId="756E3CBF" w14:textId="21981499" w:rsidR="00C268EA" w:rsidRDefault="00C268EA" w:rsidP="000516D4"/>
    <w:p w14:paraId="0A68593C" w14:textId="77777777" w:rsidR="006F2B0C" w:rsidRPr="001804A4" w:rsidRDefault="006F2B0C" w:rsidP="001804A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1804A4">
        <w:rPr>
          <w:color w:val="82968C"/>
        </w:rPr>
        <w:t>Output to Alert Box</w:t>
      </w:r>
    </w:p>
    <w:p w14:paraId="48BBC7C3" w14:textId="22716D74" w:rsidR="006F2B0C" w:rsidRDefault="002D4464" w:rsidP="000516D4">
      <w:pPr>
        <w:rPr>
          <w:rFonts w:ascii="Consolas" w:hAnsi="Consolas"/>
          <w:color w:val="DC143C"/>
        </w:rPr>
      </w:pPr>
      <w:r>
        <w:rPr>
          <w:rFonts w:ascii="Consolas" w:hAnsi="Consolas"/>
          <w:color w:val="DC143C"/>
        </w:rPr>
        <w:t>window.alert()</w:t>
      </w:r>
    </w:p>
    <w:p w14:paraId="51CC557F" w14:textId="77777777" w:rsidR="00F16CFD" w:rsidRPr="00F16CFD" w:rsidRDefault="00F16CFD" w:rsidP="00F16CF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16CF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16CFD">
        <w:rPr>
          <w:rFonts w:ascii="Consolas" w:eastAsia="Times New Roman" w:hAnsi="Consolas" w:cs="Times New Roman"/>
          <w:color w:val="9CDCFE"/>
          <w:sz w:val="21"/>
          <w:szCs w:val="21"/>
        </w:rPr>
        <w:t>window</w:t>
      </w:r>
      <w:r w:rsidRPr="00F16CF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16CFD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F16CF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16CFD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F16CFD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F16CFD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proofErr w:type="gramStart"/>
      <w:r w:rsidRPr="00F16CF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480BAE7" w14:textId="671F021A" w:rsidR="002D4464" w:rsidRDefault="002D4464" w:rsidP="000516D4">
      <w:pPr>
        <w:rPr>
          <w:b/>
          <w:bCs/>
        </w:rPr>
      </w:pPr>
    </w:p>
    <w:p w14:paraId="29247487" w14:textId="0B6F79DB" w:rsidR="004D7816" w:rsidRDefault="008868BA" w:rsidP="000516D4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In JavaScript, the window object is the global scope object</w:t>
      </w:r>
      <w:r w:rsidR="004D7816">
        <w:rPr>
          <w:rFonts w:ascii="Verdana" w:hAnsi="Verdana"/>
          <w:color w:val="000000"/>
          <w:sz w:val="23"/>
          <w:szCs w:val="23"/>
          <w:shd w:val="clear" w:color="auto" w:fill="FFFFFF"/>
        </w:rPr>
        <w:t>. Therefore:</w:t>
      </w:r>
    </w:p>
    <w:p w14:paraId="41033778" w14:textId="12001B50" w:rsidR="008868BA" w:rsidRPr="004D7816" w:rsidRDefault="008868BA" w:rsidP="004D7816">
      <w:pPr>
        <w:pStyle w:val="ListParagraph"/>
        <w:numPr>
          <w:ilvl w:val="0"/>
          <w:numId w:val="6"/>
        </w:num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4D7816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variables, properties, and methods by default belong to the window object. </w:t>
      </w:r>
    </w:p>
    <w:p w14:paraId="2BA08606" w14:textId="32A97BE9" w:rsidR="008868BA" w:rsidRPr="004D7816" w:rsidRDefault="008868BA" w:rsidP="004D7816">
      <w:pPr>
        <w:pStyle w:val="ListParagraph"/>
        <w:numPr>
          <w:ilvl w:val="0"/>
          <w:numId w:val="6"/>
        </w:numPr>
        <w:rPr>
          <w:b/>
          <w:bCs/>
        </w:rPr>
      </w:pPr>
      <w:r w:rsidRPr="004D7816">
        <w:rPr>
          <w:rFonts w:ascii="Verdana" w:hAnsi="Verdana"/>
          <w:color w:val="000000"/>
          <w:sz w:val="23"/>
          <w:szCs w:val="23"/>
          <w:shd w:val="clear" w:color="auto" w:fill="FFFFFF"/>
        </w:rPr>
        <w:t>specifying the </w:t>
      </w:r>
      <w:r w:rsidRPr="004D7816">
        <w:rPr>
          <w:rStyle w:val="HTMLCode"/>
          <w:rFonts w:ascii="Consolas" w:eastAsiaTheme="minorHAnsi" w:hAnsi="Consolas"/>
          <w:color w:val="DC143C"/>
          <w:sz w:val="24"/>
          <w:szCs w:val="24"/>
        </w:rPr>
        <w:t>window</w:t>
      </w:r>
      <w:r w:rsidRPr="004D7816">
        <w:rPr>
          <w:rFonts w:ascii="Verdana" w:hAnsi="Verdana"/>
          <w:color w:val="000000"/>
          <w:sz w:val="23"/>
          <w:szCs w:val="23"/>
          <w:shd w:val="clear" w:color="auto" w:fill="FFFFFF"/>
        </w:rPr>
        <w:t> keyword is optional:</w:t>
      </w:r>
    </w:p>
    <w:p w14:paraId="1353F171" w14:textId="77777777" w:rsidR="004D7816" w:rsidRDefault="004D7816" w:rsidP="000516D4">
      <w:pPr>
        <w:rPr>
          <w:b/>
          <w:bCs/>
        </w:rPr>
      </w:pPr>
    </w:p>
    <w:p w14:paraId="625B05CD" w14:textId="16623D77" w:rsidR="006F2B0C" w:rsidRPr="001804A4" w:rsidRDefault="006F2B0C" w:rsidP="001804A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1804A4">
        <w:rPr>
          <w:color w:val="82968C"/>
        </w:rPr>
        <w:t>Output to Console</w:t>
      </w:r>
    </w:p>
    <w:p w14:paraId="52C62325" w14:textId="4F514CAC" w:rsidR="002D4464" w:rsidRDefault="002D4464" w:rsidP="000516D4">
      <w:pPr>
        <w:rPr>
          <w:rFonts w:ascii="Consolas" w:hAnsi="Consolas"/>
          <w:color w:val="DC143C"/>
        </w:rPr>
      </w:pPr>
      <w:r>
        <w:rPr>
          <w:rFonts w:ascii="Consolas" w:hAnsi="Consolas"/>
          <w:color w:val="DC143C"/>
        </w:rPr>
        <w:t>console.log()</w:t>
      </w:r>
    </w:p>
    <w:p w14:paraId="7CF73DF8" w14:textId="779D1565" w:rsidR="005A679C" w:rsidRPr="00192D24" w:rsidRDefault="00192D24" w:rsidP="00192D24">
      <w:r w:rsidRPr="00192D24">
        <w:t>For debugging</w:t>
      </w:r>
    </w:p>
    <w:p w14:paraId="27ADD884" w14:textId="535811C6" w:rsidR="002104AF" w:rsidRDefault="002104AF" w:rsidP="000516D4">
      <w:pPr>
        <w:rPr>
          <w:rFonts w:ascii="Consolas" w:hAnsi="Consolas"/>
          <w:color w:val="DC143C"/>
        </w:rPr>
      </w:pPr>
    </w:p>
    <w:p w14:paraId="74AEC041" w14:textId="45B93598" w:rsidR="002104AF" w:rsidRDefault="002104AF" w:rsidP="00CD33E5">
      <w:pPr>
        <w:pStyle w:val="outline1"/>
        <w:pBdr>
          <w:left w:val="thinThickMediumGap" w:sz="18" w:space="4" w:color="82968C"/>
          <w:bottom w:val="thickThinMediumGap" w:sz="18" w:space="1" w:color="82968C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CD33E5">
        <w:rPr>
          <w:rFonts w:ascii="Helvetica" w:hAnsi="Helvetica"/>
          <w:color w:val="4C3B4D"/>
          <w:sz w:val="44"/>
          <w:szCs w:val="44"/>
        </w:rPr>
        <w:t>Accessing HTML Elements</w:t>
      </w:r>
    </w:p>
    <w:p w14:paraId="6D49D8C4" w14:textId="1EA6447E" w:rsidR="00CD33E5" w:rsidRDefault="00CD33E5" w:rsidP="00CD33E5"/>
    <w:p w14:paraId="6B9E67F8" w14:textId="4CCF08C1" w:rsidR="00CD33E5" w:rsidRDefault="00CD33E5" w:rsidP="00CD33E5">
      <w:pPr>
        <w:rPr>
          <w:rFonts w:ascii="Consolas" w:hAnsi="Consolas"/>
          <w:color w:val="DC143C"/>
        </w:rPr>
      </w:pPr>
      <w:r>
        <w:rPr>
          <w:rFonts w:ascii="Consolas" w:hAnsi="Consolas"/>
          <w:color w:val="DC143C"/>
        </w:rPr>
        <w:t>document.getElementById(id)</w:t>
      </w:r>
    </w:p>
    <w:p w14:paraId="3D8FA57C" w14:textId="4ACC69ED" w:rsidR="00EE7AF2" w:rsidRDefault="00EE7AF2" w:rsidP="00CD33E5">
      <w:pPr>
        <w:rPr>
          <w:rFonts w:ascii="Consolas" w:hAnsi="Consolas"/>
          <w:color w:val="DC143C"/>
        </w:rPr>
      </w:pPr>
    </w:p>
    <w:p w14:paraId="16177702" w14:textId="73840DEB" w:rsidR="00D367CB" w:rsidRPr="004F01A3" w:rsidRDefault="000307FD" w:rsidP="004F01A3">
      <w:pPr>
        <w:pStyle w:val="outline1"/>
        <w:pBdr>
          <w:left w:val="thinThickMediumGap" w:sz="18" w:space="4" w:color="82968C"/>
          <w:bottom w:val="thickThinMediumGap" w:sz="18" w:space="1" w:color="82968C"/>
        </w:pBdr>
        <w:spacing w:before="120"/>
        <w:rPr>
          <w:rFonts w:ascii="Helvetica" w:hAnsi="Helvetica"/>
          <w:color w:val="4C3B4D"/>
          <w:sz w:val="44"/>
          <w:szCs w:val="44"/>
        </w:rPr>
      </w:pPr>
      <w:r>
        <w:rPr>
          <w:rFonts w:ascii="Helvetica" w:hAnsi="Helvetica"/>
          <w:color w:val="4C3B4D"/>
          <w:sz w:val="44"/>
          <w:szCs w:val="44"/>
        </w:rPr>
        <w:t>Syntax</w:t>
      </w:r>
    </w:p>
    <w:p w14:paraId="2BEAC9DB" w14:textId="247036D4" w:rsidR="000307FD" w:rsidRPr="000307FD" w:rsidRDefault="000307FD" w:rsidP="000307FD">
      <w:pPr>
        <w:rPr>
          <w:b/>
          <w:bCs/>
          <w:sz w:val="32"/>
          <w:szCs w:val="32"/>
        </w:rPr>
      </w:pPr>
      <w:r w:rsidRPr="000307FD">
        <w:rPr>
          <w:b/>
          <w:bCs/>
          <w:sz w:val="32"/>
          <w:szCs w:val="32"/>
        </w:rPr>
        <w:t>Statements (consist of):</w:t>
      </w:r>
    </w:p>
    <w:p w14:paraId="7C80A1C8" w14:textId="2EDE9444" w:rsidR="00D367CB" w:rsidRDefault="00D367CB" w:rsidP="00D367CB">
      <w:pPr>
        <w:pStyle w:val="ListParagraph"/>
        <w:numPr>
          <w:ilvl w:val="0"/>
          <w:numId w:val="6"/>
        </w:numPr>
      </w:pPr>
      <w:r>
        <w:t>values</w:t>
      </w:r>
    </w:p>
    <w:p w14:paraId="543BF5D3" w14:textId="6C6B488B" w:rsidR="00D367CB" w:rsidRDefault="00D367CB" w:rsidP="00D367CB">
      <w:pPr>
        <w:pStyle w:val="ListParagraph"/>
        <w:numPr>
          <w:ilvl w:val="0"/>
          <w:numId w:val="6"/>
        </w:numPr>
      </w:pPr>
      <w:r>
        <w:t>operators</w:t>
      </w:r>
    </w:p>
    <w:p w14:paraId="6ACADB6E" w14:textId="3F1C9D93" w:rsidR="00D367CB" w:rsidRDefault="00D367CB" w:rsidP="00D367CB">
      <w:pPr>
        <w:pStyle w:val="ListParagraph"/>
        <w:numPr>
          <w:ilvl w:val="0"/>
          <w:numId w:val="6"/>
        </w:numPr>
      </w:pPr>
      <w:r>
        <w:t>expressions</w:t>
      </w:r>
    </w:p>
    <w:p w14:paraId="47D5F52E" w14:textId="403FE284" w:rsidR="00D367CB" w:rsidRDefault="00D367CB" w:rsidP="00D367CB">
      <w:pPr>
        <w:pStyle w:val="ListParagraph"/>
        <w:numPr>
          <w:ilvl w:val="0"/>
          <w:numId w:val="6"/>
        </w:numPr>
      </w:pPr>
      <w:r>
        <w:t>keywords</w:t>
      </w:r>
    </w:p>
    <w:p w14:paraId="6DE1A815" w14:textId="6E112AAF" w:rsidR="00D367CB" w:rsidRDefault="00D367CB" w:rsidP="00D367CB">
      <w:pPr>
        <w:pStyle w:val="ListParagraph"/>
        <w:numPr>
          <w:ilvl w:val="0"/>
          <w:numId w:val="6"/>
        </w:numPr>
      </w:pPr>
      <w:r>
        <w:t>comments</w:t>
      </w:r>
    </w:p>
    <w:p w14:paraId="7098DD5F" w14:textId="77777777" w:rsidR="00665A4E" w:rsidRPr="000307FD" w:rsidRDefault="00665A4E" w:rsidP="00665A4E">
      <w:pPr>
        <w:rPr>
          <w:b/>
          <w:bCs/>
          <w:sz w:val="32"/>
          <w:szCs w:val="32"/>
        </w:rPr>
      </w:pPr>
      <w:r w:rsidRPr="000307FD">
        <w:rPr>
          <w:b/>
          <w:bCs/>
          <w:sz w:val="32"/>
          <w:szCs w:val="32"/>
        </w:rPr>
        <w:t xml:space="preserve">Semicolons </w:t>
      </w:r>
    </w:p>
    <w:p w14:paraId="239F7748" w14:textId="17A535A6" w:rsidR="00D367CB" w:rsidRDefault="00665A4E" w:rsidP="00665A4E">
      <w:pPr>
        <w:pStyle w:val="ListParagraph"/>
        <w:numPr>
          <w:ilvl w:val="0"/>
          <w:numId w:val="6"/>
        </w:numPr>
      </w:pPr>
      <w:r>
        <w:t>separate statements</w:t>
      </w:r>
    </w:p>
    <w:p w14:paraId="3807E5F1" w14:textId="56B85C60" w:rsidR="00665A4E" w:rsidRDefault="00665A4E" w:rsidP="00665A4E">
      <w:pPr>
        <w:pStyle w:val="ListParagraph"/>
        <w:numPr>
          <w:ilvl w:val="0"/>
          <w:numId w:val="6"/>
        </w:numPr>
      </w:pPr>
      <w:r>
        <w:t>add at end of each executable statement</w:t>
      </w:r>
    </w:p>
    <w:p w14:paraId="39CC0B4F" w14:textId="2295531E" w:rsidR="00665A4E" w:rsidRDefault="00665A4E" w:rsidP="00665A4E">
      <w:pPr>
        <w:pStyle w:val="ListParagraph"/>
        <w:numPr>
          <w:ilvl w:val="0"/>
          <w:numId w:val="6"/>
        </w:numPr>
      </w:pPr>
      <w:r>
        <w:t xml:space="preserve">statements executed procedurally </w:t>
      </w:r>
    </w:p>
    <w:p w14:paraId="55A27B64" w14:textId="5E0670C3" w:rsidR="00665A4E" w:rsidRDefault="00665A4E" w:rsidP="00665A4E">
      <w:pPr>
        <w:pStyle w:val="ListParagraph"/>
        <w:numPr>
          <w:ilvl w:val="0"/>
          <w:numId w:val="6"/>
        </w:numPr>
      </w:pPr>
      <w:r>
        <w:t xml:space="preserve">multiple lines on one line </w:t>
      </w:r>
      <w:proofErr w:type="gramStart"/>
      <w:r>
        <w:t>are allowed</w:t>
      </w:r>
      <w:proofErr w:type="gramEnd"/>
      <w:r>
        <w:t xml:space="preserve"> when separated by semicolons </w:t>
      </w:r>
    </w:p>
    <w:p w14:paraId="3820D603" w14:textId="582DA1E8" w:rsidR="005222B3" w:rsidRDefault="005222B3" w:rsidP="005222B3">
      <w:pPr>
        <w:rPr>
          <w:rFonts w:ascii="Verdana" w:hAnsi="Verdana"/>
          <w:color w:val="000000"/>
          <w:sz w:val="23"/>
          <w:szCs w:val="23"/>
          <w:shd w:val="clear" w:color="auto" w:fill="FFFFCC"/>
        </w:rPr>
      </w:pPr>
      <w:r>
        <w:rPr>
          <w:rFonts w:ascii="Verdana" w:hAnsi="Verdana"/>
          <w:color w:val="000000"/>
          <w:sz w:val="23"/>
          <w:szCs w:val="23"/>
          <w:shd w:val="clear" w:color="auto" w:fill="FFFFCC"/>
        </w:rPr>
        <w:t>On the web, you might see examples without semicolons.</w:t>
      </w:r>
      <w:r>
        <w:rPr>
          <w:rFonts w:ascii="Verdana" w:hAnsi="Verdana"/>
          <w:color w:val="000000"/>
          <w:sz w:val="23"/>
          <w:szCs w:val="23"/>
        </w:rPr>
        <w:br/>
      </w:r>
      <w:r>
        <w:rPr>
          <w:rFonts w:ascii="Verdana" w:hAnsi="Verdana"/>
          <w:color w:val="000000"/>
          <w:sz w:val="23"/>
          <w:szCs w:val="23"/>
          <w:shd w:val="clear" w:color="auto" w:fill="FFFFCC"/>
        </w:rPr>
        <w:t xml:space="preserve">Ending statements with semicolon is not </w:t>
      </w:r>
      <w:proofErr w:type="gramStart"/>
      <w:r>
        <w:rPr>
          <w:rFonts w:ascii="Verdana" w:hAnsi="Verdana"/>
          <w:color w:val="000000"/>
          <w:sz w:val="23"/>
          <w:szCs w:val="23"/>
          <w:shd w:val="clear" w:color="auto" w:fill="FFFFCC"/>
        </w:rPr>
        <w:t>required</w:t>
      </w:r>
      <w:proofErr w:type="gramEnd"/>
      <w:r>
        <w:rPr>
          <w:rFonts w:ascii="Verdana" w:hAnsi="Verdana"/>
          <w:color w:val="000000"/>
          <w:sz w:val="23"/>
          <w:szCs w:val="23"/>
          <w:shd w:val="clear" w:color="auto" w:fill="FFFFCC"/>
        </w:rPr>
        <w:t>, but highly recommended.</w:t>
      </w:r>
    </w:p>
    <w:p w14:paraId="69A917E5" w14:textId="5ED8E90A" w:rsidR="005222B3" w:rsidRPr="000307FD" w:rsidRDefault="00BC7044" w:rsidP="005222B3">
      <w:pPr>
        <w:rPr>
          <w:b/>
          <w:bCs/>
          <w:sz w:val="32"/>
          <w:szCs w:val="32"/>
        </w:rPr>
      </w:pPr>
      <w:r w:rsidRPr="000307FD">
        <w:rPr>
          <w:b/>
          <w:bCs/>
          <w:sz w:val="32"/>
          <w:szCs w:val="32"/>
        </w:rPr>
        <w:t>Whitespace</w:t>
      </w:r>
    </w:p>
    <w:p w14:paraId="42710A16" w14:textId="64E15836" w:rsidR="00BC7044" w:rsidRDefault="00BC7044" w:rsidP="00BC7044">
      <w:pPr>
        <w:pStyle w:val="ListParagraph"/>
        <w:numPr>
          <w:ilvl w:val="0"/>
          <w:numId w:val="6"/>
        </w:numPr>
      </w:pPr>
      <w:proofErr w:type="gramStart"/>
      <w:r>
        <w:t>is ignored</w:t>
      </w:r>
      <w:proofErr w:type="gramEnd"/>
    </w:p>
    <w:p w14:paraId="3401F811" w14:textId="7C55C0B8" w:rsidR="00BC7044" w:rsidRDefault="00BC7044" w:rsidP="00BC7044">
      <w:pPr>
        <w:pStyle w:val="ListParagraph"/>
        <w:numPr>
          <w:ilvl w:val="0"/>
          <w:numId w:val="6"/>
        </w:numPr>
      </w:pPr>
      <w:r>
        <w:t xml:space="preserve">you can add or remove </w:t>
      </w:r>
      <w:r w:rsidR="000D4E59">
        <w:t xml:space="preserve">to make more readable </w:t>
      </w:r>
    </w:p>
    <w:p w14:paraId="00CF511A" w14:textId="7BA4CA24" w:rsidR="000D4E59" w:rsidRDefault="000D4E59" w:rsidP="00BC7044">
      <w:pPr>
        <w:pStyle w:val="ListParagraph"/>
        <w:numPr>
          <w:ilvl w:val="0"/>
          <w:numId w:val="6"/>
        </w:numPr>
      </w:pPr>
      <w:r w:rsidRPr="000D4E59">
        <w:t>good practice is to put spaces around operators ( = + - * / )</w:t>
      </w:r>
    </w:p>
    <w:p w14:paraId="588D910E" w14:textId="77777777" w:rsidR="00781613" w:rsidRDefault="00781613" w:rsidP="00781613">
      <w:pPr>
        <w:pStyle w:val="ListParagraph"/>
        <w:numPr>
          <w:ilvl w:val="0"/>
          <w:numId w:val="6"/>
        </w:numPr>
      </w:pPr>
      <w:r>
        <w:t>For best readability, programmers often like to avoid code lines longer than 80 characters.</w:t>
      </w:r>
    </w:p>
    <w:p w14:paraId="7BEBC81A" w14:textId="1DB96D47" w:rsidR="00781613" w:rsidRDefault="00781613" w:rsidP="00781613">
      <w:pPr>
        <w:pStyle w:val="ListParagraph"/>
        <w:numPr>
          <w:ilvl w:val="1"/>
          <w:numId w:val="6"/>
        </w:numPr>
      </w:pPr>
      <w:r>
        <w:t>If a JavaScript statement does not fit on one line, the best place to break it is after an operator:</w:t>
      </w:r>
    </w:p>
    <w:p w14:paraId="6DA20F5D" w14:textId="591B5B20" w:rsidR="001015D7" w:rsidRPr="000307FD" w:rsidRDefault="001015D7" w:rsidP="001015D7">
      <w:pPr>
        <w:rPr>
          <w:b/>
          <w:bCs/>
          <w:sz w:val="32"/>
          <w:szCs w:val="32"/>
        </w:rPr>
      </w:pPr>
      <w:r w:rsidRPr="000307FD">
        <w:rPr>
          <w:b/>
          <w:bCs/>
          <w:sz w:val="32"/>
          <w:szCs w:val="32"/>
        </w:rPr>
        <w:t>Curly Brackets</w:t>
      </w:r>
    </w:p>
    <w:p w14:paraId="0983CD32" w14:textId="3D238C10" w:rsidR="001015D7" w:rsidRDefault="001015D7" w:rsidP="001015D7">
      <w:pPr>
        <w:pStyle w:val="ListParagraph"/>
        <w:numPr>
          <w:ilvl w:val="0"/>
          <w:numId w:val="6"/>
        </w:numPr>
      </w:pPr>
      <w:r>
        <w:t xml:space="preserve">Groups statements that </w:t>
      </w:r>
      <w:r w:rsidR="009D781F">
        <w:t xml:space="preserve">should </w:t>
      </w:r>
      <w:proofErr w:type="gramStart"/>
      <w:r w:rsidR="009D781F">
        <w:t>be executed</w:t>
      </w:r>
      <w:proofErr w:type="gramEnd"/>
      <w:r w:rsidR="009D781F">
        <w:t xml:space="preserve"> together</w:t>
      </w:r>
    </w:p>
    <w:p w14:paraId="17C11D87" w14:textId="32DFBF54" w:rsidR="009D781F" w:rsidRPr="000307FD" w:rsidRDefault="009D781F" w:rsidP="009D781F">
      <w:pPr>
        <w:rPr>
          <w:b/>
          <w:bCs/>
        </w:rPr>
      </w:pPr>
      <w:r w:rsidRPr="000307FD">
        <w:rPr>
          <w:b/>
          <w:bCs/>
          <w:sz w:val="32"/>
          <w:szCs w:val="32"/>
        </w:rPr>
        <w:t>Keywords</w:t>
      </w:r>
    </w:p>
    <w:p w14:paraId="4CBBCAF6" w14:textId="190CAA49" w:rsidR="009D781F" w:rsidRDefault="004E7CDA" w:rsidP="009D781F">
      <w:pPr>
        <w:pStyle w:val="ListParagraph"/>
        <w:numPr>
          <w:ilvl w:val="0"/>
          <w:numId w:val="6"/>
        </w:numPr>
      </w:pPr>
      <w:r w:rsidRPr="004E7CDA">
        <w:t xml:space="preserve">JavaScript statements often start with a keyword to </w:t>
      </w:r>
      <w:proofErr w:type="gramStart"/>
      <w:r w:rsidRPr="004E7CDA">
        <w:t>identify</w:t>
      </w:r>
      <w:proofErr w:type="gramEnd"/>
      <w:r w:rsidRPr="004E7CDA">
        <w:t xml:space="preserve"> the JavaScript action to be performed</w:t>
      </w:r>
    </w:p>
    <w:p w14:paraId="15ED779B" w14:textId="2EF6B1C1" w:rsidR="004E7CDA" w:rsidRDefault="004E7CDA" w:rsidP="004E7CDA">
      <w:pPr>
        <w:pStyle w:val="ListParagraph"/>
        <w:numPr>
          <w:ilvl w:val="0"/>
          <w:numId w:val="6"/>
        </w:numPr>
      </w:pPr>
      <w:r>
        <w:t>K</w:t>
      </w:r>
      <w:r w:rsidRPr="004E7CDA">
        <w:t xml:space="preserve">eywords are reserved words. Reserved words cannot </w:t>
      </w:r>
      <w:proofErr w:type="gramStart"/>
      <w:r w:rsidRPr="004E7CDA">
        <w:t>be used</w:t>
      </w:r>
      <w:proofErr w:type="gramEnd"/>
      <w:r w:rsidRPr="004E7CDA">
        <w:t xml:space="preserve"> as names for variables.</w:t>
      </w:r>
    </w:p>
    <w:p w14:paraId="490E09F6" w14:textId="54A30F8A" w:rsidR="004E7CDA" w:rsidRDefault="004E7CDA" w:rsidP="004E7CDA"/>
    <w:p w14:paraId="2477E985" w14:textId="5923F30B" w:rsidR="004F01A3" w:rsidRPr="004F01A3" w:rsidRDefault="004F01A3" w:rsidP="004F01A3">
      <w:pPr>
        <w:pStyle w:val="outline1"/>
        <w:pBdr>
          <w:left w:val="thinThickMediumGap" w:sz="18" w:space="4" w:color="82968C"/>
          <w:bottom w:val="thickThinMediumGap" w:sz="18" w:space="1" w:color="82968C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4F01A3">
        <w:rPr>
          <w:rFonts w:ascii="Helvetica" w:hAnsi="Helvetica"/>
          <w:color w:val="4C3B4D"/>
          <w:sz w:val="44"/>
          <w:szCs w:val="44"/>
        </w:rPr>
        <w:t>Variables</w:t>
      </w:r>
    </w:p>
    <w:p w14:paraId="68B967D7" w14:textId="6BBEAB44" w:rsidR="004F01A3" w:rsidRPr="000307FD" w:rsidRDefault="004F01A3" w:rsidP="000307FD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307FD">
        <w:rPr>
          <w:color w:val="82968C"/>
        </w:rPr>
        <w:t>Literals</w:t>
      </w:r>
    </w:p>
    <w:p w14:paraId="775C564F" w14:textId="49FF785D" w:rsidR="00F97D05" w:rsidRDefault="00F97D05" w:rsidP="00F97D05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Fixed values </w:t>
      </w:r>
      <w:proofErr w:type="gramStart"/>
      <w:r>
        <w:rPr>
          <w:rFonts w:ascii="Verdana" w:hAnsi="Verdana"/>
          <w:color w:val="000000"/>
          <w:sz w:val="23"/>
          <w:szCs w:val="23"/>
        </w:rPr>
        <w:t>are called</w:t>
      </w:r>
      <w:proofErr w:type="gramEnd"/>
      <w:r>
        <w:rPr>
          <w:rFonts w:ascii="Verdana" w:hAnsi="Verdana"/>
          <w:color w:val="000000"/>
          <w:sz w:val="23"/>
          <w:szCs w:val="23"/>
        </w:rPr>
        <w:t> </w:t>
      </w:r>
      <w:r>
        <w:rPr>
          <w:rFonts w:ascii="Verdana" w:hAnsi="Verdana"/>
          <w:b/>
          <w:bCs/>
          <w:color w:val="000000"/>
          <w:sz w:val="23"/>
          <w:szCs w:val="23"/>
        </w:rPr>
        <w:t>Literals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2DBB4C06" w14:textId="39025301" w:rsidR="004F01A3" w:rsidRPr="004F01A3" w:rsidRDefault="004F01A3" w:rsidP="004F01A3">
      <w:pPr>
        <w:pStyle w:val="NormalWeb"/>
        <w:numPr>
          <w:ilvl w:val="0"/>
          <w:numId w:val="6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1"/>
          <w:szCs w:val="21"/>
          <w:shd w:val="clear" w:color="auto" w:fill="FFFFFF"/>
        </w:rPr>
      </w:pPr>
      <w:r w:rsidRPr="004F01A3">
        <w:rPr>
          <w:rStyle w:val="Strong"/>
          <w:rFonts w:ascii="Verdana" w:hAnsi="Verdana"/>
          <w:color w:val="000000"/>
          <w:sz w:val="21"/>
          <w:szCs w:val="21"/>
          <w:shd w:val="clear" w:color="auto" w:fill="FFFFFF"/>
        </w:rPr>
        <w:t>Numbers</w:t>
      </w:r>
      <w:r w:rsidRPr="004F01A3">
        <w:rPr>
          <w:rFonts w:ascii="Verdana" w:hAnsi="Verdana"/>
          <w:color w:val="000000"/>
          <w:sz w:val="21"/>
          <w:szCs w:val="21"/>
          <w:shd w:val="clear" w:color="auto" w:fill="FFFFFF"/>
        </w:rPr>
        <w:t> </w:t>
      </w:r>
      <w:proofErr w:type="gramStart"/>
      <w:r w:rsidRPr="004F01A3">
        <w:rPr>
          <w:rFonts w:ascii="Verdana" w:hAnsi="Verdana"/>
          <w:color w:val="000000"/>
          <w:sz w:val="21"/>
          <w:szCs w:val="21"/>
          <w:shd w:val="clear" w:color="auto" w:fill="FFFFFF"/>
        </w:rPr>
        <w:t>are written</w:t>
      </w:r>
      <w:proofErr w:type="gramEnd"/>
      <w:r w:rsidRPr="004F01A3">
        <w:rPr>
          <w:rFonts w:ascii="Verdana" w:hAnsi="Verdana"/>
          <w:color w:val="000000"/>
          <w:sz w:val="21"/>
          <w:szCs w:val="21"/>
          <w:shd w:val="clear" w:color="auto" w:fill="FFFFFF"/>
        </w:rPr>
        <w:t xml:space="preserve"> with or without decimals</w:t>
      </w:r>
    </w:p>
    <w:p w14:paraId="547B4E4D" w14:textId="7E9E1096" w:rsidR="004F01A3" w:rsidRPr="004F01A3" w:rsidRDefault="004F01A3" w:rsidP="004F01A3">
      <w:pPr>
        <w:pStyle w:val="NormalWeb"/>
        <w:numPr>
          <w:ilvl w:val="0"/>
          <w:numId w:val="6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1"/>
          <w:szCs w:val="21"/>
        </w:rPr>
      </w:pPr>
      <w:r w:rsidRPr="004F01A3">
        <w:rPr>
          <w:rStyle w:val="Strong"/>
          <w:rFonts w:ascii="Verdana" w:hAnsi="Verdana"/>
          <w:color w:val="000000"/>
          <w:sz w:val="21"/>
          <w:szCs w:val="21"/>
          <w:shd w:val="clear" w:color="auto" w:fill="FFFFFF"/>
        </w:rPr>
        <w:t>Strings</w:t>
      </w:r>
      <w:r w:rsidRPr="004F01A3">
        <w:rPr>
          <w:rFonts w:ascii="Verdana" w:hAnsi="Verdana"/>
          <w:color w:val="000000"/>
          <w:sz w:val="21"/>
          <w:szCs w:val="21"/>
          <w:shd w:val="clear" w:color="auto" w:fill="FFFFFF"/>
        </w:rPr>
        <w:t> are text, written within double or single quotes</w:t>
      </w:r>
    </w:p>
    <w:p w14:paraId="10EF4BD2" w14:textId="77777777" w:rsidR="004F01A3" w:rsidRPr="004F01A3" w:rsidRDefault="004F01A3" w:rsidP="004F01A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1"/>
          <w:szCs w:val="21"/>
        </w:rPr>
      </w:pPr>
    </w:p>
    <w:p w14:paraId="5502D0C9" w14:textId="0D4DD982" w:rsidR="004F01A3" w:rsidRPr="000307FD" w:rsidRDefault="004F01A3" w:rsidP="000307FD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307FD">
        <w:rPr>
          <w:color w:val="82968C"/>
        </w:rPr>
        <w:t>Variables</w:t>
      </w:r>
    </w:p>
    <w:p w14:paraId="00706F48" w14:textId="77777777" w:rsidR="00CC1279" w:rsidRDefault="00CC1279" w:rsidP="00CC1279">
      <w:pPr>
        <w:rPr>
          <w:rFonts w:ascii="Verdana" w:hAnsi="Verdana"/>
          <w:color w:val="000000"/>
          <w:sz w:val="23"/>
          <w:szCs w:val="23"/>
        </w:rPr>
      </w:pPr>
    </w:p>
    <w:p w14:paraId="6A827EEF" w14:textId="346777EC" w:rsidR="00CC1279" w:rsidRPr="00CC1279" w:rsidRDefault="00F97D05" w:rsidP="00CC1279">
      <w:pPr>
        <w:rPr>
          <w:rFonts w:ascii="Verdana" w:eastAsia="Times New Roman" w:hAnsi="Verdana" w:cs="Times New Roman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Variable values </w:t>
      </w:r>
      <w:proofErr w:type="gramStart"/>
      <w:r>
        <w:rPr>
          <w:rFonts w:ascii="Verdana" w:hAnsi="Verdana"/>
          <w:color w:val="000000"/>
          <w:sz w:val="23"/>
          <w:szCs w:val="23"/>
        </w:rPr>
        <w:t>are called</w:t>
      </w:r>
      <w:proofErr w:type="gramEnd"/>
      <w:r>
        <w:rPr>
          <w:rFonts w:ascii="Verdana" w:hAnsi="Verdana"/>
          <w:color w:val="000000"/>
          <w:sz w:val="23"/>
          <w:szCs w:val="23"/>
        </w:rPr>
        <w:t> </w:t>
      </w:r>
      <w:r>
        <w:rPr>
          <w:rFonts w:ascii="Verdana" w:hAnsi="Verdana"/>
          <w:b/>
          <w:bCs/>
          <w:color w:val="000000"/>
          <w:sz w:val="23"/>
          <w:szCs w:val="23"/>
        </w:rPr>
        <w:t>Variables</w:t>
      </w:r>
      <w:r>
        <w:rPr>
          <w:rFonts w:ascii="Verdana" w:hAnsi="Verdana"/>
          <w:color w:val="000000"/>
          <w:sz w:val="23"/>
          <w:szCs w:val="23"/>
        </w:rPr>
        <w:t>.</w:t>
      </w:r>
      <w:r w:rsidR="00CC1279">
        <w:rPr>
          <w:rFonts w:ascii="Verdana" w:hAnsi="Verdana"/>
          <w:color w:val="000000"/>
          <w:sz w:val="23"/>
          <w:szCs w:val="23"/>
        </w:rPr>
        <w:t xml:space="preserve"> </w:t>
      </w:r>
      <w:r w:rsidR="00CC1279" w:rsidRPr="00CC1279">
        <w:rPr>
          <w:rFonts w:ascii="Verdana" w:eastAsia="Times New Roman" w:hAnsi="Verdana" w:cs="Times New Roman"/>
          <w:color w:val="000000"/>
          <w:sz w:val="23"/>
          <w:szCs w:val="23"/>
        </w:rPr>
        <w:t>JavaScript variables are containers for storing data values.</w:t>
      </w:r>
    </w:p>
    <w:p w14:paraId="2C68161A" w14:textId="2B4C97C7" w:rsidR="00F97D05" w:rsidRDefault="00F97D05" w:rsidP="00F97D05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0B2FB301" w14:textId="021F95C9" w:rsidR="00C5605D" w:rsidRPr="00FE3C90" w:rsidRDefault="00C5605D" w:rsidP="00FE3C90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FE3C90">
        <w:rPr>
          <w:i/>
          <w:iCs/>
          <w:color w:val="808080" w:themeColor="background1" w:themeShade="80"/>
          <w:sz w:val="24"/>
          <w:szCs w:val="24"/>
        </w:rPr>
        <w:t>Declaring</w:t>
      </w:r>
    </w:p>
    <w:p w14:paraId="4DB91C04" w14:textId="77777777" w:rsidR="007D1207" w:rsidRDefault="007D1207" w:rsidP="00F97D05">
      <w:pPr>
        <w:pStyle w:val="NormalWeb"/>
        <w:shd w:val="clear" w:color="auto" w:fill="FFFFFF"/>
        <w:spacing w:before="288" w:beforeAutospacing="0" w:after="288" w:afterAutospacing="0"/>
        <w:rPr>
          <w:rStyle w:val="HTMLCode"/>
          <w:rFonts w:ascii="Consolas" w:hAnsi="Consolas"/>
          <w:color w:val="DC143C"/>
          <w:sz w:val="24"/>
          <w:szCs w:val="24"/>
        </w:rPr>
      </w:pPr>
    </w:p>
    <w:p w14:paraId="10C1FC1D" w14:textId="4031B352" w:rsidR="00C5605D" w:rsidRDefault="005074DF" w:rsidP="00F97D05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Style w:val="HTMLCode"/>
          <w:rFonts w:ascii="Consolas" w:hAnsi="Consolas"/>
          <w:color w:val="DC143C"/>
          <w:sz w:val="24"/>
          <w:szCs w:val="24"/>
        </w:rPr>
        <w:t>const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 keyword to define a variable that cannot </w:t>
      </w:r>
      <w:proofErr w:type="gram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be reassigned</w:t>
      </w:r>
      <w:proofErr w:type="gram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,</w:t>
      </w:r>
    </w:p>
    <w:p w14:paraId="1425470F" w14:textId="00292765" w:rsidR="005074DF" w:rsidRDefault="005074DF" w:rsidP="00F97D05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Style w:val="HTMLCode"/>
          <w:rFonts w:ascii="Consolas" w:hAnsi="Consolas"/>
          <w:color w:val="DC143C"/>
          <w:sz w:val="24"/>
          <w:szCs w:val="24"/>
        </w:rPr>
        <w:t>let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keyword to define a variable with restricted scope</w:t>
      </w:r>
    </w:p>
    <w:p w14:paraId="45D8FA59" w14:textId="397BEB62" w:rsidR="005074DF" w:rsidRDefault="00E76069" w:rsidP="00F97D05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You declare a JavaScript variable with the </w:t>
      </w:r>
      <w:r>
        <w:rPr>
          <w:rStyle w:val="HTMLCode"/>
          <w:rFonts w:ascii="Consolas" w:hAnsi="Consolas"/>
          <w:color w:val="DC143C"/>
          <w:sz w:val="24"/>
          <w:szCs w:val="24"/>
        </w:rPr>
        <w:t>var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 keyword </w:t>
      </w:r>
    </w:p>
    <w:p w14:paraId="6201E332" w14:textId="7D75D1C6" w:rsidR="00155678" w:rsidRDefault="00155678" w:rsidP="00F97D05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2BFD8640" w14:textId="0C8BE6B0" w:rsidR="00155678" w:rsidRPr="00155678" w:rsidRDefault="00155678" w:rsidP="00F97D05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23"/>
          <w:szCs w:val="23"/>
          <w:u w:val="single"/>
          <w:shd w:val="clear" w:color="auto" w:fill="FFFFFF"/>
        </w:rPr>
      </w:pPr>
      <w:r w:rsidRPr="00155678">
        <w:rPr>
          <w:rFonts w:ascii="Verdana" w:hAnsi="Verdana"/>
          <w:b/>
          <w:bCs/>
          <w:color w:val="000000"/>
          <w:sz w:val="23"/>
          <w:szCs w:val="23"/>
          <w:u w:val="single"/>
          <w:shd w:val="clear" w:color="auto" w:fill="FFFFFF"/>
        </w:rPr>
        <w:t>Declaring without Assigning</w:t>
      </w:r>
    </w:p>
    <w:p w14:paraId="22E05B93" w14:textId="1425EBF9" w:rsidR="00856EA5" w:rsidRDefault="00856EA5" w:rsidP="00AC19FF">
      <w:pPr>
        <w:pStyle w:val="NormalWeb"/>
        <w:numPr>
          <w:ilvl w:val="0"/>
          <w:numId w:val="9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fter the declaration, it has the value of </w:t>
      </w:r>
      <w:r>
        <w:rPr>
          <w:rStyle w:val="HTMLCode"/>
          <w:rFonts w:ascii="Consolas" w:hAnsi="Consolas"/>
          <w:color w:val="DC143C"/>
        </w:rPr>
        <w:t>undefined</w:t>
      </w:r>
      <w:r>
        <w:rPr>
          <w:rFonts w:ascii="Verdana" w:hAnsi="Verdana"/>
          <w:color w:val="000000"/>
          <w:sz w:val="23"/>
          <w:szCs w:val="23"/>
        </w:rPr>
        <w:t>).</w:t>
      </w:r>
    </w:p>
    <w:p w14:paraId="3200378F" w14:textId="0CB283E1" w:rsidR="00856EA5" w:rsidRDefault="00856EA5" w:rsidP="00AC19FF">
      <w:pPr>
        <w:pStyle w:val="NormalWeb"/>
        <w:numPr>
          <w:ilvl w:val="0"/>
          <w:numId w:val="9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You can also assign a value to the variable when you declare it</w:t>
      </w:r>
    </w:p>
    <w:p w14:paraId="030A426B" w14:textId="26989BD5" w:rsidR="00155678" w:rsidRDefault="00155678" w:rsidP="00AC19FF">
      <w:pPr>
        <w:pStyle w:val="NormalWeb"/>
        <w:numPr>
          <w:ilvl w:val="0"/>
          <w:numId w:val="9"/>
        </w:numPr>
        <w:shd w:val="clear" w:color="auto" w:fill="FFFFCC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t's a good programming practice to declare all variables at the beginning of a script.</w:t>
      </w:r>
    </w:p>
    <w:p w14:paraId="1B10DD47" w14:textId="34FD5DA4" w:rsidR="001E41B6" w:rsidRDefault="001E41B6" w:rsidP="001E41B6">
      <w:pPr>
        <w:pStyle w:val="NormalWeb"/>
        <w:numPr>
          <w:ilvl w:val="0"/>
          <w:numId w:val="9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If you re-declare a JavaScript variable after it has already </w:t>
      </w:r>
      <w:proofErr w:type="gramStart"/>
      <w:r>
        <w:rPr>
          <w:rFonts w:ascii="Verdana" w:hAnsi="Verdana"/>
          <w:color w:val="000000"/>
          <w:sz w:val="23"/>
          <w:szCs w:val="23"/>
        </w:rPr>
        <w:t>been declar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and assigned, it will not lose its value.</w:t>
      </w:r>
    </w:p>
    <w:p w14:paraId="59FF7D6F" w14:textId="6E1DA322" w:rsidR="00155678" w:rsidRDefault="00155678" w:rsidP="0015567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02084E36" w14:textId="7F4628A1" w:rsidR="00155678" w:rsidRPr="00155678" w:rsidRDefault="00155678" w:rsidP="0015567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23"/>
          <w:szCs w:val="23"/>
          <w:u w:val="single"/>
          <w:shd w:val="clear" w:color="auto" w:fill="FFFFFF"/>
        </w:rPr>
      </w:pPr>
      <w:r w:rsidRPr="00155678">
        <w:rPr>
          <w:rFonts w:ascii="Verdana" w:hAnsi="Verdana"/>
          <w:b/>
          <w:bCs/>
          <w:color w:val="000000"/>
          <w:sz w:val="23"/>
          <w:szCs w:val="23"/>
          <w:u w:val="single"/>
          <w:shd w:val="clear" w:color="auto" w:fill="FFFFFF"/>
        </w:rPr>
        <w:t>Declaring Multiple at Once</w:t>
      </w:r>
    </w:p>
    <w:p w14:paraId="1BEF9B3C" w14:textId="257D7BB4" w:rsidR="00155678" w:rsidRDefault="00155678" w:rsidP="00AC19FF">
      <w:pPr>
        <w:pStyle w:val="NormalWeb"/>
        <w:numPr>
          <w:ilvl w:val="0"/>
          <w:numId w:val="10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You can declare </w:t>
      </w:r>
      <w:proofErr w:type="gramStart"/>
      <w:r>
        <w:rPr>
          <w:rFonts w:ascii="Verdana" w:hAnsi="Verdana"/>
          <w:color w:val="000000"/>
          <w:sz w:val="23"/>
          <w:szCs w:val="23"/>
        </w:rPr>
        <w:t>many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variables in one statement.</w:t>
      </w:r>
    </w:p>
    <w:p w14:paraId="52230B83" w14:textId="5174AD61" w:rsidR="00155678" w:rsidRDefault="00155678" w:rsidP="00AC19FF">
      <w:pPr>
        <w:pStyle w:val="NormalWeb"/>
        <w:numPr>
          <w:ilvl w:val="0"/>
          <w:numId w:val="10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Start the statement with </w:t>
      </w:r>
      <w:r>
        <w:rPr>
          <w:rStyle w:val="HTMLCode"/>
          <w:rFonts w:ascii="Consolas" w:hAnsi="Consolas"/>
          <w:color w:val="DC143C"/>
        </w:rPr>
        <w:t>var</w:t>
      </w:r>
      <w:r>
        <w:rPr>
          <w:rFonts w:ascii="Verdana" w:hAnsi="Verdana"/>
          <w:color w:val="000000"/>
          <w:sz w:val="23"/>
          <w:szCs w:val="23"/>
        </w:rPr>
        <w:t> and separate the variables by </w:t>
      </w:r>
      <w:r>
        <w:rPr>
          <w:rStyle w:val="Strong"/>
          <w:rFonts w:ascii="Verdana" w:hAnsi="Verdana"/>
          <w:color w:val="000000"/>
          <w:sz w:val="23"/>
          <w:szCs w:val="23"/>
        </w:rPr>
        <w:t>comma</w:t>
      </w:r>
      <w:r>
        <w:rPr>
          <w:rFonts w:ascii="Verdana" w:hAnsi="Verdana"/>
          <w:color w:val="000000"/>
          <w:sz w:val="23"/>
          <w:szCs w:val="23"/>
        </w:rPr>
        <w:t>:</w:t>
      </w:r>
    </w:p>
    <w:p w14:paraId="7034093C" w14:textId="1A328389" w:rsidR="007D1207" w:rsidRPr="007D1207" w:rsidRDefault="007D1207" w:rsidP="008F5CA8">
      <w:pPr>
        <w:shd w:val="clear" w:color="auto" w:fill="1E1E1E"/>
        <w:spacing w:after="0" w:line="285" w:lineRule="atLeast"/>
        <w:ind w:left="1440" w:firstLine="72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D1207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7D120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D1207">
        <w:rPr>
          <w:rFonts w:ascii="Consolas" w:eastAsia="Times New Roman" w:hAnsi="Consolas" w:cs="Times New Roman"/>
          <w:color w:val="9CDCFE"/>
          <w:sz w:val="21"/>
          <w:szCs w:val="21"/>
        </w:rPr>
        <w:t>person</w:t>
      </w:r>
      <w:r w:rsidRPr="007D120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D1207">
        <w:rPr>
          <w:rFonts w:ascii="Consolas" w:eastAsia="Times New Roman" w:hAnsi="Consolas" w:cs="Times New Roman"/>
          <w:color w:val="CE9178"/>
          <w:sz w:val="21"/>
          <w:szCs w:val="21"/>
        </w:rPr>
        <w:t>"John Doe"</w:t>
      </w:r>
      <w:r w:rsidRPr="007D120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D1207">
        <w:rPr>
          <w:rFonts w:ascii="Consolas" w:eastAsia="Times New Roman" w:hAnsi="Consolas" w:cs="Times New Roman"/>
          <w:color w:val="9CDCFE"/>
          <w:sz w:val="21"/>
          <w:szCs w:val="21"/>
        </w:rPr>
        <w:t>carName</w:t>
      </w:r>
      <w:r w:rsidRPr="007D120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D1207">
        <w:rPr>
          <w:rFonts w:ascii="Consolas" w:eastAsia="Times New Roman" w:hAnsi="Consolas" w:cs="Times New Roman"/>
          <w:color w:val="CE9178"/>
          <w:sz w:val="21"/>
          <w:szCs w:val="21"/>
        </w:rPr>
        <w:t>"Volvo"</w:t>
      </w:r>
      <w:r w:rsidRPr="007D120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D1207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r w:rsidRPr="007D120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7D1207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7D120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42C399C" w14:textId="507844DE" w:rsidR="007D1207" w:rsidRDefault="008F5CA8" w:rsidP="008F5CA8">
      <w:pPr>
        <w:pStyle w:val="NormalWeb"/>
        <w:shd w:val="clear" w:color="auto" w:fill="FFFFFF"/>
        <w:spacing w:before="288" w:beforeAutospacing="0" w:after="288" w:afterAutospacing="0"/>
        <w:ind w:left="72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ab/>
        <w:t>or</w:t>
      </w:r>
    </w:p>
    <w:p w14:paraId="1CD95F0A" w14:textId="77777777" w:rsidR="008F5CA8" w:rsidRPr="008F5CA8" w:rsidRDefault="008F5CA8" w:rsidP="008F5CA8">
      <w:pPr>
        <w:shd w:val="clear" w:color="auto" w:fill="1E1E1E"/>
        <w:spacing w:after="0" w:line="285" w:lineRule="atLeast"/>
        <w:ind w:left="144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5CA8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8F5CA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5CA8">
        <w:rPr>
          <w:rFonts w:ascii="Consolas" w:eastAsia="Times New Roman" w:hAnsi="Consolas" w:cs="Times New Roman"/>
          <w:color w:val="9CDCFE"/>
          <w:sz w:val="21"/>
          <w:szCs w:val="21"/>
        </w:rPr>
        <w:t>person</w:t>
      </w:r>
      <w:r w:rsidRPr="008F5CA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5CA8">
        <w:rPr>
          <w:rFonts w:ascii="Consolas" w:eastAsia="Times New Roman" w:hAnsi="Consolas" w:cs="Times New Roman"/>
          <w:color w:val="CE9178"/>
          <w:sz w:val="21"/>
          <w:szCs w:val="21"/>
        </w:rPr>
        <w:t>"John Doe"</w:t>
      </w:r>
      <w:r w:rsidRPr="008F5CA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A1FBB48" w14:textId="77777777" w:rsidR="008F5CA8" w:rsidRPr="008F5CA8" w:rsidRDefault="008F5CA8" w:rsidP="008F5CA8">
      <w:pPr>
        <w:shd w:val="clear" w:color="auto" w:fill="1E1E1E"/>
        <w:spacing w:after="0" w:line="285" w:lineRule="atLeast"/>
        <w:ind w:left="144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5CA8">
        <w:rPr>
          <w:rFonts w:ascii="Consolas" w:eastAsia="Times New Roman" w:hAnsi="Consolas" w:cs="Times New Roman"/>
          <w:color w:val="9CDCFE"/>
          <w:sz w:val="21"/>
          <w:szCs w:val="21"/>
        </w:rPr>
        <w:t>carName</w:t>
      </w:r>
      <w:r w:rsidRPr="008F5CA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5CA8">
        <w:rPr>
          <w:rFonts w:ascii="Consolas" w:eastAsia="Times New Roman" w:hAnsi="Consolas" w:cs="Times New Roman"/>
          <w:color w:val="CE9178"/>
          <w:sz w:val="21"/>
          <w:szCs w:val="21"/>
        </w:rPr>
        <w:t>"Volvo"</w:t>
      </w:r>
      <w:r w:rsidRPr="008F5CA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E608FED" w14:textId="77777777" w:rsidR="008F5CA8" w:rsidRPr="008F5CA8" w:rsidRDefault="008F5CA8" w:rsidP="008F5CA8">
      <w:pPr>
        <w:shd w:val="clear" w:color="auto" w:fill="1E1E1E"/>
        <w:spacing w:after="0" w:line="285" w:lineRule="atLeast"/>
        <w:ind w:left="144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5CA8">
        <w:rPr>
          <w:rFonts w:ascii="Consolas" w:eastAsia="Times New Roman" w:hAnsi="Consolas" w:cs="Times New Roman"/>
          <w:color w:val="9CDCFE"/>
          <w:sz w:val="21"/>
          <w:szCs w:val="21"/>
        </w:rPr>
        <w:t>price</w:t>
      </w:r>
      <w:r w:rsidRPr="008F5CA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8F5CA8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8F5CA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0F6D4A9" w14:textId="77777777" w:rsidR="008F5CA8" w:rsidRDefault="008F5CA8" w:rsidP="008F5CA8">
      <w:pPr>
        <w:pStyle w:val="NormalWeb"/>
        <w:shd w:val="clear" w:color="auto" w:fill="FFFFFF"/>
        <w:spacing w:before="288" w:beforeAutospacing="0" w:after="288" w:afterAutospacing="0"/>
        <w:ind w:left="720"/>
        <w:rPr>
          <w:rFonts w:ascii="Verdana" w:hAnsi="Verdana"/>
          <w:color w:val="000000"/>
          <w:sz w:val="23"/>
          <w:szCs w:val="23"/>
        </w:rPr>
      </w:pPr>
    </w:p>
    <w:p w14:paraId="377A00F1" w14:textId="77777777" w:rsidR="00856EA5" w:rsidRDefault="00856EA5" w:rsidP="00F97D05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5F442704" w14:textId="0DB7A3C4" w:rsidR="00C5605D" w:rsidRPr="00FE3C90" w:rsidRDefault="00C5605D" w:rsidP="00FE3C90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FE3C90">
        <w:rPr>
          <w:i/>
          <w:iCs/>
          <w:color w:val="808080" w:themeColor="background1" w:themeShade="80"/>
          <w:sz w:val="24"/>
          <w:szCs w:val="24"/>
        </w:rPr>
        <w:t xml:space="preserve">Assigning </w:t>
      </w:r>
    </w:p>
    <w:p w14:paraId="71A677E3" w14:textId="77777777" w:rsidR="00FE3C90" w:rsidRDefault="00FE3C90" w:rsidP="004E7CDA">
      <w:pPr>
        <w:rPr>
          <w:rStyle w:val="Strong"/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6559895C" w14:textId="1BAAF718" w:rsidR="001E1A02" w:rsidRDefault="001E1A02" w:rsidP="004E7CDA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Style w:val="Strong"/>
          <w:rFonts w:ascii="Verdana" w:hAnsi="Verdana"/>
          <w:color w:val="000000"/>
          <w:sz w:val="23"/>
          <w:szCs w:val="23"/>
          <w:shd w:val="clear" w:color="auto" w:fill="FFFFFF"/>
        </w:rPr>
        <w:t>equal sign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</w:t>
      </w:r>
      <w:proofErr w:type="gram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is used</w:t>
      </w:r>
      <w:proofErr w:type="gram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to </w:t>
      </w:r>
      <w:r>
        <w:rPr>
          <w:rStyle w:val="Strong"/>
          <w:rFonts w:ascii="Verdana" w:hAnsi="Verdana"/>
          <w:color w:val="000000"/>
          <w:sz w:val="23"/>
          <w:szCs w:val="23"/>
          <w:shd w:val="clear" w:color="auto" w:fill="FFFFFF"/>
        </w:rPr>
        <w:t>assign values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to variables.</w:t>
      </w:r>
    </w:p>
    <w:p w14:paraId="67B1B778" w14:textId="54345904" w:rsidR="006403AE" w:rsidRDefault="00025D43" w:rsidP="004E7CDA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= is for assignment. == is for operations </w:t>
      </w:r>
    </w:p>
    <w:p w14:paraId="1A8F80BA" w14:textId="77777777" w:rsidR="00FD0DF3" w:rsidRDefault="00FD0DF3" w:rsidP="004E7CDA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5E8A05C7" w14:textId="68BF61FD" w:rsidR="001E1A02" w:rsidRDefault="00FD0DF3" w:rsidP="004E7CDA">
      <w:pPr>
        <w:rPr>
          <w:b/>
          <w:bCs/>
        </w:rPr>
      </w:pPr>
      <w:r>
        <w:rPr>
          <w:b/>
          <w:bCs/>
        </w:rPr>
        <w:t>// Define Variable x</w:t>
      </w:r>
    </w:p>
    <w:p w14:paraId="66EC5FE6" w14:textId="77777777" w:rsidR="00FD0DF3" w:rsidRPr="00FD0DF3" w:rsidRDefault="00FD0DF3" w:rsidP="00FD0D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0DF3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D0DF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D0DF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D0DF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0ED2631" w14:textId="77777777" w:rsidR="00FD0DF3" w:rsidRDefault="00FD0DF3" w:rsidP="004E7CDA">
      <w:pPr>
        <w:rPr>
          <w:b/>
          <w:bCs/>
        </w:rPr>
      </w:pPr>
    </w:p>
    <w:p w14:paraId="0ABDFF5F" w14:textId="47A99A9C" w:rsidR="00F97D05" w:rsidRDefault="00FD0DF3" w:rsidP="004E7CDA">
      <w:pPr>
        <w:rPr>
          <w:b/>
          <w:bCs/>
        </w:rPr>
      </w:pPr>
      <w:r>
        <w:rPr>
          <w:b/>
          <w:bCs/>
        </w:rPr>
        <w:t>// A</w:t>
      </w:r>
      <w:r w:rsidR="006428E3">
        <w:rPr>
          <w:b/>
          <w:bCs/>
        </w:rPr>
        <w:t>s</w:t>
      </w:r>
      <w:r>
        <w:rPr>
          <w:b/>
          <w:bCs/>
        </w:rPr>
        <w:t>sign value to variable X</w:t>
      </w:r>
    </w:p>
    <w:p w14:paraId="16C89D42" w14:textId="77777777" w:rsidR="00FD0DF3" w:rsidRPr="00FD0DF3" w:rsidRDefault="00FD0DF3" w:rsidP="00FD0DF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0DF3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FD0DF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FD0DF3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FD0DF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24747B9" w14:textId="7747DADF" w:rsidR="00FD0DF3" w:rsidRDefault="00FD0DF3" w:rsidP="004E7CDA">
      <w:pPr>
        <w:rPr>
          <w:b/>
          <w:bCs/>
        </w:rPr>
      </w:pPr>
    </w:p>
    <w:p w14:paraId="0AD32F19" w14:textId="2033A7B8" w:rsidR="006403AE" w:rsidRDefault="006403AE" w:rsidP="004E7CDA">
      <w:pPr>
        <w:rPr>
          <w:b/>
          <w:bCs/>
        </w:rPr>
      </w:pPr>
    </w:p>
    <w:p w14:paraId="78B606D2" w14:textId="40C7ABB8" w:rsidR="00E43A1E" w:rsidRPr="00E43A1E" w:rsidRDefault="00E43A1E" w:rsidP="00E43A1E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E43A1E">
        <w:rPr>
          <w:i/>
          <w:iCs/>
          <w:color w:val="808080" w:themeColor="background1" w:themeShade="80"/>
          <w:sz w:val="24"/>
          <w:szCs w:val="24"/>
        </w:rPr>
        <w:t>Unassigning</w:t>
      </w:r>
    </w:p>
    <w:p w14:paraId="4713834A" w14:textId="4BD184DE" w:rsidR="00E43A1E" w:rsidRDefault="00E43A1E" w:rsidP="004E7CDA">
      <w:pPr>
        <w:rPr>
          <w:b/>
          <w:bCs/>
        </w:rPr>
      </w:pPr>
    </w:p>
    <w:p w14:paraId="3FE31975" w14:textId="00571ED6" w:rsidR="00E220E4" w:rsidRPr="00E220E4" w:rsidRDefault="00E220E4" w:rsidP="004E7CDA">
      <w:pPr>
        <w:rPr>
          <w:b/>
          <w:bCs/>
          <w:sz w:val="32"/>
          <w:szCs w:val="32"/>
          <w:u w:val="single"/>
        </w:rPr>
      </w:pPr>
      <w:r w:rsidRPr="00E220E4">
        <w:rPr>
          <w:b/>
          <w:bCs/>
          <w:sz w:val="32"/>
          <w:szCs w:val="32"/>
          <w:u w:val="single"/>
        </w:rPr>
        <w:t>Variables</w:t>
      </w:r>
    </w:p>
    <w:p w14:paraId="73AFC1EC" w14:textId="58E2CE29" w:rsidR="00E43A1E" w:rsidRDefault="00E43A1E" w:rsidP="00E220E4">
      <w:pPr>
        <w:pStyle w:val="NormalWeb"/>
        <w:numPr>
          <w:ilvl w:val="0"/>
          <w:numId w:val="13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Any </w:t>
      </w:r>
      <w:r w:rsidRPr="00A56D4D">
        <w:rPr>
          <w:rFonts w:ascii="Verdana" w:hAnsi="Verdana"/>
          <w:b/>
          <w:bCs/>
          <w:color w:val="000000"/>
          <w:sz w:val="23"/>
          <w:szCs w:val="23"/>
        </w:rPr>
        <w:t>variable</w:t>
      </w:r>
      <w:r>
        <w:rPr>
          <w:rFonts w:ascii="Verdana" w:hAnsi="Verdana"/>
          <w:color w:val="000000"/>
          <w:sz w:val="23"/>
          <w:szCs w:val="23"/>
        </w:rPr>
        <w:t xml:space="preserve"> can </w:t>
      </w:r>
      <w:proofErr w:type="gramStart"/>
      <w:r>
        <w:rPr>
          <w:rFonts w:ascii="Verdana" w:hAnsi="Verdana"/>
          <w:color w:val="000000"/>
          <w:sz w:val="23"/>
          <w:szCs w:val="23"/>
        </w:rPr>
        <w:t>be emptied</w:t>
      </w:r>
      <w:proofErr w:type="gramEnd"/>
      <w:r>
        <w:rPr>
          <w:rFonts w:ascii="Verdana" w:hAnsi="Verdana"/>
          <w:color w:val="000000"/>
          <w:sz w:val="23"/>
          <w:szCs w:val="23"/>
        </w:rPr>
        <w:t>, by setting the value to </w:t>
      </w:r>
      <w:r>
        <w:rPr>
          <w:rStyle w:val="HTMLCode"/>
          <w:rFonts w:ascii="Consolas" w:hAnsi="Consolas"/>
          <w:color w:val="DC143C"/>
        </w:rPr>
        <w:t>undefined</w:t>
      </w:r>
      <w:r>
        <w:rPr>
          <w:rFonts w:ascii="Verdana" w:hAnsi="Verdana"/>
          <w:color w:val="000000"/>
          <w:sz w:val="23"/>
          <w:szCs w:val="23"/>
        </w:rPr>
        <w:t>. The type will also be </w:t>
      </w:r>
      <w:r>
        <w:rPr>
          <w:rStyle w:val="HTMLCode"/>
          <w:rFonts w:ascii="Consolas" w:hAnsi="Consolas"/>
          <w:color w:val="DC143C"/>
        </w:rPr>
        <w:t>undefined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5CCCC3DE" w14:textId="77777777" w:rsidR="00A56D4D" w:rsidRDefault="00A56D4D" w:rsidP="00E220E4">
      <w:pPr>
        <w:pStyle w:val="NormalWeb"/>
        <w:numPr>
          <w:ilvl w:val="0"/>
          <w:numId w:val="13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n JavaScript, a variable without a value, has the value </w:t>
      </w:r>
      <w:r>
        <w:rPr>
          <w:rStyle w:val="HTMLCode"/>
          <w:rFonts w:ascii="Consolas" w:hAnsi="Consolas"/>
          <w:color w:val="DC143C"/>
        </w:rPr>
        <w:t>undefined</w:t>
      </w:r>
      <w:r>
        <w:rPr>
          <w:rFonts w:ascii="Verdana" w:hAnsi="Verdana"/>
          <w:color w:val="000000"/>
          <w:sz w:val="23"/>
          <w:szCs w:val="23"/>
        </w:rPr>
        <w:t>. The type is also </w:t>
      </w:r>
      <w:r>
        <w:rPr>
          <w:rStyle w:val="HTMLCode"/>
          <w:rFonts w:ascii="Consolas" w:hAnsi="Consolas"/>
          <w:color w:val="DC143C"/>
        </w:rPr>
        <w:t>undefined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1BAFB1CD" w14:textId="29469CD5" w:rsidR="00A56D4D" w:rsidRDefault="00A56D4D" w:rsidP="004668CD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14FB6DDA" w14:textId="2082FDCD" w:rsidR="00E220E4" w:rsidRPr="00E220E4" w:rsidRDefault="00E220E4" w:rsidP="004668CD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32"/>
          <w:szCs w:val="32"/>
          <w:u w:val="single"/>
        </w:rPr>
      </w:pPr>
      <w:r w:rsidRPr="00E220E4">
        <w:rPr>
          <w:rFonts w:ascii="Verdana" w:hAnsi="Verdana"/>
          <w:b/>
          <w:bCs/>
          <w:color w:val="000000"/>
          <w:sz w:val="32"/>
          <w:szCs w:val="32"/>
          <w:u w:val="single"/>
        </w:rPr>
        <w:t>Values</w:t>
      </w:r>
    </w:p>
    <w:p w14:paraId="7AD32137" w14:textId="7CCB3B52" w:rsidR="004668CD" w:rsidRDefault="004668CD" w:rsidP="00E220E4">
      <w:pPr>
        <w:pStyle w:val="NormalWeb"/>
        <w:numPr>
          <w:ilvl w:val="0"/>
          <w:numId w:val="13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An empty </w:t>
      </w:r>
      <w:r w:rsidRPr="00A56D4D">
        <w:rPr>
          <w:rFonts w:ascii="Verdana" w:hAnsi="Verdana"/>
          <w:b/>
          <w:bCs/>
          <w:color w:val="000000"/>
          <w:sz w:val="23"/>
          <w:szCs w:val="23"/>
        </w:rPr>
        <w:t>value</w:t>
      </w:r>
      <w:r>
        <w:rPr>
          <w:rFonts w:ascii="Verdana" w:hAnsi="Verdana"/>
          <w:color w:val="000000"/>
          <w:sz w:val="23"/>
          <w:szCs w:val="23"/>
        </w:rPr>
        <w:t xml:space="preserve"> has nothing to do with </w:t>
      </w:r>
      <w:r>
        <w:rPr>
          <w:rStyle w:val="HTMLCode"/>
          <w:rFonts w:ascii="Consolas" w:hAnsi="Consolas"/>
          <w:color w:val="DC143C"/>
        </w:rPr>
        <w:t>undefined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10AE3185" w14:textId="77777777" w:rsidR="004668CD" w:rsidRDefault="004668CD" w:rsidP="00E220E4">
      <w:pPr>
        <w:pStyle w:val="NormalWeb"/>
        <w:numPr>
          <w:ilvl w:val="0"/>
          <w:numId w:val="13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n empty string has both a legal value and a type.</w:t>
      </w:r>
    </w:p>
    <w:p w14:paraId="100BE9DE" w14:textId="5C4F771D" w:rsidR="004668CD" w:rsidRDefault="004668CD" w:rsidP="00E43A1E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6F9984F9" w14:textId="3A8D234F" w:rsidR="00E220E4" w:rsidRPr="00E220E4" w:rsidRDefault="00E220E4" w:rsidP="00E43A1E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23"/>
          <w:szCs w:val="23"/>
          <w:u w:val="single"/>
        </w:rPr>
      </w:pPr>
      <w:r w:rsidRPr="00E220E4">
        <w:rPr>
          <w:rFonts w:ascii="Verdana" w:hAnsi="Verdana"/>
          <w:b/>
          <w:bCs/>
          <w:color w:val="000000"/>
          <w:sz w:val="32"/>
          <w:szCs w:val="32"/>
          <w:u w:val="single"/>
        </w:rPr>
        <w:t>Objects</w:t>
      </w:r>
    </w:p>
    <w:p w14:paraId="42634791" w14:textId="60CB9BD3" w:rsidR="00D41CB1" w:rsidRDefault="00D41CB1" w:rsidP="00E220E4">
      <w:pPr>
        <w:pStyle w:val="NormalWeb"/>
        <w:numPr>
          <w:ilvl w:val="0"/>
          <w:numId w:val="13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You can empty an object by setting it to </w:t>
      </w:r>
      <w:r>
        <w:rPr>
          <w:rStyle w:val="HTMLCode"/>
          <w:rFonts w:ascii="Consolas" w:hAnsi="Consolas"/>
          <w:color w:val="DC143C"/>
        </w:rPr>
        <w:t xml:space="preserve">null or </w:t>
      </w:r>
      <w:r>
        <w:rPr>
          <w:rFonts w:ascii="Consolas" w:hAnsi="Consolas"/>
          <w:color w:val="DC143C"/>
        </w:rPr>
        <w:t>undefined</w:t>
      </w:r>
      <w:r>
        <w:rPr>
          <w:rFonts w:ascii="Verdana" w:hAnsi="Verdana"/>
          <w:color w:val="000000"/>
          <w:sz w:val="23"/>
          <w:szCs w:val="23"/>
        </w:rPr>
        <w:t>:</w:t>
      </w:r>
    </w:p>
    <w:p w14:paraId="7E25E768" w14:textId="6876EEA5" w:rsidR="00D41CB1" w:rsidRDefault="00D41CB1" w:rsidP="00E220E4">
      <w:pPr>
        <w:pStyle w:val="NormalWeb"/>
        <w:numPr>
          <w:ilvl w:val="0"/>
          <w:numId w:val="12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Style w:val="HTMLCode"/>
          <w:rFonts w:ascii="Consolas" w:hAnsi="Consolas"/>
          <w:color w:val="DC143C"/>
        </w:rPr>
        <w:t>undefined</w:t>
      </w:r>
      <w:r>
        <w:rPr>
          <w:rFonts w:ascii="Verdana" w:hAnsi="Verdana"/>
          <w:color w:val="000000"/>
          <w:sz w:val="23"/>
          <w:szCs w:val="23"/>
        </w:rPr>
        <w:t> and </w:t>
      </w:r>
      <w:r>
        <w:rPr>
          <w:rStyle w:val="HTMLCode"/>
          <w:rFonts w:ascii="Consolas" w:hAnsi="Consolas"/>
          <w:color w:val="DC143C"/>
        </w:rPr>
        <w:t>null</w:t>
      </w:r>
      <w:r>
        <w:rPr>
          <w:rFonts w:ascii="Verdana" w:hAnsi="Verdana"/>
          <w:color w:val="000000"/>
          <w:sz w:val="23"/>
          <w:szCs w:val="23"/>
        </w:rPr>
        <w:t> are equal in value but different in type:</w:t>
      </w:r>
    </w:p>
    <w:p w14:paraId="3124B153" w14:textId="77777777" w:rsidR="00D41CB1" w:rsidRDefault="00D41CB1" w:rsidP="00E220E4">
      <w:pPr>
        <w:pStyle w:val="NormalWeb"/>
        <w:numPr>
          <w:ilvl w:val="0"/>
          <w:numId w:val="12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n JavaScript </w:t>
      </w:r>
      <w:r>
        <w:rPr>
          <w:rStyle w:val="HTMLCode"/>
          <w:rFonts w:ascii="Consolas" w:hAnsi="Consolas"/>
          <w:color w:val="DC143C"/>
        </w:rPr>
        <w:t>null</w:t>
      </w:r>
      <w:r>
        <w:rPr>
          <w:rFonts w:ascii="Verdana" w:hAnsi="Verdana"/>
          <w:color w:val="000000"/>
          <w:sz w:val="23"/>
          <w:szCs w:val="23"/>
        </w:rPr>
        <w:t> is "nothing". It is supposed to be something that doesn't exist.</w:t>
      </w:r>
    </w:p>
    <w:p w14:paraId="67B37B0B" w14:textId="77777777" w:rsidR="00D41CB1" w:rsidRDefault="00D41CB1" w:rsidP="00E220E4">
      <w:pPr>
        <w:pStyle w:val="NormalWeb"/>
        <w:numPr>
          <w:ilvl w:val="0"/>
          <w:numId w:val="12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Unfortunately, in JavaScript, the data type of </w:t>
      </w:r>
      <w:r>
        <w:rPr>
          <w:rStyle w:val="HTMLCode"/>
          <w:rFonts w:ascii="Consolas" w:hAnsi="Consolas"/>
          <w:color w:val="DC143C"/>
        </w:rPr>
        <w:t>null</w:t>
      </w:r>
      <w:r>
        <w:rPr>
          <w:rFonts w:ascii="Verdana" w:hAnsi="Verdana"/>
          <w:color w:val="000000"/>
          <w:sz w:val="23"/>
          <w:szCs w:val="23"/>
        </w:rPr>
        <w:t> is an object.</w:t>
      </w:r>
    </w:p>
    <w:p w14:paraId="6B84302E" w14:textId="77777777" w:rsidR="00D41CB1" w:rsidRDefault="00D41CB1" w:rsidP="00E220E4">
      <w:pPr>
        <w:pStyle w:val="NormalWeb"/>
        <w:numPr>
          <w:ilvl w:val="0"/>
          <w:numId w:val="12"/>
        </w:numPr>
        <w:shd w:val="clear" w:color="auto" w:fill="FFFFCC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You can consider it a bug in JavaScript that </w:t>
      </w:r>
      <w:r>
        <w:rPr>
          <w:rStyle w:val="HTMLCode"/>
          <w:rFonts w:ascii="Consolas" w:hAnsi="Consolas"/>
          <w:color w:val="DC143C"/>
        </w:rPr>
        <w:t>typeof null</w:t>
      </w:r>
      <w:r>
        <w:rPr>
          <w:rFonts w:ascii="Verdana" w:hAnsi="Verdana"/>
          <w:color w:val="000000"/>
          <w:sz w:val="23"/>
          <w:szCs w:val="23"/>
        </w:rPr>
        <w:t> is an object. It should be </w:t>
      </w:r>
      <w:r>
        <w:rPr>
          <w:rStyle w:val="HTMLCode"/>
          <w:rFonts w:ascii="Consolas" w:hAnsi="Consolas"/>
          <w:color w:val="DC143C"/>
        </w:rPr>
        <w:t>null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17A719E3" w14:textId="77777777" w:rsidR="00D41CB1" w:rsidRDefault="00D41CB1" w:rsidP="00E43A1E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76101885" w14:textId="77777777" w:rsidR="00E43A1E" w:rsidRDefault="00E43A1E" w:rsidP="004E7CDA">
      <w:pPr>
        <w:rPr>
          <w:b/>
          <w:bCs/>
        </w:rPr>
      </w:pPr>
    </w:p>
    <w:p w14:paraId="20935A5C" w14:textId="77777777" w:rsidR="00C5605D" w:rsidRDefault="00C5605D" w:rsidP="005C5C9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68E9363A" w14:textId="15AC20E7" w:rsidR="00C5605D" w:rsidRPr="00FE3C90" w:rsidRDefault="00C5605D" w:rsidP="00FE3C90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FE3C90">
        <w:rPr>
          <w:i/>
          <w:iCs/>
          <w:color w:val="808080" w:themeColor="background1" w:themeShade="80"/>
          <w:sz w:val="24"/>
          <w:szCs w:val="24"/>
        </w:rPr>
        <w:t>Naming</w:t>
      </w:r>
    </w:p>
    <w:p w14:paraId="27FCC6C2" w14:textId="77777777" w:rsidR="00725B8B" w:rsidRDefault="00725B8B" w:rsidP="005C5C9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70CDCAC6" w14:textId="6F408FC3" w:rsidR="005C5C98" w:rsidRPr="00725B8B" w:rsidRDefault="005C5C98" w:rsidP="005C5C9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23"/>
          <w:szCs w:val="23"/>
          <w:u w:val="single"/>
        </w:rPr>
      </w:pPr>
      <w:r w:rsidRPr="00725B8B">
        <w:rPr>
          <w:rFonts w:ascii="Verdana" w:hAnsi="Verdana"/>
          <w:b/>
          <w:bCs/>
          <w:color w:val="000000"/>
          <w:sz w:val="23"/>
          <w:szCs w:val="23"/>
          <w:u w:val="single"/>
        </w:rPr>
        <w:t>Identifiers</w:t>
      </w:r>
    </w:p>
    <w:p w14:paraId="21E8F269" w14:textId="749B83D8" w:rsidR="005C5C98" w:rsidRDefault="005C5C98" w:rsidP="00725B8B">
      <w:pPr>
        <w:pStyle w:val="NormalWeb"/>
        <w:numPr>
          <w:ilvl w:val="0"/>
          <w:numId w:val="8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In JavaScript, identifiers </w:t>
      </w:r>
      <w:proofErr w:type="gramStart"/>
      <w:r>
        <w:rPr>
          <w:rFonts w:ascii="Verdana" w:hAnsi="Verdana"/>
          <w:color w:val="000000"/>
          <w:sz w:val="23"/>
          <w:szCs w:val="23"/>
        </w:rPr>
        <w:t>are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o name variables (and keywords, and functions, and labels).</w:t>
      </w:r>
    </w:p>
    <w:p w14:paraId="1E341AA2" w14:textId="77777777" w:rsidR="00C4085D" w:rsidRDefault="00C4085D" w:rsidP="006428E3">
      <w:pPr>
        <w:pStyle w:val="NormalWeb"/>
        <w:numPr>
          <w:ilvl w:val="0"/>
          <w:numId w:val="8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ll JavaScript identifiers are </w:t>
      </w:r>
      <w:r>
        <w:rPr>
          <w:rStyle w:val="Strong"/>
          <w:rFonts w:ascii="Verdana" w:hAnsi="Verdana"/>
          <w:color w:val="000000"/>
          <w:sz w:val="23"/>
          <w:szCs w:val="23"/>
        </w:rPr>
        <w:t>case sensitive</w:t>
      </w:r>
      <w:r>
        <w:rPr>
          <w:rFonts w:ascii="Verdana" w:hAnsi="Verdana"/>
          <w:color w:val="000000"/>
          <w:sz w:val="23"/>
          <w:szCs w:val="23"/>
        </w:rPr>
        <w:t>. </w:t>
      </w:r>
    </w:p>
    <w:p w14:paraId="1F46893B" w14:textId="77777777" w:rsidR="00C4085D" w:rsidRDefault="00C4085D" w:rsidP="006428E3">
      <w:pPr>
        <w:pStyle w:val="NormalWeb"/>
        <w:numPr>
          <w:ilvl w:val="0"/>
          <w:numId w:val="8"/>
        </w:numPr>
        <w:shd w:val="clear" w:color="auto" w:fill="FFFFCC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Hyphens </w:t>
      </w:r>
      <w:proofErr w:type="gramStart"/>
      <w:r>
        <w:rPr>
          <w:rFonts w:ascii="Verdana" w:hAnsi="Verdana"/>
          <w:color w:val="000000"/>
          <w:sz w:val="23"/>
          <w:szCs w:val="23"/>
        </w:rPr>
        <w:t>are not allow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in JavaScript. They </w:t>
      </w:r>
      <w:proofErr w:type="gramStart"/>
      <w:r>
        <w:rPr>
          <w:rFonts w:ascii="Verdana" w:hAnsi="Verdana"/>
          <w:color w:val="000000"/>
          <w:sz w:val="23"/>
          <w:szCs w:val="23"/>
        </w:rPr>
        <w:t>are reserv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for subtractions.</w:t>
      </w:r>
    </w:p>
    <w:p w14:paraId="2DCEB92C" w14:textId="77777777" w:rsidR="00EA5488" w:rsidRDefault="00EA5488" w:rsidP="006428E3">
      <w:pPr>
        <w:pStyle w:val="NormalWeb"/>
        <w:numPr>
          <w:ilvl w:val="0"/>
          <w:numId w:val="8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JavaScript programmers tend to use camel case that starts with a lowercase letter:</w:t>
      </w:r>
    </w:p>
    <w:p w14:paraId="4D10ACA3" w14:textId="77777777" w:rsidR="00EA5488" w:rsidRDefault="00EA5488" w:rsidP="006428E3">
      <w:pPr>
        <w:pStyle w:val="NormalWeb"/>
        <w:numPr>
          <w:ilvl w:val="0"/>
          <w:numId w:val="8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JavaScript uses the </w:t>
      </w:r>
      <w:r>
        <w:rPr>
          <w:rStyle w:val="Strong"/>
          <w:rFonts w:ascii="Verdana" w:hAnsi="Verdana"/>
          <w:color w:val="000000"/>
          <w:sz w:val="23"/>
          <w:szCs w:val="23"/>
        </w:rPr>
        <w:t>Unicode</w:t>
      </w:r>
      <w:r>
        <w:rPr>
          <w:rFonts w:ascii="Verdana" w:hAnsi="Verdana"/>
          <w:color w:val="000000"/>
          <w:sz w:val="23"/>
          <w:szCs w:val="23"/>
        </w:rPr>
        <w:t> character set.</w:t>
      </w:r>
    </w:p>
    <w:p w14:paraId="133BBC78" w14:textId="673F00CB" w:rsidR="00C4085D" w:rsidRDefault="0007447F" w:rsidP="006428E3">
      <w:pPr>
        <w:pStyle w:val="NormalWeb"/>
        <w:numPr>
          <w:ilvl w:val="1"/>
          <w:numId w:val="8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hyperlink r:id="rId6" w:history="1">
        <w:r w:rsidR="00EA5488" w:rsidRPr="00EA5488">
          <w:rPr>
            <w:rStyle w:val="Hyperlink"/>
            <w:rFonts w:ascii="Verdana" w:hAnsi="Verdana"/>
            <w:sz w:val="23"/>
            <w:szCs w:val="23"/>
          </w:rPr>
          <w:t>Unicode Refrence</w:t>
        </w:r>
      </w:hyperlink>
    </w:p>
    <w:p w14:paraId="05AD5FC0" w14:textId="26EBDA0B" w:rsidR="00EA5488" w:rsidRDefault="00EA5488" w:rsidP="005C5C9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41189417" w14:textId="31451ABB" w:rsidR="00695A1C" w:rsidRPr="00725B8B" w:rsidRDefault="00695A1C" w:rsidP="005C5C9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23"/>
          <w:szCs w:val="23"/>
          <w:u w:val="single"/>
        </w:rPr>
      </w:pPr>
      <w:r w:rsidRPr="00725B8B">
        <w:rPr>
          <w:rFonts w:ascii="Verdana" w:hAnsi="Verdana"/>
          <w:b/>
          <w:bCs/>
          <w:color w:val="000000"/>
          <w:sz w:val="23"/>
          <w:szCs w:val="23"/>
          <w:u w:val="single"/>
        </w:rPr>
        <w:t>Dollar Signs</w:t>
      </w:r>
    </w:p>
    <w:p w14:paraId="5D93358D" w14:textId="77777777" w:rsidR="00695A1C" w:rsidRDefault="00695A1C" w:rsidP="00695A1C">
      <w:pPr>
        <w:pStyle w:val="NormalWeb"/>
        <w:numPr>
          <w:ilvl w:val="0"/>
          <w:numId w:val="11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Using the dollar sign is not </w:t>
      </w:r>
      <w:proofErr w:type="gramStart"/>
      <w:r>
        <w:rPr>
          <w:rFonts w:ascii="Verdana" w:hAnsi="Verdana"/>
          <w:color w:val="000000"/>
          <w:sz w:val="23"/>
          <w:szCs w:val="23"/>
        </w:rPr>
        <w:t>very common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in JavaScript, but professional programmers often use it as an alias for the main function in a JavaScript library.</w:t>
      </w:r>
    </w:p>
    <w:p w14:paraId="737A57EF" w14:textId="77EE2C57" w:rsidR="00695A1C" w:rsidRDefault="00695A1C" w:rsidP="00695A1C">
      <w:pPr>
        <w:pStyle w:val="NormalWeb"/>
        <w:numPr>
          <w:ilvl w:val="0"/>
          <w:numId w:val="11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n the JavaScript library jQuery, for instance, the main function </w:t>
      </w:r>
      <w:r>
        <w:rPr>
          <w:rStyle w:val="HTMLCode"/>
          <w:rFonts w:ascii="Consolas" w:hAnsi="Consolas"/>
          <w:color w:val="DC143C"/>
        </w:rPr>
        <w:t>$</w:t>
      </w:r>
      <w:r>
        <w:rPr>
          <w:rFonts w:ascii="Verdana" w:hAnsi="Verdana"/>
          <w:color w:val="000000"/>
          <w:sz w:val="23"/>
          <w:szCs w:val="23"/>
        </w:rPr>
        <w:t> </w:t>
      </w:r>
      <w:proofErr w:type="gramStart"/>
      <w:r>
        <w:rPr>
          <w:rFonts w:ascii="Verdana" w:hAnsi="Verdana"/>
          <w:color w:val="000000"/>
          <w:sz w:val="23"/>
          <w:szCs w:val="23"/>
        </w:rPr>
        <w:t>is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o select HTML elements. In jQuery </w:t>
      </w:r>
      <w:r>
        <w:rPr>
          <w:rStyle w:val="HTMLCode"/>
          <w:rFonts w:ascii="Consolas" w:hAnsi="Consolas"/>
          <w:color w:val="DC143C"/>
        </w:rPr>
        <w:t>$("p");</w:t>
      </w:r>
      <w:r>
        <w:rPr>
          <w:rFonts w:ascii="Verdana" w:hAnsi="Verdana"/>
          <w:color w:val="000000"/>
          <w:sz w:val="23"/>
          <w:szCs w:val="23"/>
        </w:rPr>
        <w:t> means "select all p elements".</w:t>
      </w:r>
    </w:p>
    <w:p w14:paraId="0727F208" w14:textId="227CCA17" w:rsidR="00EB73D8" w:rsidRDefault="00EB73D8" w:rsidP="00EB73D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28619C23" w14:textId="1C23D910" w:rsidR="00EB73D8" w:rsidRPr="00EB73D8" w:rsidRDefault="00EB73D8" w:rsidP="00EB73D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23"/>
          <w:szCs w:val="23"/>
          <w:u w:val="single"/>
        </w:rPr>
      </w:pPr>
      <w:r w:rsidRPr="00EB73D8">
        <w:rPr>
          <w:rFonts w:ascii="Verdana" w:hAnsi="Verdana"/>
          <w:b/>
          <w:bCs/>
          <w:color w:val="000000"/>
          <w:sz w:val="23"/>
          <w:szCs w:val="23"/>
          <w:u w:val="single"/>
        </w:rPr>
        <w:t>Underscore</w:t>
      </w:r>
    </w:p>
    <w:p w14:paraId="264AF8EE" w14:textId="30CA0A51" w:rsidR="00EB73D8" w:rsidRDefault="00EB73D8" w:rsidP="00EB73D8">
      <w:pPr>
        <w:pStyle w:val="NormalWeb"/>
        <w:numPr>
          <w:ilvl w:val="0"/>
          <w:numId w:val="11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Using the underscore is not </w:t>
      </w:r>
      <w:proofErr w:type="gram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very common</w:t>
      </w:r>
      <w:proofErr w:type="gram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in JavaScript, but a convention among professional programmers is to use it as an alias for "private (hidden)" variables.</w:t>
      </w:r>
    </w:p>
    <w:p w14:paraId="431F3EAB" w14:textId="76BA88D3" w:rsidR="00695A1C" w:rsidRDefault="00695A1C" w:rsidP="005C5C9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3A1E135D" w14:textId="44D39CBE" w:rsidR="005C5C98" w:rsidRPr="003359C6" w:rsidRDefault="0086049F" w:rsidP="003359C6">
      <w:pPr>
        <w:pStyle w:val="outline1"/>
        <w:pBdr>
          <w:left w:val="thinThickMediumGap" w:sz="18" w:space="4" w:color="89B6A5"/>
          <w:bottom w:val="thinThickMediumGap" w:sz="18" w:space="1" w:color="89B6A5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B17B99">
        <w:rPr>
          <w:rFonts w:ascii="Helvetica" w:hAnsi="Helvetica"/>
          <w:color w:val="4C3B4D"/>
          <w:sz w:val="44"/>
          <w:szCs w:val="44"/>
        </w:rPr>
        <w:t>Operators</w:t>
      </w:r>
    </w:p>
    <w:p w14:paraId="0108D1EB" w14:textId="43290096" w:rsidR="00B17B99" w:rsidRPr="003359C6" w:rsidRDefault="00B17B99" w:rsidP="003359C6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3359C6">
        <w:rPr>
          <w:color w:val="82968C"/>
        </w:rPr>
        <w:t>Arithmetic Operators</w:t>
      </w:r>
    </w:p>
    <w:tbl>
      <w:tblPr>
        <w:tblW w:w="6768" w:type="dxa"/>
        <w:tblInd w:w="1008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20"/>
        <w:gridCol w:w="5648"/>
      </w:tblGrid>
      <w:tr w:rsidR="00B17B99" w14:paraId="73DFB707" w14:textId="77777777" w:rsidTr="00B17B9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9331AFC" w14:textId="77777777" w:rsidR="00B17B99" w:rsidRDefault="00B17B99" w:rsidP="00B17B99">
            <w:pPr>
              <w:spacing w:before="300" w:after="300" w:line="240" w:lineRule="auto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+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9EEC65" w14:textId="77777777" w:rsidR="00B17B99" w:rsidRDefault="00B17B99" w:rsidP="00B17B99">
            <w:pPr>
              <w:spacing w:before="300" w:after="300" w:line="240" w:lineRule="auto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Addition</w:t>
            </w:r>
          </w:p>
        </w:tc>
      </w:tr>
      <w:tr w:rsidR="00B17B99" w14:paraId="17DD91F2" w14:textId="77777777" w:rsidTr="00B17B9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87D8DAA" w14:textId="77777777" w:rsidR="00B17B99" w:rsidRDefault="00B17B99" w:rsidP="00B17B99">
            <w:pPr>
              <w:spacing w:before="300" w:after="300" w:line="240" w:lineRule="auto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B091FE" w14:textId="77777777" w:rsidR="00B17B99" w:rsidRDefault="00B17B99" w:rsidP="00B17B99">
            <w:pPr>
              <w:spacing w:before="300" w:after="300" w:line="240" w:lineRule="auto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Subtraction</w:t>
            </w:r>
          </w:p>
        </w:tc>
      </w:tr>
      <w:tr w:rsidR="00B17B99" w14:paraId="70E5392C" w14:textId="77777777" w:rsidTr="00B17B9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A34AE22" w14:textId="77777777" w:rsidR="00B17B99" w:rsidRDefault="00B17B99" w:rsidP="00B17B99">
            <w:pPr>
              <w:spacing w:before="300" w:after="300" w:line="240" w:lineRule="auto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*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091130" w14:textId="77777777" w:rsidR="00B17B99" w:rsidRDefault="00B17B99" w:rsidP="00B17B99">
            <w:pPr>
              <w:spacing w:before="300" w:after="300" w:line="240" w:lineRule="auto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Multiplication</w:t>
            </w:r>
          </w:p>
        </w:tc>
      </w:tr>
      <w:tr w:rsidR="00B17B99" w14:paraId="7CBD4F28" w14:textId="77777777" w:rsidTr="00B17B9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CF4BEA" w14:textId="77777777" w:rsidR="00B17B99" w:rsidRDefault="00B17B99" w:rsidP="00B17B99">
            <w:pPr>
              <w:spacing w:before="300" w:after="300" w:line="240" w:lineRule="auto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**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A01E75" w14:textId="77777777" w:rsidR="00B17B99" w:rsidRDefault="00B17B99" w:rsidP="00B17B99">
            <w:pPr>
              <w:spacing w:before="300" w:after="300" w:line="240" w:lineRule="auto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Exponentiation (</w:t>
            </w:r>
            <w:hyperlink r:id="rId7" w:history="1">
              <w:r>
                <w:rPr>
                  <w:rStyle w:val="Hyperlink"/>
                  <w:rFonts w:ascii="Verdana" w:hAnsi="Verdana"/>
                  <w:sz w:val="23"/>
                  <w:szCs w:val="23"/>
                </w:rPr>
                <w:t>ES2016</w:t>
              </w:r>
            </w:hyperlink>
            <w:r>
              <w:rPr>
                <w:rFonts w:ascii="Verdana" w:hAnsi="Verdana"/>
                <w:color w:val="000000"/>
                <w:sz w:val="23"/>
                <w:szCs w:val="23"/>
              </w:rPr>
              <w:t>)</w:t>
            </w:r>
          </w:p>
        </w:tc>
      </w:tr>
      <w:tr w:rsidR="00B17B99" w14:paraId="130FC7A5" w14:textId="77777777" w:rsidTr="00B17B9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592BDE0" w14:textId="77777777" w:rsidR="00B17B99" w:rsidRDefault="00B17B99" w:rsidP="00B17B99">
            <w:pPr>
              <w:spacing w:before="300" w:after="300" w:line="240" w:lineRule="auto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/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8AF617" w14:textId="77777777" w:rsidR="00B17B99" w:rsidRDefault="00B17B99" w:rsidP="00B17B99">
            <w:pPr>
              <w:spacing w:before="300" w:after="300" w:line="240" w:lineRule="auto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Division</w:t>
            </w:r>
          </w:p>
        </w:tc>
      </w:tr>
      <w:tr w:rsidR="00B17B99" w14:paraId="21CFBE44" w14:textId="77777777" w:rsidTr="00B17B9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F6ABF02" w14:textId="77777777" w:rsidR="00B17B99" w:rsidRDefault="00B17B99" w:rsidP="00B17B99">
            <w:pPr>
              <w:spacing w:before="300" w:after="300" w:line="240" w:lineRule="auto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%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2EA72A" w14:textId="77777777" w:rsidR="00B17B99" w:rsidRDefault="00B17B99" w:rsidP="00B17B99">
            <w:pPr>
              <w:spacing w:before="300" w:after="300" w:line="240" w:lineRule="auto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Modulus (Division Remainder)</w:t>
            </w:r>
          </w:p>
        </w:tc>
      </w:tr>
      <w:tr w:rsidR="00B17B99" w14:paraId="797843D4" w14:textId="77777777" w:rsidTr="00B17B9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9C2FF89" w14:textId="77777777" w:rsidR="00B17B99" w:rsidRDefault="00B17B99" w:rsidP="00B17B99">
            <w:pPr>
              <w:spacing w:before="300" w:after="300" w:line="240" w:lineRule="auto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++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D1F387" w14:textId="77777777" w:rsidR="00B17B99" w:rsidRDefault="00B17B99" w:rsidP="00B17B99">
            <w:pPr>
              <w:spacing w:before="300" w:after="300" w:line="240" w:lineRule="auto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Increment</w:t>
            </w:r>
          </w:p>
        </w:tc>
      </w:tr>
      <w:tr w:rsidR="00B17B99" w14:paraId="6DE7E5CB" w14:textId="77777777" w:rsidTr="00B17B99">
        <w:trPr>
          <w:trHeight w:val="720"/>
        </w:trPr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5CF084A" w14:textId="77777777" w:rsidR="00B17B99" w:rsidRDefault="00B17B99" w:rsidP="00B17B99">
            <w:pPr>
              <w:spacing w:before="300" w:after="300" w:line="240" w:lineRule="auto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--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7DC47E" w14:textId="77777777" w:rsidR="00B17B99" w:rsidRDefault="00B17B99" w:rsidP="00B17B99">
            <w:pPr>
              <w:spacing w:before="300" w:after="300" w:line="240" w:lineRule="auto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Decrement</w:t>
            </w:r>
          </w:p>
        </w:tc>
      </w:tr>
    </w:tbl>
    <w:p w14:paraId="004B5D08" w14:textId="2A3F4479" w:rsidR="00665A4E" w:rsidRDefault="00665A4E" w:rsidP="00665A4E"/>
    <w:p w14:paraId="677753A5" w14:textId="77777777" w:rsidR="00831F34" w:rsidRDefault="00831F34" w:rsidP="00831F34"/>
    <w:p w14:paraId="67D0CBDD" w14:textId="77777777" w:rsidR="00831F34" w:rsidRPr="00831F34" w:rsidRDefault="00831F34" w:rsidP="00831F34">
      <w:pPr>
        <w:rPr>
          <w:b/>
          <w:bCs/>
          <w:u w:val="single"/>
        </w:rPr>
      </w:pPr>
      <w:r w:rsidRPr="00831F34">
        <w:rPr>
          <w:b/>
          <w:bCs/>
          <w:u w:val="single"/>
        </w:rPr>
        <w:t>Adding Strings and Numbers</w:t>
      </w:r>
    </w:p>
    <w:p w14:paraId="447E1CB5" w14:textId="4123141C" w:rsidR="00831F34" w:rsidRPr="00831F34" w:rsidRDefault="00831F34" w:rsidP="00831F3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dding two numbers, will return the sum, but adding a number and a string will return a string:</w:t>
      </w:r>
    </w:p>
    <w:p w14:paraId="2F5192BE" w14:textId="6C65AED1" w:rsidR="00831F34" w:rsidRPr="004D3C2F" w:rsidRDefault="00571B8C" w:rsidP="004D3C2F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4D3C2F">
        <w:rPr>
          <w:i/>
          <w:iCs/>
          <w:color w:val="808080" w:themeColor="background1" w:themeShade="80"/>
          <w:sz w:val="24"/>
          <w:szCs w:val="24"/>
        </w:rPr>
        <w:t xml:space="preserve">Order of Operations </w:t>
      </w:r>
      <w:r w:rsidR="004D3C2F" w:rsidRPr="004D3C2F">
        <w:rPr>
          <w:i/>
          <w:iCs/>
          <w:color w:val="808080" w:themeColor="background1" w:themeShade="80"/>
          <w:sz w:val="24"/>
          <w:szCs w:val="24"/>
        </w:rPr>
        <w:t>– Priority List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00"/>
        <w:gridCol w:w="2107"/>
        <w:gridCol w:w="6290"/>
        <w:gridCol w:w="4263"/>
      </w:tblGrid>
      <w:tr w:rsidR="004D3C2F" w:rsidRPr="004D3C2F" w14:paraId="7D9ABCCF" w14:textId="77777777" w:rsidTr="004D3C2F">
        <w:tc>
          <w:tcPr>
            <w:tcW w:w="1400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59A5DBA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Value</w:t>
            </w:r>
          </w:p>
        </w:tc>
        <w:tc>
          <w:tcPr>
            <w:tcW w:w="2107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0A933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Operato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BDAAD9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501DF9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Example</w:t>
            </w:r>
          </w:p>
        </w:tc>
      </w:tr>
      <w:tr w:rsidR="004D3C2F" w:rsidRPr="004D3C2F" w14:paraId="58EF43AF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44A4BDC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20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4CF7BD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( )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C8C5B5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Expression grouping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55857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(3 + 4)</w:t>
            </w:r>
          </w:p>
        </w:tc>
      </w:tr>
      <w:tr w:rsidR="004D3C2F" w:rsidRPr="004D3C2F" w14:paraId="0D3E0697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E0475A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2262C8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3467B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7B1E17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</w:tr>
      <w:tr w:rsidR="004D3C2F" w:rsidRPr="004D3C2F" w14:paraId="044D09C0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F8F851B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9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F223C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.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52F09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Member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E3C6C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person.name</w:t>
            </w:r>
          </w:p>
        </w:tc>
      </w:tr>
      <w:tr w:rsidR="004D3C2F" w:rsidRPr="004D3C2F" w14:paraId="41BEFDC5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A7BB53D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9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E4984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[]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B21788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Membe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3DAA6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person["name"]</w:t>
            </w:r>
          </w:p>
        </w:tc>
      </w:tr>
      <w:tr w:rsidR="004D3C2F" w:rsidRPr="004D3C2F" w14:paraId="0F13A552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71A4C0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9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E2893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()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B80948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Function call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48EF5D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myFunction()</w:t>
            </w:r>
          </w:p>
        </w:tc>
      </w:tr>
      <w:tr w:rsidR="004D3C2F" w:rsidRPr="004D3C2F" w14:paraId="0AE6302C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FB9E8CB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9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24A1D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new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A60A25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reat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4003F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new Date()</w:t>
            </w:r>
          </w:p>
        </w:tc>
      </w:tr>
      <w:tr w:rsidR="004D3C2F" w:rsidRPr="004D3C2F" w14:paraId="16AE6A1A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BD2B5FE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9C98FB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A5A88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3E361A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</w:tr>
      <w:tr w:rsidR="004D3C2F" w:rsidRPr="004D3C2F" w14:paraId="36369E97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C29151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7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1A6B7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++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9AA8B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Postfix Incremen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46B26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i++</w:t>
            </w:r>
          </w:p>
        </w:tc>
      </w:tr>
      <w:tr w:rsidR="004D3C2F" w:rsidRPr="004D3C2F" w14:paraId="6E5E0C91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86ECEC9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7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FFDD3E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--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D786C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Postfix Decrement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59CEC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i--</w:t>
            </w:r>
          </w:p>
        </w:tc>
      </w:tr>
      <w:tr w:rsidR="004D3C2F" w:rsidRPr="004D3C2F" w14:paraId="5D555537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9150F1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F094F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8E7BC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2F4ACD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</w:tr>
      <w:tr w:rsidR="004D3C2F" w:rsidRPr="004D3C2F" w14:paraId="077CECE6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DB30868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6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56471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++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F0FD0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Prefix Increment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2751E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++i</w:t>
            </w:r>
          </w:p>
        </w:tc>
      </w:tr>
      <w:tr w:rsidR="004D3C2F" w:rsidRPr="004D3C2F" w14:paraId="755AA619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E98E3F5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6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6E14E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--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23E4A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Prefix Decremen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07267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--i</w:t>
            </w:r>
          </w:p>
        </w:tc>
      </w:tr>
      <w:tr w:rsidR="004D3C2F" w:rsidRPr="004D3C2F" w14:paraId="6864744A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1A3003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6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4D51C5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!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C717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Logical not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506CA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!(x==y)</w:t>
            </w:r>
          </w:p>
        </w:tc>
      </w:tr>
      <w:tr w:rsidR="004D3C2F" w:rsidRPr="004D3C2F" w14:paraId="3D7A1466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0CE3B3B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6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C34C68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typeof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5702E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Typ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18336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typeof x</w:t>
            </w:r>
          </w:p>
        </w:tc>
      </w:tr>
      <w:tr w:rsidR="004D3C2F" w:rsidRPr="004D3C2F" w14:paraId="3E15971C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F6D563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902DB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362A0E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F8490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</w:tr>
      <w:tr w:rsidR="004D3C2F" w:rsidRPr="004D3C2F" w14:paraId="79EAECC8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D52EEA7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5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9A629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**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C4561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Exponentiation (ES2016)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270B57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0 ** 2</w:t>
            </w:r>
          </w:p>
        </w:tc>
      </w:tr>
      <w:tr w:rsidR="004D3C2F" w:rsidRPr="004D3C2F" w14:paraId="1CB761B6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48AAF3D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71974C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C5F3CE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2724B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</w:tr>
      <w:tr w:rsidR="004D3C2F" w:rsidRPr="004D3C2F" w14:paraId="355176B8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22C3AA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4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D26FE8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*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51BF85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Multiplicatio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11F78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0 * 5</w:t>
            </w:r>
          </w:p>
        </w:tc>
      </w:tr>
      <w:tr w:rsidR="004D3C2F" w:rsidRPr="004D3C2F" w14:paraId="77A54CF0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1443CC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4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DB454E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/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FE739D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Division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A6234E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0 / 5</w:t>
            </w:r>
          </w:p>
        </w:tc>
      </w:tr>
      <w:tr w:rsidR="004D3C2F" w:rsidRPr="004D3C2F" w14:paraId="20CFB02E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B8578B8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4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74E31D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%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39B93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Division Remainde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821E4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0 % 5</w:t>
            </w:r>
          </w:p>
        </w:tc>
      </w:tr>
      <w:tr w:rsidR="004D3C2F" w:rsidRPr="004D3C2F" w14:paraId="4CDB390E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AA6A54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1EB8EE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A9682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0CF33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</w:tr>
      <w:tr w:rsidR="004D3C2F" w:rsidRPr="004D3C2F" w14:paraId="597D3C92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128B125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2090DC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+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623F8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dditio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2B342C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0 + 5</w:t>
            </w:r>
          </w:p>
        </w:tc>
      </w:tr>
      <w:tr w:rsidR="004D3C2F" w:rsidRPr="004D3C2F" w14:paraId="5B3749DF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4899CE8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3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55516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-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202C6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ubtraction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53C19B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0 - 5</w:t>
            </w:r>
          </w:p>
        </w:tc>
      </w:tr>
      <w:tr w:rsidR="004D3C2F" w:rsidRPr="004D3C2F" w14:paraId="27790634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319E5CC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91B1A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58445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42385D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</w:tr>
      <w:tr w:rsidR="004D3C2F" w:rsidRPr="004D3C2F" w14:paraId="55BDEE5F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8EFB82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2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77AF8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lt;&l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95398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hift left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CC394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&lt;&lt; 2</w:t>
            </w:r>
          </w:p>
        </w:tc>
      </w:tr>
      <w:tr w:rsidR="004D3C2F" w:rsidRPr="004D3C2F" w14:paraId="306088FF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26E985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2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D715AE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gt;&gt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67603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hift righ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5E2298A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&gt;&gt; 2</w:t>
            </w:r>
          </w:p>
        </w:tc>
      </w:tr>
      <w:tr w:rsidR="004D3C2F" w:rsidRPr="004D3C2F" w14:paraId="09BDEAD5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2746DC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2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A3A47C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gt;&gt;&g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BEA104C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hift right (unsigned)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802FFE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&gt;&gt;&gt; 2</w:t>
            </w:r>
          </w:p>
        </w:tc>
      </w:tr>
      <w:tr w:rsidR="004D3C2F" w:rsidRPr="004D3C2F" w14:paraId="4D5ECFAE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5E6B2C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64C45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CC63B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195857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</w:tr>
      <w:tr w:rsidR="004D3C2F" w:rsidRPr="004D3C2F" w14:paraId="5A1CAD1A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9522A6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1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31128B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l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A164F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Less than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AC3FE9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&lt; y </w:t>
            </w:r>
          </w:p>
        </w:tc>
      </w:tr>
      <w:tr w:rsidR="004D3C2F" w:rsidRPr="004D3C2F" w14:paraId="5D228CA7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929A80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1F9F08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lt;=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24E03B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Less than or equal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BB07AE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&lt;= y</w:t>
            </w:r>
          </w:p>
        </w:tc>
      </w:tr>
      <w:tr w:rsidR="004D3C2F" w:rsidRPr="004D3C2F" w14:paraId="1F60330D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17AD8FC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1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E2E7C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g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E1B76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Greater than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45873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&gt; y</w:t>
            </w:r>
          </w:p>
        </w:tc>
      </w:tr>
      <w:tr w:rsidR="004D3C2F" w:rsidRPr="004D3C2F" w14:paraId="44F3EC2D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89341E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4532B8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gt;=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B8DABE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Greater than or equal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AC6D8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&gt;= y</w:t>
            </w:r>
          </w:p>
        </w:tc>
      </w:tr>
      <w:tr w:rsidR="004D3C2F" w:rsidRPr="004D3C2F" w14:paraId="62DBF929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CB86378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1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CCECBB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in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A2784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Property in Object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BEC49E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"PI" in Math</w:t>
            </w:r>
          </w:p>
        </w:tc>
      </w:tr>
      <w:tr w:rsidR="004D3C2F" w:rsidRPr="004D3C2F" w14:paraId="71F3B877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BF2766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B6405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instanceof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CE1B8C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Instance of Objec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03A59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instanceof Array</w:t>
            </w:r>
          </w:p>
        </w:tc>
      </w:tr>
      <w:tr w:rsidR="004D3C2F" w:rsidRPr="004D3C2F" w14:paraId="4BCDD8FE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DF892A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201B5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C4C0CD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255229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</w:tr>
      <w:tr w:rsidR="004D3C2F" w:rsidRPr="004D3C2F" w14:paraId="34BF91C0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30A69E8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8DB6C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==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A9034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Equal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EF634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== y</w:t>
            </w:r>
          </w:p>
        </w:tc>
      </w:tr>
      <w:tr w:rsidR="004D3C2F" w:rsidRPr="004D3C2F" w14:paraId="0C3FB4AE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447442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0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0D5425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===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61E515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trict equal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9E481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=== y</w:t>
            </w:r>
          </w:p>
        </w:tc>
      </w:tr>
      <w:tr w:rsidR="004D3C2F" w:rsidRPr="004D3C2F" w14:paraId="5CC6B2BA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3033E6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7D7199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!=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7BCA4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Unequal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0D0D5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!= y</w:t>
            </w:r>
          </w:p>
        </w:tc>
      </w:tr>
      <w:tr w:rsidR="004D3C2F" w:rsidRPr="004D3C2F" w14:paraId="02442D12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DC372C5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0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16CA4E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!==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5BEAE7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trict unequal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4F6E39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!== y</w:t>
            </w:r>
          </w:p>
        </w:tc>
      </w:tr>
      <w:tr w:rsidR="004D3C2F" w:rsidRPr="004D3C2F" w14:paraId="0DFDD20D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C81AD09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5D7FB89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D9A97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46678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</w:tr>
      <w:tr w:rsidR="004D3C2F" w:rsidRPr="004D3C2F" w14:paraId="66BFFA49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D6FFEC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9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8F2CFB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amp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BD749A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Bitwise AND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2EDC2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&amp; y</w:t>
            </w:r>
          </w:p>
        </w:tc>
      </w:tr>
      <w:tr w:rsidR="004D3C2F" w:rsidRPr="004D3C2F" w14:paraId="521408AC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DF1BF1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E3E0B1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^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3C2A8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Bitwise XO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38474B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^ y</w:t>
            </w:r>
          </w:p>
        </w:tc>
      </w:tr>
      <w:tr w:rsidR="004D3C2F" w:rsidRPr="004D3C2F" w14:paraId="5A790456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59D950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7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6C53D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|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D92E7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Bitwise OR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D7FFB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| y</w:t>
            </w:r>
          </w:p>
        </w:tc>
      </w:tr>
      <w:tr w:rsidR="004D3C2F" w:rsidRPr="004D3C2F" w14:paraId="38D4E5BA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FA84BAE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6C366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amp;&amp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6F6EA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Logical AND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F3B0DC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&amp;&amp; y</w:t>
            </w:r>
          </w:p>
        </w:tc>
      </w:tr>
      <w:tr w:rsidR="004D3C2F" w:rsidRPr="004D3C2F" w14:paraId="3486D4FE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A7DE98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5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74115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||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CB27A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Logical OR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BC1537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|| y</w:t>
            </w:r>
          </w:p>
        </w:tc>
      </w:tr>
      <w:tr w:rsidR="004D3C2F" w:rsidRPr="004D3C2F" w14:paraId="3B5E71FA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3A5F169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2B1A85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? :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A51DD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onditio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765317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? "Yes" : "No"</w:t>
            </w:r>
          </w:p>
        </w:tc>
      </w:tr>
      <w:tr w:rsidR="004D3C2F" w:rsidRPr="004D3C2F" w14:paraId="178BC8E9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14760F5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5F686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340EC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26E0D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</w:tr>
      <w:tr w:rsidR="004D3C2F" w:rsidRPr="004D3C2F" w14:paraId="2D5D8D1D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8A74658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42848B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+=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E3BBE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ssignmen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ABC2D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+= y</w:t>
            </w:r>
          </w:p>
        </w:tc>
      </w:tr>
      <w:tr w:rsidR="004D3C2F" w:rsidRPr="004D3C2F" w14:paraId="06965F64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8FB6C6C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3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7B51BC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/=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FB85B7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ssignment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45B75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/= y</w:t>
            </w:r>
          </w:p>
        </w:tc>
      </w:tr>
      <w:tr w:rsidR="004D3C2F" w:rsidRPr="004D3C2F" w14:paraId="14947706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1D6454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2DDA9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-=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26B19D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ssignmen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788BB4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-= y</w:t>
            </w:r>
          </w:p>
        </w:tc>
      </w:tr>
      <w:tr w:rsidR="004D3C2F" w:rsidRPr="004D3C2F" w14:paraId="1F8D76E4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EA6D3C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3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16844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*=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DC9617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ssignment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76E07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*= y</w:t>
            </w:r>
          </w:p>
        </w:tc>
      </w:tr>
      <w:tr w:rsidR="004D3C2F" w:rsidRPr="004D3C2F" w14:paraId="53E051B0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116DDE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4A941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%=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1F4B2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ssignmen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9233F7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%= y</w:t>
            </w:r>
          </w:p>
        </w:tc>
      </w:tr>
      <w:tr w:rsidR="004D3C2F" w:rsidRPr="004D3C2F" w14:paraId="76866BBE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FAAA74D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3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E1111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lt;&lt;=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584F5B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ssignment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E926E7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&lt;&lt;= y</w:t>
            </w:r>
          </w:p>
        </w:tc>
      </w:tr>
      <w:tr w:rsidR="004D3C2F" w:rsidRPr="004D3C2F" w14:paraId="4493D360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DE05395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F342D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gt;&gt;=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57DF1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ssignmen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15420D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&gt;&gt;= y</w:t>
            </w:r>
          </w:p>
        </w:tc>
      </w:tr>
      <w:tr w:rsidR="004D3C2F" w:rsidRPr="004D3C2F" w14:paraId="422B3952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620DDDE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3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5EC7F3D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gt;&gt;&gt;=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DA2F16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ssignment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4D365C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&gt;&gt;&gt;= y</w:t>
            </w:r>
          </w:p>
        </w:tc>
      </w:tr>
      <w:tr w:rsidR="004D3C2F" w:rsidRPr="004D3C2F" w14:paraId="4786E006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F42C6B9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CE6913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amp;=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A1A46A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ssignmen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2D5E48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&amp;= y</w:t>
            </w:r>
          </w:p>
        </w:tc>
      </w:tr>
      <w:tr w:rsidR="004D3C2F" w:rsidRPr="004D3C2F" w14:paraId="413F1093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C4D274A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3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E904F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^=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6F813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ssignment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BC275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^= y</w:t>
            </w:r>
          </w:p>
        </w:tc>
      </w:tr>
      <w:tr w:rsidR="004D3C2F" w:rsidRPr="004D3C2F" w14:paraId="6209693B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B6B9F8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D507B7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|=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95DE5C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ssignmen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8031F5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|= y</w:t>
            </w:r>
          </w:p>
        </w:tc>
      </w:tr>
      <w:tr w:rsidR="004D3C2F" w:rsidRPr="004D3C2F" w14:paraId="1E7A2FC2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E16E57C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6E92D9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046FA5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3BB421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</w:t>
            </w:r>
          </w:p>
        </w:tc>
      </w:tr>
      <w:tr w:rsidR="004D3C2F" w:rsidRPr="004D3C2F" w14:paraId="27874CB4" w14:textId="77777777" w:rsidTr="004D3C2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86D7AE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0CFC82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yield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40004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Pause Functio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58C4EB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yield x</w:t>
            </w:r>
          </w:p>
        </w:tc>
      </w:tr>
      <w:tr w:rsidR="004D3C2F" w:rsidRPr="004D3C2F" w14:paraId="5510E9A5" w14:textId="77777777" w:rsidTr="004D3C2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C966D5C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EE1F58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,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3519EF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omma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30AAB0" w14:textId="77777777" w:rsidR="004D3C2F" w:rsidRPr="004D3C2F" w:rsidRDefault="004D3C2F" w:rsidP="004D3C2F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4D3C2F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5 , 6</w:t>
            </w:r>
          </w:p>
        </w:tc>
      </w:tr>
    </w:tbl>
    <w:p w14:paraId="6DBE64C6" w14:textId="77777777" w:rsidR="004D3C2F" w:rsidRDefault="004D3C2F" w:rsidP="00665A4E">
      <w:pPr>
        <w:rPr>
          <w:b/>
          <w:bCs/>
        </w:rPr>
      </w:pPr>
    </w:p>
    <w:p w14:paraId="58329F50" w14:textId="35203302" w:rsidR="00357FE5" w:rsidRPr="003359C6" w:rsidRDefault="00357FE5" w:rsidP="003359C6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3359C6">
        <w:rPr>
          <w:color w:val="82968C"/>
        </w:rPr>
        <w:t>Assignment Operators</w:t>
      </w:r>
    </w:p>
    <w:tbl>
      <w:tblPr>
        <w:tblW w:w="8352" w:type="dxa"/>
        <w:tblInd w:w="72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07"/>
        <w:gridCol w:w="2325"/>
        <w:gridCol w:w="2520"/>
      </w:tblGrid>
      <w:tr w:rsidR="00357FE5" w:rsidRPr="00357FE5" w14:paraId="345D2378" w14:textId="77777777" w:rsidTr="00357FE5">
        <w:trPr>
          <w:trHeight w:hRule="exact" w:val="576"/>
        </w:trPr>
        <w:tc>
          <w:tcPr>
            <w:tcW w:w="350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A84CB6E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Operato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D2FC6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Exampl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9E9F96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Same As</w:t>
            </w:r>
          </w:p>
        </w:tc>
      </w:tr>
      <w:tr w:rsidR="00357FE5" w:rsidRPr="00357FE5" w14:paraId="13A2B7BE" w14:textId="77777777" w:rsidTr="00357FE5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4269499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=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1FA1E7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= y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92D92E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= y</w:t>
            </w:r>
          </w:p>
        </w:tc>
      </w:tr>
      <w:tr w:rsidR="00357FE5" w:rsidRPr="00357FE5" w14:paraId="0302D70A" w14:textId="77777777" w:rsidTr="00357FE5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46FBB6E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+=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7648C6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+= y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D2974B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= x + y</w:t>
            </w:r>
          </w:p>
        </w:tc>
      </w:tr>
      <w:tr w:rsidR="00357FE5" w:rsidRPr="00357FE5" w14:paraId="4D8590E6" w14:textId="77777777" w:rsidTr="00357FE5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F00565A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-=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FD8B9E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-= y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E223D6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= x - y</w:t>
            </w:r>
          </w:p>
        </w:tc>
      </w:tr>
      <w:tr w:rsidR="00357FE5" w:rsidRPr="00357FE5" w14:paraId="27B17243" w14:textId="77777777" w:rsidTr="00357FE5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8149E53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*=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0A96AA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*= y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42E0A9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= x * y</w:t>
            </w:r>
          </w:p>
        </w:tc>
      </w:tr>
      <w:tr w:rsidR="00357FE5" w:rsidRPr="00357FE5" w14:paraId="0B6CE3D9" w14:textId="77777777" w:rsidTr="00357FE5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D793706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/=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40D459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/= y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1F14C6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= x / y</w:t>
            </w:r>
          </w:p>
        </w:tc>
      </w:tr>
      <w:tr w:rsidR="00357FE5" w:rsidRPr="00357FE5" w14:paraId="4F1AEFCF" w14:textId="77777777" w:rsidTr="00357FE5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B6DAF3B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%=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E85B80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%= y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0B1B17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= x % y</w:t>
            </w:r>
          </w:p>
        </w:tc>
      </w:tr>
      <w:tr w:rsidR="00357FE5" w:rsidRPr="00357FE5" w14:paraId="4EDF85DE" w14:textId="77777777" w:rsidTr="00357FE5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76EC9B7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**=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3D5270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**= y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906E2C" w14:textId="77777777" w:rsidR="00357FE5" w:rsidRPr="00357FE5" w:rsidRDefault="00357FE5" w:rsidP="00357FE5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357FE5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 = x ** y</w:t>
            </w:r>
          </w:p>
        </w:tc>
      </w:tr>
    </w:tbl>
    <w:p w14:paraId="30322D4C" w14:textId="56117372" w:rsidR="00B17B99" w:rsidRDefault="00B17B99" w:rsidP="00665A4E"/>
    <w:p w14:paraId="7686C8FB" w14:textId="0E8F43E0" w:rsidR="00831F34" w:rsidRPr="003359C6" w:rsidRDefault="00831F34" w:rsidP="003359C6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3359C6">
        <w:rPr>
          <w:color w:val="82968C"/>
        </w:rPr>
        <w:t>Comparison Operators</w:t>
      </w:r>
    </w:p>
    <w:p w14:paraId="636607BC" w14:textId="77777777" w:rsidR="00F75327" w:rsidRDefault="00F75327" w:rsidP="00F75327">
      <w:pPr>
        <w:pStyle w:val="NormalWeb"/>
        <w:shd w:val="clear" w:color="auto" w:fill="FFFFCC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Comparing two JavaScript objects will </w:t>
      </w:r>
      <w:r>
        <w:rPr>
          <w:rStyle w:val="Strong"/>
          <w:rFonts w:ascii="Verdana" w:hAnsi="Verdana"/>
          <w:color w:val="000000"/>
          <w:sz w:val="23"/>
          <w:szCs w:val="23"/>
        </w:rPr>
        <w:t>always</w:t>
      </w:r>
      <w:r>
        <w:rPr>
          <w:rFonts w:ascii="Verdana" w:hAnsi="Verdana"/>
          <w:color w:val="000000"/>
          <w:sz w:val="23"/>
          <w:szCs w:val="23"/>
        </w:rPr>
        <w:t> return </w:t>
      </w:r>
      <w:r>
        <w:rPr>
          <w:rStyle w:val="HTMLCode"/>
          <w:rFonts w:ascii="Consolas" w:hAnsi="Consolas"/>
          <w:color w:val="DC143C"/>
        </w:rPr>
        <w:t>false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16EF8BC8" w14:textId="57B67E6D" w:rsidR="00831F34" w:rsidRDefault="00831F34" w:rsidP="00665A4E"/>
    <w:tbl>
      <w:tblPr>
        <w:tblW w:w="12528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0"/>
        <w:gridCol w:w="10848"/>
      </w:tblGrid>
      <w:tr w:rsidR="00831F34" w:rsidRPr="00831F34" w14:paraId="52275F75" w14:textId="77777777" w:rsidTr="00831F34">
        <w:tc>
          <w:tcPr>
            <w:tcW w:w="1680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843E63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Operato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5A52CE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831F34" w:rsidRPr="00831F34" w14:paraId="1185B1AF" w14:textId="77777777" w:rsidTr="00831F3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B85F54D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==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207717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equal to</w:t>
            </w:r>
          </w:p>
        </w:tc>
      </w:tr>
      <w:tr w:rsidR="00831F34" w:rsidRPr="00831F34" w14:paraId="70306653" w14:textId="77777777" w:rsidTr="00831F3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FE31A8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===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C3E4E1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equal value and equal type</w:t>
            </w:r>
          </w:p>
        </w:tc>
      </w:tr>
      <w:tr w:rsidR="00831F34" w:rsidRPr="00831F34" w14:paraId="2071F985" w14:textId="77777777" w:rsidTr="00831F3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BD26F26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!=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FEB4FC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not equal</w:t>
            </w:r>
          </w:p>
        </w:tc>
      </w:tr>
      <w:tr w:rsidR="00831F34" w:rsidRPr="00831F34" w14:paraId="77C8B53D" w14:textId="77777777" w:rsidTr="00831F3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F7E3237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!==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594C16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not equal value or not equal type</w:t>
            </w:r>
          </w:p>
        </w:tc>
      </w:tr>
      <w:tr w:rsidR="00831F34" w:rsidRPr="00831F34" w14:paraId="19078A71" w14:textId="77777777" w:rsidTr="00831F3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9DDEFC6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g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4480A2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greater than</w:t>
            </w:r>
          </w:p>
        </w:tc>
      </w:tr>
      <w:tr w:rsidR="00831F34" w:rsidRPr="00831F34" w14:paraId="36AA1322" w14:textId="77777777" w:rsidTr="00831F3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156BE62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lt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D2A254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less than</w:t>
            </w:r>
          </w:p>
        </w:tc>
      </w:tr>
      <w:tr w:rsidR="00831F34" w:rsidRPr="00831F34" w14:paraId="7FE5E1EF" w14:textId="77777777" w:rsidTr="00831F3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5ACD60B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gt;=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9C43E8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greater than or equal to</w:t>
            </w:r>
          </w:p>
        </w:tc>
      </w:tr>
      <w:tr w:rsidR="00831F34" w:rsidRPr="00831F34" w14:paraId="2D6DC90A" w14:textId="77777777" w:rsidTr="00831F3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119990B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lt;=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11015B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less than or equal to</w:t>
            </w:r>
          </w:p>
        </w:tc>
      </w:tr>
      <w:tr w:rsidR="00831F34" w:rsidRPr="00831F34" w14:paraId="060DAF79" w14:textId="77777777" w:rsidTr="00831F3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7C65B53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?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AA5F10" w14:textId="77777777" w:rsidR="00831F34" w:rsidRPr="00831F34" w:rsidRDefault="00831F34" w:rsidP="00831F34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831F34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ternary operator</w:t>
            </w:r>
          </w:p>
        </w:tc>
      </w:tr>
    </w:tbl>
    <w:p w14:paraId="0F1D137C" w14:textId="292BA059" w:rsidR="00831F34" w:rsidRDefault="00831F34" w:rsidP="00665A4E"/>
    <w:p w14:paraId="09B3441C" w14:textId="4D0F49D9" w:rsidR="00831F34" w:rsidRPr="003359C6" w:rsidRDefault="00954152" w:rsidP="003359C6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3359C6">
        <w:rPr>
          <w:color w:val="82968C"/>
        </w:rPr>
        <w:t>Logical Operators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0"/>
        <w:gridCol w:w="12380"/>
      </w:tblGrid>
      <w:tr w:rsidR="00954152" w:rsidRPr="00954152" w14:paraId="3B0D2339" w14:textId="77777777" w:rsidTr="00954152">
        <w:tc>
          <w:tcPr>
            <w:tcW w:w="1680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8712202" w14:textId="77777777" w:rsidR="00954152" w:rsidRPr="00954152" w:rsidRDefault="00954152" w:rsidP="00954152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954152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Operato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329866" w14:textId="77777777" w:rsidR="00954152" w:rsidRPr="00954152" w:rsidRDefault="00954152" w:rsidP="00954152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954152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954152" w:rsidRPr="00954152" w14:paraId="00B5236D" w14:textId="77777777" w:rsidTr="00954152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20D14F5" w14:textId="77777777" w:rsidR="00954152" w:rsidRPr="00954152" w:rsidRDefault="00954152" w:rsidP="0095415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95415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amp;&amp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E9A6E9" w14:textId="77777777" w:rsidR="00954152" w:rsidRPr="00954152" w:rsidRDefault="00954152" w:rsidP="0095415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95415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logical and</w:t>
            </w:r>
          </w:p>
        </w:tc>
      </w:tr>
      <w:tr w:rsidR="00954152" w:rsidRPr="00954152" w14:paraId="042B4DC0" w14:textId="77777777" w:rsidTr="00954152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01CAA7F" w14:textId="77777777" w:rsidR="00954152" w:rsidRPr="00954152" w:rsidRDefault="00954152" w:rsidP="0095415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95415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||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C58FD3" w14:textId="77777777" w:rsidR="00954152" w:rsidRPr="00954152" w:rsidRDefault="00954152" w:rsidP="0095415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95415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logical or</w:t>
            </w:r>
          </w:p>
        </w:tc>
      </w:tr>
      <w:tr w:rsidR="00954152" w:rsidRPr="00954152" w14:paraId="3A826490" w14:textId="77777777" w:rsidTr="00954152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C5265CB" w14:textId="77777777" w:rsidR="00954152" w:rsidRPr="00954152" w:rsidRDefault="00954152" w:rsidP="0095415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95415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!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17C236" w14:textId="77777777" w:rsidR="00954152" w:rsidRPr="00954152" w:rsidRDefault="00954152" w:rsidP="0095415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95415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logical not</w:t>
            </w:r>
          </w:p>
        </w:tc>
      </w:tr>
    </w:tbl>
    <w:p w14:paraId="5E90EA43" w14:textId="3758C513" w:rsidR="00954152" w:rsidRDefault="00954152" w:rsidP="00665A4E"/>
    <w:p w14:paraId="638D3ECB" w14:textId="5BE9A712" w:rsidR="00954152" w:rsidRPr="003359C6" w:rsidRDefault="00C92E32" w:rsidP="003359C6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3359C6">
        <w:rPr>
          <w:color w:val="82968C"/>
        </w:rPr>
        <w:t>Type Operators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13"/>
        <w:gridCol w:w="9847"/>
      </w:tblGrid>
      <w:tr w:rsidR="00C92E32" w:rsidRPr="00C92E32" w14:paraId="5CA32EE6" w14:textId="77777777" w:rsidTr="00C92E32">
        <w:tc>
          <w:tcPr>
            <w:tcW w:w="4213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14DF115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Operato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2676AB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C92E32" w:rsidRPr="00C92E32" w14:paraId="3A7C745D" w14:textId="77777777" w:rsidTr="00C92E32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B4B10E8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typeof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D48EF1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Returns the type of a variable</w:t>
            </w:r>
          </w:p>
        </w:tc>
      </w:tr>
      <w:tr w:rsidR="00C92E32" w:rsidRPr="00C92E32" w14:paraId="34ED7AD5" w14:textId="77777777" w:rsidTr="00C92E32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388F232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instanceof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C03CE8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Returns true if an object is an instance of an object type</w:t>
            </w:r>
          </w:p>
        </w:tc>
      </w:tr>
    </w:tbl>
    <w:p w14:paraId="2DBB3E0C" w14:textId="158DFC19" w:rsidR="00C92E32" w:rsidRDefault="00C92E32" w:rsidP="00665A4E"/>
    <w:p w14:paraId="030CFFD6" w14:textId="2F09E8F2" w:rsidR="00C92E32" w:rsidRPr="003359C6" w:rsidRDefault="00C92E32" w:rsidP="003359C6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3359C6">
        <w:rPr>
          <w:color w:val="82968C"/>
        </w:rPr>
        <w:t>Bitwise Operators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0"/>
        <w:gridCol w:w="3507"/>
        <w:gridCol w:w="2182"/>
        <w:gridCol w:w="2864"/>
        <w:gridCol w:w="1720"/>
        <w:gridCol w:w="2107"/>
      </w:tblGrid>
      <w:tr w:rsidR="00C92E32" w:rsidRPr="00C92E32" w14:paraId="73ACD61E" w14:textId="77777777" w:rsidTr="00C92E32">
        <w:tc>
          <w:tcPr>
            <w:tcW w:w="1680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C8EA9AB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Operator</w:t>
            </w:r>
          </w:p>
        </w:tc>
        <w:tc>
          <w:tcPr>
            <w:tcW w:w="3507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0FD2F8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1D69BC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Exampl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6E0BAB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Same as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C265B4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Result</w:t>
            </w:r>
          </w:p>
        </w:tc>
        <w:tc>
          <w:tcPr>
            <w:tcW w:w="2107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C48847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Decimal</w:t>
            </w:r>
          </w:p>
        </w:tc>
      </w:tr>
      <w:tr w:rsidR="00C92E32" w:rsidRPr="00C92E32" w14:paraId="0BB57186" w14:textId="77777777" w:rsidTr="00C92E32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89F444B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amp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0BD3C7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ND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C84DA9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5 &amp; 1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583A76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0101 &amp; 0001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C7BA8E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0001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4C8C76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1</w:t>
            </w:r>
          </w:p>
        </w:tc>
      </w:tr>
      <w:tr w:rsidR="00C92E32" w:rsidRPr="00C92E32" w14:paraId="216AAC64" w14:textId="77777777" w:rsidTr="00C92E32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AD0CF50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|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ADFB4A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O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8E2DCE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5 | 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803592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0101 | 000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93CDB9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010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480813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5</w:t>
            </w:r>
          </w:p>
        </w:tc>
      </w:tr>
      <w:tr w:rsidR="00C92E32" w:rsidRPr="00C92E32" w14:paraId="4FFA349D" w14:textId="77777777" w:rsidTr="00C92E32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4642E5B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~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30B1C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NOT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DE17E7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~ 5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47AD85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~0101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D88E6D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010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DCAD88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10</w:t>
            </w:r>
          </w:p>
        </w:tc>
      </w:tr>
      <w:tr w:rsidR="00C92E32" w:rsidRPr="00C92E32" w14:paraId="71BBD682" w14:textId="77777777" w:rsidTr="00C92E32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CC14EC4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^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F785FA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O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DB9A50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5 ^ 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BBEEBD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0101 ^ 000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C2B649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0100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D7B807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4</w:t>
            </w:r>
          </w:p>
        </w:tc>
      </w:tr>
      <w:tr w:rsidR="00C92E32" w:rsidRPr="00C92E32" w14:paraId="6ACE8AAF" w14:textId="77777777" w:rsidTr="00C92E32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E211DA1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lt;&l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7A929C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Zero fill left shift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5764CE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5 &lt;&lt; 1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C30F87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0101 &lt;&lt; 1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37559A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1010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DBF18E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10</w:t>
            </w:r>
          </w:p>
        </w:tc>
      </w:tr>
      <w:tr w:rsidR="00C92E32" w:rsidRPr="00C92E32" w14:paraId="7C692DEE" w14:textId="77777777" w:rsidTr="00C92E32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0AB3AF6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gt;&gt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401ABB0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igned right shif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243AE2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5 &gt;&gt; 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F3AF91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0101 &gt;&gt; 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A321BE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0010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526E96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 2</w:t>
            </w:r>
          </w:p>
        </w:tc>
      </w:tr>
      <w:tr w:rsidR="00C92E32" w:rsidRPr="00C92E32" w14:paraId="7C34C26D" w14:textId="77777777" w:rsidTr="00C92E32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A140190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gt;&gt;&g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8CE621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Zero fill right shift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653A48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5 &gt;&gt;&gt; 1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79C223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0101 &gt;&gt;&gt; 1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19745B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0010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91B761" w14:textId="77777777" w:rsidR="00C92E32" w:rsidRPr="00C92E32" w:rsidRDefault="00C92E32" w:rsidP="00C92E32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C92E32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  2</w:t>
            </w:r>
          </w:p>
        </w:tc>
      </w:tr>
    </w:tbl>
    <w:p w14:paraId="2A3A62FC" w14:textId="3273F576" w:rsidR="00C92E32" w:rsidRDefault="00C92E32" w:rsidP="00665A4E"/>
    <w:p w14:paraId="259C88A9" w14:textId="2A6E89FA" w:rsidR="00D248D4" w:rsidRPr="005D3B31" w:rsidRDefault="00D248D4" w:rsidP="005D3B31">
      <w:pPr>
        <w:pStyle w:val="outline1"/>
        <w:pBdr>
          <w:left w:val="thinThickMediumGap" w:sz="18" w:space="4" w:color="C9EDDC"/>
          <w:bottom w:val="thinThickMediumGap" w:sz="18" w:space="1" w:color="C9EDDC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5D3B31">
        <w:rPr>
          <w:rFonts w:ascii="Helvetica" w:hAnsi="Helvetica"/>
          <w:color w:val="4C3B4D"/>
          <w:sz w:val="44"/>
          <w:szCs w:val="44"/>
        </w:rPr>
        <w:t>Data Types</w:t>
      </w:r>
    </w:p>
    <w:p w14:paraId="4799D0C9" w14:textId="7BC6EC4B" w:rsidR="0095402A" w:rsidRDefault="00D248D4" w:rsidP="00D248D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JavaScript has dynamic types. This means that the same variable can </w:t>
      </w:r>
      <w:proofErr w:type="gramStart"/>
      <w:r>
        <w:rPr>
          <w:rFonts w:ascii="Verdana" w:hAnsi="Verdana"/>
          <w:color w:val="000000"/>
          <w:sz w:val="23"/>
          <w:szCs w:val="23"/>
        </w:rPr>
        <w:t>be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o hold different data types</w:t>
      </w:r>
    </w:p>
    <w:p w14:paraId="05C2FD9C" w14:textId="77777777" w:rsidR="00ED770A" w:rsidRDefault="00ED770A" w:rsidP="00ED770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JavaScript automatically calls the variable's </w:t>
      </w:r>
      <w:r>
        <w:rPr>
          <w:rStyle w:val="HTMLCode"/>
          <w:rFonts w:ascii="Consolas" w:hAnsi="Consolas"/>
          <w:color w:val="DC143C"/>
        </w:rPr>
        <w:t>toString()</w:t>
      </w:r>
      <w:r>
        <w:rPr>
          <w:rFonts w:ascii="Verdana" w:hAnsi="Verdana"/>
          <w:color w:val="000000"/>
          <w:sz w:val="23"/>
          <w:szCs w:val="23"/>
        </w:rPr>
        <w:t>function when you try to "output" an object or a variable:</w:t>
      </w:r>
    </w:p>
    <w:p w14:paraId="196402D2" w14:textId="77777777" w:rsidR="00ED770A" w:rsidRDefault="00ED770A" w:rsidP="00D248D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52EAFAB4" w14:textId="6CAE08D7" w:rsidR="0095402A" w:rsidRPr="00904F78" w:rsidRDefault="0095402A" w:rsidP="00904F78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904F78">
        <w:rPr>
          <w:color w:val="82968C"/>
        </w:rPr>
        <w:t>Primitive Data</w:t>
      </w:r>
    </w:p>
    <w:p w14:paraId="7DEFBEB6" w14:textId="77777777" w:rsidR="0095402A" w:rsidRPr="0095402A" w:rsidRDefault="0095402A" w:rsidP="0095402A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95402A">
        <w:rPr>
          <w:rFonts w:ascii="Verdana" w:eastAsia="Times New Roman" w:hAnsi="Verdana" w:cs="Times New Roman"/>
          <w:color w:val="000000"/>
          <w:sz w:val="23"/>
          <w:szCs w:val="23"/>
        </w:rPr>
        <w:t xml:space="preserve">A primitive data value is a single simple data value with no </w:t>
      </w:r>
      <w:proofErr w:type="gramStart"/>
      <w:r w:rsidRPr="0095402A">
        <w:rPr>
          <w:rFonts w:ascii="Verdana" w:eastAsia="Times New Roman" w:hAnsi="Verdana" w:cs="Times New Roman"/>
          <w:color w:val="000000"/>
          <w:sz w:val="23"/>
          <w:szCs w:val="23"/>
        </w:rPr>
        <w:t>additional</w:t>
      </w:r>
      <w:proofErr w:type="gramEnd"/>
      <w:r w:rsidRPr="0095402A">
        <w:rPr>
          <w:rFonts w:ascii="Verdana" w:eastAsia="Times New Roman" w:hAnsi="Verdana" w:cs="Times New Roman"/>
          <w:color w:val="000000"/>
          <w:sz w:val="23"/>
          <w:szCs w:val="23"/>
        </w:rPr>
        <w:t xml:space="preserve"> properties and methods.</w:t>
      </w:r>
    </w:p>
    <w:p w14:paraId="7174590E" w14:textId="77777777" w:rsidR="0095402A" w:rsidRPr="0095402A" w:rsidRDefault="0095402A" w:rsidP="0095402A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95402A">
        <w:rPr>
          <w:rFonts w:ascii="Verdana" w:eastAsia="Times New Roman" w:hAnsi="Verdana" w:cs="Times New Roman"/>
          <w:color w:val="000000"/>
          <w:sz w:val="23"/>
          <w:szCs w:val="23"/>
        </w:rPr>
        <w:t>The </w:t>
      </w:r>
      <w:r w:rsidRPr="0095402A">
        <w:rPr>
          <w:rFonts w:ascii="Consolas" w:eastAsia="Times New Roman" w:hAnsi="Consolas" w:cs="Courier New"/>
          <w:color w:val="DC143C"/>
          <w:sz w:val="20"/>
          <w:szCs w:val="20"/>
        </w:rPr>
        <w:t>typeof</w:t>
      </w:r>
      <w:r w:rsidRPr="0095402A">
        <w:rPr>
          <w:rFonts w:ascii="Verdana" w:eastAsia="Times New Roman" w:hAnsi="Verdana" w:cs="Times New Roman"/>
          <w:color w:val="000000"/>
          <w:sz w:val="23"/>
          <w:szCs w:val="23"/>
        </w:rPr>
        <w:t> operator can return one of these primitive types:</w:t>
      </w:r>
    </w:p>
    <w:p w14:paraId="1789618E" w14:textId="77777777" w:rsidR="0095402A" w:rsidRPr="0095402A" w:rsidRDefault="0095402A" w:rsidP="0095402A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95402A">
        <w:rPr>
          <w:rFonts w:ascii="Consolas" w:eastAsia="Times New Roman" w:hAnsi="Consolas" w:cs="Courier New"/>
          <w:color w:val="DC143C"/>
          <w:sz w:val="20"/>
          <w:szCs w:val="20"/>
        </w:rPr>
        <w:t>string</w:t>
      </w:r>
    </w:p>
    <w:p w14:paraId="0C70349E" w14:textId="77777777" w:rsidR="0095402A" w:rsidRPr="0095402A" w:rsidRDefault="0095402A" w:rsidP="0095402A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95402A">
        <w:rPr>
          <w:rFonts w:ascii="Consolas" w:eastAsia="Times New Roman" w:hAnsi="Consolas" w:cs="Courier New"/>
          <w:color w:val="DC143C"/>
          <w:sz w:val="20"/>
          <w:szCs w:val="20"/>
        </w:rPr>
        <w:t>number</w:t>
      </w:r>
    </w:p>
    <w:p w14:paraId="479F556F" w14:textId="77777777" w:rsidR="0095402A" w:rsidRPr="0095402A" w:rsidRDefault="0095402A" w:rsidP="0095402A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95402A">
        <w:rPr>
          <w:rFonts w:ascii="Consolas" w:eastAsia="Times New Roman" w:hAnsi="Consolas" w:cs="Courier New"/>
          <w:color w:val="DC143C"/>
          <w:sz w:val="20"/>
          <w:szCs w:val="20"/>
        </w:rPr>
        <w:t>boolean</w:t>
      </w:r>
    </w:p>
    <w:p w14:paraId="469D5A77" w14:textId="77777777" w:rsidR="0095402A" w:rsidRPr="0095402A" w:rsidRDefault="0095402A" w:rsidP="0095402A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95402A">
        <w:rPr>
          <w:rFonts w:ascii="Consolas" w:eastAsia="Times New Roman" w:hAnsi="Consolas" w:cs="Courier New"/>
          <w:color w:val="DC143C"/>
          <w:sz w:val="20"/>
          <w:szCs w:val="20"/>
        </w:rPr>
        <w:t>undefined</w:t>
      </w:r>
    </w:p>
    <w:p w14:paraId="08505BF6" w14:textId="3C470C25" w:rsidR="00B712E2" w:rsidRDefault="00904F78" w:rsidP="00904F78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904F78">
        <w:rPr>
          <w:i/>
          <w:iCs/>
          <w:color w:val="808080" w:themeColor="background1" w:themeShade="80"/>
          <w:sz w:val="24"/>
          <w:szCs w:val="24"/>
        </w:rPr>
        <w:t>String</w:t>
      </w:r>
      <w:r>
        <w:rPr>
          <w:i/>
          <w:iCs/>
          <w:color w:val="808080" w:themeColor="background1" w:themeShade="80"/>
          <w:sz w:val="24"/>
          <w:szCs w:val="24"/>
        </w:rPr>
        <w:t>s</w:t>
      </w:r>
    </w:p>
    <w:p w14:paraId="4461288C" w14:textId="77777777" w:rsidR="0053239C" w:rsidRDefault="0053239C" w:rsidP="0053239C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 JavaScript string is zero or more characters written inside quotes.</w:t>
      </w:r>
    </w:p>
    <w:p w14:paraId="61471FFB" w14:textId="77777777" w:rsidR="0053239C" w:rsidRDefault="0053239C" w:rsidP="0053239C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o find the length of a string, use the built-in </w:t>
      </w:r>
      <w:r>
        <w:rPr>
          <w:rStyle w:val="HTMLCode"/>
          <w:rFonts w:ascii="Consolas" w:hAnsi="Consolas"/>
          <w:color w:val="DC143C"/>
        </w:rPr>
        <w:t>length</w:t>
      </w:r>
      <w:r>
        <w:rPr>
          <w:rFonts w:ascii="Verdana" w:hAnsi="Verdana"/>
          <w:color w:val="000000"/>
          <w:sz w:val="23"/>
          <w:szCs w:val="23"/>
        </w:rPr>
        <w:t> property:</w:t>
      </w:r>
    </w:p>
    <w:p w14:paraId="0CA9CDB9" w14:textId="55F16DE5" w:rsidR="004750BA" w:rsidRDefault="0053239C" w:rsidP="004750BA">
      <w:r>
        <w:t>Length is a property of the instance of the string object</w:t>
      </w:r>
    </w:p>
    <w:p w14:paraId="2A11C90D" w14:textId="77777777" w:rsidR="009E1EEB" w:rsidRDefault="009E1EEB" w:rsidP="004750BA"/>
    <w:p w14:paraId="256BF761" w14:textId="38EE428E" w:rsidR="009E1EEB" w:rsidRPr="009E1EEB" w:rsidRDefault="009E1EEB" w:rsidP="009E1EE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23"/>
          <w:szCs w:val="23"/>
          <w:u w:val="single"/>
        </w:rPr>
      </w:pPr>
      <w:r w:rsidRPr="009E1EEB">
        <w:rPr>
          <w:rFonts w:ascii="Verdana" w:hAnsi="Verdana"/>
          <w:b/>
          <w:bCs/>
          <w:color w:val="000000"/>
          <w:sz w:val="23"/>
          <w:szCs w:val="23"/>
          <w:u w:val="single"/>
        </w:rPr>
        <w:t>String as Objects</w:t>
      </w:r>
    </w:p>
    <w:p w14:paraId="2FDB7393" w14:textId="2EE13088" w:rsidR="009E1EEB" w:rsidRDefault="009E1EEB" w:rsidP="009E1EE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strings can also </w:t>
      </w:r>
      <w:proofErr w:type="gramStart"/>
      <w:r>
        <w:rPr>
          <w:rFonts w:ascii="Verdana" w:hAnsi="Verdana"/>
          <w:color w:val="000000"/>
          <w:sz w:val="23"/>
          <w:szCs w:val="23"/>
        </w:rPr>
        <w:t>be defin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as objects with the keyword </w:t>
      </w:r>
      <w:r>
        <w:rPr>
          <w:rStyle w:val="HTMLCode"/>
          <w:rFonts w:ascii="Consolas" w:hAnsi="Consolas"/>
          <w:color w:val="DC143C"/>
        </w:rPr>
        <w:t>new</w:t>
      </w:r>
      <w:r>
        <w:rPr>
          <w:rFonts w:ascii="Verdana" w:hAnsi="Verdana"/>
          <w:color w:val="000000"/>
          <w:sz w:val="23"/>
          <w:szCs w:val="23"/>
        </w:rPr>
        <w:t>:</w:t>
      </w:r>
    </w:p>
    <w:p w14:paraId="100FB045" w14:textId="4A99C380" w:rsidR="00120A74" w:rsidRDefault="00120A74" w:rsidP="009E1EE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  <w:shd w:val="clear" w:color="auto" w:fill="FFFFCC"/>
        </w:rPr>
        <w:t>Don't create strings as objects. It slows down execution speed.</w:t>
      </w:r>
      <w:r>
        <w:rPr>
          <w:rFonts w:ascii="Verdana" w:hAnsi="Verdana"/>
          <w:color w:val="000000"/>
          <w:sz w:val="23"/>
          <w:szCs w:val="23"/>
        </w:rPr>
        <w:br/>
      </w:r>
      <w:r>
        <w:rPr>
          <w:rFonts w:ascii="Verdana" w:hAnsi="Verdana"/>
          <w:color w:val="000000"/>
          <w:sz w:val="23"/>
          <w:szCs w:val="23"/>
          <w:shd w:val="clear" w:color="auto" w:fill="FFFFCC"/>
        </w:rPr>
        <w:t>The </w:t>
      </w:r>
      <w:r>
        <w:rPr>
          <w:rStyle w:val="HTMLCode"/>
          <w:rFonts w:ascii="Consolas" w:hAnsi="Consolas"/>
          <w:color w:val="DC143C"/>
          <w:sz w:val="24"/>
          <w:szCs w:val="24"/>
        </w:rPr>
        <w:t>new</w:t>
      </w:r>
      <w:r>
        <w:rPr>
          <w:rFonts w:ascii="Verdana" w:hAnsi="Verdana"/>
          <w:color w:val="000000"/>
          <w:sz w:val="23"/>
          <w:szCs w:val="23"/>
          <w:shd w:val="clear" w:color="auto" w:fill="FFFFCC"/>
        </w:rPr>
        <w:t xml:space="preserve"> keyword complicates the code. This can produce </w:t>
      </w:r>
      <w:proofErr w:type="gramStart"/>
      <w:r>
        <w:rPr>
          <w:rFonts w:ascii="Verdana" w:hAnsi="Verdana"/>
          <w:color w:val="000000"/>
          <w:sz w:val="23"/>
          <w:szCs w:val="23"/>
          <w:shd w:val="clear" w:color="auto" w:fill="FFFFCC"/>
        </w:rPr>
        <w:t>some</w:t>
      </w:r>
      <w:proofErr w:type="gramEnd"/>
      <w:r>
        <w:rPr>
          <w:rFonts w:ascii="Verdana" w:hAnsi="Verdana"/>
          <w:color w:val="000000"/>
          <w:sz w:val="23"/>
          <w:szCs w:val="23"/>
          <w:shd w:val="clear" w:color="auto" w:fill="FFFFCC"/>
        </w:rPr>
        <w:t xml:space="preserve"> unexpected results:</w:t>
      </w:r>
    </w:p>
    <w:p w14:paraId="5EFE3B03" w14:textId="77777777" w:rsidR="00120A74" w:rsidRDefault="00120A74" w:rsidP="009E1EE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04C7DE37" w14:textId="77777777" w:rsidR="009E1EEB" w:rsidRPr="004750BA" w:rsidRDefault="009E1EEB" w:rsidP="004750BA"/>
    <w:p w14:paraId="60AC7F89" w14:textId="605844EE" w:rsidR="00224EC2" w:rsidRPr="00904F78" w:rsidRDefault="00224EC2" w:rsidP="00904F78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904F78">
        <w:rPr>
          <w:i/>
          <w:iCs/>
          <w:color w:val="808080" w:themeColor="background1" w:themeShade="80"/>
          <w:sz w:val="24"/>
          <w:szCs w:val="24"/>
        </w:rPr>
        <w:t>Numbers</w:t>
      </w:r>
    </w:p>
    <w:p w14:paraId="06E79073" w14:textId="77777777" w:rsidR="00F05D4E" w:rsidRDefault="00F05D4E" w:rsidP="00D248D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23"/>
          <w:szCs w:val="23"/>
          <w:shd w:val="clear" w:color="auto" w:fill="FFFFFF"/>
        </w:rPr>
      </w:pPr>
    </w:p>
    <w:p w14:paraId="680FDC5E" w14:textId="6BE337FB" w:rsidR="00807D20" w:rsidRPr="0063382F" w:rsidRDefault="00F05D4E" w:rsidP="00D248D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28"/>
          <w:szCs w:val="28"/>
          <w:u w:val="single"/>
          <w:shd w:val="clear" w:color="auto" w:fill="FFFFFF"/>
        </w:rPr>
      </w:pPr>
      <w:r w:rsidRPr="0063382F">
        <w:rPr>
          <w:rFonts w:ascii="Verdana" w:hAnsi="Verdana"/>
          <w:b/>
          <w:bCs/>
          <w:color w:val="000000"/>
          <w:sz w:val="28"/>
          <w:szCs w:val="28"/>
          <w:u w:val="single"/>
          <w:shd w:val="clear" w:color="auto" w:fill="FFFFFF"/>
        </w:rPr>
        <w:t>Only One Type</w:t>
      </w:r>
    </w:p>
    <w:p w14:paraId="15519D7A" w14:textId="60954F27" w:rsidR="00F05D4E" w:rsidRDefault="00F05D4E" w:rsidP="0063382F">
      <w:pPr>
        <w:pStyle w:val="NormalWeb"/>
        <w:numPr>
          <w:ilvl w:val="0"/>
          <w:numId w:val="19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F05D4E">
        <w:rPr>
          <w:rFonts w:ascii="Verdana" w:hAnsi="Verdana"/>
          <w:color w:val="000000"/>
          <w:sz w:val="23"/>
          <w:szCs w:val="23"/>
          <w:shd w:val="clear" w:color="auto" w:fill="FFFFFF"/>
        </w:rPr>
        <w:t>JavaScript Numbers are Always 64-bit Floating Point</w:t>
      </w:r>
    </w:p>
    <w:p w14:paraId="3C6489B1" w14:textId="65E82147" w:rsidR="00807D20" w:rsidRDefault="00807D20" w:rsidP="0063382F">
      <w:pPr>
        <w:pStyle w:val="NormalWeb"/>
        <w:numPr>
          <w:ilvl w:val="0"/>
          <w:numId w:val="19"/>
        </w:numPr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i/>
          <w:iCs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Unlike many other programming languages, JavaScript does not define </w:t>
      </w:r>
      <w:proofErr w:type="gram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different types</w:t>
      </w:r>
      <w:proofErr w:type="gram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of numbers, like integers, short, long, floating-point etc.</w:t>
      </w:r>
    </w:p>
    <w:p w14:paraId="3EB3BE24" w14:textId="77777777" w:rsidR="00F05D4E" w:rsidRDefault="00F05D4E" w:rsidP="0063382F">
      <w:pPr>
        <w:pStyle w:val="NormalWeb"/>
        <w:numPr>
          <w:ilvl w:val="0"/>
          <w:numId w:val="19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The maximum number of decimals is 17, but </w:t>
      </w:r>
      <w:proofErr w:type="gramStart"/>
      <w:r>
        <w:rPr>
          <w:rFonts w:ascii="Verdana" w:hAnsi="Verdana"/>
          <w:color w:val="000000"/>
          <w:sz w:val="23"/>
          <w:szCs w:val="23"/>
        </w:rPr>
        <w:t>floating point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arithmetic is not always 100% accurate:</w:t>
      </w:r>
    </w:p>
    <w:p w14:paraId="2AA953C7" w14:textId="183FDFF2" w:rsidR="00807D20" w:rsidRDefault="00807D20" w:rsidP="00D248D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i/>
          <w:iCs/>
          <w:color w:val="000000"/>
          <w:sz w:val="23"/>
          <w:szCs w:val="23"/>
        </w:rPr>
      </w:pPr>
    </w:p>
    <w:p w14:paraId="657F0C72" w14:textId="14DD1F76" w:rsidR="00063C4A" w:rsidRPr="0063382F" w:rsidRDefault="00063C4A" w:rsidP="00D248D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28"/>
          <w:szCs w:val="28"/>
          <w:u w:val="single"/>
        </w:rPr>
      </w:pPr>
      <w:r w:rsidRPr="0063382F">
        <w:rPr>
          <w:rFonts w:ascii="Verdana" w:hAnsi="Verdana"/>
          <w:b/>
          <w:bCs/>
          <w:color w:val="000000"/>
          <w:sz w:val="28"/>
          <w:szCs w:val="28"/>
          <w:u w:val="single"/>
        </w:rPr>
        <w:t>Numeric Strings</w:t>
      </w:r>
    </w:p>
    <w:p w14:paraId="3DD3CF1D" w14:textId="77777777" w:rsidR="00063C4A" w:rsidRDefault="00063C4A" w:rsidP="00063C4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JavaScript will try to convert strings to numbers in all numeric operations:</w:t>
      </w:r>
    </w:p>
    <w:p w14:paraId="40CDF610" w14:textId="77777777" w:rsidR="003967F4" w:rsidRDefault="003967F4" w:rsidP="003967F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is will work:</w:t>
      </w:r>
    </w:p>
    <w:p w14:paraId="7EB2472F" w14:textId="77777777" w:rsidR="003967F4" w:rsidRPr="003967F4" w:rsidRDefault="003967F4" w:rsidP="003967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67F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67F4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967F4">
        <w:rPr>
          <w:rFonts w:ascii="Consolas" w:eastAsia="Times New Roman" w:hAnsi="Consolas" w:cs="Times New Roman"/>
          <w:color w:val="CE9178"/>
          <w:sz w:val="21"/>
          <w:szCs w:val="21"/>
        </w:rPr>
        <w:t>"100</w:t>
      </w:r>
      <w:proofErr w:type="gramStart"/>
      <w:r w:rsidRPr="003967F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861DA66" w14:textId="77777777" w:rsidR="003967F4" w:rsidRPr="003967F4" w:rsidRDefault="003967F4" w:rsidP="003967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67F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67F4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967F4">
        <w:rPr>
          <w:rFonts w:ascii="Consolas" w:eastAsia="Times New Roman" w:hAnsi="Consolas" w:cs="Times New Roman"/>
          <w:color w:val="CE9178"/>
          <w:sz w:val="21"/>
          <w:szCs w:val="21"/>
        </w:rPr>
        <w:t>"10</w:t>
      </w:r>
      <w:proofErr w:type="gramStart"/>
      <w:r w:rsidRPr="003967F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D044C80" w14:textId="77777777" w:rsidR="003967F4" w:rsidRPr="003967F4" w:rsidRDefault="003967F4" w:rsidP="003967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67F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67F4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967F4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 / </w:t>
      </w:r>
      <w:r w:rsidRPr="003967F4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;       </w:t>
      </w:r>
      <w:r w:rsidRPr="003967F4">
        <w:rPr>
          <w:rFonts w:ascii="Consolas" w:eastAsia="Times New Roman" w:hAnsi="Consolas" w:cs="Times New Roman"/>
          <w:color w:val="6A9955"/>
          <w:sz w:val="21"/>
          <w:szCs w:val="21"/>
        </w:rPr>
        <w:t>// z will be 10</w:t>
      </w:r>
    </w:p>
    <w:p w14:paraId="020C9F0E" w14:textId="378DC126" w:rsidR="00063C4A" w:rsidRPr="003967F4" w:rsidRDefault="003967F4" w:rsidP="00D248D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 w:rsidRPr="003967F4">
        <w:rPr>
          <w:rFonts w:ascii="Verdana" w:hAnsi="Verdana"/>
          <w:color w:val="000000"/>
          <w:sz w:val="23"/>
          <w:szCs w:val="23"/>
        </w:rPr>
        <w:t>And this:</w:t>
      </w:r>
    </w:p>
    <w:p w14:paraId="70419AA9" w14:textId="77777777" w:rsidR="003967F4" w:rsidRPr="003967F4" w:rsidRDefault="003967F4" w:rsidP="003967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67F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67F4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967F4">
        <w:rPr>
          <w:rFonts w:ascii="Consolas" w:eastAsia="Times New Roman" w:hAnsi="Consolas" w:cs="Times New Roman"/>
          <w:color w:val="CE9178"/>
          <w:sz w:val="21"/>
          <w:szCs w:val="21"/>
        </w:rPr>
        <w:t>"100</w:t>
      </w:r>
      <w:proofErr w:type="gramStart"/>
      <w:r w:rsidRPr="003967F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FD741B4" w14:textId="77777777" w:rsidR="003967F4" w:rsidRPr="003967F4" w:rsidRDefault="003967F4" w:rsidP="003967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67F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67F4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967F4">
        <w:rPr>
          <w:rFonts w:ascii="Consolas" w:eastAsia="Times New Roman" w:hAnsi="Consolas" w:cs="Times New Roman"/>
          <w:color w:val="CE9178"/>
          <w:sz w:val="21"/>
          <w:szCs w:val="21"/>
        </w:rPr>
        <w:t>"10</w:t>
      </w:r>
      <w:proofErr w:type="gramStart"/>
      <w:r w:rsidRPr="003967F4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000570E" w14:textId="77777777" w:rsidR="003967F4" w:rsidRPr="003967F4" w:rsidRDefault="003967F4" w:rsidP="003967F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967F4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967F4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3967F4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3967F4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3967F4">
        <w:rPr>
          <w:rFonts w:ascii="Consolas" w:eastAsia="Times New Roman" w:hAnsi="Consolas" w:cs="Times New Roman"/>
          <w:color w:val="D4D4D4"/>
          <w:sz w:val="21"/>
          <w:szCs w:val="21"/>
        </w:rPr>
        <w:t>;       </w:t>
      </w:r>
      <w:r w:rsidRPr="003967F4">
        <w:rPr>
          <w:rFonts w:ascii="Consolas" w:eastAsia="Times New Roman" w:hAnsi="Consolas" w:cs="Times New Roman"/>
          <w:color w:val="6A9955"/>
          <w:sz w:val="21"/>
          <w:szCs w:val="21"/>
        </w:rPr>
        <w:t>// z will be 1000</w:t>
      </w:r>
    </w:p>
    <w:p w14:paraId="5437A772" w14:textId="0D115F11" w:rsidR="003967F4" w:rsidRDefault="003967F4" w:rsidP="00D248D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23"/>
          <w:szCs w:val="23"/>
        </w:rPr>
      </w:pPr>
    </w:p>
    <w:p w14:paraId="6E78BA1B" w14:textId="777842EA" w:rsidR="0054679C" w:rsidRPr="0063382F" w:rsidRDefault="0054679C" w:rsidP="00D248D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28"/>
          <w:szCs w:val="28"/>
          <w:u w:val="single"/>
        </w:rPr>
      </w:pPr>
      <w:r w:rsidRPr="0063382F">
        <w:rPr>
          <w:rFonts w:ascii="Verdana" w:hAnsi="Verdana"/>
          <w:b/>
          <w:bCs/>
          <w:color w:val="000000"/>
          <w:sz w:val="28"/>
          <w:szCs w:val="28"/>
          <w:u w:val="single"/>
        </w:rPr>
        <w:t>Illegal Numbres</w:t>
      </w:r>
    </w:p>
    <w:p w14:paraId="420D536E" w14:textId="77777777" w:rsidR="0054679C" w:rsidRDefault="0054679C" w:rsidP="0063382F">
      <w:pPr>
        <w:pStyle w:val="NormalWeb"/>
        <w:numPr>
          <w:ilvl w:val="0"/>
          <w:numId w:val="19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Style w:val="HTMLCode"/>
          <w:rFonts w:ascii="Consolas" w:hAnsi="Consolas"/>
          <w:color w:val="DC143C"/>
        </w:rPr>
        <w:t>NaN</w:t>
      </w:r>
      <w:r>
        <w:rPr>
          <w:rFonts w:ascii="Verdana" w:hAnsi="Verdana"/>
          <w:color w:val="000000"/>
          <w:sz w:val="23"/>
          <w:szCs w:val="23"/>
        </w:rPr>
        <w:t xml:space="preserve"> is a JavaScript reserved word </w:t>
      </w:r>
      <w:proofErr w:type="gramStart"/>
      <w:r>
        <w:rPr>
          <w:rFonts w:ascii="Verdana" w:hAnsi="Verdana"/>
          <w:color w:val="000000"/>
          <w:sz w:val="23"/>
          <w:szCs w:val="23"/>
        </w:rPr>
        <w:t>indicating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hat a number is not a legal number.</w:t>
      </w:r>
    </w:p>
    <w:p w14:paraId="2A877110" w14:textId="77777777" w:rsidR="0054679C" w:rsidRDefault="0054679C" w:rsidP="0063382F">
      <w:pPr>
        <w:pStyle w:val="NormalWeb"/>
        <w:numPr>
          <w:ilvl w:val="0"/>
          <w:numId w:val="19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rying to do arithmetic with a non-numeric string will result in </w:t>
      </w:r>
      <w:r>
        <w:rPr>
          <w:rStyle w:val="HTMLCode"/>
          <w:rFonts w:ascii="Consolas" w:hAnsi="Consolas"/>
          <w:color w:val="DC143C"/>
        </w:rPr>
        <w:t>NaN</w:t>
      </w:r>
      <w:r>
        <w:rPr>
          <w:rFonts w:ascii="Verdana" w:hAnsi="Verdana"/>
          <w:color w:val="000000"/>
          <w:sz w:val="23"/>
          <w:szCs w:val="23"/>
        </w:rPr>
        <w:t> (Not a Number):</w:t>
      </w:r>
    </w:p>
    <w:p w14:paraId="3DD9C145" w14:textId="77777777" w:rsidR="00B01549" w:rsidRDefault="00B01549" w:rsidP="0063382F">
      <w:pPr>
        <w:pStyle w:val="NormalWeb"/>
        <w:numPr>
          <w:ilvl w:val="0"/>
          <w:numId w:val="19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You can use the global JavaScript function </w:t>
      </w:r>
      <w:r>
        <w:rPr>
          <w:rStyle w:val="HTMLCode"/>
          <w:rFonts w:ascii="Consolas" w:hAnsi="Consolas"/>
          <w:color w:val="DC143C"/>
        </w:rPr>
        <w:t>isNaN()</w:t>
      </w:r>
      <w:r>
        <w:rPr>
          <w:rFonts w:ascii="Verdana" w:hAnsi="Verdana"/>
          <w:color w:val="000000"/>
          <w:sz w:val="23"/>
          <w:szCs w:val="23"/>
        </w:rPr>
        <w:t> to find out if a value is a number:</w:t>
      </w:r>
    </w:p>
    <w:p w14:paraId="749E4E59" w14:textId="77777777" w:rsidR="00B01549" w:rsidRDefault="00B01549" w:rsidP="0063382F">
      <w:pPr>
        <w:pStyle w:val="NormalWeb"/>
        <w:numPr>
          <w:ilvl w:val="0"/>
          <w:numId w:val="19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Style w:val="HTMLCode"/>
          <w:rFonts w:ascii="Consolas" w:hAnsi="Consolas"/>
          <w:color w:val="DC143C"/>
        </w:rPr>
        <w:t>Infinity</w:t>
      </w:r>
      <w:r>
        <w:rPr>
          <w:rFonts w:ascii="Verdana" w:hAnsi="Verdana"/>
          <w:color w:val="000000"/>
          <w:sz w:val="23"/>
          <w:szCs w:val="23"/>
        </w:rPr>
        <w:t> (or </w:t>
      </w:r>
      <w:r>
        <w:rPr>
          <w:rStyle w:val="HTMLCode"/>
          <w:rFonts w:ascii="Consolas" w:hAnsi="Consolas"/>
          <w:color w:val="DC143C"/>
        </w:rPr>
        <w:t>-Infinity</w:t>
      </w:r>
      <w:r>
        <w:rPr>
          <w:rFonts w:ascii="Verdana" w:hAnsi="Verdana"/>
          <w:color w:val="000000"/>
          <w:sz w:val="23"/>
          <w:szCs w:val="23"/>
        </w:rPr>
        <w:t>) is the value JavaScript will return if you calculate a number outside the largest possible number.</w:t>
      </w:r>
    </w:p>
    <w:p w14:paraId="5BAC01D8" w14:textId="241B4CDC" w:rsidR="0054679C" w:rsidRDefault="0054679C" w:rsidP="00D248D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23"/>
          <w:szCs w:val="23"/>
        </w:rPr>
      </w:pPr>
    </w:p>
    <w:p w14:paraId="46605BEE" w14:textId="77E7DD66" w:rsidR="00B01549" w:rsidRPr="0063382F" w:rsidRDefault="00B01549" w:rsidP="00D248D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28"/>
          <w:szCs w:val="28"/>
          <w:u w:val="single"/>
        </w:rPr>
      </w:pPr>
      <w:r w:rsidRPr="0063382F">
        <w:rPr>
          <w:rFonts w:ascii="Verdana" w:hAnsi="Verdana"/>
          <w:b/>
          <w:bCs/>
          <w:color w:val="000000"/>
          <w:sz w:val="28"/>
          <w:szCs w:val="28"/>
          <w:u w:val="single"/>
        </w:rPr>
        <w:t xml:space="preserve">Hexadecimals </w:t>
      </w:r>
    </w:p>
    <w:p w14:paraId="016F315E" w14:textId="77777777" w:rsidR="00B01549" w:rsidRDefault="00B01549" w:rsidP="00B0154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JavaScript interprets numeric constants as hexadecimal if they </w:t>
      </w:r>
      <w:proofErr w:type="gramStart"/>
      <w:r>
        <w:rPr>
          <w:rFonts w:ascii="Verdana" w:hAnsi="Verdana"/>
          <w:color w:val="000000"/>
          <w:sz w:val="23"/>
          <w:szCs w:val="23"/>
        </w:rPr>
        <w:t>are preced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by 0x.</w:t>
      </w:r>
    </w:p>
    <w:p w14:paraId="15259C73" w14:textId="77777777" w:rsidR="00B01549" w:rsidRPr="00B01549" w:rsidRDefault="00B01549" w:rsidP="00D248D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6824EE9F" w14:textId="77777777" w:rsidR="00F05D4E" w:rsidRDefault="00F05D4E" w:rsidP="00D248D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i/>
          <w:iCs/>
          <w:color w:val="000000"/>
          <w:sz w:val="23"/>
          <w:szCs w:val="23"/>
        </w:rPr>
      </w:pPr>
    </w:p>
    <w:p w14:paraId="172E0F22" w14:textId="78031E2B" w:rsidR="00B712E2" w:rsidRPr="0063382F" w:rsidRDefault="00B712E2" w:rsidP="00D248D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i/>
          <w:iCs/>
          <w:color w:val="000000"/>
          <w:sz w:val="28"/>
          <w:szCs w:val="28"/>
          <w:u w:val="single"/>
        </w:rPr>
      </w:pPr>
      <w:r w:rsidRPr="0063382F">
        <w:rPr>
          <w:rFonts w:ascii="Verdana" w:hAnsi="Verdana"/>
          <w:b/>
          <w:bCs/>
          <w:i/>
          <w:iCs/>
          <w:color w:val="000000"/>
          <w:sz w:val="28"/>
          <w:szCs w:val="28"/>
          <w:u w:val="single"/>
        </w:rPr>
        <w:t>Scientific Notation</w:t>
      </w:r>
    </w:p>
    <w:p w14:paraId="27E44241" w14:textId="77777777" w:rsidR="00A53AF2" w:rsidRDefault="00A53AF2" w:rsidP="00A53AF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Extra large or extra small numbers can </w:t>
      </w:r>
      <w:proofErr w:type="gramStart"/>
      <w:r>
        <w:rPr>
          <w:rFonts w:ascii="Verdana" w:hAnsi="Verdana"/>
          <w:color w:val="000000"/>
          <w:sz w:val="23"/>
          <w:szCs w:val="23"/>
        </w:rPr>
        <w:t>be written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with scientific (exponential) notation:</w:t>
      </w:r>
    </w:p>
    <w:p w14:paraId="614B09F9" w14:textId="77777777" w:rsidR="00A53AF2" w:rsidRPr="00A53AF2" w:rsidRDefault="00A53AF2" w:rsidP="00A53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3AF2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A53AF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3AF2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A53AF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53AF2">
        <w:rPr>
          <w:rFonts w:ascii="Consolas" w:eastAsia="Times New Roman" w:hAnsi="Consolas" w:cs="Times New Roman"/>
          <w:color w:val="B5CEA8"/>
          <w:sz w:val="21"/>
          <w:szCs w:val="21"/>
        </w:rPr>
        <w:t>123e5</w:t>
      </w:r>
      <w:r w:rsidRPr="00A53AF2">
        <w:rPr>
          <w:rFonts w:ascii="Consolas" w:eastAsia="Times New Roman" w:hAnsi="Consolas" w:cs="Times New Roman"/>
          <w:color w:val="D4D4D4"/>
          <w:sz w:val="21"/>
          <w:szCs w:val="21"/>
        </w:rPr>
        <w:t>;      </w:t>
      </w:r>
      <w:r w:rsidRPr="00A53AF2">
        <w:rPr>
          <w:rFonts w:ascii="Consolas" w:eastAsia="Times New Roman" w:hAnsi="Consolas" w:cs="Times New Roman"/>
          <w:color w:val="6A9955"/>
          <w:sz w:val="21"/>
          <w:szCs w:val="21"/>
        </w:rPr>
        <w:t>// 12300000</w:t>
      </w:r>
    </w:p>
    <w:p w14:paraId="16CA6E2D" w14:textId="77777777" w:rsidR="00A53AF2" w:rsidRPr="00A53AF2" w:rsidRDefault="00A53AF2" w:rsidP="00A53A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53AF2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A53AF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53AF2">
        <w:rPr>
          <w:rFonts w:ascii="Consolas" w:eastAsia="Times New Roman" w:hAnsi="Consolas" w:cs="Times New Roman"/>
          <w:color w:val="9CDCFE"/>
          <w:sz w:val="21"/>
          <w:szCs w:val="21"/>
        </w:rPr>
        <w:t>z</w:t>
      </w:r>
      <w:r w:rsidRPr="00A53AF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A53AF2">
        <w:rPr>
          <w:rFonts w:ascii="Consolas" w:eastAsia="Times New Roman" w:hAnsi="Consolas" w:cs="Times New Roman"/>
          <w:color w:val="B5CEA8"/>
          <w:sz w:val="21"/>
          <w:szCs w:val="21"/>
        </w:rPr>
        <w:t>123e-5</w:t>
      </w:r>
      <w:r w:rsidRPr="00A53AF2">
        <w:rPr>
          <w:rFonts w:ascii="Consolas" w:eastAsia="Times New Roman" w:hAnsi="Consolas" w:cs="Times New Roman"/>
          <w:color w:val="D4D4D4"/>
          <w:sz w:val="21"/>
          <w:szCs w:val="21"/>
        </w:rPr>
        <w:t>;     </w:t>
      </w:r>
      <w:r w:rsidRPr="00A53AF2">
        <w:rPr>
          <w:rFonts w:ascii="Consolas" w:eastAsia="Times New Roman" w:hAnsi="Consolas" w:cs="Times New Roman"/>
          <w:color w:val="6A9955"/>
          <w:sz w:val="21"/>
          <w:szCs w:val="21"/>
        </w:rPr>
        <w:t>// 0.00123</w:t>
      </w:r>
    </w:p>
    <w:p w14:paraId="6DB00BD7" w14:textId="6EF16A38" w:rsidR="00D248D4" w:rsidRDefault="00D248D4" w:rsidP="00665A4E"/>
    <w:p w14:paraId="3E84D730" w14:textId="14DF8B49" w:rsidR="00A53AF2" w:rsidRPr="00904F78" w:rsidRDefault="00B712E2" w:rsidP="00904F78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904F78">
        <w:rPr>
          <w:i/>
          <w:iCs/>
          <w:color w:val="808080" w:themeColor="background1" w:themeShade="80"/>
          <w:sz w:val="24"/>
          <w:szCs w:val="24"/>
        </w:rPr>
        <w:t>Boleans</w:t>
      </w:r>
    </w:p>
    <w:p w14:paraId="6232D87F" w14:textId="77777777" w:rsidR="00B712E2" w:rsidRDefault="00B712E2" w:rsidP="00B712E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Booleans can only have two values: </w:t>
      </w:r>
      <w:r>
        <w:rPr>
          <w:rStyle w:val="HTMLCode"/>
          <w:rFonts w:ascii="Consolas" w:hAnsi="Consolas"/>
          <w:color w:val="DC143C"/>
        </w:rPr>
        <w:t>true</w:t>
      </w:r>
      <w:r>
        <w:rPr>
          <w:rFonts w:ascii="Verdana" w:hAnsi="Verdana"/>
          <w:color w:val="000000"/>
          <w:sz w:val="23"/>
          <w:szCs w:val="23"/>
        </w:rPr>
        <w:t> or </w:t>
      </w:r>
      <w:r>
        <w:rPr>
          <w:rStyle w:val="HTMLCode"/>
          <w:rFonts w:ascii="Consolas" w:hAnsi="Consolas"/>
          <w:color w:val="DC143C"/>
        </w:rPr>
        <w:t>false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6702EBCA" w14:textId="77777777" w:rsidR="00B712E2" w:rsidRDefault="00B712E2" w:rsidP="00B712E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Booleans </w:t>
      </w:r>
      <w:proofErr w:type="gramStart"/>
      <w:r>
        <w:rPr>
          <w:rFonts w:ascii="Verdana" w:hAnsi="Verdana"/>
          <w:color w:val="000000"/>
          <w:sz w:val="23"/>
          <w:szCs w:val="23"/>
        </w:rPr>
        <w:t>are often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in conditional testing.</w:t>
      </w:r>
    </w:p>
    <w:p w14:paraId="5EEF1F66" w14:textId="117F6870" w:rsidR="00B712E2" w:rsidRDefault="00B712E2" w:rsidP="00665A4E"/>
    <w:p w14:paraId="1A97D138" w14:textId="4DF58824" w:rsidR="00205232" w:rsidRPr="00904F78" w:rsidRDefault="00205232" w:rsidP="00904F78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904F78">
        <w:rPr>
          <w:i/>
          <w:iCs/>
          <w:color w:val="808080" w:themeColor="background1" w:themeShade="80"/>
          <w:sz w:val="24"/>
          <w:szCs w:val="24"/>
        </w:rPr>
        <w:t>Arrays</w:t>
      </w:r>
    </w:p>
    <w:p w14:paraId="4CE7FE80" w14:textId="77777777" w:rsidR="00205232" w:rsidRDefault="00205232" w:rsidP="0020523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JavaScript arrays </w:t>
      </w:r>
      <w:proofErr w:type="gramStart"/>
      <w:r>
        <w:rPr>
          <w:rFonts w:ascii="Verdana" w:hAnsi="Verdana"/>
          <w:color w:val="000000"/>
          <w:sz w:val="23"/>
          <w:szCs w:val="23"/>
        </w:rPr>
        <w:t>are written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with square brackets.</w:t>
      </w:r>
    </w:p>
    <w:p w14:paraId="7B1B5018" w14:textId="77777777" w:rsidR="00205232" w:rsidRDefault="00205232" w:rsidP="0020523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Array items </w:t>
      </w:r>
      <w:proofErr w:type="gramStart"/>
      <w:r>
        <w:rPr>
          <w:rFonts w:ascii="Verdana" w:hAnsi="Verdana"/>
          <w:color w:val="000000"/>
          <w:sz w:val="23"/>
          <w:szCs w:val="23"/>
        </w:rPr>
        <w:t>are separat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by commas.</w:t>
      </w:r>
    </w:p>
    <w:p w14:paraId="40EF6860" w14:textId="77777777" w:rsidR="00205232" w:rsidRDefault="00205232" w:rsidP="0020523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Array indexes are zero-based, which means the first item is [0], second is [1], </w:t>
      </w:r>
      <w:proofErr w:type="gramStart"/>
      <w:r>
        <w:rPr>
          <w:rFonts w:ascii="Verdana" w:hAnsi="Verdana"/>
          <w:color w:val="000000"/>
          <w:sz w:val="23"/>
          <w:szCs w:val="23"/>
        </w:rPr>
        <w:t>and so on</w:t>
      </w:r>
      <w:proofErr w:type="gramEnd"/>
      <w:r>
        <w:rPr>
          <w:rFonts w:ascii="Verdana" w:hAnsi="Verdana"/>
          <w:color w:val="000000"/>
          <w:sz w:val="23"/>
          <w:szCs w:val="23"/>
        </w:rPr>
        <w:t>.</w:t>
      </w:r>
    </w:p>
    <w:p w14:paraId="38F72EF6" w14:textId="77777777" w:rsidR="00904F78" w:rsidRDefault="00904F78" w:rsidP="00665A4E"/>
    <w:p w14:paraId="5F74A006" w14:textId="49FE39AB" w:rsidR="00205232" w:rsidRPr="00904F78" w:rsidRDefault="00904F78" w:rsidP="00904F78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904F78">
        <w:rPr>
          <w:color w:val="82968C"/>
        </w:rPr>
        <w:t>Complex Data</w:t>
      </w:r>
    </w:p>
    <w:p w14:paraId="456833D1" w14:textId="77777777" w:rsidR="00904F78" w:rsidRDefault="00904F78" w:rsidP="00665A4E">
      <w:pPr>
        <w:rPr>
          <w:b/>
          <w:bCs/>
        </w:rPr>
      </w:pPr>
    </w:p>
    <w:p w14:paraId="2688DB02" w14:textId="481AC0EE" w:rsidR="00205232" w:rsidRPr="00904F78" w:rsidRDefault="00205232" w:rsidP="00904F78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904F78">
        <w:rPr>
          <w:i/>
          <w:iCs/>
          <w:color w:val="808080" w:themeColor="background1" w:themeShade="80"/>
          <w:sz w:val="24"/>
          <w:szCs w:val="24"/>
        </w:rPr>
        <w:t>Objects</w:t>
      </w:r>
    </w:p>
    <w:p w14:paraId="2713F469" w14:textId="77777777" w:rsidR="009B61FB" w:rsidRDefault="009B61FB" w:rsidP="009B61F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JavaScript objects </w:t>
      </w:r>
      <w:proofErr w:type="gramStart"/>
      <w:r>
        <w:rPr>
          <w:rFonts w:ascii="Verdana" w:hAnsi="Verdana"/>
          <w:color w:val="000000"/>
          <w:sz w:val="23"/>
          <w:szCs w:val="23"/>
        </w:rPr>
        <w:t>are written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with curly braces </w:t>
      </w:r>
      <w:r>
        <w:rPr>
          <w:rStyle w:val="HTMLCode"/>
          <w:rFonts w:ascii="Consolas" w:hAnsi="Consolas"/>
          <w:color w:val="DC143C"/>
        </w:rPr>
        <w:t>{}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43941DA9" w14:textId="04DF0C54" w:rsidR="009B61FB" w:rsidRDefault="009B61FB" w:rsidP="009B61F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Object properties </w:t>
      </w:r>
      <w:proofErr w:type="gramStart"/>
      <w:r>
        <w:rPr>
          <w:rFonts w:ascii="Verdana" w:hAnsi="Verdana"/>
          <w:color w:val="000000"/>
          <w:sz w:val="23"/>
          <w:szCs w:val="23"/>
        </w:rPr>
        <w:t>are written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as name:value pairs, separated by commas.</w:t>
      </w:r>
    </w:p>
    <w:p w14:paraId="12855435" w14:textId="77777777" w:rsidR="00135F73" w:rsidRDefault="00135F73" w:rsidP="00135F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typeof</w:t>
      </w:r>
      <w:r>
        <w:rPr>
          <w:rFonts w:ascii="Verdana" w:hAnsi="Verdana"/>
          <w:color w:val="000000"/>
          <w:sz w:val="23"/>
          <w:szCs w:val="23"/>
        </w:rPr>
        <w:t> operator returns "object" for objects, arrays, and null.</w:t>
      </w:r>
    </w:p>
    <w:p w14:paraId="5E440CFE" w14:textId="77777777" w:rsidR="00F5179C" w:rsidRDefault="00F5179C" w:rsidP="00F5179C">
      <w:pPr>
        <w:pStyle w:val="NormalWeb"/>
        <w:shd w:val="clear" w:color="auto" w:fill="FFFFCC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typeof</w:t>
      </w:r>
      <w:r>
        <w:rPr>
          <w:rFonts w:ascii="Verdana" w:hAnsi="Verdana"/>
          <w:color w:val="000000"/>
          <w:sz w:val="23"/>
          <w:szCs w:val="23"/>
        </w:rPr>
        <w:t> operator returns "</w:t>
      </w:r>
      <w:r>
        <w:rPr>
          <w:rStyle w:val="HTMLCode"/>
          <w:rFonts w:ascii="Consolas" w:hAnsi="Consolas"/>
          <w:color w:val="DC143C"/>
        </w:rPr>
        <w:t>object</w:t>
      </w:r>
      <w:r>
        <w:rPr>
          <w:rFonts w:ascii="Verdana" w:hAnsi="Verdana"/>
          <w:color w:val="000000"/>
          <w:sz w:val="23"/>
          <w:szCs w:val="23"/>
        </w:rPr>
        <w:t>" for arrays because in JavaScript arrays are objects.</w:t>
      </w:r>
    </w:p>
    <w:p w14:paraId="7BE8A996" w14:textId="77777777" w:rsidR="00135F73" w:rsidRDefault="00135F73" w:rsidP="009B61F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161C2112" w14:textId="502D6530" w:rsidR="00904F78" w:rsidRDefault="00904F78" w:rsidP="009B61F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788FBE5F" w14:textId="4998AC19" w:rsidR="00904F78" w:rsidRPr="00904F78" w:rsidRDefault="00904F78" w:rsidP="00904F78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904F78">
        <w:rPr>
          <w:i/>
          <w:iCs/>
          <w:color w:val="808080" w:themeColor="background1" w:themeShade="80"/>
          <w:sz w:val="24"/>
          <w:szCs w:val="24"/>
        </w:rPr>
        <w:t>Functions</w:t>
      </w:r>
    </w:p>
    <w:p w14:paraId="4CA88AA4" w14:textId="77777777" w:rsidR="00F5179C" w:rsidRDefault="00F5179C" w:rsidP="00F5179C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typeof</w:t>
      </w:r>
      <w:r>
        <w:rPr>
          <w:rFonts w:ascii="Verdana" w:hAnsi="Verdana"/>
          <w:color w:val="000000"/>
          <w:sz w:val="23"/>
          <w:szCs w:val="23"/>
        </w:rPr>
        <w:t> operator does not return "object" for functions.</w:t>
      </w:r>
    </w:p>
    <w:p w14:paraId="622FD5B1" w14:textId="77777777" w:rsidR="00C33C01" w:rsidRPr="00C33C01" w:rsidRDefault="00C33C01" w:rsidP="00C33C01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C33C01">
        <w:rPr>
          <w:color w:val="82968C"/>
        </w:rPr>
        <w:t>Automatic Type Conversion</w:t>
      </w:r>
    </w:p>
    <w:p w14:paraId="6025C196" w14:textId="77777777" w:rsidR="00C33C01" w:rsidRPr="00C33C01" w:rsidRDefault="00C33C01" w:rsidP="00C33C01">
      <w:r w:rsidRPr="00C33C01">
        <w:t xml:space="preserve">When JavaScript tries to </w:t>
      </w:r>
      <w:proofErr w:type="gramStart"/>
      <w:r w:rsidRPr="00C33C01">
        <w:t>operate</w:t>
      </w:r>
      <w:proofErr w:type="gramEnd"/>
      <w:r w:rsidRPr="00C33C01">
        <w:t xml:space="preserve"> on a "wrong" data type, it will try to convert the value to a "right" type.</w:t>
      </w:r>
    </w:p>
    <w:p w14:paraId="238092FA" w14:textId="77777777" w:rsidR="00C33C01" w:rsidRPr="00C33C01" w:rsidRDefault="00C33C01" w:rsidP="00C33C01">
      <w:r w:rsidRPr="00C33C01">
        <w:t>The result is not always what you expect:</w:t>
      </w:r>
    </w:p>
    <w:p w14:paraId="1693417C" w14:textId="77777777" w:rsidR="00C33C01" w:rsidRPr="00C33C01" w:rsidRDefault="00C33C01" w:rsidP="00C33C01">
      <w:r w:rsidRPr="00C33C01">
        <w:t xml:space="preserve">5 + null    // returns 5         because null </w:t>
      </w:r>
      <w:proofErr w:type="gramStart"/>
      <w:r w:rsidRPr="00C33C01">
        <w:t>is converted</w:t>
      </w:r>
      <w:proofErr w:type="gramEnd"/>
      <w:r w:rsidRPr="00C33C01">
        <w:t xml:space="preserve"> to 0</w:t>
      </w:r>
      <w:r w:rsidRPr="00C33C01">
        <w:br/>
        <w:t>"5" + null  // returns "5null"   because null is converted to "null"</w:t>
      </w:r>
      <w:r w:rsidRPr="00C33C01">
        <w:br/>
        <w:t>"5" + 2     // returns "52"      because 2 is converted to "2"</w:t>
      </w:r>
      <w:r w:rsidRPr="00C33C01">
        <w:br/>
        <w:t>"5" - 2     // returns 3         because "5" is converted to 5</w:t>
      </w:r>
      <w:r w:rsidRPr="00C33C01">
        <w:br/>
        <w:t>"5" * "2"   // returns 10        because "5" and "2" are converted to 5 and 2</w:t>
      </w:r>
    </w:p>
    <w:p w14:paraId="010F0664" w14:textId="0298225D" w:rsidR="00904F78" w:rsidRPr="00C46851" w:rsidRDefault="00C46851" w:rsidP="00C46851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C46851">
        <w:rPr>
          <w:color w:val="82968C"/>
        </w:rPr>
        <w:t>Type Conversion Table</w:t>
      </w:r>
    </w:p>
    <w:tbl>
      <w:tblPr>
        <w:tblW w:w="12533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54"/>
        <w:gridCol w:w="2633"/>
        <w:gridCol w:w="3597"/>
        <w:gridCol w:w="2649"/>
      </w:tblGrid>
      <w:tr w:rsidR="00C46851" w14:paraId="3A1E2C8F" w14:textId="77777777" w:rsidTr="00C46851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0A9990C" w14:textId="77777777" w:rsidR="00C46851" w:rsidRDefault="00C46851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Original</w:t>
            </w: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br/>
              <w:t>Valu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614431" w14:textId="77777777" w:rsidR="00C46851" w:rsidRDefault="00C46851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Converted</w:t>
            </w: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br/>
              <w:t>to Numbe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81D5C1" w14:textId="77777777" w:rsidR="00C46851" w:rsidRDefault="00C46851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Converted</w:t>
            </w: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br/>
              <w:t>to String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F231AA" w14:textId="77777777" w:rsidR="00C46851" w:rsidRDefault="00C46851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Converted</w:t>
            </w: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br/>
              <w:t>to Boolean</w:t>
            </w:r>
          </w:p>
        </w:tc>
      </w:tr>
      <w:tr w:rsidR="00C46851" w14:paraId="3AAC61A9" w14:textId="77777777" w:rsidTr="00C46851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2A03F25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alse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A34475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0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862A6D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false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165CFB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alse</w:t>
            </w:r>
          </w:p>
        </w:tc>
      </w:tr>
      <w:tr w:rsidR="00C46851" w14:paraId="772E897C" w14:textId="77777777" w:rsidTr="00C46851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22B6B70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ru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C54F66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83E03C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true"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3E4905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rue</w:t>
            </w:r>
          </w:p>
        </w:tc>
      </w:tr>
      <w:tr w:rsidR="00C46851" w14:paraId="1CFB6AFB" w14:textId="77777777" w:rsidTr="00C46851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F5D58D3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0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257D61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0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47CD33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0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980AFF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alse</w:t>
            </w:r>
          </w:p>
        </w:tc>
      </w:tr>
      <w:tr w:rsidR="00C46851" w14:paraId="23CFDC9E" w14:textId="77777777" w:rsidTr="00C46851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443DF52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DB3935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2EA029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1"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C3331D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rue</w:t>
            </w:r>
          </w:p>
        </w:tc>
      </w:tr>
      <w:tr w:rsidR="00C46851" w14:paraId="3DCF8E97" w14:textId="77777777" w:rsidTr="00C46851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84F5650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0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AF2EC1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0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A166F9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0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F83587" w14:textId="77777777" w:rsidR="00C46851" w:rsidRDefault="00C46851">
            <w:pPr>
              <w:spacing w:before="300" w:after="300"/>
              <w:rPr>
                <w:rFonts w:ascii="Verdana" w:hAnsi="Verdana"/>
                <w:b/>
                <w:bCs/>
                <w:color w:val="FF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FF0000"/>
                <w:sz w:val="23"/>
                <w:szCs w:val="23"/>
              </w:rPr>
              <w:t>true</w:t>
            </w:r>
          </w:p>
        </w:tc>
      </w:tr>
      <w:tr w:rsidR="00C46851" w14:paraId="27EB7F98" w14:textId="77777777" w:rsidTr="00C46851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E9E1D95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000"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E1B817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6037D3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000"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4A8206" w14:textId="77777777" w:rsidR="00C46851" w:rsidRDefault="00C46851">
            <w:pPr>
              <w:spacing w:before="300" w:after="300"/>
              <w:rPr>
                <w:rFonts w:ascii="Verdana" w:hAnsi="Verdana"/>
                <w:b/>
                <w:bCs/>
                <w:color w:val="FF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FF0000"/>
                <w:sz w:val="23"/>
                <w:szCs w:val="23"/>
              </w:rPr>
              <w:t>true</w:t>
            </w:r>
          </w:p>
        </w:tc>
      </w:tr>
      <w:tr w:rsidR="00C46851" w14:paraId="0B83DB73" w14:textId="77777777" w:rsidTr="00C46851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08AB467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1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378027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1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3C1C80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1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1E4D84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rue</w:t>
            </w:r>
          </w:p>
        </w:tc>
      </w:tr>
      <w:tr w:rsidR="00C46851" w14:paraId="47CBB5DB" w14:textId="77777777" w:rsidTr="00C46851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C867D81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Na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899694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Na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628800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NaN"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0858D8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alse</w:t>
            </w:r>
          </w:p>
        </w:tc>
      </w:tr>
      <w:tr w:rsidR="00C46851" w14:paraId="1715423D" w14:textId="77777777" w:rsidTr="00C46851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D0C7ED4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Infinity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6A76EA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Infinity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60B80F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Infinity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821B78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rue</w:t>
            </w:r>
          </w:p>
        </w:tc>
      </w:tr>
      <w:tr w:rsidR="00C46851" w14:paraId="389579A4" w14:textId="77777777" w:rsidTr="00C46851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9AD7DB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-Infinity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57C127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-Infinity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99D1C9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-Infinity"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11AC9E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rue</w:t>
            </w:r>
          </w:p>
        </w:tc>
      </w:tr>
      <w:tr w:rsidR="00C46851" w14:paraId="4BEAAC0A" w14:textId="77777777" w:rsidTr="00C46851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9684C25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3E0302" w14:textId="77777777" w:rsidR="00C46851" w:rsidRDefault="00C46851">
            <w:pPr>
              <w:spacing w:before="300" w:after="300"/>
              <w:rPr>
                <w:rFonts w:ascii="Verdana" w:hAnsi="Verdana"/>
                <w:b/>
                <w:bCs/>
                <w:color w:val="FF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0615DB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B8139E3" w14:textId="77777777" w:rsidR="00C46851" w:rsidRDefault="00C46851">
            <w:pPr>
              <w:spacing w:before="300" w:after="300"/>
              <w:rPr>
                <w:rFonts w:ascii="Verdana" w:hAnsi="Verdana"/>
                <w:b/>
                <w:bCs/>
                <w:color w:val="FF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FF0000"/>
                <w:sz w:val="23"/>
                <w:szCs w:val="23"/>
              </w:rPr>
              <w:t>false</w:t>
            </w:r>
          </w:p>
        </w:tc>
      </w:tr>
      <w:tr w:rsidR="00C46851" w14:paraId="05BAE8D1" w14:textId="77777777" w:rsidTr="00C46851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D6E762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20"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7755B8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20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42059BF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20"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1FCF6C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rue</w:t>
            </w:r>
          </w:p>
        </w:tc>
      </w:tr>
      <w:tr w:rsidR="00C46851" w14:paraId="532D2749" w14:textId="77777777" w:rsidTr="00C46851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E8255CA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twenty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222B9C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NaN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EFB1A6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twenty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7F0D10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rue</w:t>
            </w:r>
          </w:p>
        </w:tc>
      </w:tr>
      <w:tr w:rsidR="00C46851" w14:paraId="437D64B9" w14:textId="77777777" w:rsidTr="00C46851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6490758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[ ]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AB7D0E" w14:textId="77777777" w:rsidR="00C46851" w:rsidRDefault="00C46851">
            <w:pPr>
              <w:spacing w:before="300" w:after="300"/>
              <w:rPr>
                <w:rFonts w:ascii="Verdana" w:hAnsi="Verdana"/>
                <w:b/>
                <w:bCs/>
                <w:color w:val="FF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E963DE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"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A91710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rue</w:t>
            </w:r>
          </w:p>
        </w:tc>
      </w:tr>
      <w:tr w:rsidR="00C46851" w14:paraId="149699CC" w14:textId="77777777" w:rsidTr="00C46851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C8DE34D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[20]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55CF80" w14:textId="77777777" w:rsidR="00C46851" w:rsidRDefault="00C46851">
            <w:pPr>
              <w:spacing w:before="300" w:after="300"/>
              <w:rPr>
                <w:rFonts w:ascii="Verdana" w:hAnsi="Verdana"/>
                <w:b/>
                <w:bCs/>
                <w:color w:val="FF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FF0000"/>
                <w:sz w:val="23"/>
                <w:szCs w:val="23"/>
              </w:rPr>
              <w:t>20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0622C3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20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7074B2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rue</w:t>
            </w:r>
          </w:p>
        </w:tc>
      </w:tr>
      <w:tr w:rsidR="00C46851" w14:paraId="3B5C9AA1" w14:textId="77777777" w:rsidTr="00C46851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096D0B1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[10,20]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D10F3C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Na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42513B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10,20"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331581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rue</w:t>
            </w:r>
          </w:p>
        </w:tc>
      </w:tr>
      <w:tr w:rsidR="00C46851" w14:paraId="2F9CD81A" w14:textId="77777777" w:rsidTr="00C46851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AA4DB3E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["twenty"]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7BC1AC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NaN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C1CFC2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twenty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4C0B03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rue</w:t>
            </w:r>
          </w:p>
        </w:tc>
      </w:tr>
      <w:tr w:rsidR="00C46851" w14:paraId="6D288B27" w14:textId="77777777" w:rsidTr="00C46851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F1B393C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["ten","twenty"]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6F79D4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Na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A19B59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ten,twenty"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D17D4C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rue</w:t>
            </w:r>
          </w:p>
        </w:tc>
      </w:tr>
      <w:tr w:rsidR="00C46851" w14:paraId="1BF34586" w14:textId="77777777" w:rsidTr="00C46851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76F4264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unction(){}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52CD79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NaN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A157F4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function(){}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B7D993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rue</w:t>
            </w:r>
          </w:p>
        </w:tc>
      </w:tr>
      <w:tr w:rsidR="00C46851" w14:paraId="1B92B031" w14:textId="77777777" w:rsidTr="00C46851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EBEEF2C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{ }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DEA6335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Na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ECBFED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[object Object]"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8B8824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rue</w:t>
            </w:r>
          </w:p>
        </w:tc>
      </w:tr>
      <w:tr w:rsidR="00C46851" w14:paraId="257F7384" w14:textId="77777777" w:rsidTr="00C46851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57E06AA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null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D290CF" w14:textId="77777777" w:rsidR="00C46851" w:rsidRDefault="00C46851">
            <w:pPr>
              <w:spacing w:before="300" w:after="300"/>
              <w:rPr>
                <w:rFonts w:ascii="Verdana" w:hAnsi="Verdana"/>
                <w:b/>
                <w:bCs/>
                <w:color w:val="FF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FF0000"/>
                <w:sz w:val="23"/>
                <w:szCs w:val="23"/>
              </w:rPr>
              <w:t>0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0A2200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null"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C73ACF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alse</w:t>
            </w:r>
          </w:p>
        </w:tc>
      </w:tr>
      <w:tr w:rsidR="00C46851" w14:paraId="49940194" w14:textId="77777777" w:rsidTr="00C46851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7F59A9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undefined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9F5F8B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Na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212558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"undefined"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A2969B" w14:textId="77777777" w:rsidR="00C46851" w:rsidRDefault="00C46851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alse</w:t>
            </w:r>
          </w:p>
        </w:tc>
      </w:tr>
    </w:tbl>
    <w:p w14:paraId="216B032F" w14:textId="77777777" w:rsidR="00C46851" w:rsidRDefault="00C46851" w:rsidP="009B61F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1BE898B9" w14:textId="3C038E83" w:rsidR="00F5179C" w:rsidRPr="00F5179C" w:rsidRDefault="00F5179C" w:rsidP="00F5179C">
      <w:pPr>
        <w:pStyle w:val="outline1"/>
        <w:pBdr>
          <w:left w:val="thinThickMediumGap" w:sz="18" w:space="4" w:color="82968C"/>
          <w:bottom w:val="thickThinMediumGap" w:sz="18" w:space="1" w:color="82968C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F5179C">
        <w:rPr>
          <w:rFonts w:ascii="Helvetica" w:hAnsi="Helvetica"/>
          <w:color w:val="4C3B4D"/>
          <w:sz w:val="44"/>
          <w:szCs w:val="44"/>
        </w:rPr>
        <w:t>Functions</w:t>
      </w:r>
    </w:p>
    <w:p w14:paraId="4BAC7D21" w14:textId="77777777" w:rsidR="00886ADE" w:rsidRDefault="00886ADE" w:rsidP="00886ADE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26EFA767" w14:textId="62EA2579" w:rsidR="00886ADE" w:rsidRDefault="00886ADE" w:rsidP="00AA0C56">
      <w:pPr>
        <w:pStyle w:val="NormalWeb"/>
        <w:numPr>
          <w:ilvl w:val="0"/>
          <w:numId w:val="11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Function </w:t>
      </w:r>
      <w:r>
        <w:rPr>
          <w:rStyle w:val="Strong"/>
          <w:rFonts w:ascii="Verdana" w:hAnsi="Verdana"/>
          <w:color w:val="000000"/>
          <w:sz w:val="23"/>
          <w:szCs w:val="23"/>
        </w:rPr>
        <w:t>arguments</w:t>
      </w:r>
      <w:r>
        <w:rPr>
          <w:rFonts w:ascii="Verdana" w:hAnsi="Verdana"/>
          <w:color w:val="000000"/>
          <w:sz w:val="23"/>
          <w:szCs w:val="23"/>
        </w:rPr>
        <w:t> are the </w:t>
      </w:r>
      <w:r>
        <w:rPr>
          <w:rStyle w:val="Strong"/>
          <w:rFonts w:ascii="Verdana" w:hAnsi="Verdana"/>
          <w:color w:val="000000"/>
          <w:sz w:val="23"/>
          <w:szCs w:val="23"/>
        </w:rPr>
        <w:t>values</w:t>
      </w:r>
      <w:r>
        <w:rPr>
          <w:rFonts w:ascii="Verdana" w:hAnsi="Verdana"/>
          <w:color w:val="000000"/>
          <w:sz w:val="23"/>
          <w:szCs w:val="23"/>
        </w:rPr>
        <w:t xml:space="preserve"> received by the function when it </w:t>
      </w:r>
      <w:proofErr w:type="gramStart"/>
      <w:r>
        <w:rPr>
          <w:rFonts w:ascii="Verdana" w:hAnsi="Verdana"/>
          <w:color w:val="000000"/>
          <w:sz w:val="23"/>
          <w:szCs w:val="23"/>
        </w:rPr>
        <w:t>is invoked</w:t>
      </w:r>
      <w:proofErr w:type="gramEnd"/>
      <w:r>
        <w:rPr>
          <w:rFonts w:ascii="Verdana" w:hAnsi="Verdana"/>
          <w:color w:val="000000"/>
          <w:sz w:val="23"/>
          <w:szCs w:val="23"/>
        </w:rPr>
        <w:t>.</w:t>
      </w:r>
    </w:p>
    <w:p w14:paraId="52F5F18F" w14:textId="77777777" w:rsidR="00886ADE" w:rsidRDefault="00886ADE" w:rsidP="00AA0C56">
      <w:pPr>
        <w:pStyle w:val="NormalWeb"/>
        <w:numPr>
          <w:ilvl w:val="0"/>
          <w:numId w:val="11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nside the function, the arguments (the parameters) behave as local variables.</w:t>
      </w:r>
    </w:p>
    <w:p w14:paraId="7A574137" w14:textId="0D0839B5" w:rsidR="00205232" w:rsidRPr="00AA0C56" w:rsidRDefault="00AA0C56" w:rsidP="00AA0C56">
      <w:pPr>
        <w:pStyle w:val="ListParagraph"/>
        <w:numPr>
          <w:ilvl w:val="0"/>
          <w:numId w:val="11"/>
        </w:numPr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A0C56">
        <w:rPr>
          <w:rFonts w:ascii="Verdana" w:eastAsia="Times New Roman" w:hAnsi="Verdana" w:cs="Times New Roman"/>
          <w:color w:val="000000"/>
          <w:sz w:val="23"/>
          <w:szCs w:val="23"/>
        </w:rPr>
        <w:t>The () Operator Invokes the Function</w:t>
      </w:r>
    </w:p>
    <w:p w14:paraId="600B2975" w14:textId="31859109" w:rsidR="00AA0C56" w:rsidRDefault="00AA0C56" w:rsidP="00AA0C56">
      <w:pPr>
        <w:pStyle w:val="NormalWeb"/>
        <w:numPr>
          <w:ilvl w:val="0"/>
          <w:numId w:val="11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ccessing a function without () will return the function object instead of the function result.</w:t>
      </w:r>
    </w:p>
    <w:p w14:paraId="05D511A3" w14:textId="5A1251E3" w:rsidR="000E40E4" w:rsidRDefault="000E40E4" w:rsidP="000E40E4">
      <w:pPr>
        <w:pStyle w:val="NormalWeb"/>
        <w:numPr>
          <w:ilvl w:val="0"/>
          <w:numId w:val="11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Functions can </w:t>
      </w:r>
      <w:proofErr w:type="gramStart"/>
      <w:r>
        <w:rPr>
          <w:rFonts w:ascii="Verdana" w:hAnsi="Verdana"/>
          <w:color w:val="000000"/>
          <w:sz w:val="23"/>
          <w:szCs w:val="23"/>
        </w:rPr>
        <w:t>be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he same way as you use variables, in all types of formulas, assignments, and calculations.</w:t>
      </w:r>
    </w:p>
    <w:p w14:paraId="4E428D9F" w14:textId="77777777" w:rsidR="000E40E4" w:rsidRDefault="000E40E4" w:rsidP="000E40E4">
      <w:pPr>
        <w:pStyle w:val="NormalWeb"/>
        <w:numPr>
          <w:ilvl w:val="0"/>
          <w:numId w:val="11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Variables declared within a JavaScript function, become </w:t>
      </w:r>
      <w:r>
        <w:rPr>
          <w:rStyle w:val="Strong"/>
          <w:rFonts w:ascii="Verdana" w:hAnsi="Verdana"/>
          <w:color w:val="000000"/>
          <w:sz w:val="23"/>
          <w:szCs w:val="23"/>
        </w:rPr>
        <w:t>LOCAL</w:t>
      </w:r>
      <w:r>
        <w:rPr>
          <w:rFonts w:ascii="Verdana" w:hAnsi="Verdana"/>
          <w:color w:val="000000"/>
          <w:sz w:val="23"/>
          <w:szCs w:val="23"/>
        </w:rPr>
        <w:t> to the function.</w:t>
      </w:r>
    </w:p>
    <w:p w14:paraId="6A3FEE17" w14:textId="130E5445" w:rsidR="000E40E4" w:rsidRDefault="000E40E4" w:rsidP="000E40E4">
      <w:pPr>
        <w:pStyle w:val="NormalWeb"/>
        <w:numPr>
          <w:ilvl w:val="1"/>
          <w:numId w:val="11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Local variables can only </w:t>
      </w:r>
      <w:proofErr w:type="gramStart"/>
      <w:r>
        <w:rPr>
          <w:rFonts w:ascii="Verdana" w:hAnsi="Verdana"/>
          <w:color w:val="000000"/>
          <w:sz w:val="23"/>
          <w:szCs w:val="23"/>
        </w:rPr>
        <w:t>be acces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from within the function.</w:t>
      </w:r>
      <w:r w:rsidR="00A02836">
        <w:rPr>
          <w:rFonts w:ascii="Verdana" w:hAnsi="Verdana"/>
          <w:color w:val="000000"/>
          <w:sz w:val="23"/>
          <w:szCs w:val="23"/>
        </w:rPr>
        <w:t xml:space="preserve"> Created and </w:t>
      </w:r>
      <w:proofErr w:type="gramStart"/>
      <w:r w:rsidR="00A02836">
        <w:rPr>
          <w:rFonts w:ascii="Verdana" w:hAnsi="Verdana"/>
          <w:color w:val="000000"/>
          <w:sz w:val="23"/>
          <w:szCs w:val="23"/>
        </w:rPr>
        <w:t>deleted</w:t>
      </w:r>
      <w:proofErr w:type="gramEnd"/>
      <w:r w:rsidR="00A02836">
        <w:rPr>
          <w:rFonts w:ascii="Verdana" w:hAnsi="Verdana"/>
          <w:color w:val="000000"/>
          <w:sz w:val="23"/>
          <w:szCs w:val="23"/>
        </w:rPr>
        <w:t xml:space="preserve"> within the procedure of the function</w:t>
      </w:r>
    </w:p>
    <w:p w14:paraId="140BC4D7" w14:textId="558FAC30" w:rsidR="00A02836" w:rsidRDefault="00A02836" w:rsidP="000E40E4">
      <w:pPr>
        <w:pStyle w:val="NormalWeb"/>
        <w:numPr>
          <w:ilvl w:val="1"/>
          <w:numId w:val="11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Since local variables are only recognized inside their functions, variables with the same name can be used in </w:t>
      </w:r>
      <w:proofErr w:type="gram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different functions</w:t>
      </w:r>
      <w:proofErr w:type="gramEnd"/>
    </w:p>
    <w:p w14:paraId="6C19D0BF" w14:textId="4EC10442" w:rsidR="000E40E4" w:rsidRDefault="000E40E4" w:rsidP="00666560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5DCD3735" w14:textId="24CBE74A" w:rsidR="00666560" w:rsidRDefault="00666560" w:rsidP="00666560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7D5B5879" w14:textId="0EB0EE7B" w:rsidR="00666560" w:rsidRPr="00D62E1F" w:rsidRDefault="00666560" w:rsidP="00D62E1F">
      <w:pPr>
        <w:pStyle w:val="outline1"/>
        <w:pBdr>
          <w:left w:val="thinThickMediumGap" w:sz="18" w:space="4" w:color="82968C"/>
          <w:bottom w:val="thickThinMediumGap" w:sz="18" w:space="1" w:color="82968C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D62E1F">
        <w:rPr>
          <w:rFonts w:ascii="Helvetica" w:hAnsi="Helvetica"/>
          <w:color w:val="4C3B4D"/>
          <w:sz w:val="44"/>
          <w:szCs w:val="44"/>
        </w:rPr>
        <w:t>Objects</w:t>
      </w:r>
    </w:p>
    <w:p w14:paraId="72D0CE67" w14:textId="2ECBEE5E" w:rsidR="009F4D99" w:rsidRPr="00D62E1F" w:rsidRDefault="009E4B73" w:rsidP="00D62E1F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D62E1F">
        <w:rPr>
          <w:color w:val="82968C"/>
        </w:rPr>
        <w:t>Declaring</w:t>
      </w:r>
      <w:r w:rsidR="009F4D99" w:rsidRPr="00D62E1F">
        <w:rPr>
          <w:color w:val="82968C"/>
        </w:rPr>
        <w:t xml:space="preserve"> Objects</w:t>
      </w:r>
    </w:p>
    <w:p w14:paraId="090C60CE" w14:textId="77777777" w:rsidR="009F4D99" w:rsidRDefault="009F4D99" w:rsidP="009F4D9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You define (and create) a JavaScript object with an object literal:</w:t>
      </w:r>
    </w:p>
    <w:p w14:paraId="21FAEC5C" w14:textId="77777777" w:rsidR="006C52F7" w:rsidRPr="006C52F7" w:rsidRDefault="006C52F7" w:rsidP="006C5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C52F7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6C52F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C52F7">
        <w:rPr>
          <w:rFonts w:ascii="Consolas" w:eastAsia="Times New Roman" w:hAnsi="Consolas" w:cs="Times New Roman"/>
          <w:color w:val="9CDCFE"/>
          <w:sz w:val="21"/>
          <w:szCs w:val="21"/>
        </w:rPr>
        <w:t>person</w:t>
      </w:r>
      <w:r w:rsidRPr="006C52F7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  <w:r w:rsidRPr="006C52F7">
        <w:rPr>
          <w:rFonts w:ascii="Consolas" w:eastAsia="Times New Roman" w:hAnsi="Consolas" w:cs="Times New Roman"/>
          <w:color w:val="9CDCFE"/>
          <w:sz w:val="21"/>
          <w:szCs w:val="21"/>
        </w:rPr>
        <w:t>firstName:</w:t>
      </w:r>
      <w:r w:rsidRPr="006C52F7">
        <w:rPr>
          <w:rFonts w:ascii="Consolas" w:eastAsia="Times New Roman" w:hAnsi="Consolas" w:cs="Times New Roman"/>
          <w:color w:val="CE9178"/>
          <w:sz w:val="21"/>
          <w:szCs w:val="21"/>
        </w:rPr>
        <w:t>"John"</w:t>
      </w:r>
      <w:r w:rsidRPr="006C52F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C52F7">
        <w:rPr>
          <w:rFonts w:ascii="Consolas" w:eastAsia="Times New Roman" w:hAnsi="Consolas" w:cs="Times New Roman"/>
          <w:color w:val="9CDCFE"/>
          <w:sz w:val="21"/>
          <w:szCs w:val="21"/>
        </w:rPr>
        <w:t>lastName:</w:t>
      </w:r>
      <w:r w:rsidRPr="006C52F7">
        <w:rPr>
          <w:rFonts w:ascii="Consolas" w:eastAsia="Times New Roman" w:hAnsi="Consolas" w:cs="Times New Roman"/>
          <w:color w:val="CE9178"/>
          <w:sz w:val="21"/>
          <w:szCs w:val="21"/>
        </w:rPr>
        <w:t>"Doe"</w:t>
      </w:r>
      <w:r w:rsidRPr="006C52F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C52F7">
        <w:rPr>
          <w:rFonts w:ascii="Consolas" w:eastAsia="Times New Roman" w:hAnsi="Consolas" w:cs="Times New Roman"/>
          <w:color w:val="9CDCFE"/>
          <w:sz w:val="21"/>
          <w:szCs w:val="21"/>
        </w:rPr>
        <w:t>age:</w:t>
      </w:r>
      <w:r w:rsidRPr="006C52F7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6C52F7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C52F7">
        <w:rPr>
          <w:rFonts w:ascii="Consolas" w:eastAsia="Times New Roman" w:hAnsi="Consolas" w:cs="Times New Roman"/>
          <w:color w:val="9CDCFE"/>
          <w:sz w:val="21"/>
          <w:szCs w:val="21"/>
        </w:rPr>
        <w:t>eyeColor:</w:t>
      </w:r>
      <w:r w:rsidRPr="006C52F7">
        <w:rPr>
          <w:rFonts w:ascii="Consolas" w:eastAsia="Times New Roman" w:hAnsi="Consolas" w:cs="Times New Roman"/>
          <w:color w:val="CE9178"/>
          <w:sz w:val="21"/>
          <w:szCs w:val="21"/>
        </w:rPr>
        <w:t>"blue"</w:t>
      </w:r>
      <w:proofErr w:type="gramStart"/>
      <w:r w:rsidRPr="006C52F7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  <w:proofErr w:type="gramEnd"/>
    </w:p>
    <w:p w14:paraId="324A3EF8" w14:textId="77777777" w:rsidR="006C52F7" w:rsidRPr="006C52F7" w:rsidRDefault="006C52F7" w:rsidP="006C52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EA4631" w14:textId="77777777" w:rsidR="003C2A46" w:rsidRDefault="003C2A46" w:rsidP="006C52F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0CB62A12" w14:textId="7BADA044" w:rsidR="006C52F7" w:rsidRDefault="006C52F7" w:rsidP="003C2A46">
      <w:pPr>
        <w:pStyle w:val="NormalWeb"/>
        <w:numPr>
          <w:ilvl w:val="0"/>
          <w:numId w:val="17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Spaces and line breaks are not important. An object definition can span multiple lines:</w:t>
      </w:r>
    </w:p>
    <w:p w14:paraId="0ED3D0B2" w14:textId="77777777" w:rsidR="009E4B73" w:rsidRDefault="009E4B73" w:rsidP="003C2A46">
      <w:pPr>
        <w:pStyle w:val="NormalWeb"/>
        <w:numPr>
          <w:ilvl w:val="0"/>
          <w:numId w:val="17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When a JavaScript variable </w:t>
      </w:r>
      <w:proofErr w:type="gramStart"/>
      <w:r>
        <w:rPr>
          <w:rFonts w:ascii="Verdana" w:hAnsi="Verdana"/>
          <w:color w:val="000000"/>
          <w:sz w:val="23"/>
          <w:szCs w:val="23"/>
        </w:rPr>
        <w:t>is declar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with the keyword "</w:t>
      </w:r>
      <w:r>
        <w:rPr>
          <w:rStyle w:val="HTMLCode"/>
          <w:rFonts w:ascii="Consolas" w:hAnsi="Consolas"/>
          <w:color w:val="DC143C"/>
        </w:rPr>
        <w:t>new</w:t>
      </w:r>
      <w:r>
        <w:rPr>
          <w:rFonts w:ascii="Verdana" w:hAnsi="Verdana"/>
          <w:color w:val="000000"/>
          <w:sz w:val="23"/>
          <w:szCs w:val="23"/>
        </w:rPr>
        <w:t>", the variable is created as an object:</w:t>
      </w:r>
    </w:p>
    <w:p w14:paraId="5F47A603" w14:textId="77777777" w:rsidR="009E4B73" w:rsidRDefault="009E4B73" w:rsidP="003C2A46">
      <w:pPr>
        <w:pStyle w:val="NormalWeb"/>
        <w:numPr>
          <w:ilvl w:val="0"/>
          <w:numId w:val="17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void </w:t>
      </w:r>
      <w:r>
        <w:rPr>
          <w:rStyle w:val="HTMLCode"/>
          <w:rFonts w:ascii="Consolas" w:hAnsi="Consolas"/>
          <w:color w:val="DC143C"/>
        </w:rPr>
        <w:t>String</w:t>
      </w:r>
      <w:r>
        <w:rPr>
          <w:rFonts w:ascii="Verdana" w:hAnsi="Verdana"/>
          <w:color w:val="000000"/>
          <w:sz w:val="23"/>
          <w:szCs w:val="23"/>
        </w:rPr>
        <w:t>, </w:t>
      </w:r>
      <w:r>
        <w:rPr>
          <w:rStyle w:val="HTMLCode"/>
          <w:rFonts w:ascii="Consolas" w:hAnsi="Consolas"/>
          <w:color w:val="DC143C"/>
        </w:rPr>
        <w:t>Number</w:t>
      </w:r>
      <w:r>
        <w:rPr>
          <w:rFonts w:ascii="Verdana" w:hAnsi="Verdana"/>
          <w:color w:val="000000"/>
          <w:sz w:val="23"/>
          <w:szCs w:val="23"/>
        </w:rPr>
        <w:t>, and </w:t>
      </w:r>
      <w:r>
        <w:rPr>
          <w:rStyle w:val="HTMLCode"/>
          <w:rFonts w:ascii="Consolas" w:hAnsi="Consolas"/>
          <w:color w:val="DC143C"/>
        </w:rPr>
        <w:t>Boolean</w:t>
      </w:r>
      <w:r>
        <w:rPr>
          <w:rFonts w:ascii="Verdana" w:hAnsi="Verdana"/>
          <w:color w:val="000000"/>
          <w:sz w:val="23"/>
          <w:szCs w:val="23"/>
        </w:rPr>
        <w:t> objects. They complicate your code and slow down execution speed.</w:t>
      </w:r>
    </w:p>
    <w:p w14:paraId="77FF80AF" w14:textId="4D8952BF" w:rsidR="009F4D99" w:rsidRDefault="009F4D99" w:rsidP="00666560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28385942" w14:textId="77777777" w:rsidR="009E4B73" w:rsidRDefault="009E4B73" w:rsidP="00666560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5305B601" w14:textId="77777777" w:rsidR="00997086" w:rsidRPr="00D62E1F" w:rsidRDefault="00997086" w:rsidP="00D62E1F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D62E1F">
        <w:rPr>
          <w:color w:val="82968C"/>
        </w:rPr>
        <w:t>Properties</w:t>
      </w:r>
    </w:p>
    <w:p w14:paraId="1D24160A" w14:textId="77777777" w:rsidR="00997086" w:rsidRDefault="00997086" w:rsidP="00997086">
      <w:pPr>
        <w:pStyle w:val="NormalWeb"/>
        <w:shd w:val="clear" w:color="auto" w:fill="FFFFCC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JavaScript objects are containers for </w:t>
      </w:r>
      <w:r>
        <w:rPr>
          <w:rStyle w:val="Strong"/>
          <w:rFonts w:ascii="Verdana" w:hAnsi="Verdana"/>
          <w:color w:val="000000"/>
          <w:sz w:val="23"/>
          <w:szCs w:val="23"/>
        </w:rPr>
        <w:t>named values </w:t>
      </w:r>
      <w:r>
        <w:rPr>
          <w:rFonts w:ascii="Verdana" w:hAnsi="Verdana"/>
          <w:color w:val="000000"/>
          <w:sz w:val="23"/>
          <w:szCs w:val="23"/>
        </w:rPr>
        <w:t>called properties or methods.</w:t>
      </w:r>
    </w:p>
    <w:p w14:paraId="0C6E30AA" w14:textId="77777777" w:rsidR="00997086" w:rsidRDefault="00997086" w:rsidP="00997086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The values </w:t>
      </w:r>
      <w:proofErr w:type="gramStart"/>
      <w:r>
        <w:rPr>
          <w:rFonts w:ascii="Verdana" w:hAnsi="Verdana"/>
          <w:color w:val="000000"/>
          <w:sz w:val="23"/>
          <w:szCs w:val="23"/>
        </w:rPr>
        <w:t>are written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as </w:t>
      </w:r>
      <w:r>
        <w:rPr>
          <w:rStyle w:val="Strong"/>
          <w:rFonts w:ascii="Verdana" w:hAnsi="Verdana"/>
          <w:color w:val="000000"/>
          <w:sz w:val="23"/>
          <w:szCs w:val="23"/>
        </w:rPr>
        <w:t>name:value</w:t>
      </w:r>
      <w:r>
        <w:rPr>
          <w:rFonts w:ascii="Verdana" w:hAnsi="Verdana"/>
          <w:color w:val="000000"/>
          <w:sz w:val="23"/>
          <w:szCs w:val="23"/>
        </w:rPr>
        <w:t> pairs (name and value separated by a colon).</w:t>
      </w:r>
    </w:p>
    <w:p w14:paraId="0624F633" w14:textId="7A4D919E" w:rsidR="00997086" w:rsidRDefault="00997086" w:rsidP="00666560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0CD84C85" w14:textId="4E9EBE4B" w:rsidR="00997086" w:rsidRPr="00D62E1F" w:rsidRDefault="00997086" w:rsidP="00D62E1F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D62E1F">
        <w:rPr>
          <w:color w:val="82968C"/>
        </w:rPr>
        <w:t xml:space="preserve">Methods </w:t>
      </w:r>
    </w:p>
    <w:p w14:paraId="59ABB100" w14:textId="77777777" w:rsidR="00997086" w:rsidRDefault="00997086" w:rsidP="00997086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Methods are </w:t>
      </w:r>
      <w:r>
        <w:rPr>
          <w:rStyle w:val="Strong"/>
          <w:rFonts w:ascii="Verdana" w:hAnsi="Verdana"/>
          <w:color w:val="000000"/>
          <w:sz w:val="23"/>
          <w:szCs w:val="23"/>
        </w:rPr>
        <w:t>actions</w:t>
      </w:r>
      <w:r>
        <w:rPr>
          <w:rFonts w:ascii="Verdana" w:hAnsi="Verdana"/>
          <w:color w:val="000000"/>
          <w:sz w:val="23"/>
          <w:szCs w:val="23"/>
        </w:rPr>
        <w:t xml:space="preserve"> that can </w:t>
      </w:r>
      <w:proofErr w:type="gramStart"/>
      <w:r>
        <w:rPr>
          <w:rFonts w:ascii="Verdana" w:hAnsi="Verdana"/>
          <w:color w:val="000000"/>
          <w:sz w:val="23"/>
          <w:szCs w:val="23"/>
        </w:rPr>
        <w:t>be perform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on objects.</w:t>
      </w:r>
    </w:p>
    <w:p w14:paraId="45842A43" w14:textId="77777777" w:rsidR="007F5952" w:rsidRDefault="007F5952" w:rsidP="007F595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Methods </w:t>
      </w:r>
      <w:proofErr w:type="gramStart"/>
      <w:r>
        <w:rPr>
          <w:rFonts w:ascii="Verdana" w:hAnsi="Verdana"/>
          <w:color w:val="000000"/>
          <w:sz w:val="23"/>
          <w:szCs w:val="23"/>
        </w:rPr>
        <w:t>are stor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in properties as </w:t>
      </w:r>
      <w:r>
        <w:rPr>
          <w:rStyle w:val="Strong"/>
          <w:rFonts w:ascii="Verdana" w:hAnsi="Verdana"/>
          <w:color w:val="000000"/>
          <w:sz w:val="23"/>
          <w:szCs w:val="23"/>
        </w:rPr>
        <w:t>function definitions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128EB051" w14:textId="77777777" w:rsidR="00997086" w:rsidRDefault="00997086" w:rsidP="00666560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38A0D960" w14:textId="2E8AD170" w:rsidR="003B2208" w:rsidRPr="00D62E1F" w:rsidRDefault="003B2208" w:rsidP="00D62E1F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D62E1F">
        <w:rPr>
          <w:color w:val="82968C"/>
        </w:rPr>
        <w:t>Accessing Object Properties</w:t>
      </w:r>
    </w:p>
    <w:p w14:paraId="6C8560B2" w14:textId="77777777" w:rsidR="003B2208" w:rsidRDefault="003B2208" w:rsidP="003B220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You can access object properties in two ways:</w:t>
      </w:r>
    </w:p>
    <w:p w14:paraId="1E917E5F" w14:textId="1DBA0D0F" w:rsidR="003B2208" w:rsidRDefault="003B2208" w:rsidP="003B2208">
      <w:pPr>
        <w:pStyle w:val="NormalWeb"/>
        <w:numPr>
          <w:ilvl w:val="0"/>
          <w:numId w:val="15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 w:rsidRPr="003B2208">
        <w:rPr>
          <w:rFonts w:ascii="Verdana" w:hAnsi="Verdana"/>
          <w:color w:val="000000"/>
          <w:sz w:val="23"/>
          <w:szCs w:val="23"/>
        </w:rPr>
        <w:t>objectName.propertyName</w:t>
      </w:r>
    </w:p>
    <w:p w14:paraId="0593BE23" w14:textId="38E016ED" w:rsidR="003B2208" w:rsidRDefault="003B2208" w:rsidP="003B2208">
      <w:pPr>
        <w:pStyle w:val="NormalWeb"/>
        <w:numPr>
          <w:ilvl w:val="0"/>
          <w:numId w:val="15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 w:rsidRPr="003B2208">
        <w:rPr>
          <w:rFonts w:ascii="Verdana" w:hAnsi="Verdana"/>
          <w:color w:val="000000"/>
          <w:sz w:val="23"/>
          <w:szCs w:val="23"/>
        </w:rPr>
        <w:t>objectName["propertyName"]</w:t>
      </w:r>
    </w:p>
    <w:p w14:paraId="07DC428A" w14:textId="25BB55B1" w:rsidR="003B2208" w:rsidRDefault="003B2208" w:rsidP="003B220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277CEA83" w14:textId="77777777" w:rsidR="001D43C6" w:rsidRPr="00D62E1F" w:rsidRDefault="001D43C6" w:rsidP="00D62E1F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D62E1F">
        <w:rPr>
          <w:color w:val="82968C"/>
        </w:rPr>
        <w:t>Accessing Object Properties</w:t>
      </w:r>
    </w:p>
    <w:p w14:paraId="1ED333F4" w14:textId="03F92944" w:rsidR="001D43C6" w:rsidRDefault="001D43C6" w:rsidP="003B220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 w:rsidRPr="001D43C6">
        <w:rPr>
          <w:rFonts w:ascii="Verdana" w:hAnsi="Verdana"/>
          <w:color w:val="000000"/>
          <w:sz w:val="23"/>
          <w:szCs w:val="23"/>
        </w:rPr>
        <w:t>objectName.methodName()</w:t>
      </w:r>
    </w:p>
    <w:p w14:paraId="73556842" w14:textId="77777777" w:rsidR="00EE4A87" w:rsidRDefault="00EE4A87" w:rsidP="00EE4A8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f you access a method </w:t>
      </w:r>
      <w:r>
        <w:rPr>
          <w:rStyle w:val="Strong"/>
          <w:rFonts w:ascii="Verdana" w:hAnsi="Verdana"/>
          <w:color w:val="000000"/>
          <w:sz w:val="23"/>
          <w:szCs w:val="23"/>
        </w:rPr>
        <w:t>without</w:t>
      </w:r>
      <w:r>
        <w:rPr>
          <w:rFonts w:ascii="Verdana" w:hAnsi="Verdana"/>
          <w:color w:val="000000"/>
          <w:sz w:val="23"/>
          <w:szCs w:val="23"/>
        </w:rPr>
        <w:t> the () parentheses, it will return the </w:t>
      </w:r>
      <w:r>
        <w:rPr>
          <w:rStyle w:val="Strong"/>
          <w:rFonts w:ascii="Verdana" w:hAnsi="Verdana"/>
          <w:color w:val="000000"/>
          <w:sz w:val="23"/>
          <w:szCs w:val="23"/>
        </w:rPr>
        <w:t>function definition</w:t>
      </w:r>
      <w:r>
        <w:rPr>
          <w:rFonts w:ascii="Verdana" w:hAnsi="Verdana"/>
          <w:color w:val="000000"/>
          <w:sz w:val="23"/>
          <w:szCs w:val="23"/>
        </w:rPr>
        <w:t>:</w:t>
      </w:r>
    </w:p>
    <w:p w14:paraId="08B0D000" w14:textId="77777777" w:rsidR="001D43C6" w:rsidRDefault="001D43C6" w:rsidP="003B220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2EEFB3CD" w14:textId="77777777" w:rsidR="001D43C6" w:rsidRDefault="001D43C6" w:rsidP="003B220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728AB360" w14:textId="66287093" w:rsidR="003B2208" w:rsidRPr="00D62E1F" w:rsidRDefault="00164C5B" w:rsidP="00D62E1F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D62E1F">
        <w:rPr>
          <w:color w:val="82968C"/>
        </w:rPr>
        <w:t>“This” Keyword</w:t>
      </w:r>
    </w:p>
    <w:p w14:paraId="38739A3C" w14:textId="20168693" w:rsidR="0063769C" w:rsidRDefault="0007447F" w:rsidP="003B220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hyperlink r:id="rId8" w:history="1">
        <w:r w:rsidR="0063769C" w:rsidRPr="00667CF1">
          <w:rPr>
            <w:rStyle w:val="Hyperlink"/>
            <w:rFonts w:ascii="Verdana" w:hAnsi="Verdana"/>
            <w:sz w:val="23"/>
            <w:szCs w:val="23"/>
          </w:rPr>
          <w:t>https://www.w3schools.com/js/js_this.asp</w:t>
        </w:r>
      </w:hyperlink>
      <w:r w:rsidR="0063769C">
        <w:rPr>
          <w:rFonts w:ascii="Verdana" w:hAnsi="Verdana"/>
          <w:color w:val="000000"/>
          <w:sz w:val="23"/>
          <w:szCs w:val="23"/>
        </w:rPr>
        <w:t xml:space="preserve"> </w:t>
      </w:r>
    </w:p>
    <w:p w14:paraId="77496016" w14:textId="5C746D69" w:rsidR="005E1E38" w:rsidRDefault="00164C5B" w:rsidP="00164C5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n a function definition, </w:t>
      </w:r>
      <w:r>
        <w:rPr>
          <w:rStyle w:val="HTMLCode"/>
          <w:rFonts w:ascii="Consolas" w:hAnsi="Consolas"/>
          <w:color w:val="DC143C"/>
        </w:rPr>
        <w:t>this</w:t>
      </w:r>
      <w:r>
        <w:rPr>
          <w:rFonts w:ascii="Verdana" w:hAnsi="Verdana"/>
          <w:color w:val="000000"/>
          <w:sz w:val="23"/>
          <w:szCs w:val="23"/>
        </w:rPr>
        <w:t> refers to the "owner" of the function.</w:t>
      </w:r>
    </w:p>
    <w:p w14:paraId="08D37446" w14:textId="77777777" w:rsidR="0063769C" w:rsidRPr="0063769C" w:rsidRDefault="0063769C" w:rsidP="0063769C">
      <w:pPr>
        <w:spacing w:before="240" w:after="240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 xml:space="preserve">It has different values depending on where it </w:t>
      </w:r>
      <w:proofErr w:type="gramStart"/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is used</w:t>
      </w:r>
      <w:proofErr w:type="gramEnd"/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:</w:t>
      </w:r>
    </w:p>
    <w:p w14:paraId="3320471F" w14:textId="77777777" w:rsidR="0063769C" w:rsidRPr="0063769C" w:rsidRDefault="0063769C" w:rsidP="005E1E38">
      <w:pPr>
        <w:numPr>
          <w:ilvl w:val="0"/>
          <w:numId w:val="16"/>
        </w:numPr>
        <w:pBdr>
          <w:between w:val="thinThickThinLargeGap" w:sz="18" w:space="1" w:color="002060"/>
        </w:pBdr>
        <w:spacing w:before="100" w:beforeAutospacing="1" w:after="100" w:afterAutospacing="1" w:line="36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In a method, </w:t>
      </w:r>
      <w:r w:rsidRPr="0063769C">
        <w:rPr>
          <w:rFonts w:ascii="Consolas" w:eastAsia="Times New Roman" w:hAnsi="Consolas" w:cs="Courier New"/>
          <w:color w:val="DC143C"/>
          <w:sz w:val="20"/>
          <w:szCs w:val="20"/>
        </w:rPr>
        <w:t>this</w:t>
      </w: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 refers to the </w:t>
      </w:r>
      <w:r w:rsidRPr="0063769C">
        <w:rPr>
          <w:rFonts w:ascii="Verdana" w:eastAsia="Times New Roman" w:hAnsi="Verdana" w:cs="Times New Roman"/>
          <w:b/>
          <w:bCs/>
          <w:color w:val="000000"/>
          <w:sz w:val="23"/>
          <w:szCs w:val="23"/>
        </w:rPr>
        <w:t>owner object</w:t>
      </w: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.</w:t>
      </w:r>
    </w:p>
    <w:p w14:paraId="785531BF" w14:textId="77777777" w:rsidR="0063769C" w:rsidRPr="0063769C" w:rsidRDefault="0063769C" w:rsidP="005E1E38">
      <w:pPr>
        <w:numPr>
          <w:ilvl w:val="0"/>
          <w:numId w:val="16"/>
        </w:numPr>
        <w:pBdr>
          <w:between w:val="thinThickThinLargeGap" w:sz="18" w:space="1" w:color="002060"/>
        </w:pBdr>
        <w:spacing w:before="100" w:beforeAutospacing="1" w:after="100" w:afterAutospacing="1" w:line="36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Alone, </w:t>
      </w:r>
      <w:r w:rsidRPr="0063769C">
        <w:rPr>
          <w:rFonts w:ascii="Consolas" w:eastAsia="Times New Roman" w:hAnsi="Consolas" w:cs="Courier New"/>
          <w:color w:val="DC143C"/>
          <w:sz w:val="20"/>
          <w:szCs w:val="20"/>
        </w:rPr>
        <w:t>this</w:t>
      </w: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 refers to the </w:t>
      </w:r>
      <w:r w:rsidRPr="0063769C">
        <w:rPr>
          <w:rFonts w:ascii="Verdana" w:eastAsia="Times New Roman" w:hAnsi="Verdana" w:cs="Times New Roman"/>
          <w:b/>
          <w:bCs/>
          <w:color w:val="000000"/>
          <w:sz w:val="23"/>
          <w:szCs w:val="23"/>
        </w:rPr>
        <w:t>global object</w:t>
      </w: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.</w:t>
      </w:r>
    </w:p>
    <w:p w14:paraId="77626325" w14:textId="77777777" w:rsidR="0063769C" w:rsidRPr="0063769C" w:rsidRDefault="0063769C" w:rsidP="005E1E38">
      <w:pPr>
        <w:numPr>
          <w:ilvl w:val="0"/>
          <w:numId w:val="16"/>
        </w:numPr>
        <w:pBdr>
          <w:between w:val="thinThickThinLargeGap" w:sz="18" w:space="1" w:color="002060"/>
        </w:pBdr>
        <w:spacing w:before="100" w:beforeAutospacing="1" w:after="100" w:afterAutospacing="1" w:line="36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In a function, </w:t>
      </w:r>
      <w:r w:rsidRPr="0063769C">
        <w:rPr>
          <w:rFonts w:ascii="Consolas" w:eastAsia="Times New Roman" w:hAnsi="Consolas" w:cs="Courier New"/>
          <w:color w:val="DC143C"/>
          <w:sz w:val="20"/>
          <w:szCs w:val="20"/>
        </w:rPr>
        <w:t>this</w:t>
      </w: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 refers to the </w:t>
      </w:r>
      <w:r w:rsidRPr="0063769C">
        <w:rPr>
          <w:rFonts w:ascii="Verdana" w:eastAsia="Times New Roman" w:hAnsi="Verdana" w:cs="Times New Roman"/>
          <w:b/>
          <w:bCs/>
          <w:color w:val="000000"/>
          <w:sz w:val="23"/>
          <w:szCs w:val="23"/>
        </w:rPr>
        <w:t>global object</w:t>
      </w: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.</w:t>
      </w:r>
    </w:p>
    <w:p w14:paraId="14827EE6" w14:textId="77777777" w:rsidR="0063769C" w:rsidRPr="0063769C" w:rsidRDefault="0063769C" w:rsidP="005E1E38">
      <w:pPr>
        <w:numPr>
          <w:ilvl w:val="0"/>
          <w:numId w:val="16"/>
        </w:numPr>
        <w:pBdr>
          <w:between w:val="thinThickThinLargeGap" w:sz="18" w:space="1" w:color="002060"/>
        </w:pBdr>
        <w:spacing w:before="100" w:beforeAutospacing="1" w:after="100" w:afterAutospacing="1" w:line="36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In a function, in strict mode, </w:t>
      </w:r>
      <w:r w:rsidRPr="0063769C">
        <w:rPr>
          <w:rFonts w:ascii="Consolas" w:eastAsia="Times New Roman" w:hAnsi="Consolas" w:cs="Courier New"/>
          <w:color w:val="DC143C"/>
          <w:sz w:val="20"/>
          <w:szCs w:val="20"/>
        </w:rPr>
        <w:t>this</w:t>
      </w: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 is </w:t>
      </w:r>
      <w:r w:rsidRPr="0063769C">
        <w:rPr>
          <w:rFonts w:ascii="Consolas" w:eastAsia="Times New Roman" w:hAnsi="Consolas" w:cs="Courier New"/>
          <w:color w:val="DC143C"/>
          <w:sz w:val="20"/>
          <w:szCs w:val="20"/>
        </w:rPr>
        <w:t>undefined</w:t>
      </w: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.</w:t>
      </w:r>
    </w:p>
    <w:p w14:paraId="6D4B0C27" w14:textId="77777777" w:rsidR="0063769C" w:rsidRPr="0063769C" w:rsidRDefault="0063769C" w:rsidP="005E1E38">
      <w:pPr>
        <w:numPr>
          <w:ilvl w:val="0"/>
          <w:numId w:val="16"/>
        </w:numPr>
        <w:pBdr>
          <w:between w:val="thinThickThinLargeGap" w:sz="18" w:space="1" w:color="002060"/>
        </w:pBdr>
        <w:spacing w:before="100" w:beforeAutospacing="1" w:after="100" w:afterAutospacing="1" w:line="36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In an event, </w:t>
      </w:r>
      <w:r w:rsidRPr="0063769C">
        <w:rPr>
          <w:rFonts w:ascii="Consolas" w:eastAsia="Times New Roman" w:hAnsi="Consolas" w:cs="Courier New"/>
          <w:color w:val="DC143C"/>
          <w:sz w:val="20"/>
          <w:szCs w:val="20"/>
        </w:rPr>
        <w:t>this</w:t>
      </w: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 refers to the </w:t>
      </w:r>
      <w:r w:rsidRPr="0063769C">
        <w:rPr>
          <w:rFonts w:ascii="Verdana" w:eastAsia="Times New Roman" w:hAnsi="Verdana" w:cs="Times New Roman"/>
          <w:b/>
          <w:bCs/>
          <w:color w:val="000000"/>
          <w:sz w:val="23"/>
          <w:szCs w:val="23"/>
        </w:rPr>
        <w:t>element</w:t>
      </w: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 that received the event.</w:t>
      </w:r>
    </w:p>
    <w:p w14:paraId="731E22C2" w14:textId="77777777" w:rsidR="0063769C" w:rsidRPr="0063769C" w:rsidRDefault="0063769C" w:rsidP="005E1E38">
      <w:pPr>
        <w:numPr>
          <w:ilvl w:val="0"/>
          <w:numId w:val="16"/>
        </w:numPr>
        <w:pBdr>
          <w:between w:val="thinThickThinLargeGap" w:sz="18" w:space="1" w:color="002060"/>
        </w:pBdr>
        <w:spacing w:before="100" w:beforeAutospacing="1" w:after="100" w:afterAutospacing="1" w:line="36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Methods like </w:t>
      </w:r>
      <w:r w:rsidRPr="0063769C">
        <w:rPr>
          <w:rFonts w:ascii="Consolas" w:eastAsia="Times New Roman" w:hAnsi="Consolas" w:cs="Courier New"/>
          <w:color w:val="DC143C"/>
          <w:sz w:val="20"/>
          <w:szCs w:val="20"/>
        </w:rPr>
        <w:t>call(</w:t>
      </w:r>
      <w:proofErr w:type="gramStart"/>
      <w:r w:rsidRPr="0063769C">
        <w:rPr>
          <w:rFonts w:ascii="Consolas" w:eastAsia="Times New Roman" w:hAnsi="Consolas" w:cs="Courier New"/>
          <w:color w:val="DC143C"/>
          <w:sz w:val="20"/>
          <w:szCs w:val="20"/>
        </w:rPr>
        <w:t>)</w:t>
      </w: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, and</w:t>
      </w:r>
      <w:proofErr w:type="gramEnd"/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 </w:t>
      </w:r>
      <w:r w:rsidRPr="0063769C">
        <w:rPr>
          <w:rFonts w:ascii="Consolas" w:eastAsia="Times New Roman" w:hAnsi="Consolas" w:cs="Courier New"/>
          <w:color w:val="DC143C"/>
          <w:sz w:val="20"/>
          <w:szCs w:val="20"/>
        </w:rPr>
        <w:t>apply()</w:t>
      </w: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 can refer </w:t>
      </w:r>
      <w:r w:rsidRPr="0063769C">
        <w:rPr>
          <w:rFonts w:ascii="Consolas" w:eastAsia="Times New Roman" w:hAnsi="Consolas" w:cs="Courier New"/>
          <w:color w:val="DC143C"/>
          <w:sz w:val="20"/>
          <w:szCs w:val="20"/>
        </w:rPr>
        <w:t>this</w:t>
      </w: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 to </w:t>
      </w:r>
      <w:r w:rsidRPr="0063769C">
        <w:rPr>
          <w:rFonts w:ascii="Verdana" w:eastAsia="Times New Roman" w:hAnsi="Verdana" w:cs="Times New Roman"/>
          <w:b/>
          <w:bCs/>
          <w:color w:val="000000"/>
          <w:sz w:val="23"/>
          <w:szCs w:val="23"/>
        </w:rPr>
        <w:t>any object</w:t>
      </w:r>
      <w:r w:rsidRPr="0063769C">
        <w:rPr>
          <w:rFonts w:ascii="Verdana" w:eastAsia="Times New Roman" w:hAnsi="Verdana" w:cs="Times New Roman"/>
          <w:color w:val="000000"/>
          <w:sz w:val="23"/>
          <w:szCs w:val="23"/>
        </w:rPr>
        <w:t>.</w:t>
      </w:r>
    </w:p>
    <w:p w14:paraId="1347DEEF" w14:textId="10551812" w:rsidR="00164C5B" w:rsidRDefault="00164C5B" w:rsidP="003B220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2B8921B0" w14:textId="2BA6FE35" w:rsidR="003C2A46" w:rsidRPr="003C2A46" w:rsidRDefault="003C2A46" w:rsidP="00D62E1F">
      <w:pPr>
        <w:pStyle w:val="outline1"/>
        <w:pBdr>
          <w:left w:val="thinThickMediumGap" w:sz="18" w:space="4" w:color="C9EDDC"/>
          <w:bottom w:val="thinThickMediumGap" w:sz="18" w:space="1" w:color="C9EDDC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3C2A46">
        <w:rPr>
          <w:rFonts w:ascii="Helvetica" w:hAnsi="Helvetica"/>
          <w:color w:val="4C3B4D"/>
          <w:sz w:val="44"/>
          <w:szCs w:val="44"/>
        </w:rPr>
        <w:t>Events</w:t>
      </w:r>
    </w:p>
    <w:p w14:paraId="0F9A9439" w14:textId="21D4D89C" w:rsidR="00AA0C56" w:rsidRDefault="00AA0C56" w:rsidP="00665A4E"/>
    <w:p w14:paraId="7D86A88B" w14:textId="793A93DA" w:rsidR="00191F9B" w:rsidRDefault="00191F9B" w:rsidP="00665A4E">
      <w:r>
        <w:t>HTML Events</w:t>
      </w:r>
    </w:p>
    <w:p w14:paraId="5DBBCC7B" w14:textId="77777777" w:rsidR="00191F9B" w:rsidRDefault="00191F9B" w:rsidP="00191F9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n HTML event can be something the browser does, or something a user does.</w:t>
      </w:r>
    </w:p>
    <w:p w14:paraId="02F4DD74" w14:textId="77777777" w:rsidR="00F97663" w:rsidRDefault="00F97663" w:rsidP="00F9766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JavaScript lets you execute code when events </w:t>
      </w:r>
      <w:proofErr w:type="gramStart"/>
      <w:r>
        <w:rPr>
          <w:rFonts w:ascii="Verdana" w:hAnsi="Verdana"/>
          <w:color w:val="000000"/>
          <w:sz w:val="23"/>
          <w:szCs w:val="23"/>
        </w:rPr>
        <w:t>are detected</w:t>
      </w:r>
      <w:proofErr w:type="gramEnd"/>
      <w:r>
        <w:rPr>
          <w:rFonts w:ascii="Verdana" w:hAnsi="Verdana"/>
          <w:color w:val="000000"/>
          <w:sz w:val="23"/>
          <w:szCs w:val="23"/>
        </w:rPr>
        <w:t>.</w:t>
      </w:r>
    </w:p>
    <w:p w14:paraId="06E06969" w14:textId="77777777" w:rsidR="00F97663" w:rsidRDefault="00F97663" w:rsidP="00F9766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HTML allows event handler attributes, </w:t>
      </w:r>
      <w:r>
        <w:rPr>
          <w:rStyle w:val="Strong"/>
          <w:rFonts w:ascii="Verdana" w:hAnsi="Verdana"/>
          <w:color w:val="000000"/>
          <w:sz w:val="23"/>
          <w:szCs w:val="23"/>
        </w:rPr>
        <w:t>with JavaScript code</w:t>
      </w:r>
      <w:r>
        <w:rPr>
          <w:rFonts w:ascii="Verdana" w:hAnsi="Verdana"/>
          <w:color w:val="000000"/>
          <w:sz w:val="23"/>
          <w:szCs w:val="23"/>
        </w:rPr>
        <w:t xml:space="preserve">, to </w:t>
      </w:r>
      <w:proofErr w:type="gramStart"/>
      <w:r>
        <w:rPr>
          <w:rFonts w:ascii="Verdana" w:hAnsi="Verdana"/>
          <w:color w:val="000000"/>
          <w:sz w:val="23"/>
          <w:szCs w:val="23"/>
        </w:rPr>
        <w:t>be add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o HTML elements.</w:t>
      </w:r>
    </w:p>
    <w:p w14:paraId="5517A914" w14:textId="77777777" w:rsidR="003719E0" w:rsidRPr="003719E0" w:rsidRDefault="003719E0" w:rsidP="003719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19E0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3719E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19E0">
        <w:rPr>
          <w:rFonts w:ascii="Consolas" w:eastAsia="Times New Roman" w:hAnsi="Consolas" w:cs="Times New Roman"/>
          <w:color w:val="569CD6"/>
          <w:sz w:val="21"/>
          <w:szCs w:val="21"/>
        </w:rPr>
        <w:t>element</w:t>
      </w:r>
      <w:r w:rsidRPr="003719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19E0">
        <w:rPr>
          <w:rFonts w:ascii="Consolas" w:eastAsia="Times New Roman" w:hAnsi="Consolas" w:cs="Times New Roman"/>
          <w:color w:val="9CDCFE"/>
          <w:sz w:val="21"/>
          <w:szCs w:val="21"/>
        </w:rPr>
        <w:t>event</w:t>
      </w:r>
      <w:r w:rsidRPr="003719E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19E0">
        <w:rPr>
          <w:rFonts w:ascii="Consolas" w:eastAsia="Times New Roman" w:hAnsi="Consolas" w:cs="Times New Roman"/>
          <w:color w:val="CE9178"/>
          <w:sz w:val="21"/>
          <w:szCs w:val="21"/>
        </w:rPr>
        <w:t>'some JavaScript'</w:t>
      </w:r>
      <w:r w:rsidRPr="003719E0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BE5004" w14:textId="77777777" w:rsidR="003719E0" w:rsidRPr="003719E0" w:rsidRDefault="003719E0" w:rsidP="003719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746FDB7" w14:textId="2B106493" w:rsidR="00191F9B" w:rsidRDefault="00191F9B" w:rsidP="00665A4E"/>
    <w:p w14:paraId="33DC260D" w14:textId="77777777" w:rsidR="00B535BF" w:rsidRPr="00B535BF" w:rsidRDefault="00B535BF" w:rsidP="00B535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535B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B535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535BF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535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535BF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B535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535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B535B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B535BF">
        <w:rPr>
          <w:rFonts w:ascii="Consolas" w:eastAsia="Times New Roman" w:hAnsi="Consolas" w:cs="Times New Roman"/>
          <w:color w:val="CE9178"/>
          <w:sz w:val="21"/>
          <w:szCs w:val="21"/>
        </w:rPr>
        <w:t>.</w:t>
      </w:r>
      <w:r w:rsidRPr="00B535BF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r w:rsidRPr="00B535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B535BF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B535BF">
        <w:rPr>
          <w:rFonts w:ascii="Consolas" w:eastAsia="Times New Roman" w:hAnsi="Consolas" w:cs="Times New Roman"/>
          <w:color w:val="CE9178"/>
          <w:sz w:val="21"/>
          <w:szCs w:val="21"/>
        </w:rPr>
        <w:t>()"</w:t>
      </w:r>
      <w:r w:rsidRPr="00B535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B535BF">
        <w:rPr>
          <w:rFonts w:ascii="Consolas" w:eastAsia="Times New Roman" w:hAnsi="Consolas" w:cs="Times New Roman"/>
          <w:color w:val="D4D4D4"/>
          <w:sz w:val="21"/>
          <w:szCs w:val="21"/>
        </w:rPr>
        <w:t>The time is?</w:t>
      </w:r>
      <w:r w:rsidRPr="00B535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535BF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B535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ACA01C" w14:textId="77777777" w:rsidR="00B535BF" w:rsidRPr="00B535BF" w:rsidRDefault="00B535BF" w:rsidP="00B535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EF1AF1" w14:textId="3C870E6A" w:rsidR="003719E0" w:rsidRDefault="003719E0" w:rsidP="00665A4E"/>
    <w:p w14:paraId="1E78A988" w14:textId="77777777" w:rsidR="00E117C2" w:rsidRDefault="00E117C2" w:rsidP="00E117C2">
      <w:pPr>
        <w:pStyle w:val="NormalWeb"/>
        <w:shd w:val="clear" w:color="auto" w:fill="FFFFCC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JavaScript code is often </w:t>
      </w:r>
      <w:proofErr w:type="gramStart"/>
      <w:r>
        <w:rPr>
          <w:rFonts w:ascii="Verdana" w:hAnsi="Verdana"/>
          <w:color w:val="000000"/>
          <w:sz w:val="23"/>
          <w:szCs w:val="23"/>
        </w:rPr>
        <w:t>several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lines long. It is more common to see event attributes calling functions:</w:t>
      </w:r>
    </w:p>
    <w:p w14:paraId="2440D3D9" w14:textId="3F21042C" w:rsidR="00B535BF" w:rsidRDefault="00B535BF" w:rsidP="00665A4E"/>
    <w:p w14:paraId="70A9D15E" w14:textId="7FCC001E" w:rsidR="008D2CAE" w:rsidRDefault="0007447F" w:rsidP="00665A4E">
      <w:hyperlink r:id="rId9" w:history="1">
        <w:r w:rsidR="008D2CAE" w:rsidRPr="008D2CAE">
          <w:rPr>
            <w:rStyle w:val="Hyperlink"/>
          </w:rPr>
          <w:t>Reference of HTML DOM Events</w:t>
        </w:r>
      </w:hyperlink>
      <w:r w:rsidR="008D2CAE">
        <w:t>v</w:t>
      </w:r>
    </w:p>
    <w:p w14:paraId="502D8671" w14:textId="77777777" w:rsidR="008D2CAE" w:rsidRDefault="008D2CAE" w:rsidP="00665A4E"/>
    <w:p w14:paraId="54DAF530" w14:textId="3BD6EE34" w:rsidR="008D2CAE" w:rsidRPr="00170E4C" w:rsidRDefault="00170E4C" w:rsidP="00170E4C">
      <w:pPr>
        <w:pStyle w:val="outline1"/>
        <w:pBdr>
          <w:left w:val="thinThickMediumGap" w:sz="18" w:space="4" w:color="82968C"/>
          <w:bottom w:val="thickThinMediumGap" w:sz="18" w:space="1" w:color="82968C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170E4C">
        <w:rPr>
          <w:rFonts w:ascii="Helvetica" w:hAnsi="Helvetica"/>
          <w:color w:val="4C3B4D"/>
          <w:sz w:val="44"/>
          <w:szCs w:val="44"/>
        </w:rPr>
        <w:t>Escape Sequences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15"/>
        <w:gridCol w:w="10545"/>
      </w:tblGrid>
      <w:tr w:rsidR="00170E4C" w:rsidRPr="00170E4C" w14:paraId="19C0CAAC" w14:textId="77777777" w:rsidTr="00170E4C">
        <w:tc>
          <w:tcPr>
            <w:tcW w:w="1250" w:type="pct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CF7C592" w14:textId="77777777" w:rsidR="00170E4C" w:rsidRPr="00170E4C" w:rsidRDefault="00170E4C" w:rsidP="00170E4C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170E4C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Cod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636FB1" w14:textId="77777777" w:rsidR="00170E4C" w:rsidRPr="00170E4C" w:rsidRDefault="00170E4C" w:rsidP="00170E4C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170E4C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Result</w:t>
            </w:r>
          </w:p>
        </w:tc>
      </w:tr>
      <w:tr w:rsidR="00170E4C" w:rsidRPr="00170E4C" w14:paraId="3371A4DD" w14:textId="77777777" w:rsidTr="00170E4C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42BD538" w14:textId="77777777" w:rsidR="00170E4C" w:rsidRPr="00170E4C" w:rsidRDefault="00170E4C" w:rsidP="00170E4C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170E4C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\b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9F89AD" w14:textId="77777777" w:rsidR="00170E4C" w:rsidRPr="00170E4C" w:rsidRDefault="00170E4C" w:rsidP="00170E4C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170E4C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Backspace</w:t>
            </w:r>
          </w:p>
        </w:tc>
      </w:tr>
      <w:tr w:rsidR="00170E4C" w:rsidRPr="00170E4C" w14:paraId="3106240F" w14:textId="77777777" w:rsidTr="00170E4C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9CE853C" w14:textId="77777777" w:rsidR="00170E4C" w:rsidRPr="00170E4C" w:rsidRDefault="00170E4C" w:rsidP="00170E4C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170E4C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\f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DA0531" w14:textId="77777777" w:rsidR="00170E4C" w:rsidRPr="00170E4C" w:rsidRDefault="00170E4C" w:rsidP="00170E4C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170E4C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Form Feed</w:t>
            </w:r>
          </w:p>
        </w:tc>
      </w:tr>
      <w:tr w:rsidR="00170E4C" w:rsidRPr="00170E4C" w14:paraId="07C18D22" w14:textId="77777777" w:rsidTr="00170E4C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3A225A5" w14:textId="77777777" w:rsidR="00170E4C" w:rsidRPr="00170E4C" w:rsidRDefault="00170E4C" w:rsidP="00170E4C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170E4C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\n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8B0EC0" w14:textId="77777777" w:rsidR="00170E4C" w:rsidRPr="00170E4C" w:rsidRDefault="00170E4C" w:rsidP="00170E4C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170E4C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New Line</w:t>
            </w:r>
          </w:p>
        </w:tc>
      </w:tr>
      <w:tr w:rsidR="00170E4C" w:rsidRPr="00170E4C" w14:paraId="1D4F920F" w14:textId="77777777" w:rsidTr="00170E4C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74FF95D" w14:textId="77777777" w:rsidR="00170E4C" w:rsidRPr="00170E4C" w:rsidRDefault="00170E4C" w:rsidP="00170E4C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170E4C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\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1E3E79" w14:textId="77777777" w:rsidR="00170E4C" w:rsidRPr="00170E4C" w:rsidRDefault="00170E4C" w:rsidP="00170E4C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170E4C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Carriage Return</w:t>
            </w:r>
          </w:p>
        </w:tc>
      </w:tr>
      <w:tr w:rsidR="00170E4C" w:rsidRPr="00170E4C" w14:paraId="5CF62095" w14:textId="77777777" w:rsidTr="00170E4C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0A304B9" w14:textId="77777777" w:rsidR="00170E4C" w:rsidRPr="00170E4C" w:rsidRDefault="00170E4C" w:rsidP="00170E4C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170E4C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\t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F8D452" w14:textId="77777777" w:rsidR="00170E4C" w:rsidRPr="00170E4C" w:rsidRDefault="00170E4C" w:rsidP="00170E4C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170E4C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Horizontal Tabulator</w:t>
            </w:r>
          </w:p>
        </w:tc>
      </w:tr>
      <w:tr w:rsidR="00170E4C" w:rsidRPr="00170E4C" w14:paraId="759F56AF" w14:textId="77777777" w:rsidTr="00170E4C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94CE951" w14:textId="77777777" w:rsidR="00170E4C" w:rsidRPr="00170E4C" w:rsidRDefault="00170E4C" w:rsidP="00170E4C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170E4C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\v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9FA590" w14:textId="77777777" w:rsidR="00170E4C" w:rsidRPr="00170E4C" w:rsidRDefault="00170E4C" w:rsidP="00170E4C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170E4C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Vertical Tabulator</w:t>
            </w:r>
          </w:p>
        </w:tc>
      </w:tr>
    </w:tbl>
    <w:p w14:paraId="42480BC2" w14:textId="6A972C57" w:rsidR="00170E4C" w:rsidRDefault="00170E4C" w:rsidP="00665A4E"/>
    <w:p w14:paraId="0FD3E55E" w14:textId="77777777" w:rsidR="00F02AB8" w:rsidRDefault="00F02AB8" w:rsidP="00F02AB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You can also break up a code line </w:t>
      </w:r>
      <w:r>
        <w:rPr>
          <w:rFonts w:ascii="Verdana" w:hAnsi="Verdana"/>
          <w:b/>
          <w:bCs/>
          <w:color w:val="000000"/>
          <w:sz w:val="23"/>
          <w:szCs w:val="23"/>
        </w:rPr>
        <w:t>within a text string</w:t>
      </w:r>
      <w:r>
        <w:rPr>
          <w:rFonts w:ascii="Verdana" w:hAnsi="Verdana"/>
          <w:color w:val="000000"/>
          <w:sz w:val="23"/>
          <w:szCs w:val="23"/>
        </w:rPr>
        <w:t> with a single backslash:</w:t>
      </w:r>
    </w:p>
    <w:p w14:paraId="0D0321D5" w14:textId="0D2786DD" w:rsidR="00F02AB8" w:rsidRDefault="009E1EEB" w:rsidP="00665A4E">
      <w:pPr>
        <w:rPr>
          <w:rFonts w:ascii="Verdana" w:hAnsi="Verdana"/>
          <w:color w:val="000000"/>
          <w:sz w:val="23"/>
          <w:szCs w:val="23"/>
          <w:shd w:val="clear" w:color="auto" w:fill="FFFFCC"/>
        </w:rPr>
      </w:pPr>
      <w:r>
        <w:rPr>
          <w:rFonts w:ascii="Verdana" w:hAnsi="Verdana"/>
          <w:color w:val="000000"/>
          <w:sz w:val="23"/>
          <w:szCs w:val="23"/>
          <w:shd w:val="clear" w:color="auto" w:fill="FFFFCC"/>
        </w:rPr>
        <w:t>The </w:t>
      </w:r>
      <w:r>
        <w:rPr>
          <w:rStyle w:val="HTMLCode"/>
          <w:rFonts w:ascii="Consolas" w:eastAsiaTheme="minorHAnsi" w:hAnsi="Consolas"/>
          <w:color w:val="DC143C"/>
          <w:sz w:val="24"/>
          <w:szCs w:val="24"/>
        </w:rPr>
        <w:t>\</w:t>
      </w:r>
      <w:r>
        <w:rPr>
          <w:rFonts w:ascii="Verdana" w:hAnsi="Verdana"/>
          <w:color w:val="000000"/>
          <w:sz w:val="23"/>
          <w:szCs w:val="23"/>
          <w:shd w:val="clear" w:color="auto" w:fill="FFFFCC"/>
        </w:rPr>
        <w:t> method is not the preferred method. It might not have universal support.</w:t>
      </w:r>
      <w:r>
        <w:rPr>
          <w:rFonts w:ascii="Verdana" w:hAnsi="Verdana"/>
          <w:color w:val="000000"/>
          <w:sz w:val="23"/>
          <w:szCs w:val="23"/>
        </w:rPr>
        <w:br/>
      </w:r>
      <w:proofErr w:type="gramStart"/>
      <w:r>
        <w:rPr>
          <w:rFonts w:ascii="Verdana" w:hAnsi="Verdana"/>
          <w:color w:val="000000"/>
          <w:sz w:val="23"/>
          <w:szCs w:val="23"/>
          <w:shd w:val="clear" w:color="auto" w:fill="FFFFCC"/>
        </w:rPr>
        <w:t>Some</w:t>
      </w:r>
      <w:proofErr w:type="gramEnd"/>
      <w:r>
        <w:rPr>
          <w:rFonts w:ascii="Verdana" w:hAnsi="Verdana"/>
          <w:color w:val="000000"/>
          <w:sz w:val="23"/>
          <w:szCs w:val="23"/>
          <w:shd w:val="clear" w:color="auto" w:fill="FFFFCC"/>
        </w:rPr>
        <w:t xml:space="preserve"> browsers do not allow spaces behind the </w:t>
      </w:r>
      <w:r>
        <w:rPr>
          <w:rStyle w:val="HTMLCode"/>
          <w:rFonts w:ascii="Consolas" w:eastAsiaTheme="minorHAnsi" w:hAnsi="Consolas"/>
          <w:color w:val="DC143C"/>
          <w:sz w:val="24"/>
          <w:szCs w:val="24"/>
        </w:rPr>
        <w:t>\</w:t>
      </w:r>
      <w:r>
        <w:rPr>
          <w:rFonts w:ascii="Verdana" w:hAnsi="Verdana"/>
          <w:color w:val="000000"/>
          <w:sz w:val="23"/>
          <w:szCs w:val="23"/>
          <w:shd w:val="clear" w:color="auto" w:fill="FFFFCC"/>
        </w:rPr>
        <w:t> character.</w:t>
      </w:r>
    </w:p>
    <w:p w14:paraId="406D89BA" w14:textId="45497C50" w:rsidR="00F75327" w:rsidRDefault="00F75327" w:rsidP="00665A4E">
      <w:pPr>
        <w:rPr>
          <w:rFonts w:ascii="Verdana" w:hAnsi="Verdana"/>
          <w:color w:val="000000"/>
          <w:sz w:val="23"/>
          <w:szCs w:val="23"/>
          <w:shd w:val="clear" w:color="auto" w:fill="FFFFCC"/>
        </w:rPr>
      </w:pPr>
    </w:p>
    <w:p w14:paraId="2F32D770" w14:textId="584808A2" w:rsidR="00F75327" w:rsidRPr="00A717C4" w:rsidRDefault="00F75327" w:rsidP="00A717C4">
      <w:pPr>
        <w:pStyle w:val="outline1"/>
        <w:pBdr>
          <w:left w:val="thinThickMediumGap" w:sz="18" w:space="4" w:color="82968C"/>
          <w:bottom w:val="thickThinMediumGap" w:sz="18" w:space="1" w:color="82968C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A717C4">
        <w:rPr>
          <w:rFonts w:ascii="Helvetica" w:hAnsi="Helvetica"/>
          <w:color w:val="4C3B4D"/>
          <w:sz w:val="44"/>
          <w:szCs w:val="44"/>
        </w:rPr>
        <w:t>Strings</w:t>
      </w:r>
    </w:p>
    <w:p w14:paraId="7315050D" w14:textId="541E1902" w:rsidR="00A717C4" w:rsidRDefault="00A717C4" w:rsidP="00A717C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Methods and properties are also available to primitive </w:t>
      </w:r>
      <w:proofErr w:type="gramStart"/>
      <w:r>
        <w:rPr>
          <w:rFonts w:ascii="Verdana" w:hAnsi="Verdana"/>
          <w:color w:val="000000"/>
          <w:sz w:val="23"/>
          <w:szCs w:val="23"/>
        </w:rPr>
        <w:t>values, because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JavaScript treats primitive values as objects when executing methods and properties.</w:t>
      </w:r>
    </w:p>
    <w:p w14:paraId="5E8012BB" w14:textId="2EBBBE76" w:rsidR="00F75327" w:rsidRDefault="00F75327" w:rsidP="00F75327"/>
    <w:p w14:paraId="7703AF3B" w14:textId="77777777" w:rsidR="009548F9" w:rsidRDefault="009548F9" w:rsidP="009548F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A string can </w:t>
      </w:r>
      <w:proofErr w:type="gramStart"/>
      <w:r>
        <w:rPr>
          <w:rFonts w:ascii="Verdana" w:hAnsi="Verdana"/>
          <w:color w:val="000000"/>
          <w:sz w:val="23"/>
          <w:szCs w:val="23"/>
        </w:rPr>
        <w:t>be convert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o an array with the </w:t>
      </w:r>
      <w:r>
        <w:rPr>
          <w:rStyle w:val="HTMLCode"/>
          <w:rFonts w:ascii="Consolas" w:hAnsi="Consolas"/>
          <w:color w:val="DC143C"/>
        </w:rPr>
        <w:t>split()</w:t>
      </w:r>
      <w:r>
        <w:rPr>
          <w:rFonts w:ascii="Verdana" w:hAnsi="Verdana"/>
          <w:color w:val="000000"/>
          <w:sz w:val="23"/>
          <w:szCs w:val="23"/>
        </w:rPr>
        <w:t> method:</w:t>
      </w:r>
    </w:p>
    <w:p w14:paraId="48941341" w14:textId="77777777" w:rsidR="00A375D9" w:rsidRPr="00A375D9" w:rsidRDefault="00A375D9" w:rsidP="00A375D9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A375D9">
        <w:rPr>
          <w:color w:val="82968C"/>
        </w:rPr>
        <w:t>String Properties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67"/>
        <w:gridCol w:w="10693"/>
      </w:tblGrid>
      <w:tr w:rsidR="00A375D9" w14:paraId="65F99F4B" w14:textId="77777777" w:rsidTr="00A375D9">
        <w:tc>
          <w:tcPr>
            <w:tcW w:w="336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3B38B56" w14:textId="77777777" w:rsidR="00A375D9" w:rsidRDefault="00A375D9">
            <w:pPr>
              <w:spacing w:before="300" w:after="300"/>
              <w:rPr>
                <w:rFonts w:ascii="Verdana" w:hAnsi="Verdana" w:cs="Times New Roman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Property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F56391" w14:textId="77777777" w:rsidR="00A375D9" w:rsidRDefault="00A375D9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A375D9" w14:paraId="5D8ACAB5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460F67C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0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constructor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6DCBEA7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string's constructor function</w:t>
            </w:r>
          </w:p>
        </w:tc>
      </w:tr>
      <w:tr w:rsidR="00A375D9" w14:paraId="7B8710E9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08F6AE1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1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length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040D83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length of a string</w:t>
            </w:r>
          </w:p>
        </w:tc>
      </w:tr>
      <w:tr w:rsidR="00A375D9" w14:paraId="2424B1A4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7A0AEF0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2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prototype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63DD11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Allows you to add properties and methods to an object</w:t>
            </w:r>
          </w:p>
        </w:tc>
      </w:tr>
    </w:tbl>
    <w:p w14:paraId="78761D86" w14:textId="77777777" w:rsidR="00A375D9" w:rsidRDefault="00A375D9" w:rsidP="00A375D9"/>
    <w:p w14:paraId="2EBF999A" w14:textId="5181B7D4" w:rsidR="00A375D9" w:rsidRPr="00A375D9" w:rsidRDefault="00A375D9" w:rsidP="00A375D9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A375D9">
        <w:rPr>
          <w:color w:val="82968C"/>
        </w:rPr>
        <w:t>String Methods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67"/>
        <w:gridCol w:w="10693"/>
      </w:tblGrid>
      <w:tr w:rsidR="00A375D9" w14:paraId="0F2F3EE2" w14:textId="77777777" w:rsidTr="00A375D9">
        <w:tc>
          <w:tcPr>
            <w:tcW w:w="336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7746531" w14:textId="77777777" w:rsidR="00A375D9" w:rsidRDefault="00A375D9">
            <w:pPr>
              <w:spacing w:before="300" w:after="300"/>
              <w:rPr>
                <w:rFonts w:ascii="Verdana" w:hAnsi="Verdana" w:cs="Times New Roman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Method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5ABDC7" w14:textId="77777777" w:rsidR="00A375D9" w:rsidRDefault="00A375D9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A375D9" w14:paraId="0C19690C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28C116F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3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charAt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85A50A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character at the specified index (position)</w:t>
            </w:r>
          </w:p>
        </w:tc>
      </w:tr>
      <w:tr w:rsidR="00A375D9" w14:paraId="127B7496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5DFA0F0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4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charCodeAt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2DFE24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Unicode of the character at the specified index</w:t>
            </w:r>
          </w:p>
        </w:tc>
      </w:tr>
      <w:tr w:rsidR="00A375D9" w14:paraId="75231FFC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4593D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5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concat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503C38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Joins two or more strings, and returns a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new joined strings</w:t>
            </w:r>
            <w:proofErr w:type="gramEnd"/>
          </w:p>
        </w:tc>
      </w:tr>
      <w:tr w:rsidR="00A375D9" w14:paraId="58503165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F8EF91C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6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endsWith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AF79D0A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hecks whether a string ends with specified string/characters</w:t>
            </w:r>
          </w:p>
        </w:tc>
      </w:tr>
      <w:tr w:rsidR="00A375D9" w14:paraId="42277B27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783C257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7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fromCharCode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C3447F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onverts Unicode values to characters</w:t>
            </w:r>
          </w:p>
        </w:tc>
      </w:tr>
      <w:tr w:rsidR="00A375D9" w14:paraId="467450F8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FAC57CA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8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includes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B0CB4F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Checks whether a string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contains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the specified string/characters</w:t>
            </w:r>
          </w:p>
        </w:tc>
      </w:tr>
      <w:tr w:rsidR="00A375D9" w14:paraId="52B566A4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7530791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9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indexOf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563ED6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position of the first found occurrence of a specified value in a string</w:t>
            </w:r>
          </w:p>
        </w:tc>
      </w:tr>
      <w:tr w:rsidR="00A375D9" w14:paraId="6CBE1DE7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42F85AF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20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lastIndexOf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2857D2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position of the last found occurrence of a specified value in a string</w:t>
            </w:r>
          </w:p>
        </w:tc>
      </w:tr>
      <w:tr w:rsidR="00A375D9" w14:paraId="14F74CE7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48E289E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21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localeCompare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B91F6B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ompares two strings in the current locale</w:t>
            </w:r>
          </w:p>
        </w:tc>
      </w:tr>
      <w:tr w:rsidR="00A375D9" w14:paraId="0AEDD623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E4DE54D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22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match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629B55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Searches a string for a match against a regular expression, and returns the matches</w:t>
            </w:r>
          </w:p>
        </w:tc>
      </w:tr>
      <w:tr w:rsidR="00A375D9" w14:paraId="30F14E05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13CB06A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23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repeat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48B915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a new string with a specified number of copies of an existing string</w:t>
            </w:r>
          </w:p>
        </w:tc>
      </w:tr>
      <w:tr w:rsidR="00A375D9" w14:paraId="7F6FD715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44AE52B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24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replace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4663CF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Searches a string for a specified value, or a regular expression, and returns a new string where the specified values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are replaced</w:t>
            </w:r>
            <w:proofErr w:type="gramEnd"/>
          </w:p>
        </w:tc>
      </w:tr>
      <w:tr w:rsidR="00A375D9" w14:paraId="42FE9CA3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09B4D80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25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search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F8C731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Searches a string for a specified value, or regular expression, and returns the position of the match</w:t>
            </w:r>
          </w:p>
        </w:tc>
      </w:tr>
      <w:tr w:rsidR="00A375D9" w14:paraId="4A10DAA8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CCBE57E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26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slice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2FE92A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Extracts a part of a string and returns a new string</w:t>
            </w:r>
          </w:p>
        </w:tc>
      </w:tr>
      <w:tr w:rsidR="00A375D9" w14:paraId="7DE0F2E5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3A1362D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27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split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A81957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Splits a string into an array of substrings</w:t>
            </w:r>
          </w:p>
        </w:tc>
      </w:tr>
      <w:tr w:rsidR="00A375D9" w14:paraId="3791F6D3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9D348A8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28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startsWith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972C78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hecks whether a string begins with specified characters</w:t>
            </w:r>
          </w:p>
        </w:tc>
      </w:tr>
      <w:tr w:rsidR="00A375D9" w14:paraId="746F33E0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B6C09C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29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substr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081734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Extracts the characters from a string, beginning at a specified start position, and through the specified number of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character</w:t>
            </w:r>
            <w:proofErr w:type="gramEnd"/>
          </w:p>
        </w:tc>
      </w:tr>
      <w:tr w:rsidR="00A375D9" w14:paraId="4506A924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92620AB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30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substring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C0298B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Extracts the characters from a string, between two specified indices</w:t>
            </w:r>
          </w:p>
        </w:tc>
      </w:tr>
      <w:tr w:rsidR="00A375D9" w14:paraId="66974B10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B93966E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31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toLocaleLowerCase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FED752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onverts a string to lowercase letters, according to the host's locale</w:t>
            </w:r>
          </w:p>
        </w:tc>
      </w:tr>
      <w:tr w:rsidR="00A375D9" w14:paraId="4E3E3E67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527A2B1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32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toLocaleUpperCase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994022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onverts a string to uppercase letters, according to the host's locale</w:t>
            </w:r>
          </w:p>
        </w:tc>
      </w:tr>
      <w:tr w:rsidR="00A375D9" w14:paraId="15216364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4ECDE8B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33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toLowerCase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224E44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onverts a string to lowercase letters</w:t>
            </w:r>
          </w:p>
        </w:tc>
      </w:tr>
      <w:tr w:rsidR="00A375D9" w14:paraId="67259E05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CEEC141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34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toString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78B0DB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value of a String object</w:t>
            </w:r>
          </w:p>
        </w:tc>
      </w:tr>
      <w:tr w:rsidR="00A375D9" w14:paraId="0BD1EBB1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92C0534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35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toUpperCase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D05823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onverts a string to uppercase letters</w:t>
            </w:r>
          </w:p>
        </w:tc>
      </w:tr>
      <w:tr w:rsidR="00A375D9" w14:paraId="24965A9D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F4BA8E4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36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trim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9AE028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moves whitespace from both ends of a string</w:t>
            </w:r>
          </w:p>
        </w:tc>
      </w:tr>
      <w:tr w:rsidR="00A375D9" w14:paraId="36AEBA1F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71F0B15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37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valueOf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F8FA7F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primitive value of a String object</w:t>
            </w:r>
          </w:p>
        </w:tc>
      </w:tr>
    </w:tbl>
    <w:p w14:paraId="73867E12" w14:textId="682704E3" w:rsidR="009548F9" w:rsidRDefault="009548F9" w:rsidP="00F75327"/>
    <w:p w14:paraId="03A2FECC" w14:textId="77777777" w:rsidR="00A375D9" w:rsidRPr="00A375D9" w:rsidRDefault="00A375D9" w:rsidP="00A375D9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A375D9">
        <w:rPr>
          <w:color w:val="82968C"/>
        </w:rPr>
        <w:t>String HTML Wrapper Methods</w:t>
      </w:r>
    </w:p>
    <w:p w14:paraId="1F15781B" w14:textId="77777777" w:rsidR="00A375D9" w:rsidRDefault="00A375D9" w:rsidP="00A375D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The HTML wrapper methods return the string wrapped inside the </w:t>
      </w:r>
      <w:proofErr w:type="gramStart"/>
      <w:r>
        <w:rPr>
          <w:rFonts w:ascii="Verdana" w:hAnsi="Verdana"/>
          <w:color w:val="000000"/>
          <w:sz w:val="23"/>
          <w:szCs w:val="23"/>
        </w:rPr>
        <w:t>appropriate HTML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ag.</w:t>
      </w:r>
    </w:p>
    <w:p w14:paraId="15AD6CCB" w14:textId="77777777" w:rsidR="00A375D9" w:rsidRDefault="00A375D9" w:rsidP="00A375D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Style w:val="marked"/>
          <w:rFonts w:ascii="Verdana" w:hAnsi="Verdana"/>
          <w:color w:val="E80000"/>
          <w:sz w:val="23"/>
          <w:szCs w:val="23"/>
        </w:rPr>
        <w:t xml:space="preserve">These are not standard </w:t>
      </w:r>
      <w:proofErr w:type="gramStart"/>
      <w:r>
        <w:rPr>
          <w:rStyle w:val="marked"/>
          <w:rFonts w:ascii="Verdana" w:hAnsi="Verdana"/>
          <w:color w:val="E80000"/>
          <w:sz w:val="23"/>
          <w:szCs w:val="23"/>
        </w:rPr>
        <w:t>methods, and</w:t>
      </w:r>
      <w:proofErr w:type="gramEnd"/>
      <w:r>
        <w:rPr>
          <w:rStyle w:val="marked"/>
          <w:rFonts w:ascii="Verdana" w:hAnsi="Verdana"/>
          <w:color w:val="E80000"/>
          <w:sz w:val="23"/>
          <w:szCs w:val="23"/>
        </w:rPr>
        <w:t xml:space="preserve"> may not work as expected in all browsers.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67"/>
        <w:gridCol w:w="10693"/>
      </w:tblGrid>
      <w:tr w:rsidR="00A375D9" w14:paraId="3E79E238" w14:textId="77777777" w:rsidTr="00A375D9">
        <w:tc>
          <w:tcPr>
            <w:tcW w:w="336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9335813" w14:textId="77777777" w:rsidR="00A375D9" w:rsidRDefault="00A375D9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Method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C6B0D1" w14:textId="77777777" w:rsidR="00A375D9" w:rsidRDefault="00A375D9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A375D9" w14:paraId="254EC301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4E86333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38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anchor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3278BD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reates an anchor</w:t>
            </w:r>
          </w:p>
        </w:tc>
      </w:tr>
      <w:tr w:rsidR="00A375D9" w14:paraId="4DC4CE0B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99BB6C2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39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big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BF0F8F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Displays a string using a big font</w:t>
            </w:r>
          </w:p>
        </w:tc>
      </w:tr>
      <w:tr w:rsidR="00A375D9" w14:paraId="490D35A8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2167D2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40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blink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98A561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Displays a blinking string</w:t>
            </w:r>
          </w:p>
        </w:tc>
      </w:tr>
      <w:tr w:rsidR="00A375D9" w14:paraId="2E944DAB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AD04972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41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bold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9E64F8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Displays a string in bold</w:t>
            </w:r>
          </w:p>
        </w:tc>
      </w:tr>
      <w:tr w:rsidR="00A375D9" w14:paraId="0DEBBF7E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A746F38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42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fixed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DB5F82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Displays a string using a fixed-pitch font</w:t>
            </w:r>
          </w:p>
        </w:tc>
      </w:tr>
      <w:tr w:rsidR="00A375D9" w14:paraId="04D1F96E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81E0045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43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fontcolor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FD1316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Displays a string using a specified color</w:t>
            </w:r>
          </w:p>
        </w:tc>
      </w:tr>
      <w:tr w:rsidR="00A375D9" w14:paraId="41A7BF3E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65A9A8D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44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fontsize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E7BF6E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Displays a string using a specified size</w:t>
            </w:r>
          </w:p>
        </w:tc>
      </w:tr>
      <w:tr w:rsidR="00A375D9" w14:paraId="2F6DF10B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B609705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45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italics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8E916E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Displays a string in italic</w:t>
            </w:r>
          </w:p>
        </w:tc>
      </w:tr>
      <w:tr w:rsidR="00A375D9" w14:paraId="12D4318D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7C502CC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46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link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0910BE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Displays a string as a hyperlink</w:t>
            </w:r>
          </w:p>
        </w:tc>
      </w:tr>
      <w:tr w:rsidR="00A375D9" w14:paraId="0E22F9BD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17DB09B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47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small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ED27F6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Displays a string using a small font</w:t>
            </w:r>
          </w:p>
        </w:tc>
      </w:tr>
      <w:tr w:rsidR="00A375D9" w14:paraId="4524D832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ED37464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48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strike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250B07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Displays a string with a strikethrough</w:t>
            </w:r>
          </w:p>
        </w:tc>
      </w:tr>
      <w:tr w:rsidR="00A375D9" w14:paraId="666922D3" w14:textId="77777777" w:rsidTr="00A375D9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186C909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49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sub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DB3411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Displays a string as subscript text</w:t>
            </w:r>
          </w:p>
        </w:tc>
      </w:tr>
      <w:tr w:rsidR="00A375D9" w14:paraId="0C72F3A3" w14:textId="77777777" w:rsidTr="00A375D9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A69F0C3" w14:textId="77777777" w:rsidR="00A375D9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50" w:history="1">
              <w:r w:rsidR="00A375D9">
                <w:rPr>
                  <w:rStyle w:val="Hyperlink"/>
                  <w:rFonts w:ascii="Verdana" w:hAnsi="Verdana"/>
                  <w:sz w:val="23"/>
                  <w:szCs w:val="23"/>
                </w:rPr>
                <w:t>sup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464932" w14:textId="77777777" w:rsidR="00A375D9" w:rsidRDefault="00A375D9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Displays a string as superscript text</w:t>
            </w:r>
          </w:p>
        </w:tc>
      </w:tr>
    </w:tbl>
    <w:p w14:paraId="3BF35933" w14:textId="1AAFB4BD" w:rsidR="00A375D9" w:rsidRDefault="00A375D9" w:rsidP="00F75327"/>
    <w:p w14:paraId="033CE7EB" w14:textId="1B135407" w:rsidR="003A77F4" w:rsidRDefault="003A77F4" w:rsidP="00F75327"/>
    <w:p w14:paraId="4F8B44C4" w14:textId="2A62BD8C" w:rsidR="003A77F4" w:rsidRPr="00A2667E" w:rsidRDefault="003A77F4" w:rsidP="00A2667E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A2667E">
        <w:rPr>
          <w:color w:val="82968C"/>
        </w:rPr>
        <w:t>Numbers</w:t>
      </w:r>
    </w:p>
    <w:p w14:paraId="290E7FDF" w14:textId="1CF7E223" w:rsidR="003A77F4" w:rsidRDefault="003A77F4" w:rsidP="00F75327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methods and properties are also available to primitive </w:t>
      </w:r>
      <w:proofErr w:type="gram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values, because</w:t>
      </w:r>
      <w:proofErr w:type="gram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JavaScript treats primitive values as objects when executing methods and properties. </w:t>
      </w:r>
    </w:p>
    <w:p w14:paraId="7778022D" w14:textId="12B8226E" w:rsidR="003A77F4" w:rsidRDefault="003A77F4" w:rsidP="003A77F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toString()</w:t>
      </w:r>
      <w:r>
        <w:rPr>
          <w:rFonts w:ascii="Verdana" w:hAnsi="Verdana"/>
          <w:color w:val="000000"/>
          <w:sz w:val="23"/>
          <w:szCs w:val="23"/>
        </w:rPr>
        <w:t> method returns a number as a string.</w:t>
      </w:r>
    </w:p>
    <w:p w14:paraId="3D0D7F9F" w14:textId="49E5D04D" w:rsidR="00EF1947" w:rsidRDefault="00EF1947" w:rsidP="003A77F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1074F623" w14:textId="67B2E47A" w:rsidR="00EF1947" w:rsidRPr="00A2667E" w:rsidRDefault="00EF1947" w:rsidP="00A2667E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A2667E">
        <w:rPr>
          <w:color w:val="82968C"/>
        </w:rPr>
        <w:t>Converting to Number Type</w:t>
      </w:r>
    </w:p>
    <w:p w14:paraId="5EDE700E" w14:textId="77777777" w:rsidR="00EF1947" w:rsidRPr="00EF1947" w:rsidRDefault="00EF1947" w:rsidP="00EF1947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EF1947">
        <w:rPr>
          <w:rFonts w:ascii="Verdana" w:eastAsia="Times New Roman" w:hAnsi="Verdana" w:cs="Times New Roman"/>
          <w:color w:val="000000"/>
          <w:sz w:val="23"/>
          <w:szCs w:val="23"/>
        </w:rPr>
        <w:t xml:space="preserve">There are 3 JavaScript methods that can </w:t>
      </w:r>
      <w:proofErr w:type="gramStart"/>
      <w:r w:rsidRPr="00EF1947">
        <w:rPr>
          <w:rFonts w:ascii="Verdana" w:eastAsia="Times New Roman" w:hAnsi="Verdana" w:cs="Times New Roman"/>
          <w:color w:val="000000"/>
          <w:sz w:val="23"/>
          <w:szCs w:val="23"/>
        </w:rPr>
        <w:t>be used</w:t>
      </w:r>
      <w:proofErr w:type="gramEnd"/>
      <w:r w:rsidRPr="00EF1947">
        <w:rPr>
          <w:rFonts w:ascii="Verdana" w:eastAsia="Times New Roman" w:hAnsi="Verdana" w:cs="Times New Roman"/>
          <w:color w:val="000000"/>
          <w:sz w:val="23"/>
          <w:szCs w:val="23"/>
        </w:rPr>
        <w:t xml:space="preserve"> to convert variables to numbers:</w:t>
      </w:r>
    </w:p>
    <w:p w14:paraId="167DB942" w14:textId="77777777" w:rsidR="00EF1947" w:rsidRPr="00EF1947" w:rsidRDefault="00EF1947" w:rsidP="00EF1947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EF1947">
        <w:rPr>
          <w:rFonts w:ascii="Verdana" w:eastAsia="Times New Roman" w:hAnsi="Verdana" w:cs="Times New Roman"/>
          <w:color w:val="000000"/>
          <w:sz w:val="23"/>
          <w:szCs w:val="23"/>
        </w:rPr>
        <w:t>The </w:t>
      </w:r>
      <w:r w:rsidRPr="00EF1947">
        <w:rPr>
          <w:rFonts w:ascii="Consolas" w:eastAsia="Times New Roman" w:hAnsi="Consolas" w:cs="Courier New"/>
          <w:color w:val="DC143C"/>
          <w:sz w:val="20"/>
          <w:szCs w:val="20"/>
        </w:rPr>
        <w:t>Number()</w:t>
      </w:r>
      <w:r w:rsidRPr="00EF1947">
        <w:rPr>
          <w:rFonts w:ascii="Verdana" w:eastAsia="Times New Roman" w:hAnsi="Verdana" w:cs="Times New Roman"/>
          <w:color w:val="000000"/>
          <w:sz w:val="23"/>
          <w:szCs w:val="23"/>
        </w:rPr>
        <w:t> method</w:t>
      </w:r>
    </w:p>
    <w:p w14:paraId="7038C93A" w14:textId="77777777" w:rsidR="00EF1947" w:rsidRPr="00EF1947" w:rsidRDefault="00EF1947" w:rsidP="00EF1947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EF1947">
        <w:rPr>
          <w:rFonts w:ascii="Verdana" w:eastAsia="Times New Roman" w:hAnsi="Verdana" w:cs="Times New Roman"/>
          <w:color w:val="000000"/>
          <w:sz w:val="23"/>
          <w:szCs w:val="23"/>
        </w:rPr>
        <w:t>The </w:t>
      </w:r>
      <w:r w:rsidRPr="00EF1947">
        <w:rPr>
          <w:rFonts w:ascii="Consolas" w:eastAsia="Times New Roman" w:hAnsi="Consolas" w:cs="Courier New"/>
          <w:color w:val="DC143C"/>
          <w:sz w:val="20"/>
          <w:szCs w:val="20"/>
        </w:rPr>
        <w:t>parseInt()</w:t>
      </w:r>
      <w:r w:rsidRPr="00EF1947">
        <w:rPr>
          <w:rFonts w:ascii="Verdana" w:eastAsia="Times New Roman" w:hAnsi="Verdana" w:cs="Times New Roman"/>
          <w:color w:val="000000"/>
          <w:sz w:val="23"/>
          <w:szCs w:val="23"/>
        </w:rPr>
        <w:t> method</w:t>
      </w:r>
    </w:p>
    <w:p w14:paraId="4D8CB55F" w14:textId="1D566473" w:rsidR="00EF1947" w:rsidRDefault="00EF1947" w:rsidP="00EF1947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EF1947">
        <w:rPr>
          <w:rFonts w:ascii="Verdana" w:eastAsia="Times New Roman" w:hAnsi="Verdana" w:cs="Times New Roman"/>
          <w:color w:val="000000"/>
          <w:sz w:val="23"/>
          <w:szCs w:val="23"/>
        </w:rPr>
        <w:t>The </w:t>
      </w:r>
      <w:r w:rsidRPr="00EF1947">
        <w:rPr>
          <w:rFonts w:ascii="Consolas" w:eastAsia="Times New Roman" w:hAnsi="Consolas" w:cs="Courier New"/>
          <w:color w:val="DC143C"/>
          <w:sz w:val="20"/>
          <w:szCs w:val="20"/>
        </w:rPr>
        <w:t>parseFloat()</w:t>
      </w:r>
      <w:r w:rsidRPr="00EF1947">
        <w:rPr>
          <w:rFonts w:ascii="Verdana" w:eastAsia="Times New Roman" w:hAnsi="Verdana" w:cs="Times New Roman"/>
          <w:color w:val="000000"/>
          <w:sz w:val="23"/>
          <w:szCs w:val="23"/>
        </w:rPr>
        <w:t> method</w:t>
      </w:r>
    </w:p>
    <w:p w14:paraId="165845E1" w14:textId="537D81C2" w:rsidR="00CF07DB" w:rsidRDefault="00CF07DB" w:rsidP="00CF07DB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</w:p>
    <w:p w14:paraId="0C329E00" w14:textId="77777777" w:rsidR="00CF07DB" w:rsidRPr="00A2667E" w:rsidRDefault="00CF07DB" w:rsidP="00A2667E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A2667E">
        <w:rPr>
          <w:color w:val="82968C"/>
        </w:rPr>
        <w:t>Number Properties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07"/>
        <w:gridCol w:w="10553"/>
      </w:tblGrid>
      <w:tr w:rsidR="00CF07DB" w14:paraId="7E329C18" w14:textId="77777777" w:rsidTr="00CF07DB">
        <w:tc>
          <w:tcPr>
            <w:tcW w:w="350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CE4307B" w14:textId="77777777" w:rsidR="00CF07DB" w:rsidRDefault="00CF07DB">
            <w:pPr>
              <w:spacing w:before="300" w:after="300"/>
              <w:rPr>
                <w:rFonts w:ascii="Verdana" w:hAnsi="Verdana" w:cs="Times New Roman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Property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24A74A" w14:textId="77777777" w:rsidR="00CF07DB" w:rsidRDefault="00CF07DB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CF07DB" w14:paraId="6CCE3F2C" w14:textId="77777777" w:rsidTr="00CF07DB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69B393B" w14:textId="77777777" w:rsidR="00CF07DB" w:rsidRDefault="00CF07DB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MAX_VALUE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EF77A8" w14:textId="77777777" w:rsidR="00CF07DB" w:rsidRDefault="00CF07DB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largest number possible in JavaScript</w:t>
            </w:r>
          </w:p>
        </w:tc>
      </w:tr>
      <w:tr w:rsidR="00CF07DB" w14:paraId="61C23565" w14:textId="77777777" w:rsidTr="00CF07DB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F5A5E57" w14:textId="77777777" w:rsidR="00CF07DB" w:rsidRDefault="00CF07DB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MIN_VALU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E2040E" w14:textId="77777777" w:rsidR="00CF07DB" w:rsidRDefault="00CF07DB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smallest number possible in JavaScript</w:t>
            </w:r>
          </w:p>
        </w:tc>
      </w:tr>
      <w:tr w:rsidR="00CF07DB" w14:paraId="0CAE5034" w14:textId="77777777" w:rsidTr="00CF07DB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2875940" w14:textId="77777777" w:rsidR="00CF07DB" w:rsidRDefault="00CF07DB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POSITIVE_INFINITY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77EC3A" w14:textId="77777777" w:rsidR="00CF07DB" w:rsidRDefault="00CF07DB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Represents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infinity (returned on overflow)</w:t>
            </w:r>
          </w:p>
        </w:tc>
      </w:tr>
      <w:tr w:rsidR="00CF07DB" w14:paraId="33FC7F4C" w14:textId="77777777" w:rsidTr="00CF07DB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6479A48" w14:textId="77777777" w:rsidR="00CF07DB" w:rsidRDefault="00CF07DB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NEGATIVE_INFINITY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F68942" w14:textId="77777777" w:rsidR="00CF07DB" w:rsidRDefault="00CF07DB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Represents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negative infinity (returned on overflow)</w:t>
            </w:r>
          </w:p>
        </w:tc>
      </w:tr>
      <w:tr w:rsidR="00CF07DB" w14:paraId="238F584E" w14:textId="77777777" w:rsidTr="00CF07DB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8AC43AC" w14:textId="77777777" w:rsidR="00CF07DB" w:rsidRDefault="00CF07DB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NaN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AD1F1D" w14:textId="77777777" w:rsidR="00CF07DB" w:rsidRDefault="00CF07DB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Represents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a "Not-a-Number" value</w:t>
            </w:r>
          </w:p>
        </w:tc>
      </w:tr>
    </w:tbl>
    <w:p w14:paraId="10E7D216" w14:textId="77777777" w:rsidR="00CF07DB" w:rsidRPr="00EF1947" w:rsidRDefault="00CF07DB" w:rsidP="00CF07DB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</w:p>
    <w:p w14:paraId="58CFD1AA" w14:textId="415E23E5" w:rsidR="002330E5" w:rsidRDefault="002330E5" w:rsidP="002330E5">
      <w:r w:rsidRPr="002330E5">
        <w:t>Number Properties Cannot be Used on Variables</w:t>
      </w:r>
    </w:p>
    <w:p w14:paraId="5393EC5F" w14:textId="6CDFCCBB" w:rsidR="00A2667E" w:rsidRDefault="00A2667E" w:rsidP="002330E5"/>
    <w:p w14:paraId="23D46027" w14:textId="77777777" w:rsidR="00A2667E" w:rsidRPr="00A2667E" w:rsidRDefault="00A2667E" w:rsidP="00A2667E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A2667E">
        <w:rPr>
          <w:color w:val="82968C"/>
        </w:rPr>
        <w:t>Number Methods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07"/>
        <w:gridCol w:w="10553"/>
      </w:tblGrid>
      <w:tr w:rsidR="00A2667E" w14:paraId="108F7BF1" w14:textId="77777777" w:rsidTr="00A2667E">
        <w:tc>
          <w:tcPr>
            <w:tcW w:w="350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798605" w14:textId="77777777" w:rsidR="00A2667E" w:rsidRDefault="00A2667E">
            <w:pPr>
              <w:spacing w:before="300" w:after="300"/>
              <w:rPr>
                <w:rFonts w:ascii="Verdana" w:hAnsi="Verdana" w:cs="Times New Roman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Method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173D17" w14:textId="77777777" w:rsidR="00A2667E" w:rsidRDefault="00A2667E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A2667E" w14:paraId="5593C7E6" w14:textId="77777777" w:rsidTr="00A2667E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B928532" w14:textId="77777777" w:rsidR="00A2667E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51" w:history="1">
              <w:r w:rsidR="00A2667E">
                <w:rPr>
                  <w:rStyle w:val="Hyperlink"/>
                  <w:rFonts w:ascii="Verdana" w:hAnsi="Verdana"/>
                  <w:sz w:val="23"/>
                  <w:szCs w:val="23"/>
                </w:rPr>
                <w:t>isFinite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0CB54A" w14:textId="77777777" w:rsidR="00A2667E" w:rsidRDefault="00A2667E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hecks whether a value is a finite number</w:t>
            </w:r>
          </w:p>
        </w:tc>
      </w:tr>
      <w:tr w:rsidR="00A2667E" w14:paraId="4AE6621F" w14:textId="77777777" w:rsidTr="00A2667E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168B1AD" w14:textId="77777777" w:rsidR="00A2667E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52" w:history="1">
              <w:r w:rsidR="00A2667E">
                <w:rPr>
                  <w:rStyle w:val="Hyperlink"/>
                  <w:rFonts w:ascii="Verdana" w:hAnsi="Verdana"/>
                  <w:sz w:val="23"/>
                  <w:szCs w:val="23"/>
                </w:rPr>
                <w:t>isInteger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874FBA2" w14:textId="77777777" w:rsidR="00A2667E" w:rsidRDefault="00A2667E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hecks whether a value is an integer</w:t>
            </w:r>
          </w:p>
        </w:tc>
      </w:tr>
      <w:tr w:rsidR="00A2667E" w14:paraId="612723F0" w14:textId="77777777" w:rsidTr="00A2667E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34F2B2A" w14:textId="77777777" w:rsidR="00A2667E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53" w:history="1">
              <w:r w:rsidR="00A2667E">
                <w:rPr>
                  <w:rStyle w:val="Hyperlink"/>
                  <w:rFonts w:ascii="Verdana" w:hAnsi="Verdana"/>
                  <w:sz w:val="23"/>
                  <w:szCs w:val="23"/>
                </w:rPr>
                <w:t>isNaN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378CF4" w14:textId="77777777" w:rsidR="00A2667E" w:rsidRDefault="00A2667E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hecks whether a value is Number.NaN</w:t>
            </w:r>
          </w:p>
        </w:tc>
      </w:tr>
      <w:tr w:rsidR="00A2667E" w14:paraId="146742F7" w14:textId="77777777" w:rsidTr="00A2667E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59AA0FB" w14:textId="77777777" w:rsidR="00A2667E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54" w:history="1">
              <w:r w:rsidR="00A2667E">
                <w:rPr>
                  <w:rStyle w:val="Hyperlink"/>
                  <w:rFonts w:ascii="Verdana" w:hAnsi="Verdana"/>
                  <w:sz w:val="23"/>
                  <w:szCs w:val="23"/>
                </w:rPr>
                <w:t>isSafeInteger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1E7B27" w14:textId="77777777" w:rsidR="00A2667E" w:rsidRDefault="00A2667E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hecks whether a value is a safe integer</w:t>
            </w:r>
          </w:p>
        </w:tc>
      </w:tr>
      <w:tr w:rsidR="00A2667E" w14:paraId="62180F54" w14:textId="77777777" w:rsidTr="00A2667E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880AF42" w14:textId="77777777" w:rsidR="00A2667E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55" w:history="1">
              <w:r w:rsidR="00A2667E">
                <w:rPr>
                  <w:rStyle w:val="Hyperlink"/>
                  <w:rFonts w:ascii="Verdana" w:hAnsi="Verdana"/>
                  <w:sz w:val="23"/>
                  <w:szCs w:val="23"/>
                </w:rPr>
                <w:t>toExponential(x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D05349" w14:textId="77777777" w:rsidR="00A2667E" w:rsidRDefault="00A2667E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onverts a number into an exponential notation</w:t>
            </w:r>
          </w:p>
        </w:tc>
      </w:tr>
      <w:tr w:rsidR="00A2667E" w14:paraId="5B462381" w14:textId="77777777" w:rsidTr="00A2667E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10F45D" w14:textId="77777777" w:rsidR="00A2667E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56" w:history="1">
              <w:r w:rsidR="00A2667E">
                <w:rPr>
                  <w:rStyle w:val="Hyperlink"/>
                  <w:rFonts w:ascii="Verdana" w:hAnsi="Verdana"/>
                  <w:sz w:val="23"/>
                  <w:szCs w:val="23"/>
                </w:rPr>
                <w:t>toFixed(x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7B6E60" w14:textId="77777777" w:rsidR="00A2667E" w:rsidRDefault="00A2667E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ormats a number with x numbers of digits after the decimal point</w:t>
            </w:r>
          </w:p>
        </w:tc>
      </w:tr>
      <w:tr w:rsidR="00A2667E" w14:paraId="397C9803" w14:textId="77777777" w:rsidTr="00A2667E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CCCE268" w14:textId="77777777" w:rsidR="00A2667E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57" w:history="1">
              <w:r w:rsidR="00A2667E">
                <w:rPr>
                  <w:rStyle w:val="Hyperlink"/>
                  <w:rFonts w:ascii="Verdana" w:hAnsi="Verdana"/>
                  <w:sz w:val="23"/>
                  <w:szCs w:val="23"/>
                </w:rPr>
                <w:t>toLocaleString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1681C1" w14:textId="77777777" w:rsidR="00A2667E" w:rsidRDefault="00A2667E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onverts a number into a string, based on the locale settings</w:t>
            </w:r>
          </w:p>
        </w:tc>
      </w:tr>
      <w:tr w:rsidR="00A2667E" w14:paraId="32814CD7" w14:textId="77777777" w:rsidTr="00A2667E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BE08F31" w14:textId="77777777" w:rsidR="00A2667E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58" w:history="1">
              <w:r w:rsidR="00A2667E">
                <w:rPr>
                  <w:rStyle w:val="Hyperlink"/>
                  <w:rFonts w:ascii="Verdana" w:hAnsi="Verdana"/>
                  <w:sz w:val="23"/>
                  <w:szCs w:val="23"/>
                </w:rPr>
                <w:t>toPrecision(x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E23E6A" w14:textId="77777777" w:rsidR="00A2667E" w:rsidRDefault="00A2667E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ormats a number to x length</w:t>
            </w:r>
          </w:p>
        </w:tc>
      </w:tr>
      <w:tr w:rsidR="00A2667E" w14:paraId="65E6559D" w14:textId="77777777" w:rsidTr="00A2667E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6D8FFA" w14:textId="77777777" w:rsidR="00A2667E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59" w:history="1">
              <w:r w:rsidR="00A2667E">
                <w:rPr>
                  <w:rStyle w:val="Hyperlink"/>
                  <w:rFonts w:ascii="Verdana" w:hAnsi="Verdana"/>
                  <w:sz w:val="23"/>
                  <w:szCs w:val="23"/>
                </w:rPr>
                <w:t>toString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392250" w14:textId="77777777" w:rsidR="00A2667E" w:rsidRDefault="00A2667E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onverts a number to a string</w:t>
            </w:r>
          </w:p>
        </w:tc>
      </w:tr>
      <w:tr w:rsidR="00A2667E" w14:paraId="0A9D955D" w14:textId="77777777" w:rsidTr="00A2667E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6F604B" w14:textId="77777777" w:rsidR="00A2667E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60" w:history="1">
              <w:r w:rsidR="00A2667E">
                <w:rPr>
                  <w:rStyle w:val="Hyperlink"/>
                  <w:rFonts w:ascii="Verdana" w:hAnsi="Verdana"/>
                  <w:sz w:val="23"/>
                  <w:szCs w:val="23"/>
                </w:rPr>
                <w:t>valueOf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CE0B8A" w14:textId="77777777" w:rsidR="00A2667E" w:rsidRDefault="00A2667E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primitive value of a number</w:t>
            </w:r>
          </w:p>
        </w:tc>
      </w:tr>
    </w:tbl>
    <w:p w14:paraId="60BE0211" w14:textId="77777777" w:rsidR="00A2667E" w:rsidRPr="002330E5" w:rsidRDefault="00A2667E" w:rsidP="002330E5"/>
    <w:p w14:paraId="37AB514F" w14:textId="77777777" w:rsidR="002330E5" w:rsidRDefault="002330E5" w:rsidP="002330E5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Number properties belongs to the JavaScript's number object wrapper called </w:t>
      </w:r>
      <w:r>
        <w:rPr>
          <w:rStyle w:val="Strong"/>
          <w:rFonts w:ascii="Verdana" w:hAnsi="Verdana"/>
          <w:color w:val="000000"/>
          <w:sz w:val="23"/>
          <w:szCs w:val="23"/>
        </w:rPr>
        <w:t>Number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425B026A" w14:textId="77777777" w:rsidR="002330E5" w:rsidRDefault="002330E5" w:rsidP="002330E5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These properties can only </w:t>
      </w:r>
      <w:proofErr w:type="gramStart"/>
      <w:r>
        <w:rPr>
          <w:rFonts w:ascii="Verdana" w:hAnsi="Verdana"/>
          <w:color w:val="000000"/>
          <w:sz w:val="23"/>
          <w:szCs w:val="23"/>
        </w:rPr>
        <w:t>be acces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as </w:t>
      </w:r>
      <w:r>
        <w:rPr>
          <w:rStyle w:val="HTMLCode"/>
          <w:rFonts w:ascii="Consolas" w:hAnsi="Consolas"/>
          <w:color w:val="DC143C"/>
        </w:rPr>
        <w:t>Number.MAX_VALUE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3878779F" w14:textId="77777777" w:rsidR="002330E5" w:rsidRDefault="002330E5" w:rsidP="002330E5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Using </w:t>
      </w:r>
      <w:r>
        <w:rPr>
          <w:rStyle w:val="Emphasis"/>
          <w:rFonts w:ascii="Verdana" w:hAnsi="Verdana"/>
          <w:color w:val="000000"/>
          <w:sz w:val="23"/>
          <w:szCs w:val="23"/>
        </w:rPr>
        <w:t>myNumber</w:t>
      </w:r>
      <w:r>
        <w:rPr>
          <w:rFonts w:ascii="Verdana" w:hAnsi="Verdana"/>
          <w:color w:val="000000"/>
          <w:sz w:val="23"/>
          <w:szCs w:val="23"/>
        </w:rPr>
        <w:t>.MAX_VALUE, where </w:t>
      </w:r>
      <w:r>
        <w:rPr>
          <w:rStyle w:val="Emphasis"/>
          <w:rFonts w:ascii="Verdana" w:hAnsi="Verdana"/>
          <w:color w:val="000000"/>
          <w:sz w:val="23"/>
          <w:szCs w:val="23"/>
        </w:rPr>
        <w:t>myNumber</w:t>
      </w:r>
      <w:r>
        <w:rPr>
          <w:rFonts w:ascii="Verdana" w:hAnsi="Verdana"/>
          <w:color w:val="000000"/>
          <w:sz w:val="23"/>
          <w:szCs w:val="23"/>
        </w:rPr>
        <w:t> is a variable, expression, or value, will return </w:t>
      </w:r>
      <w:r>
        <w:rPr>
          <w:rStyle w:val="HTMLCode"/>
          <w:rFonts w:ascii="Consolas" w:hAnsi="Consolas"/>
          <w:color w:val="DC143C"/>
        </w:rPr>
        <w:t>undefined</w:t>
      </w:r>
      <w:r>
        <w:rPr>
          <w:rFonts w:ascii="Verdana" w:hAnsi="Verdana"/>
          <w:color w:val="000000"/>
          <w:sz w:val="23"/>
          <w:szCs w:val="23"/>
        </w:rPr>
        <w:t>:</w:t>
      </w:r>
    </w:p>
    <w:p w14:paraId="6CAB26DD" w14:textId="012A8D66" w:rsidR="003A77F4" w:rsidRDefault="003A77F4" w:rsidP="00F75327"/>
    <w:p w14:paraId="587F35D4" w14:textId="4AB68E72" w:rsidR="00A2667E" w:rsidRPr="00CA3BBA" w:rsidRDefault="007C4650" w:rsidP="00CA3BBA">
      <w:pPr>
        <w:pStyle w:val="outline1"/>
        <w:pBdr>
          <w:left w:val="thinThickMediumGap" w:sz="18" w:space="4" w:color="89B6A5"/>
          <w:bottom w:val="thinThickMediumGap" w:sz="18" w:space="1" w:color="89B6A5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CA3BBA">
        <w:rPr>
          <w:rFonts w:ascii="Helvetica" w:hAnsi="Helvetica"/>
          <w:color w:val="4C3B4D"/>
          <w:sz w:val="44"/>
          <w:szCs w:val="44"/>
        </w:rPr>
        <w:t>Arrays</w:t>
      </w:r>
    </w:p>
    <w:p w14:paraId="61FD8C37" w14:textId="77777777" w:rsidR="00A650B4" w:rsidRDefault="00A650B4" w:rsidP="00A650B4">
      <w:r>
        <w:t>You should use objects when you want the element names to be strings (text).</w:t>
      </w:r>
    </w:p>
    <w:p w14:paraId="58839390" w14:textId="56F90DBE" w:rsidR="00A650B4" w:rsidRDefault="00A650B4" w:rsidP="00A650B4">
      <w:r>
        <w:t>You should use arrays when you want the element names to be numbers</w:t>
      </w:r>
    </w:p>
    <w:p w14:paraId="6AB4F406" w14:textId="77777777" w:rsidR="007C4650" w:rsidRPr="007C6DC1" w:rsidRDefault="007C4650" w:rsidP="007C6DC1">
      <w:pPr>
        <w:pStyle w:val="outline1b"/>
        <w:pBdr>
          <w:left w:val="thinThickLargeGap" w:sz="18" w:space="4" w:color="6A706E"/>
        </w:pBdr>
        <w:rPr>
          <w:i/>
          <w:iCs/>
          <w:color w:val="82968C"/>
        </w:rPr>
      </w:pPr>
      <w:r w:rsidRPr="007C6DC1">
        <w:rPr>
          <w:i/>
          <w:iCs/>
          <w:color w:val="82968C"/>
        </w:rPr>
        <w:t>Arrays are Objects</w:t>
      </w:r>
    </w:p>
    <w:p w14:paraId="3B0273E7" w14:textId="77777777" w:rsidR="007C4650" w:rsidRDefault="007C4650" w:rsidP="007C4650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rrays are a special type of objects. The </w:t>
      </w:r>
      <w:r>
        <w:rPr>
          <w:rStyle w:val="HTMLCode"/>
          <w:rFonts w:ascii="Consolas" w:hAnsi="Consolas"/>
          <w:color w:val="DC143C"/>
        </w:rPr>
        <w:t>typeof</w:t>
      </w:r>
      <w:r>
        <w:rPr>
          <w:rFonts w:ascii="Verdana" w:hAnsi="Verdana"/>
          <w:color w:val="000000"/>
          <w:sz w:val="23"/>
          <w:szCs w:val="23"/>
        </w:rPr>
        <w:t> operator in JavaScript returns "object" for arrays.</w:t>
      </w:r>
    </w:p>
    <w:p w14:paraId="68254A12" w14:textId="77777777" w:rsidR="007C4650" w:rsidRDefault="007C4650" w:rsidP="007C4650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proofErr w:type="gramStart"/>
      <w:r>
        <w:rPr>
          <w:rFonts w:ascii="Verdana" w:hAnsi="Verdana"/>
          <w:color w:val="000000"/>
          <w:sz w:val="23"/>
          <w:szCs w:val="23"/>
        </w:rPr>
        <w:t>But,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JavaScript arrays are best described as arrays.</w:t>
      </w:r>
    </w:p>
    <w:p w14:paraId="7997769E" w14:textId="77777777" w:rsidR="007C4650" w:rsidRDefault="007C4650" w:rsidP="007C4650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rrays use </w:t>
      </w:r>
      <w:r>
        <w:rPr>
          <w:rStyle w:val="Strong"/>
          <w:rFonts w:ascii="Verdana" w:hAnsi="Verdana"/>
          <w:color w:val="000000"/>
          <w:sz w:val="23"/>
          <w:szCs w:val="23"/>
        </w:rPr>
        <w:t>numbers</w:t>
      </w:r>
      <w:r>
        <w:rPr>
          <w:rFonts w:ascii="Verdana" w:hAnsi="Verdana"/>
          <w:color w:val="000000"/>
          <w:sz w:val="23"/>
          <w:szCs w:val="23"/>
        </w:rPr>
        <w:t> to access its "elements". In this example, </w:t>
      </w:r>
      <w:r>
        <w:rPr>
          <w:rStyle w:val="HTMLCode"/>
          <w:rFonts w:ascii="Consolas" w:hAnsi="Consolas"/>
          <w:color w:val="DC143C"/>
        </w:rPr>
        <w:t>person[0]</w:t>
      </w:r>
      <w:r>
        <w:rPr>
          <w:rFonts w:ascii="Verdana" w:hAnsi="Verdana"/>
          <w:color w:val="000000"/>
          <w:sz w:val="23"/>
          <w:szCs w:val="23"/>
        </w:rPr>
        <w:t> returns John:</w:t>
      </w:r>
    </w:p>
    <w:p w14:paraId="532473D0" w14:textId="77777777" w:rsidR="007A1C9D" w:rsidRPr="007C6DC1" w:rsidRDefault="007A1C9D" w:rsidP="007C6DC1">
      <w:pPr>
        <w:pStyle w:val="outline1b"/>
        <w:pBdr>
          <w:left w:val="thinThickLargeGap" w:sz="18" w:space="4" w:color="6A706E"/>
        </w:pBdr>
        <w:rPr>
          <w:i/>
          <w:iCs/>
          <w:color w:val="82968C"/>
        </w:rPr>
      </w:pPr>
      <w:r w:rsidRPr="007C6DC1">
        <w:rPr>
          <w:i/>
          <w:iCs/>
          <w:color w:val="82968C"/>
        </w:rPr>
        <w:t>Array Elements Can Be Objects</w:t>
      </w:r>
    </w:p>
    <w:p w14:paraId="387BC56F" w14:textId="77777777" w:rsidR="007A1C9D" w:rsidRDefault="007A1C9D" w:rsidP="007A1C9D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JavaScript variables can be objects. Arrays are special kinds of objects.</w:t>
      </w:r>
    </w:p>
    <w:p w14:paraId="7F52091D" w14:textId="77777777" w:rsidR="007A1C9D" w:rsidRDefault="007A1C9D" w:rsidP="007A1C9D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Because of this, you can have variables of </w:t>
      </w:r>
      <w:proofErr w:type="gramStart"/>
      <w:r>
        <w:rPr>
          <w:rFonts w:ascii="Verdana" w:hAnsi="Verdana"/>
          <w:color w:val="000000"/>
          <w:sz w:val="23"/>
          <w:szCs w:val="23"/>
        </w:rPr>
        <w:t>different types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in the same Array.</w:t>
      </w:r>
    </w:p>
    <w:p w14:paraId="09349CEB" w14:textId="77777777" w:rsidR="007A1C9D" w:rsidRDefault="007A1C9D" w:rsidP="007A1C9D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You can have objects in an Array. You can have functions in an Array. You can have arrays in an Array:</w:t>
      </w:r>
    </w:p>
    <w:p w14:paraId="27781305" w14:textId="534214D4" w:rsidR="007C4650" w:rsidRPr="007C6DC1" w:rsidRDefault="00F9176C" w:rsidP="007C6DC1">
      <w:pPr>
        <w:pStyle w:val="outline1b"/>
        <w:pBdr>
          <w:left w:val="thinThickLargeGap" w:sz="18" w:space="4" w:color="6A706E"/>
        </w:pBdr>
        <w:rPr>
          <w:i/>
          <w:iCs/>
          <w:color w:val="82968C"/>
        </w:rPr>
      </w:pPr>
      <w:r w:rsidRPr="007C6DC1">
        <w:rPr>
          <w:i/>
          <w:iCs/>
          <w:color w:val="82968C"/>
        </w:rPr>
        <w:t>Array Properties and Methods</w:t>
      </w:r>
    </w:p>
    <w:p w14:paraId="2925DC44" w14:textId="6E980AD6" w:rsidR="00EF00AB" w:rsidRPr="00CB28E4" w:rsidRDefault="00EF00AB" w:rsidP="00CB28E4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CB28E4">
        <w:rPr>
          <w:i/>
          <w:iCs/>
          <w:color w:val="808080" w:themeColor="background1" w:themeShade="80"/>
          <w:sz w:val="24"/>
          <w:szCs w:val="24"/>
        </w:rPr>
        <w:t>Adding at an index</w:t>
      </w:r>
    </w:p>
    <w:p w14:paraId="6D5CA494" w14:textId="77777777" w:rsidR="00EF00AB" w:rsidRPr="00EF00AB" w:rsidRDefault="00EF00AB" w:rsidP="00EF00A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F00AB">
        <w:rPr>
          <w:rFonts w:ascii="Consolas" w:eastAsia="Times New Roman" w:hAnsi="Consolas" w:cs="Times New Roman"/>
          <w:color w:val="9CDCFE"/>
          <w:sz w:val="21"/>
          <w:szCs w:val="21"/>
        </w:rPr>
        <w:t>fruits</w:t>
      </w:r>
      <w:r w:rsidRPr="00EF00AB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F00AB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EF00AB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EF00AB">
        <w:rPr>
          <w:rFonts w:ascii="Consolas" w:eastAsia="Times New Roman" w:hAnsi="Consolas" w:cs="Times New Roman"/>
          <w:color w:val="CE9178"/>
          <w:sz w:val="21"/>
          <w:szCs w:val="21"/>
        </w:rPr>
        <w:t>"Lemon</w:t>
      </w:r>
      <w:proofErr w:type="gramStart"/>
      <w:r w:rsidRPr="00EF00A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F00A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59E4B72A" w14:textId="1622B502" w:rsidR="00EF00AB" w:rsidRDefault="00EF00AB" w:rsidP="00F75327"/>
    <w:p w14:paraId="62426900" w14:textId="79FD6E5D" w:rsidR="00BF544F" w:rsidRDefault="00BF544F" w:rsidP="00BF544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 JavaScript method </w:t>
      </w:r>
      <w:r>
        <w:rPr>
          <w:rStyle w:val="HTMLCode"/>
          <w:rFonts w:ascii="Consolas" w:hAnsi="Consolas"/>
          <w:color w:val="DC143C"/>
        </w:rPr>
        <w:t>toString()</w:t>
      </w:r>
      <w:r>
        <w:rPr>
          <w:rFonts w:ascii="Verdana" w:hAnsi="Verdana"/>
          <w:color w:val="000000"/>
          <w:sz w:val="23"/>
          <w:szCs w:val="23"/>
        </w:rPr>
        <w:t> converts an array to a string of (comma separated) array values.</w:t>
      </w:r>
    </w:p>
    <w:p w14:paraId="65C9C21F" w14:textId="77777777" w:rsidR="00FF73B4" w:rsidRDefault="00FF73B4" w:rsidP="00FF73B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JavaScript automatically converts an array to a comma separated string when a primitive value </w:t>
      </w:r>
      <w:proofErr w:type="gramStart"/>
      <w:r>
        <w:rPr>
          <w:rFonts w:ascii="Verdana" w:hAnsi="Verdana"/>
          <w:color w:val="000000"/>
          <w:sz w:val="23"/>
          <w:szCs w:val="23"/>
        </w:rPr>
        <w:t>is expected</w:t>
      </w:r>
      <w:proofErr w:type="gramEnd"/>
      <w:r>
        <w:rPr>
          <w:rFonts w:ascii="Verdana" w:hAnsi="Verdana"/>
          <w:color w:val="000000"/>
          <w:sz w:val="23"/>
          <w:szCs w:val="23"/>
        </w:rPr>
        <w:t>.</w:t>
      </w:r>
    </w:p>
    <w:p w14:paraId="0A7FD98E" w14:textId="77777777" w:rsidR="00FF73B4" w:rsidRDefault="00FF73B4" w:rsidP="00BF544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26FE845F" w14:textId="77777777" w:rsidR="00FC191D" w:rsidRPr="00CB28E4" w:rsidRDefault="00FC191D" w:rsidP="00CB28E4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CB28E4">
        <w:rPr>
          <w:i/>
          <w:iCs/>
          <w:color w:val="808080" w:themeColor="background1" w:themeShade="80"/>
          <w:sz w:val="24"/>
          <w:szCs w:val="24"/>
        </w:rPr>
        <w:t>Popping and Pushing</w:t>
      </w:r>
    </w:p>
    <w:p w14:paraId="0D28F2AD" w14:textId="77777777" w:rsidR="00FC191D" w:rsidRDefault="00FC191D" w:rsidP="00FC191D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When you work with arrays, it is easy to remove elements and add new elements.</w:t>
      </w:r>
    </w:p>
    <w:p w14:paraId="76F2993B" w14:textId="77777777" w:rsidR="00FC191D" w:rsidRDefault="00FC191D" w:rsidP="00FC191D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is is what popping and pushing is:</w:t>
      </w:r>
    </w:p>
    <w:p w14:paraId="53ED6A16" w14:textId="5C69434F" w:rsidR="00FC191D" w:rsidRDefault="00FC191D" w:rsidP="00FC191D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Popping items </w:t>
      </w:r>
      <w:r>
        <w:rPr>
          <w:rStyle w:val="Strong"/>
          <w:rFonts w:ascii="Verdana" w:hAnsi="Verdana"/>
          <w:color w:val="000000"/>
          <w:sz w:val="23"/>
          <w:szCs w:val="23"/>
        </w:rPr>
        <w:t>out</w:t>
      </w:r>
      <w:r>
        <w:rPr>
          <w:rFonts w:ascii="Verdana" w:hAnsi="Verdana"/>
          <w:color w:val="000000"/>
          <w:sz w:val="23"/>
          <w:szCs w:val="23"/>
        </w:rPr>
        <w:t xml:space="preserve"> of an </w:t>
      </w:r>
      <w:proofErr w:type="gramStart"/>
      <w:r>
        <w:rPr>
          <w:rFonts w:ascii="Verdana" w:hAnsi="Verdana"/>
          <w:color w:val="000000"/>
          <w:sz w:val="23"/>
          <w:szCs w:val="23"/>
        </w:rPr>
        <w:t>array, or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pushing items </w:t>
      </w:r>
      <w:r>
        <w:rPr>
          <w:rStyle w:val="Strong"/>
          <w:rFonts w:ascii="Verdana" w:hAnsi="Verdana"/>
          <w:color w:val="000000"/>
          <w:sz w:val="23"/>
          <w:szCs w:val="23"/>
        </w:rPr>
        <w:t>into</w:t>
      </w:r>
      <w:r>
        <w:rPr>
          <w:rFonts w:ascii="Verdana" w:hAnsi="Verdana"/>
          <w:color w:val="000000"/>
          <w:sz w:val="23"/>
          <w:szCs w:val="23"/>
        </w:rPr>
        <w:t> an array.</w:t>
      </w:r>
    </w:p>
    <w:p w14:paraId="4D482669" w14:textId="77777777" w:rsidR="00CB28E4" w:rsidRDefault="00CB28E4" w:rsidP="00FC191D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7419F575" w14:textId="77777777" w:rsidR="00CB28E4" w:rsidRPr="00CB28E4" w:rsidRDefault="00CB28E4" w:rsidP="00CB28E4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 w:rsidRPr="00CB28E4">
        <w:rPr>
          <w:i/>
          <w:iCs/>
          <w:color w:val="808080" w:themeColor="background1" w:themeShade="80"/>
          <w:sz w:val="24"/>
          <w:szCs w:val="24"/>
        </w:rPr>
        <w:t>Sort</w:t>
      </w:r>
    </w:p>
    <w:p w14:paraId="22EA8C08" w14:textId="77777777" w:rsidR="00CB28E4" w:rsidRDefault="00CB28E4" w:rsidP="00CB28E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When the </w:t>
      </w:r>
      <w:r>
        <w:rPr>
          <w:rStyle w:val="HTMLCode"/>
          <w:rFonts w:ascii="Consolas" w:hAnsi="Consolas"/>
          <w:color w:val="DC143C"/>
        </w:rPr>
        <w:t>sort()</w:t>
      </w:r>
      <w:r>
        <w:rPr>
          <w:rFonts w:ascii="Verdana" w:hAnsi="Verdana"/>
          <w:color w:val="000000"/>
          <w:sz w:val="23"/>
          <w:szCs w:val="23"/>
        </w:rPr>
        <w:t> function compares two values, it sends the values to the compare function, and sorts the values according to the returned (negative, zero, positive) value.</w:t>
      </w:r>
    </w:p>
    <w:p w14:paraId="1B0AD292" w14:textId="77777777" w:rsidR="00CB28E4" w:rsidRDefault="00CB28E4" w:rsidP="00CB28E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f the result is negative </w:t>
      </w:r>
      <w:r>
        <w:rPr>
          <w:rStyle w:val="HTMLCode"/>
          <w:rFonts w:ascii="Consolas" w:hAnsi="Consolas"/>
          <w:color w:val="DC143C"/>
        </w:rPr>
        <w:t>a</w:t>
      </w:r>
      <w:r>
        <w:rPr>
          <w:rFonts w:ascii="Verdana" w:hAnsi="Verdana"/>
          <w:color w:val="000000"/>
          <w:sz w:val="23"/>
          <w:szCs w:val="23"/>
        </w:rPr>
        <w:t> </w:t>
      </w:r>
      <w:proofErr w:type="gramStart"/>
      <w:r>
        <w:rPr>
          <w:rFonts w:ascii="Verdana" w:hAnsi="Verdana"/>
          <w:color w:val="000000"/>
          <w:sz w:val="23"/>
          <w:szCs w:val="23"/>
        </w:rPr>
        <w:t>is sort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before </w:t>
      </w:r>
      <w:r>
        <w:rPr>
          <w:rStyle w:val="HTMLCode"/>
          <w:rFonts w:ascii="Consolas" w:hAnsi="Consolas"/>
          <w:color w:val="DC143C"/>
        </w:rPr>
        <w:t>b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093CDF58" w14:textId="77777777" w:rsidR="00CB28E4" w:rsidRDefault="00CB28E4" w:rsidP="00CB28E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f the result is positive </w:t>
      </w:r>
      <w:r>
        <w:rPr>
          <w:rStyle w:val="HTMLCode"/>
          <w:rFonts w:ascii="Consolas" w:hAnsi="Consolas"/>
          <w:color w:val="DC143C"/>
        </w:rPr>
        <w:t>b</w:t>
      </w:r>
      <w:r>
        <w:rPr>
          <w:rFonts w:ascii="Verdana" w:hAnsi="Verdana"/>
          <w:color w:val="000000"/>
          <w:sz w:val="23"/>
          <w:szCs w:val="23"/>
        </w:rPr>
        <w:t> </w:t>
      </w:r>
      <w:proofErr w:type="gramStart"/>
      <w:r>
        <w:rPr>
          <w:rFonts w:ascii="Verdana" w:hAnsi="Verdana"/>
          <w:color w:val="000000"/>
          <w:sz w:val="23"/>
          <w:szCs w:val="23"/>
        </w:rPr>
        <w:t>is sort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before </w:t>
      </w:r>
      <w:r>
        <w:rPr>
          <w:rStyle w:val="HTMLCode"/>
          <w:rFonts w:ascii="Consolas" w:hAnsi="Consolas"/>
          <w:color w:val="DC143C"/>
        </w:rPr>
        <w:t>a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7F50DE33" w14:textId="77777777" w:rsidR="00CB28E4" w:rsidRDefault="00CB28E4" w:rsidP="00CB28E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If the result is 0 no changes </w:t>
      </w:r>
      <w:proofErr w:type="gramStart"/>
      <w:r>
        <w:rPr>
          <w:rFonts w:ascii="Verdana" w:hAnsi="Verdana"/>
          <w:color w:val="000000"/>
          <w:sz w:val="23"/>
          <w:szCs w:val="23"/>
        </w:rPr>
        <w:t>are done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with the sort order of the two values.</w:t>
      </w:r>
    </w:p>
    <w:p w14:paraId="29DD0658" w14:textId="1F4919D7" w:rsidR="00CB28E4" w:rsidRDefault="00CB28E4" w:rsidP="00FC191D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5271059A" w14:textId="3E3DD906" w:rsidR="00CB28E4" w:rsidRPr="00CB28E4" w:rsidRDefault="00CB28E4" w:rsidP="00CB28E4">
      <w:pPr>
        <w:pStyle w:val="outline1b"/>
        <w:pBdr>
          <w:left w:val="thinThickLargeGap" w:sz="18" w:space="4" w:color="C9EDDC"/>
          <w:bottom w:val="thinThickLargeGap" w:sz="18" w:space="1" w:color="C9EDDC"/>
        </w:pBdr>
        <w:spacing w:before="120" w:after="60"/>
        <w:ind w:left="720"/>
        <w:outlineLvl w:val="2"/>
        <w:rPr>
          <w:i/>
          <w:iCs/>
          <w:color w:val="808080" w:themeColor="background1" w:themeShade="80"/>
          <w:sz w:val="24"/>
          <w:szCs w:val="24"/>
        </w:rPr>
      </w:pPr>
      <w:r>
        <w:rPr>
          <w:i/>
          <w:iCs/>
          <w:color w:val="808080" w:themeColor="background1" w:themeShade="80"/>
          <w:sz w:val="24"/>
          <w:szCs w:val="24"/>
        </w:rPr>
        <w:t>Other</w:t>
      </w:r>
      <w:r w:rsidRPr="00CB28E4">
        <w:rPr>
          <w:i/>
          <w:iCs/>
          <w:color w:val="808080" w:themeColor="background1" w:themeShade="80"/>
          <w:sz w:val="24"/>
          <w:szCs w:val="24"/>
        </w:rPr>
        <w:t xml:space="preserve"> Methods</w:t>
      </w:r>
    </w:p>
    <w:p w14:paraId="22994433" w14:textId="77777777" w:rsidR="00FC191D" w:rsidRDefault="00FC191D" w:rsidP="00FC191D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shift()</w:t>
      </w:r>
      <w:r>
        <w:rPr>
          <w:rFonts w:ascii="Verdana" w:hAnsi="Verdana"/>
          <w:color w:val="000000"/>
          <w:sz w:val="23"/>
          <w:szCs w:val="23"/>
        </w:rPr>
        <w:t> method removes the first array element and "shifts" all other elements to a lower index.</w:t>
      </w:r>
    </w:p>
    <w:p w14:paraId="1AEC18AD" w14:textId="77777777" w:rsidR="00FC191D" w:rsidRDefault="00FC191D" w:rsidP="00FC191D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unshift()</w:t>
      </w:r>
      <w:r>
        <w:rPr>
          <w:rFonts w:ascii="Verdana" w:hAnsi="Verdana"/>
          <w:color w:val="000000"/>
          <w:sz w:val="23"/>
          <w:szCs w:val="23"/>
        </w:rPr>
        <w:t> method adds a new element to an array (at the beginning), and "unshifts" older elements:</w:t>
      </w:r>
    </w:p>
    <w:p w14:paraId="5612A5EF" w14:textId="77777777" w:rsidR="00782801" w:rsidRDefault="00782801" w:rsidP="00782801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splice()</w:t>
      </w:r>
      <w:r>
        <w:rPr>
          <w:rFonts w:ascii="Verdana" w:hAnsi="Verdana"/>
          <w:color w:val="000000"/>
          <w:sz w:val="23"/>
          <w:szCs w:val="23"/>
        </w:rPr>
        <w:t xml:space="preserve"> method can be used to add </w:t>
      </w:r>
      <w:proofErr w:type="gramStart"/>
      <w:r>
        <w:rPr>
          <w:rFonts w:ascii="Verdana" w:hAnsi="Verdana"/>
          <w:color w:val="000000"/>
          <w:sz w:val="23"/>
          <w:szCs w:val="23"/>
        </w:rPr>
        <w:t>new items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o an array:</w:t>
      </w:r>
    </w:p>
    <w:p w14:paraId="5FC051A2" w14:textId="77777777" w:rsidR="00782801" w:rsidRDefault="00782801" w:rsidP="00782801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With clever parameter setting, you can use </w:t>
      </w:r>
      <w:r>
        <w:rPr>
          <w:rStyle w:val="HTMLCode"/>
          <w:rFonts w:ascii="Consolas" w:hAnsi="Consolas"/>
          <w:color w:val="DC143C"/>
        </w:rPr>
        <w:t>splice()</w:t>
      </w:r>
      <w:r>
        <w:rPr>
          <w:rFonts w:ascii="Verdana" w:hAnsi="Verdana"/>
          <w:color w:val="000000"/>
          <w:sz w:val="23"/>
          <w:szCs w:val="23"/>
        </w:rPr>
        <w:t> to remove elements without leaving "holes" in the array:</w:t>
      </w:r>
    </w:p>
    <w:p w14:paraId="5368AD75" w14:textId="77777777" w:rsidR="00782801" w:rsidRDefault="00782801" w:rsidP="00782801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concat()</w:t>
      </w:r>
      <w:r>
        <w:rPr>
          <w:rFonts w:ascii="Verdana" w:hAnsi="Verdana"/>
          <w:color w:val="000000"/>
          <w:sz w:val="23"/>
          <w:szCs w:val="23"/>
        </w:rPr>
        <w:t> method creates a new array by merging (concatenating) existing arrays:</w:t>
      </w:r>
    </w:p>
    <w:p w14:paraId="3A2C9329" w14:textId="77777777" w:rsidR="00782801" w:rsidRDefault="00782801" w:rsidP="00782801">
      <w:pPr>
        <w:pStyle w:val="NormalWeb"/>
        <w:shd w:val="clear" w:color="auto" w:fill="FFFFCC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concat()</w:t>
      </w:r>
      <w:r>
        <w:rPr>
          <w:rFonts w:ascii="Verdana" w:hAnsi="Verdana"/>
          <w:color w:val="000000"/>
          <w:sz w:val="23"/>
          <w:szCs w:val="23"/>
        </w:rPr>
        <w:t> method does not change the existing arrays. It always returns a new array.</w:t>
      </w:r>
    </w:p>
    <w:p w14:paraId="092F0411" w14:textId="77777777" w:rsidR="00782801" w:rsidRDefault="00782801" w:rsidP="00782801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concat()</w:t>
      </w:r>
      <w:r>
        <w:rPr>
          <w:rFonts w:ascii="Verdana" w:hAnsi="Verdana"/>
          <w:color w:val="000000"/>
          <w:sz w:val="23"/>
          <w:szCs w:val="23"/>
        </w:rPr>
        <w:t> method can take any number of array arguments:</w:t>
      </w:r>
    </w:p>
    <w:p w14:paraId="1C3E82AB" w14:textId="77777777" w:rsidR="00755B73" w:rsidRDefault="00755B73" w:rsidP="00755B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slice()</w:t>
      </w:r>
      <w:r>
        <w:rPr>
          <w:rFonts w:ascii="Verdana" w:hAnsi="Verdana"/>
          <w:color w:val="000000"/>
          <w:sz w:val="23"/>
          <w:szCs w:val="23"/>
        </w:rPr>
        <w:t> method slices out a piece of an array into a new array.</w:t>
      </w:r>
    </w:p>
    <w:p w14:paraId="1EC9F01E" w14:textId="77777777" w:rsidR="00755B73" w:rsidRDefault="00755B73" w:rsidP="00755B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slice()</w:t>
      </w:r>
      <w:r>
        <w:rPr>
          <w:rFonts w:ascii="Verdana" w:hAnsi="Verdana"/>
          <w:color w:val="000000"/>
          <w:sz w:val="23"/>
          <w:szCs w:val="23"/>
        </w:rPr>
        <w:t> method can take two arguments like </w:t>
      </w:r>
      <w:r>
        <w:rPr>
          <w:rStyle w:val="HTMLCode"/>
          <w:rFonts w:ascii="Consolas" w:hAnsi="Consolas"/>
          <w:color w:val="DC143C"/>
        </w:rPr>
        <w:t>slice(1, 3)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488B8B39" w14:textId="3613245C" w:rsidR="00AB73FF" w:rsidRPr="00CB28E4" w:rsidRDefault="00755B73" w:rsidP="00CB28E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If the end argument </w:t>
      </w:r>
      <w:proofErr w:type="gramStart"/>
      <w:r>
        <w:rPr>
          <w:rFonts w:ascii="Verdana" w:hAnsi="Verdana"/>
          <w:color w:val="000000"/>
          <w:sz w:val="23"/>
          <w:szCs w:val="23"/>
        </w:rPr>
        <w:t>is omitted</w:t>
      </w:r>
      <w:proofErr w:type="gramEnd"/>
      <w:r>
        <w:rPr>
          <w:rFonts w:ascii="Verdana" w:hAnsi="Verdana"/>
          <w:color w:val="000000"/>
          <w:sz w:val="23"/>
          <w:szCs w:val="23"/>
        </w:rPr>
        <w:t>, like in the first examples, the </w:t>
      </w:r>
      <w:r>
        <w:rPr>
          <w:rStyle w:val="HTMLCode"/>
          <w:rFonts w:ascii="Consolas" w:hAnsi="Consolas"/>
          <w:color w:val="DC143C"/>
        </w:rPr>
        <w:t>slice()</w:t>
      </w:r>
      <w:r>
        <w:rPr>
          <w:rFonts w:ascii="Verdana" w:hAnsi="Verdana"/>
          <w:color w:val="000000"/>
          <w:sz w:val="23"/>
          <w:szCs w:val="23"/>
        </w:rPr>
        <w:t> method slices out the rest of the array.</w:t>
      </w:r>
    </w:p>
    <w:p w14:paraId="4CBBFD83" w14:textId="2430C5C7" w:rsidR="00AB73FF" w:rsidRPr="00566046" w:rsidRDefault="00AB73FF" w:rsidP="00566046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forEach()</w:t>
      </w:r>
      <w:r>
        <w:rPr>
          <w:rFonts w:ascii="Verdana" w:hAnsi="Verdana"/>
          <w:color w:val="000000"/>
          <w:sz w:val="23"/>
          <w:szCs w:val="23"/>
        </w:rPr>
        <w:t>method calls a function (a callback function) once for each array element.</w:t>
      </w:r>
    </w:p>
    <w:p w14:paraId="38904A41" w14:textId="77777777" w:rsidR="00651FA8" w:rsidRDefault="00651FA8" w:rsidP="00651FA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map()</w:t>
      </w:r>
      <w:r>
        <w:rPr>
          <w:rFonts w:ascii="Verdana" w:hAnsi="Verdana"/>
          <w:color w:val="000000"/>
          <w:sz w:val="23"/>
          <w:szCs w:val="23"/>
        </w:rPr>
        <w:t>method creates a new array by performing a function on each array element.</w:t>
      </w:r>
    </w:p>
    <w:p w14:paraId="3C124AFA" w14:textId="77777777" w:rsidR="00651FA8" w:rsidRDefault="00651FA8" w:rsidP="00651FA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filter()</w:t>
      </w:r>
      <w:r>
        <w:rPr>
          <w:rFonts w:ascii="Verdana" w:hAnsi="Verdana"/>
          <w:color w:val="000000"/>
          <w:sz w:val="23"/>
          <w:szCs w:val="23"/>
        </w:rPr>
        <w:t>method creates a new array with array elements that passes a test.</w:t>
      </w:r>
    </w:p>
    <w:p w14:paraId="004C776E" w14:textId="77777777" w:rsidR="00AA0F98" w:rsidRDefault="00AA0F98" w:rsidP="00AA0F9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proofErr w:type="gramStart"/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every</w:t>
      </w:r>
      <w:proofErr w:type="gramEnd"/>
      <w:r>
        <w:rPr>
          <w:rStyle w:val="HTMLCode"/>
          <w:rFonts w:ascii="Consolas" w:hAnsi="Consolas"/>
          <w:color w:val="DC143C"/>
        </w:rPr>
        <w:t>()</w:t>
      </w:r>
      <w:r>
        <w:rPr>
          <w:rFonts w:ascii="Verdana" w:hAnsi="Verdana"/>
          <w:color w:val="000000"/>
          <w:sz w:val="23"/>
          <w:szCs w:val="23"/>
        </w:rPr>
        <w:t xml:space="preserve">method check if all array values </w:t>
      </w:r>
      <w:r>
        <w:rPr>
          <w:rFonts w:ascii="Arial" w:hAnsi="Arial" w:cs="Arial"/>
          <w:color w:val="000000"/>
          <w:sz w:val="23"/>
          <w:szCs w:val="23"/>
        </w:rPr>
        <w:t>​​</w:t>
      </w:r>
      <w:r>
        <w:rPr>
          <w:rFonts w:ascii="Verdana" w:hAnsi="Verdana"/>
          <w:color w:val="000000"/>
          <w:sz w:val="23"/>
          <w:szCs w:val="23"/>
        </w:rPr>
        <w:t>pass a test.</w:t>
      </w:r>
    </w:p>
    <w:p w14:paraId="5591C7F3" w14:textId="77777777" w:rsidR="008C10A2" w:rsidRDefault="008C10A2" w:rsidP="008C10A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reduce()</w:t>
      </w:r>
      <w:r>
        <w:rPr>
          <w:rFonts w:ascii="Verdana" w:hAnsi="Verdana"/>
          <w:color w:val="000000"/>
          <w:sz w:val="23"/>
          <w:szCs w:val="23"/>
        </w:rPr>
        <w:t>method runs a function on each array element to produce (reduce it to) a single value.</w:t>
      </w:r>
    </w:p>
    <w:p w14:paraId="35B2A8BA" w14:textId="77777777" w:rsidR="008C10A2" w:rsidRDefault="008C10A2" w:rsidP="008C10A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some()</w:t>
      </w:r>
      <w:r>
        <w:rPr>
          <w:rFonts w:ascii="Verdana" w:hAnsi="Verdana"/>
          <w:color w:val="000000"/>
          <w:sz w:val="23"/>
          <w:szCs w:val="23"/>
        </w:rPr>
        <w:t xml:space="preserve">method check if </w:t>
      </w:r>
      <w:proofErr w:type="gramStart"/>
      <w:r>
        <w:rPr>
          <w:rFonts w:ascii="Verdana" w:hAnsi="Verdana"/>
          <w:color w:val="000000"/>
          <w:sz w:val="23"/>
          <w:szCs w:val="23"/>
        </w:rPr>
        <w:t>some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array values </w:t>
      </w:r>
      <w:r>
        <w:rPr>
          <w:rFonts w:ascii="Arial" w:hAnsi="Arial" w:cs="Arial"/>
          <w:color w:val="000000"/>
          <w:sz w:val="23"/>
          <w:szCs w:val="23"/>
        </w:rPr>
        <w:t>​​</w:t>
      </w:r>
      <w:r>
        <w:rPr>
          <w:rFonts w:ascii="Verdana" w:hAnsi="Verdana"/>
          <w:color w:val="000000"/>
          <w:sz w:val="23"/>
          <w:szCs w:val="23"/>
        </w:rPr>
        <w:t>pass a test.</w:t>
      </w:r>
    </w:p>
    <w:p w14:paraId="1B2E32DB" w14:textId="77777777" w:rsidR="008C10A2" w:rsidRDefault="008C10A2" w:rsidP="008C10A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indexOf()</w:t>
      </w:r>
      <w:r>
        <w:rPr>
          <w:rFonts w:ascii="Verdana" w:hAnsi="Verdana"/>
          <w:color w:val="000000"/>
          <w:sz w:val="23"/>
          <w:szCs w:val="23"/>
        </w:rPr>
        <w:t>method searches an array for an element value and returns its position.</w:t>
      </w:r>
    </w:p>
    <w:p w14:paraId="74BA5EBF" w14:textId="77777777" w:rsidR="008C10A2" w:rsidRDefault="008C10A2" w:rsidP="008C10A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Style w:val="HTMLCode"/>
          <w:rFonts w:ascii="Consolas" w:hAnsi="Consolas"/>
          <w:color w:val="DC143C"/>
        </w:rPr>
        <w:t>Array.lastIndexOf()</w:t>
      </w:r>
      <w:r>
        <w:rPr>
          <w:rFonts w:ascii="Verdana" w:hAnsi="Verdana"/>
          <w:color w:val="000000"/>
          <w:sz w:val="23"/>
          <w:szCs w:val="23"/>
        </w:rPr>
        <w:t>is the same as </w:t>
      </w:r>
      <w:r>
        <w:rPr>
          <w:rStyle w:val="HTMLCode"/>
          <w:rFonts w:ascii="Consolas" w:hAnsi="Consolas"/>
          <w:color w:val="DC143C"/>
        </w:rPr>
        <w:t>Array.indexOf(</w:t>
      </w:r>
      <w:proofErr w:type="gramStart"/>
      <w:r>
        <w:rPr>
          <w:rStyle w:val="HTMLCode"/>
          <w:rFonts w:ascii="Consolas" w:hAnsi="Consolas"/>
          <w:color w:val="DC143C"/>
        </w:rPr>
        <w:t>)</w:t>
      </w:r>
      <w:r>
        <w:rPr>
          <w:rFonts w:ascii="Verdana" w:hAnsi="Verdana"/>
          <w:color w:val="000000"/>
          <w:sz w:val="23"/>
          <w:szCs w:val="23"/>
        </w:rPr>
        <w:t>, but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returns the position of the last occurrence of the specified element.</w:t>
      </w:r>
    </w:p>
    <w:p w14:paraId="0ADE3503" w14:textId="77777777" w:rsidR="008C10A2" w:rsidRDefault="008C10A2" w:rsidP="008C10A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find()</w:t>
      </w:r>
      <w:r>
        <w:rPr>
          <w:rFonts w:ascii="Verdana" w:hAnsi="Verdana"/>
          <w:color w:val="000000"/>
          <w:sz w:val="23"/>
          <w:szCs w:val="23"/>
        </w:rPr>
        <w:t>method returns the value of the first array element that passes a test function.</w:t>
      </w:r>
    </w:p>
    <w:p w14:paraId="1F6FE24F" w14:textId="77777777" w:rsidR="008C10A2" w:rsidRDefault="008C10A2" w:rsidP="008C10A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findIndex()</w:t>
      </w:r>
      <w:r>
        <w:rPr>
          <w:rFonts w:ascii="Verdana" w:hAnsi="Verdana"/>
          <w:color w:val="000000"/>
          <w:sz w:val="23"/>
          <w:szCs w:val="23"/>
        </w:rPr>
        <w:t>method returns the index of the first array element that passes a test function.</w:t>
      </w:r>
    </w:p>
    <w:p w14:paraId="38C2E767" w14:textId="46A71524" w:rsidR="00651FA8" w:rsidRDefault="00651FA8" w:rsidP="00F75327"/>
    <w:p w14:paraId="483CB9CD" w14:textId="77777777" w:rsidR="00B16022" w:rsidRPr="00E5777D" w:rsidRDefault="00B16022" w:rsidP="00E5777D">
      <w:pPr>
        <w:pStyle w:val="outline1"/>
        <w:pBdr>
          <w:left w:val="thinThickMediumGap" w:sz="18" w:space="4" w:color="C9EDDC"/>
          <w:bottom w:val="thinThickMediumGap" w:sz="18" w:space="1" w:color="C9EDDC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E5777D">
        <w:rPr>
          <w:rFonts w:ascii="Helvetica" w:hAnsi="Helvetica"/>
          <w:color w:val="4C3B4D"/>
          <w:sz w:val="44"/>
          <w:szCs w:val="44"/>
        </w:rPr>
        <w:t>JavaScript Math Object</w:t>
      </w:r>
    </w:p>
    <w:p w14:paraId="38C9831F" w14:textId="77777777" w:rsidR="00CB28E4" w:rsidRDefault="00CB28E4" w:rsidP="00CB28E4">
      <w:pPr>
        <w:pStyle w:val="intro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The JavaScript Math object allows you to perform mathematical tasks on numbers.</w:t>
      </w:r>
    </w:p>
    <w:p w14:paraId="722AEA20" w14:textId="77777777" w:rsidR="00802F86" w:rsidRDefault="00802F86" w:rsidP="00802F86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Unlike other global objects, the Math object has no constructor. Methods and properties are static.</w:t>
      </w:r>
    </w:p>
    <w:p w14:paraId="7364C5F5" w14:textId="77777777" w:rsidR="00802F86" w:rsidRDefault="00802F86" w:rsidP="00802F86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All methods and properties (constants) can </w:t>
      </w:r>
      <w:proofErr w:type="gramStart"/>
      <w:r>
        <w:rPr>
          <w:rFonts w:ascii="Verdana" w:hAnsi="Verdana"/>
          <w:color w:val="000000"/>
          <w:sz w:val="23"/>
          <w:szCs w:val="23"/>
        </w:rPr>
        <w:t>be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without creating a Math object first.</w:t>
      </w:r>
    </w:p>
    <w:p w14:paraId="5B3DB27E" w14:textId="77777777" w:rsidR="00802F86" w:rsidRPr="00A94851" w:rsidRDefault="00802F86" w:rsidP="00A94851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A94851">
        <w:rPr>
          <w:color w:val="82968C"/>
        </w:rPr>
        <w:t>Math Object Methods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07"/>
        <w:gridCol w:w="11253"/>
      </w:tblGrid>
      <w:tr w:rsidR="00802F86" w14:paraId="4BC85B40" w14:textId="77777777" w:rsidTr="00802F86">
        <w:tc>
          <w:tcPr>
            <w:tcW w:w="280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8F560BD" w14:textId="77777777" w:rsidR="00802F86" w:rsidRDefault="00802F86">
            <w:pPr>
              <w:spacing w:before="300" w:after="300"/>
              <w:rPr>
                <w:rFonts w:ascii="Verdana" w:hAnsi="Verdana" w:cs="Times New Roman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Method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8D321D" w14:textId="77777777" w:rsidR="00802F86" w:rsidRDefault="00802F86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802F86" w14:paraId="4AE9566F" w14:textId="77777777" w:rsidTr="00802F86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061827C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61" w:history="1">
              <w:proofErr w:type="gramStart"/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abs</w:t>
              </w:r>
              <w:proofErr w:type="gramEnd"/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(x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D7BFE4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absolute value of x</w:t>
            </w:r>
          </w:p>
        </w:tc>
      </w:tr>
      <w:tr w:rsidR="00802F86" w14:paraId="251ACB61" w14:textId="77777777" w:rsidTr="00802F8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4A5BA89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62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acos(x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4F20E49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arccosine of x, in radians</w:t>
            </w:r>
          </w:p>
        </w:tc>
      </w:tr>
      <w:tr w:rsidR="00802F86" w14:paraId="2F57C4A0" w14:textId="77777777" w:rsidTr="00802F86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FF91F4F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63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acosh(x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32CFB8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hyperbolic arccosine of x</w:t>
            </w:r>
          </w:p>
        </w:tc>
      </w:tr>
      <w:tr w:rsidR="00802F86" w14:paraId="62D785FB" w14:textId="77777777" w:rsidTr="00802F8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51EEE7D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64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asin(x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B00C60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arcsine of x, in radians</w:t>
            </w:r>
          </w:p>
        </w:tc>
      </w:tr>
      <w:tr w:rsidR="00802F86" w14:paraId="6E00DC7B" w14:textId="77777777" w:rsidTr="00802F86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13BD67D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65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asinh(x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FA026E4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hyperbolic arcsine of x</w:t>
            </w:r>
          </w:p>
        </w:tc>
      </w:tr>
      <w:tr w:rsidR="00802F86" w14:paraId="4E238E89" w14:textId="77777777" w:rsidTr="00802F8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2175664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66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atan(x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5A0FF9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arctangent of x as a numeric value between -PI/2 and PI/2 radians</w:t>
            </w:r>
          </w:p>
        </w:tc>
      </w:tr>
      <w:tr w:rsidR="00802F86" w14:paraId="5BACF623" w14:textId="77777777" w:rsidTr="00802F86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51FF7C2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67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atan2(y, x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70AD15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arctangent of the quotient of its arguments</w:t>
            </w:r>
          </w:p>
        </w:tc>
      </w:tr>
      <w:tr w:rsidR="00802F86" w14:paraId="3CE5B021" w14:textId="77777777" w:rsidTr="00802F8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56B9221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68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atanh(x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D1C7AA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hyperbolic arctangent of x</w:t>
            </w:r>
          </w:p>
        </w:tc>
      </w:tr>
      <w:tr w:rsidR="00802F86" w14:paraId="526D2C09" w14:textId="77777777" w:rsidTr="00802F86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2A2C6FE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69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cbrt(x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B8D26B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cubic root of x</w:t>
            </w:r>
          </w:p>
        </w:tc>
      </w:tr>
      <w:tr w:rsidR="00802F86" w14:paraId="01907956" w14:textId="77777777" w:rsidTr="00802F8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13F34F4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70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ceil(x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DF4CC2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x, rounded upwards to the nearest integer</w:t>
            </w:r>
          </w:p>
        </w:tc>
      </w:tr>
      <w:tr w:rsidR="00802F86" w14:paraId="5BA39021" w14:textId="77777777" w:rsidTr="00802F86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E8B76F7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71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cos(x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5FA757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cosine of x (x is in radians)</w:t>
            </w:r>
          </w:p>
        </w:tc>
      </w:tr>
      <w:tr w:rsidR="00802F86" w14:paraId="7AAFEB71" w14:textId="77777777" w:rsidTr="00802F8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CDD2A24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72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cosh(x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A66CFD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hyperbolic cosine of x</w:t>
            </w:r>
          </w:p>
        </w:tc>
      </w:tr>
      <w:tr w:rsidR="00802F86" w14:paraId="08E53346" w14:textId="77777777" w:rsidTr="00802F86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9E83D78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73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exp(x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8B0254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value of E</w:t>
            </w:r>
            <w:r>
              <w:rPr>
                <w:rFonts w:ascii="Verdana" w:hAnsi="Verdana"/>
                <w:color w:val="000000"/>
                <w:sz w:val="17"/>
                <w:szCs w:val="17"/>
                <w:vertAlign w:val="superscript"/>
              </w:rPr>
              <w:t>x</w:t>
            </w:r>
          </w:p>
        </w:tc>
      </w:tr>
      <w:tr w:rsidR="00802F86" w14:paraId="1DC5434A" w14:textId="77777777" w:rsidTr="00802F8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BECC77D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74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floor(x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ADF60E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x, rounded downwards to the nearest integer</w:t>
            </w:r>
          </w:p>
        </w:tc>
      </w:tr>
      <w:tr w:rsidR="00802F86" w14:paraId="0956F354" w14:textId="77777777" w:rsidTr="00802F86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3B33D4F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75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log(x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43C7DA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natural logarithm (base E) of x</w:t>
            </w:r>
          </w:p>
        </w:tc>
      </w:tr>
      <w:tr w:rsidR="00802F86" w14:paraId="28C5B710" w14:textId="77777777" w:rsidTr="00802F8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7C19E2D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76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max(x, y, z, ..., n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DE1B30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number with the highest value</w:t>
            </w:r>
          </w:p>
        </w:tc>
      </w:tr>
      <w:tr w:rsidR="00802F86" w14:paraId="62FBB7AF" w14:textId="77777777" w:rsidTr="00802F86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40CA43F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77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min(x, y, z, ..., n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05F102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number with the lowest value</w:t>
            </w:r>
          </w:p>
        </w:tc>
      </w:tr>
      <w:tr w:rsidR="00802F86" w14:paraId="6B494095" w14:textId="77777777" w:rsidTr="00802F8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DC2AC3B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78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pow(x, y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5656B5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value of x to the power of y</w:t>
            </w:r>
          </w:p>
        </w:tc>
      </w:tr>
      <w:tr w:rsidR="00802F86" w14:paraId="201D69B8" w14:textId="77777777" w:rsidTr="00802F86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43F845E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79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random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C60E3F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a random number between 0 and 1</w:t>
            </w:r>
          </w:p>
        </w:tc>
      </w:tr>
      <w:tr w:rsidR="00802F86" w14:paraId="67650790" w14:textId="77777777" w:rsidTr="00802F8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36D81BA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80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round(x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1673CB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ounds x to the nearest integer</w:t>
            </w:r>
          </w:p>
        </w:tc>
      </w:tr>
      <w:tr w:rsidR="00802F86" w14:paraId="57A4ACF1" w14:textId="77777777" w:rsidTr="00802F86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9E010D5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81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sin(x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F275FA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sine of x (x is in radians)</w:t>
            </w:r>
          </w:p>
        </w:tc>
      </w:tr>
      <w:tr w:rsidR="00802F86" w14:paraId="3A6AD88C" w14:textId="77777777" w:rsidTr="00802F8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38B916F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82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sinh(x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574123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hyperbolic sine of x</w:t>
            </w:r>
          </w:p>
        </w:tc>
      </w:tr>
      <w:tr w:rsidR="00802F86" w14:paraId="04E6D9DA" w14:textId="77777777" w:rsidTr="00802F86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0023E04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83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sqrt(x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11DA0C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square root of x</w:t>
            </w:r>
          </w:p>
        </w:tc>
      </w:tr>
      <w:tr w:rsidR="00802F86" w14:paraId="262F310F" w14:textId="77777777" w:rsidTr="00802F8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7402B5B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84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tan(x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CC0D82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tangent of an angle</w:t>
            </w:r>
          </w:p>
        </w:tc>
      </w:tr>
      <w:tr w:rsidR="00802F86" w14:paraId="404F18A0" w14:textId="77777777" w:rsidTr="00802F86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B79D773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85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tanh(x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4B502A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hyperbolic tangent of a number</w:t>
            </w:r>
          </w:p>
        </w:tc>
      </w:tr>
      <w:tr w:rsidR="00802F86" w14:paraId="0388C00B" w14:textId="77777777" w:rsidTr="00802F86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57082E6" w14:textId="77777777" w:rsidR="00802F86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86" w:history="1">
              <w:r w:rsidR="00802F86">
                <w:rPr>
                  <w:rStyle w:val="Hyperlink"/>
                  <w:rFonts w:ascii="Verdana" w:hAnsi="Verdana"/>
                  <w:sz w:val="23"/>
                  <w:szCs w:val="23"/>
                </w:rPr>
                <w:t>trunc(x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5A840D" w14:textId="77777777" w:rsidR="00802F86" w:rsidRDefault="00802F86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integer part of a number (x)</w:t>
            </w:r>
          </w:p>
        </w:tc>
      </w:tr>
    </w:tbl>
    <w:p w14:paraId="12E2E970" w14:textId="1DE34CFF" w:rsidR="00B16022" w:rsidRDefault="00B16022" w:rsidP="00F75327"/>
    <w:p w14:paraId="340D90AE" w14:textId="629C215A" w:rsidR="00802F86" w:rsidRDefault="0007447F" w:rsidP="00F75327">
      <w:hyperlink r:id="rId87" w:history="1">
        <w:r w:rsidR="00802F86" w:rsidRPr="00802F86">
          <w:rPr>
            <w:rStyle w:val="Hyperlink"/>
          </w:rPr>
          <w:t>Complete Refernce</w:t>
        </w:r>
      </w:hyperlink>
    </w:p>
    <w:p w14:paraId="1AB87568" w14:textId="317CC5FD" w:rsidR="00802F86" w:rsidRDefault="00802F86" w:rsidP="00F75327"/>
    <w:p w14:paraId="1AC43F06" w14:textId="461DDDCC" w:rsidR="00802F86" w:rsidRPr="00BC125F" w:rsidRDefault="00056E84" w:rsidP="00BC125F">
      <w:pPr>
        <w:pStyle w:val="outline1"/>
        <w:pBdr>
          <w:left w:val="thinThickMediumGap" w:sz="18" w:space="4" w:color="C9EDDC"/>
          <w:bottom w:val="thinThickMediumGap" w:sz="18" w:space="1" w:color="C9EDDC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BC125F">
        <w:rPr>
          <w:rFonts w:ascii="Helvetica" w:hAnsi="Helvetica"/>
          <w:color w:val="4C3B4D"/>
          <w:sz w:val="44"/>
          <w:szCs w:val="44"/>
        </w:rPr>
        <w:t>Switch</w:t>
      </w:r>
    </w:p>
    <w:p w14:paraId="22CD16FD" w14:textId="77777777" w:rsidR="00056E84" w:rsidRDefault="00056E84" w:rsidP="00056E84">
      <w:pPr>
        <w:pStyle w:val="intro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The </w:t>
      </w:r>
      <w:r>
        <w:rPr>
          <w:rStyle w:val="HTMLCode"/>
          <w:rFonts w:ascii="Consolas" w:hAnsi="Consolas"/>
          <w:color w:val="DC143C"/>
          <w:sz w:val="25"/>
          <w:szCs w:val="25"/>
        </w:rPr>
        <w:t>switch</w:t>
      </w:r>
      <w:r>
        <w:rPr>
          <w:rFonts w:ascii="Verdana" w:hAnsi="Verdana"/>
          <w:color w:val="000000"/>
        </w:rPr>
        <w:t xml:space="preserve"> statement </w:t>
      </w:r>
      <w:proofErr w:type="gramStart"/>
      <w:r>
        <w:rPr>
          <w:rFonts w:ascii="Verdana" w:hAnsi="Verdana"/>
          <w:color w:val="000000"/>
        </w:rPr>
        <w:t>is used</w:t>
      </w:r>
      <w:proofErr w:type="gramEnd"/>
      <w:r>
        <w:rPr>
          <w:rFonts w:ascii="Verdana" w:hAnsi="Verdana"/>
          <w:color w:val="000000"/>
        </w:rPr>
        <w:t xml:space="preserve"> to perform different actions based on different conditions.</w:t>
      </w:r>
    </w:p>
    <w:p w14:paraId="671C8C38" w14:textId="77777777" w:rsidR="00AD5899" w:rsidRPr="00AD5899" w:rsidRDefault="00AD5899" w:rsidP="00AD58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899">
        <w:rPr>
          <w:rFonts w:ascii="Consolas" w:eastAsia="Times New Roman" w:hAnsi="Consolas" w:cs="Times New Roman"/>
          <w:color w:val="C586C0"/>
          <w:sz w:val="21"/>
          <w:szCs w:val="21"/>
        </w:rPr>
        <w:t>switch</w:t>
      </w: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D5899">
        <w:rPr>
          <w:rFonts w:ascii="Consolas" w:eastAsia="Times New Roman" w:hAnsi="Consolas" w:cs="Times New Roman"/>
          <w:color w:val="9CDCFE"/>
          <w:sz w:val="21"/>
          <w:szCs w:val="21"/>
        </w:rPr>
        <w:t>expression</w:t>
      </w: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4D3C27AB" w14:textId="77777777" w:rsidR="00AD5899" w:rsidRPr="00AD5899" w:rsidRDefault="00AD5899" w:rsidP="00AD58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D5899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899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7CAB778" w14:textId="77777777" w:rsidR="00AD5899" w:rsidRPr="00AD5899" w:rsidRDefault="00AD5899" w:rsidP="00AD58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899">
        <w:rPr>
          <w:rFonts w:ascii="Consolas" w:eastAsia="Times New Roman" w:hAnsi="Consolas" w:cs="Times New Roman"/>
          <w:color w:val="6A9955"/>
          <w:sz w:val="21"/>
          <w:szCs w:val="21"/>
        </w:rPr>
        <w:t>// code block</w:t>
      </w:r>
    </w:p>
    <w:p w14:paraId="56ED4318" w14:textId="77777777" w:rsidR="00AD5899" w:rsidRPr="00AD5899" w:rsidRDefault="00AD5899" w:rsidP="00AD58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AD5899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6733DB04" w14:textId="77777777" w:rsidR="00AD5899" w:rsidRPr="00AD5899" w:rsidRDefault="00AD5899" w:rsidP="00AD58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D5899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D5899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B66067D" w14:textId="77777777" w:rsidR="00AD5899" w:rsidRPr="00AD5899" w:rsidRDefault="00AD5899" w:rsidP="00AD58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899">
        <w:rPr>
          <w:rFonts w:ascii="Consolas" w:eastAsia="Times New Roman" w:hAnsi="Consolas" w:cs="Times New Roman"/>
          <w:color w:val="6A9955"/>
          <w:sz w:val="21"/>
          <w:szCs w:val="21"/>
        </w:rPr>
        <w:t>// code block</w:t>
      </w:r>
    </w:p>
    <w:p w14:paraId="2413C1AD" w14:textId="77777777" w:rsidR="00AD5899" w:rsidRPr="00AD5899" w:rsidRDefault="00AD5899" w:rsidP="00AD58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AD5899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4F9E2A4" w14:textId="77777777" w:rsidR="00AD5899" w:rsidRPr="00AD5899" w:rsidRDefault="00AD5899" w:rsidP="00AD58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D5899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1786A6C" w14:textId="77777777" w:rsidR="00AD5899" w:rsidRPr="00AD5899" w:rsidRDefault="00AD5899" w:rsidP="00AD58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D5899">
        <w:rPr>
          <w:rFonts w:ascii="Consolas" w:eastAsia="Times New Roman" w:hAnsi="Consolas" w:cs="Times New Roman"/>
          <w:color w:val="6A9955"/>
          <w:sz w:val="21"/>
          <w:szCs w:val="21"/>
        </w:rPr>
        <w:t>// code block</w:t>
      </w:r>
    </w:p>
    <w:p w14:paraId="23977798" w14:textId="77777777" w:rsidR="00AD5899" w:rsidRPr="00AD5899" w:rsidRDefault="00AD5899" w:rsidP="00AD58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D589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2D2B75A" w14:textId="04D3CB34" w:rsidR="00056E84" w:rsidRDefault="00056E84" w:rsidP="00F75327"/>
    <w:p w14:paraId="7E0D7D11" w14:textId="77777777" w:rsidR="00AD5899" w:rsidRPr="00AD5899" w:rsidRDefault="00AD5899" w:rsidP="00AD5899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D5899">
        <w:rPr>
          <w:rFonts w:ascii="Verdana" w:eastAsia="Times New Roman" w:hAnsi="Verdana" w:cs="Times New Roman"/>
          <w:color w:val="000000"/>
          <w:sz w:val="23"/>
          <w:szCs w:val="23"/>
        </w:rPr>
        <w:t>This is how it works:</w:t>
      </w:r>
    </w:p>
    <w:p w14:paraId="6683F959" w14:textId="77777777" w:rsidR="00AD5899" w:rsidRPr="00AD5899" w:rsidRDefault="00AD5899" w:rsidP="00AD5899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D5899">
        <w:rPr>
          <w:rFonts w:ascii="Verdana" w:eastAsia="Times New Roman" w:hAnsi="Verdana" w:cs="Times New Roman"/>
          <w:color w:val="000000"/>
          <w:sz w:val="23"/>
          <w:szCs w:val="23"/>
        </w:rPr>
        <w:t xml:space="preserve">The switch expression </w:t>
      </w:r>
      <w:proofErr w:type="gramStart"/>
      <w:r w:rsidRPr="00AD5899">
        <w:rPr>
          <w:rFonts w:ascii="Verdana" w:eastAsia="Times New Roman" w:hAnsi="Verdana" w:cs="Times New Roman"/>
          <w:color w:val="000000"/>
          <w:sz w:val="23"/>
          <w:szCs w:val="23"/>
        </w:rPr>
        <w:t>is evaluated</w:t>
      </w:r>
      <w:proofErr w:type="gramEnd"/>
      <w:r w:rsidRPr="00AD5899">
        <w:rPr>
          <w:rFonts w:ascii="Verdana" w:eastAsia="Times New Roman" w:hAnsi="Verdana" w:cs="Times New Roman"/>
          <w:color w:val="000000"/>
          <w:sz w:val="23"/>
          <w:szCs w:val="23"/>
        </w:rPr>
        <w:t xml:space="preserve"> once.</w:t>
      </w:r>
    </w:p>
    <w:p w14:paraId="7001B50E" w14:textId="77777777" w:rsidR="00AD5899" w:rsidRPr="00AD5899" w:rsidRDefault="00AD5899" w:rsidP="00AD5899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D5899">
        <w:rPr>
          <w:rFonts w:ascii="Verdana" w:eastAsia="Times New Roman" w:hAnsi="Verdana" w:cs="Times New Roman"/>
          <w:color w:val="000000"/>
          <w:sz w:val="23"/>
          <w:szCs w:val="23"/>
        </w:rPr>
        <w:t xml:space="preserve">The value of the expression </w:t>
      </w:r>
      <w:proofErr w:type="gramStart"/>
      <w:r w:rsidRPr="00AD5899">
        <w:rPr>
          <w:rFonts w:ascii="Verdana" w:eastAsia="Times New Roman" w:hAnsi="Verdana" w:cs="Times New Roman"/>
          <w:color w:val="000000"/>
          <w:sz w:val="23"/>
          <w:szCs w:val="23"/>
        </w:rPr>
        <w:t>is compared</w:t>
      </w:r>
      <w:proofErr w:type="gramEnd"/>
      <w:r w:rsidRPr="00AD5899">
        <w:rPr>
          <w:rFonts w:ascii="Verdana" w:eastAsia="Times New Roman" w:hAnsi="Verdana" w:cs="Times New Roman"/>
          <w:color w:val="000000"/>
          <w:sz w:val="23"/>
          <w:szCs w:val="23"/>
        </w:rPr>
        <w:t xml:space="preserve"> with the values of each case.</w:t>
      </w:r>
    </w:p>
    <w:p w14:paraId="0C8BBF3E" w14:textId="77777777" w:rsidR="00AD5899" w:rsidRPr="00AD5899" w:rsidRDefault="00AD5899" w:rsidP="00AD5899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D5899">
        <w:rPr>
          <w:rFonts w:ascii="Verdana" w:eastAsia="Times New Roman" w:hAnsi="Verdana" w:cs="Times New Roman"/>
          <w:color w:val="000000"/>
          <w:sz w:val="23"/>
          <w:szCs w:val="23"/>
        </w:rPr>
        <w:t xml:space="preserve">If there is a match, the associated block of code </w:t>
      </w:r>
      <w:proofErr w:type="gramStart"/>
      <w:r w:rsidRPr="00AD5899">
        <w:rPr>
          <w:rFonts w:ascii="Verdana" w:eastAsia="Times New Roman" w:hAnsi="Verdana" w:cs="Times New Roman"/>
          <w:color w:val="000000"/>
          <w:sz w:val="23"/>
          <w:szCs w:val="23"/>
        </w:rPr>
        <w:t>is executed</w:t>
      </w:r>
      <w:proofErr w:type="gramEnd"/>
      <w:r w:rsidRPr="00AD5899">
        <w:rPr>
          <w:rFonts w:ascii="Verdana" w:eastAsia="Times New Roman" w:hAnsi="Verdana" w:cs="Times New Roman"/>
          <w:color w:val="000000"/>
          <w:sz w:val="23"/>
          <w:szCs w:val="23"/>
        </w:rPr>
        <w:t>.</w:t>
      </w:r>
    </w:p>
    <w:p w14:paraId="68346964" w14:textId="77777777" w:rsidR="00AD5899" w:rsidRPr="00AD5899" w:rsidRDefault="00AD5899" w:rsidP="00AD5899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D5899">
        <w:rPr>
          <w:rFonts w:ascii="Verdana" w:eastAsia="Times New Roman" w:hAnsi="Verdana" w:cs="Times New Roman"/>
          <w:color w:val="000000"/>
          <w:sz w:val="23"/>
          <w:szCs w:val="23"/>
        </w:rPr>
        <w:t xml:space="preserve">If there is no match, the default code block </w:t>
      </w:r>
      <w:proofErr w:type="gramStart"/>
      <w:r w:rsidRPr="00AD5899">
        <w:rPr>
          <w:rFonts w:ascii="Verdana" w:eastAsia="Times New Roman" w:hAnsi="Verdana" w:cs="Times New Roman"/>
          <w:color w:val="000000"/>
          <w:sz w:val="23"/>
          <w:szCs w:val="23"/>
        </w:rPr>
        <w:t>is executed</w:t>
      </w:r>
      <w:proofErr w:type="gramEnd"/>
      <w:r w:rsidRPr="00AD5899">
        <w:rPr>
          <w:rFonts w:ascii="Verdana" w:eastAsia="Times New Roman" w:hAnsi="Verdana" w:cs="Times New Roman"/>
          <w:color w:val="000000"/>
          <w:sz w:val="23"/>
          <w:szCs w:val="23"/>
        </w:rPr>
        <w:t>.</w:t>
      </w:r>
    </w:p>
    <w:p w14:paraId="22A4398C" w14:textId="77777777" w:rsidR="007A03D1" w:rsidRDefault="007A03D1" w:rsidP="007A03D1">
      <w:pPr>
        <w:pStyle w:val="NormalWeb"/>
        <w:shd w:val="clear" w:color="auto" w:fill="FFFFFF"/>
        <w:spacing w:before="288" w:beforeAutospacing="0" w:after="288" w:afterAutospacing="0"/>
        <w:ind w:left="36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When JavaScript reaches a </w:t>
      </w:r>
      <w:r>
        <w:rPr>
          <w:rStyle w:val="HTMLCode"/>
          <w:rFonts w:ascii="Consolas" w:hAnsi="Consolas"/>
          <w:color w:val="DC143C"/>
        </w:rPr>
        <w:t>break</w:t>
      </w:r>
      <w:r>
        <w:rPr>
          <w:rFonts w:ascii="Verdana" w:hAnsi="Verdana"/>
          <w:color w:val="000000"/>
          <w:sz w:val="23"/>
          <w:szCs w:val="23"/>
        </w:rPr>
        <w:t> keyword, it breaks out of the switch block.</w:t>
      </w:r>
    </w:p>
    <w:p w14:paraId="11406968" w14:textId="77777777" w:rsidR="007A03D1" w:rsidRDefault="007A03D1" w:rsidP="007A03D1">
      <w:pPr>
        <w:pStyle w:val="NormalWeb"/>
        <w:shd w:val="clear" w:color="auto" w:fill="FFFFFF"/>
        <w:spacing w:before="288" w:beforeAutospacing="0" w:after="288" w:afterAutospacing="0"/>
        <w:ind w:left="36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is will stop the execution inside the switch block.</w:t>
      </w:r>
    </w:p>
    <w:p w14:paraId="6F188170" w14:textId="5B09A95A" w:rsidR="007A03D1" w:rsidRDefault="007A03D1" w:rsidP="007A03D1">
      <w:pPr>
        <w:pStyle w:val="NormalWeb"/>
        <w:shd w:val="clear" w:color="auto" w:fill="FFFFFF"/>
        <w:spacing w:before="288" w:beforeAutospacing="0" w:after="288" w:afterAutospacing="0"/>
        <w:ind w:left="36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t is not necessary to break the last case in a switch block. The block breaks (ends) there anyway</w:t>
      </w:r>
    </w:p>
    <w:p w14:paraId="6AEB560B" w14:textId="77777777" w:rsidR="00AF3DA3" w:rsidRDefault="00AF3DA3" w:rsidP="00AF3DA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default</w:t>
      </w:r>
      <w:r>
        <w:rPr>
          <w:rFonts w:ascii="Verdana" w:hAnsi="Verdana"/>
          <w:color w:val="000000"/>
          <w:sz w:val="23"/>
          <w:szCs w:val="23"/>
        </w:rPr>
        <w:t> case does not have to be the last case in a switch block:</w:t>
      </w:r>
    </w:p>
    <w:p w14:paraId="421320BF" w14:textId="77777777" w:rsidR="00AF3DA3" w:rsidRDefault="00AF3DA3" w:rsidP="00AF3DA3">
      <w:pPr>
        <w:pStyle w:val="NormalWeb"/>
        <w:shd w:val="clear" w:color="auto" w:fill="FFFFCC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f </w:t>
      </w:r>
      <w:r>
        <w:rPr>
          <w:rStyle w:val="HTMLCode"/>
          <w:rFonts w:ascii="Consolas" w:hAnsi="Consolas"/>
          <w:color w:val="DC143C"/>
        </w:rPr>
        <w:t>default</w:t>
      </w:r>
      <w:r>
        <w:rPr>
          <w:rFonts w:ascii="Verdana" w:hAnsi="Verdana"/>
          <w:color w:val="000000"/>
          <w:sz w:val="23"/>
          <w:szCs w:val="23"/>
        </w:rPr>
        <w:t> is not the last case in the switch block, remember to end the default case with a break.</w:t>
      </w:r>
    </w:p>
    <w:p w14:paraId="52438217" w14:textId="77777777" w:rsidR="000719F7" w:rsidRPr="000719F7" w:rsidRDefault="000719F7" w:rsidP="000719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19F7">
        <w:rPr>
          <w:rFonts w:ascii="Consolas" w:eastAsia="Times New Roman" w:hAnsi="Consolas" w:cs="Times New Roman"/>
          <w:color w:val="C586C0"/>
          <w:sz w:val="21"/>
          <w:szCs w:val="21"/>
        </w:rPr>
        <w:t>switch</w:t>
      </w: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719F7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719F7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0719F7">
        <w:rPr>
          <w:rFonts w:ascii="Consolas" w:eastAsia="Times New Roman" w:hAnsi="Consolas" w:cs="Times New Roman"/>
          <w:color w:val="DCDCAA"/>
          <w:sz w:val="21"/>
          <w:szCs w:val="21"/>
        </w:rPr>
        <w:t>getDay</w:t>
      </w: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()) {</w:t>
      </w:r>
    </w:p>
    <w:p w14:paraId="02E28B5E" w14:textId="77777777" w:rsidR="000719F7" w:rsidRPr="000719F7" w:rsidRDefault="000719F7" w:rsidP="000719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719F7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719F7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80954EA" w14:textId="77777777" w:rsidR="000719F7" w:rsidRPr="000719F7" w:rsidRDefault="000719F7" w:rsidP="000719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719F7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719F7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90B5E97" w14:textId="77777777" w:rsidR="000719F7" w:rsidRPr="000719F7" w:rsidRDefault="000719F7" w:rsidP="000719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719F7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719F7">
        <w:rPr>
          <w:rFonts w:ascii="Consolas" w:eastAsia="Times New Roman" w:hAnsi="Consolas" w:cs="Times New Roman"/>
          <w:color w:val="CE9178"/>
          <w:sz w:val="21"/>
          <w:szCs w:val="21"/>
        </w:rPr>
        <w:t>"Soon it is Weekend</w:t>
      </w:r>
      <w:proofErr w:type="gramStart"/>
      <w:r w:rsidRPr="000719F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4389F92" w14:textId="77777777" w:rsidR="000719F7" w:rsidRPr="000719F7" w:rsidRDefault="000719F7" w:rsidP="000719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719F7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B4E8046" w14:textId="77777777" w:rsidR="000719F7" w:rsidRPr="000719F7" w:rsidRDefault="000719F7" w:rsidP="000719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719F7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719F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D9BEE46" w14:textId="77777777" w:rsidR="000719F7" w:rsidRPr="000719F7" w:rsidRDefault="000719F7" w:rsidP="000719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0719F7">
        <w:rPr>
          <w:rFonts w:ascii="Consolas" w:eastAsia="Times New Roman" w:hAnsi="Consolas" w:cs="Times New Roman"/>
          <w:color w:val="C586C0"/>
          <w:sz w:val="21"/>
          <w:szCs w:val="21"/>
        </w:rPr>
        <w:t>case</w:t>
      </w: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719F7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0719F7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C7B134B" w14:textId="77777777" w:rsidR="000719F7" w:rsidRDefault="000719F7" w:rsidP="000719F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If multiple cases </w:t>
      </w:r>
      <w:proofErr w:type="gramStart"/>
      <w:r>
        <w:rPr>
          <w:rFonts w:ascii="Verdana" w:hAnsi="Verdana"/>
          <w:color w:val="000000"/>
          <w:sz w:val="23"/>
          <w:szCs w:val="23"/>
        </w:rPr>
        <w:t>matches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a case value, the </w:t>
      </w:r>
      <w:r>
        <w:rPr>
          <w:rStyle w:val="Strong"/>
          <w:rFonts w:ascii="Verdana" w:hAnsi="Verdana"/>
          <w:color w:val="000000"/>
          <w:sz w:val="23"/>
          <w:szCs w:val="23"/>
        </w:rPr>
        <w:t>first</w:t>
      </w:r>
      <w:r>
        <w:rPr>
          <w:rFonts w:ascii="Verdana" w:hAnsi="Verdana"/>
          <w:color w:val="000000"/>
          <w:sz w:val="23"/>
          <w:szCs w:val="23"/>
        </w:rPr>
        <w:t> case is selected.</w:t>
      </w:r>
    </w:p>
    <w:p w14:paraId="105EA37A" w14:textId="77777777" w:rsidR="000719F7" w:rsidRDefault="000719F7" w:rsidP="000719F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If no matching cases </w:t>
      </w:r>
      <w:proofErr w:type="gramStart"/>
      <w:r>
        <w:rPr>
          <w:rFonts w:ascii="Verdana" w:hAnsi="Verdana"/>
          <w:color w:val="000000"/>
          <w:sz w:val="23"/>
          <w:szCs w:val="23"/>
        </w:rPr>
        <w:t>are found</w:t>
      </w:r>
      <w:proofErr w:type="gramEnd"/>
      <w:r>
        <w:rPr>
          <w:rFonts w:ascii="Verdana" w:hAnsi="Verdana"/>
          <w:color w:val="000000"/>
          <w:sz w:val="23"/>
          <w:szCs w:val="23"/>
        </w:rPr>
        <w:t>, the program continues to the </w:t>
      </w:r>
      <w:r>
        <w:rPr>
          <w:rStyle w:val="Strong"/>
          <w:rFonts w:ascii="Verdana" w:hAnsi="Verdana"/>
          <w:color w:val="000000"/>
          <w:sz w:val="23"/>
          <w:szCs w:val="23"/>
        </w:rPr>
        <w:t>default</w:t>
      </w:r>
      <w:r>
        <w:rPr>
          <w:rFonts w:ascii="Verdana" w:hAnsi="Verdana"/>
          <w:color w:val="000000"/>
          <w:sz w:val="23"/>
          <w:szCs w:val="23"/>
        </w:rPr>
        <w:t> label.</w:t>
      </w:r>
    </w:p>
    <w:p w14:paraId="19B248AE" w14:textId="77777777" w:rsidR="000719F7" w:rsidRDefault="000719F7" w:rsidP="000719F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If no default label </w:t>
      </w:r>
      <w:proofErr w:type="gramStart"/>
      <w:r>
        <w:rPr>
          <w:rFonts w:ascii="Verdana" w:hAnsi="Verdana"/>
          <w:color w:val="000000"/>
          <w:sz w:val="23"/>
          <w:szCs w:val="23"/>
        </w:rPr>
        <w:t>is found</w:t>
      </w:r>
      <w:proofErr w:type="gramEnd"/>
      <w:r>
        <w:rPr>
          <w:rFonts w:ascii="Verdana" w:hAnsi="Verdana"/>
          <w:color w:val="000000"/>
          <w:sz w:val="23"/>
          <w:szCs w:val="23"/>
        </w:rPr>
        <w:t>, the program continues to the statement(s) </w:t>
      </w:r>
      <w:r>
        <w:rPr>
          <w:rStyle w:val="Strong"/>
          <w:rFonts w:ascii="Verdana" w:hAnsi="Verdana"/>
          <w:color w:val="000000"/>
          <w:sz w:val="23"/>
          <w:szCs w:val="23"/>
        </w:rPr>
        <w:t>after the switch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1CB2C73A" w14:textId="231C89C3" w:rsidR="00AF3DA3" w:rsidRDefault="00AF3DA3" w:rsidP="00AF3DA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1112D9FA" w14:textId="77777777" w:rsidR="00EE4F26" w:rsidRDefault="00EE4F26" w:rsidP="00EE4F26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Switch cases use </w:t>
      </w:r>
      <w:r>
        <w:rPr>
          <w:rStyle w:val="Strong"/>
          <w:rFonts w:ascii="Verdana" w:hAnsi="Verdana"/>
          <w:color w:val="000000"/>
          <w:sz w:val="23"/>
          <w:szCs w:val="23"/>
        </w:rPr>
        <w:t>strict</w:t>
      </w:r>
      <w:r>
        <w:rPr>
          <w:rFonts w:ascii="Verdana" w:hAnsi="Verdana"/>
          <w:color w:val="000000"/>
          <w:sz w:val="23"/>
          <w:szCs w:val="23"/>
        </w:rPr>
        <w:t> comparison (===).</w:t>
      </w:r>
    </w:p>
    <w:p w14:paraId="1B41067E" w14:textId="77777777" w:rsidR="00EE4F26" w:rsidRDefault="00EE4F26" w:rsidP="00EE4F26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 values must be of the same type to match.</w:t>
      </w:r>
    </w:p>
    <w:p w14:paraId="28A2CBDE" w14:textId="77777777" w:rsidR="00EE4F26" w:rsidRDefault="00EE4F26" w:rsidP="00EE4F26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 strict comparison can only be true if the operands are of the same type.</w:t>
      </w:r>
    </w:p>
    <w:p w14:paraId="18DDD38F" w14:textId="32ED132B" w:rsidR="00EE4F26" w:rsidRDefault="00EE4F26" w:rsidP="00AF3DA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4C053562" w14:textId="5C66FC51" w:rsidR="00EE4F26" w:rsidRPr="00C10657" w:rsidRDefault="00EE4F26" w:rsidP="00C10657">
      <w:pPr>
        <w:pStyle w:val="outline1"/>
        <w:pBdr>
          <w:left w:val="thinThickMediumGap" w:sz="18" w:space="4" w:color="82968C"/>
          <w:bottom w:val="thickThinMediumGap" w:sz="18" w:space="1" w:color="82968C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C10657">
        <w:rPr>
          <w:rFonts w:ascii="Helvetica" w:hAnsi="Helvetica"/>
          <w:color w:val="4C3B4D"/>
          <w:sz w:val="44"/>
          <w:szCs w:val="44"/>
        </w:rPr>
        <w:t>Loops</w:t>
      </w:r>
    </w:p>
    <w:p w14:paraId="2C7BF89A" w14:textId="77777777" w:rsidR="00A94851" w:rsidRPr="00A94851" w:rsidRDefault="00A94851" w:rsidP="00A94851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360" w:lineRule="auto"/>
        <w:rPr>
          <w:rFonts w:ascii="Verdana" w:eastAsia="Times New Roman" w:hAnsi="Verdana" w:cs="Times New Roman"/>
          <w:color w:val="000000"/>
          <w:sz w:val="32"/>
          <w:szCs w:val="32"/>
        </w:rPr>
      </w:pPr>
      <w:r w:rsidRPr="00A94851">
        <w:rPr>
          <w:rFonts w:ascii="Consolas" w:eastAsia="Times New Roman" w:hAnsi="Consolas" w:cs="Courier New"/>
          <w:color w:val="DC143C"/>
          <w:sz w:val="28"/>
          <w:szCs w:val="28"/>
        </w:rPr>
        <w:t>for</w:t>
      </w:r>
      <w:r w:rsidRPr="00A94851">
        <w:rPr>
          <w:rFonts w:ascii="Verdana" w:eastAsia="Times New Roman" w:hAnsi="Verdana" w:cs="Times New Roman"/>
          <w:color w:val="000000"/>
          <w:sz w:val="32"/>
          <w:szCs w:val="32"/>
        </w:rPr>
        <w:t xml:space="preserve"> - loops through a block of code </w:t>
      </w:r>
      <w:proofErr w:type="gramStart"/>
      <w:r w:rsidRPr="00A94851">
        <w:rPr>
          <w:rFonts w:ascii="Verdana" w:eastAsia="Times New Roman" w:hAnsi="Verdana" w:cs="Times New Roman"/>
          <w:color w:val="000000"/>
          <w:sz w:val="32"/>
          <w:szCs w:val="32"/>
        </w:rPr>
        <w:t>a number of</w:t>
      </w:r>
      <w:proofErr w:type="gramEnd"/>
      <w:r w:rsidRPr="00A94851">
        <w:rPr>
          <w:rFonts w:ascii="Verdana" w:eastAsia="Times New Roman" w:hAnsi="Verdana" w:cs="Times New Roman"/>
          <w:color w:val="000000"/>
          <w:sz w:val="32"/>
          <w:szCs w:val="32"/>
        </w:rPr>
        <w:t xml:space="preserve"> times</w:t>
      </w:r>
    </w:p>
    <w:p w14:paraId="2AFCEAD0" w14:textId="77777777" w:rsidR="00A94851" w:rsidRPr="00A94851" w:rsidRDefault="00A94851" w:rsidP="00A94851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360" w:lineRule="auto"/>
        <w:rPr>
          <w:rFonts w:ascii="Verdana" w:eastAsia="Times New Roman" w:hAnsi="Verdana" w:cs="Times New Roman"/>
          <w:color w:val="000000"/>
          <w:sz w:val="32"/>
          <w:szCs w:val="32"/>
        </w:rPr>
      </w:pPr>
      <w:r w:rsidRPr="00A94851">
        <w:rPr>
          <w:rFonts w:ascii="Consolas" w:eastAsia="Times New Roman" w:hAnsi="Consolas" w:cs="Courier New"/>
          <w:color w:val="DC143C"/>
          <w:sz w:val="28"/>
          <w:szCs w:val="28"/>
        </w:rPr>
        <w:t>for/in</w:t>
      </w:r>
      <w:r w:rsidRPr="00A94851">
        <w:rPr>
          <w:rFonts w:ascii="Verdana" w:eastAsia="Times New Roman" w:hAnsi="Verdana" w:cs="Times New Roman"/>
          <w:color w:val="000000"/>
          <w:sz w:val="32"/>
          <w:szCs w:val="32"/>
        </w:rPr>
        <w:t> - loops through the properties of an object</w:t>
      </w:r>
    </w:p>
    <w:p w14:paraId="43C8F040" w14:textId="77777777" w:rsidR="00A94851" w:rsidRPr="00A94851" w:rsidRDefault="00A94851" w:rsidP="00A94851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360" w:lineRule="auto"/>
        <w:rPr>
          <w:rFonts w:ascii="Verdana" w:eastAsia="Times New Roman" w:hAnsi="Verdana" w:cs="Times New Roman"/>
          <w:color w:val="000000"/>
          <w:sz w:val="32"/>
          <w:szCs w:val="32"/>
        </w:rPr>
      </w:pPr>
      <w:r w:rsidRPr="00A94851">
        <w:rPr>
          <w:rFonts w:ascii="Consolas" w:eastAsia="Times New Roman" w:hAnsi="Consolas" w:cs="Courier New"/>
          <w:color w:val="DC143C"/>
          <w:sz w:val="28"/>
          <w:szCs w:val="28"/>
        </w:rPr>
        <w:t>for/of</w:t>
      </w:r>
      <w:r w:rsidRPr="00A94851">
        <w:rPr>
          <w:rFonts w:ascii="Verdana" w:eastAsia="Times New Roman" w:hAnsi="Verdana" w:cs="Times New Roman"/>
          <w:color w:val="000000"/>
          <w:sz w:val="32"/>
          <w:szCs w:val="32"/>
        </w:rPr>
        <w:t> - loops through the values of an iterable object</w:t>
      </w:r>
    </w:p>
    <w:p w14:paraId="0EB5940E" w14:textId="77777777" w:rsidR="00A94851" w:rsidRPr="00A94851" w:rsidRDefault="00A94851" w:rsidP="00A94851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360" w:lineRule="auto"/>
        <w:rPr>
          <w:rFonts w:ascii="Verdana" w:eastAsia="Times New Roman" w:hAnsi="Verdana" w:cs="Times New Roman"/>
          <w:color w:val="000000"/>
          <w:sz w:val="32"/>
          <w:szCs w:val="32"/>
        </w:rPr>
      </w:pPr>
      <w:r w:rsidRPr="00A94851">
        <w:rPr>
          <w:rFonts w:ascii="Consolas" w:eastAsia="Times New Roman" w:hAnsi="Consolas" w:cs="Courier New"/>
          <w:color w:val="DC143C"/>
          <w:sz w:val="28"/>
          <w:szCs w:val="28"/>
        </w:rPr>
        <w:t>while</w:t>
      </w:r>
      <w:r w:rsidRPr="00A94851">
        <w:rPr>
          <w:rFonts w:ascii="Verdana" w:eastAsia="Times New Roman" w:hAnsi="Verdana" w:cs="Times New Roman"/>
          <w:color w:val="000000"/>
          <w:sz w:val="32"/>
          <w:szCs w:val="32"/>
        </w:rPr>
        <w:t> - loops through a block of code while a specified condition is true</w:t>
      </w:r>
    </w:p>
    <w:p w14:paraId="66FD9787" w14:textId="77777777" w:rsidR="00A94851" w:rsidRPr="00A94851" w:rsidRDefault="00A94851" w:rsidP="00A94851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360" w:lineRule="auto"/>
        <w:rPr>
          <w:rFonts w:ascii="Verdana" w:eastAsia="Times New Roman" w:hAnsi="Verdana" w:cs="Times New Roman"/>
          <w:color w:val="000000"/>
          <w:sz w:val="32"/>
          <w:szCs w:val="32"/>
        </w:rPr>
      </w:pPr>
      <w:r w:rsidRPr="00A94851">
        <w:rPr>
          <w:rFonts w:ascii="Consolas" w:eastAsia="Times New Roman" w:hAnsi="Consolas" w:cs="Courier New"/>
          <w:color w:val="DC143C"/>
          <w:sz w:val="28"/>
          <w:szCs w:val="28"/>
        </w:rPr>
        <w:t>do/while</w:t>
      </w:r>
      <w:r w:rsidRPr="00A94851">
        <w:rPr>
          <w:rFonts w:ascii="Verdana" w:eastAsia="Times New Roman" w:hAnsi="Verdana" w:cs="Times New Roman"/>
          <w:color w:val="000000"/>
          <w:sz w:val="32"/>
          <w:szCs w:val="32"/>
        </w:rPr>
        <w:t> - also loops through a block of code while a specified condition is true</w:t>
      </w:r>
    </w:p>
    <w:p w14:paraId="75EA878A" w14:textId="22521618" w:rsidR="00C10657" w:rsidRPr="0070244C" w:rsidRDefault="001854A3" w:rsidP="0070244C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70244C">
        <w:rPr>
          <w:color w:val="82968C"/>
        </w:rPr>
        <w:t>For</w:t>
      </w:r>
    </w:p>
    <w:p w14:paraId="42265AE7" w14:textId="20183F2F" w:rsidR="001854A3" w:rsidRDefault="001854A3" w:rsidP="00AF3DA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68351185" w14:textId="77777777" w:rsidR="00925ECB" w:rsidRPr="00925ECB" w:rsidRDefault="00925ECB" w:rsidP="00925EC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44"/>
          <w:szCs w:val="44"/>
        </w:rPr>
      </w:pPr>
      <w:r w:rsidRPr="00925ECB">
        <w:rPr>
          <w:rFonts w:ascii="Consolas" w:eastAsia="Times New Roman" w:hAnsi="Consolas" w:cs="Times New Roman"/>
          <w:color w:val="D4D4D4"/>
          <w:sz w:val="44"/>
          <w:szCs w:val="44"/>
        </w:rPr>
        <w:t>  </w:t>
      </w:r>
      <w:r w:rsidRPr="00925ECB">
        <w:rPr>
          <w:rFonts w:ascii="Consolas" w:eastAsia="Times New Roman" w:hAnsi="Consolas" w:cs="Times New Roman"/>
          <w:color w:val="C586C0"/>
          <w:sz w:val="44"/>
          <w:szCs w:val="44"/>
        </w:rPr>
        <w:t>for</w:t>
      </w:r>
      <w:r w:rsidRPr="00925ECB">
        <w:rPr>
          <w:rFonts w:ascii="Consolas" w:eastAsia="Times New Roman" w:hAnsi="Consolas" w:cs="Times New Roman"/>
          <w:color w:val="D4D4D4"/>
          <w:sz w:val="44"/>
          <w:szCs w:val="44"/>
        </w:rPr>
        <w:t> (</w:t>
      </w:r>
      <w:r w:rsidRPr="00925ECB">
        <w:rPr>
          <w:rFonts w:ascii="Consolas" w:eastAsia="Times New Roman" w:hAnsi="Consolas" w:cs="Times New Roman"/>
          <w:color w:val="9CDCFE"/>
          <w:sz w:val="44"/>
          <w:szCs w:val="44"/>
        </w:rPr>
        <w:t>statement</w:t>
      </w:r>
      <w:r w:rsidRPr="00925ECB">
        <w:rPr>
          <w:rFonts w:ascii="Consolas" w:eastAsia="Times New Roman" w:hAnsi="Consolas" w:cs="Times New Roman"/>
          <w:color w:val="D4D4D4"/>
          <w:sz w:val="44"/>
          <w:szCs w:val="44"/>
        </w:rPr>
        <w:t> </w:t>
      </w:r>
      <w:r w:rsidRPr="00925ECB">
        <w:rPr>
          <w:rFonts w:ascii="Consolas" w:eastAsia="Times New Roman" w:hAnsi="Consolas" w:cs="Times New Roman"/>
          <w:color w:val="B5CEA8"/>
          <w:sz w:val="44"/>
          <w:szCs w:val="44"/>
        </w:rPr>
        <w:t>1</w:t>
      </w:r>
      <w:r w:rsidRPr="00925ECB">
        <w:rPr>
          <w:rFonts w:ascii="Consolas" w:eastAsia="Times New Roman" w:hAnsi="Consolas" w:cs="Times New Roman"/>
          <w:color w:val="D4D4D4"/>
          <w:sz w:val="44"/>
          <w:szCs w:val="44"/>
        </w:rPr>
        <w:t>; </w:t>
      </w:r>
      <w:r w:rsidRPr="00925ECB">
        <w:rPr>
          <w:rFonts w:ascii="Consolas" w:eastAsia="Times New Roman" w:hAnsi="Consolas" w:cs="Times New Roman"/>
          <w:color w:val="9CDCFE"/>
          <w:sz w:val="44"/>
          <w:szCs w:val="44"/>
        </w:rPr>
        <w:t>statement</w:t>
      </w:r>
      <w:r w:rsidRPr="00925ECB">
        <w:rPr>
          <w:rFonts w:ascii="Consolas" w:eastAsia="Times New Roman" w:hAnsi="Consolas" w:cs="Times New Roman"/>
          <w:color w:val="D4D4D4"/>
          <w:sz w:val="44"/>
          <w:szCs w:val="44"/>
        </w:rPr>
        <w:t> </w:t>
      </w:r>
      <w:r w:rsidRPr="00925ECB">
        <w:rPr>
          <w:rFonts w:ascii="Consolas" w:eastAsia="Times New Roman" w:hAnsi="Consolas" w:cs="Times New Roman"/>
          <w:color w:val="B5CEA8"/>
          <w:sz w:val="44"/>
          <w:szCs w:val="44"/>
        </w:rPr>
        <w:t>2</w:t>
      </w:r>
      <w:r w:rsidRPr="00925ECB">
        <w:rPr>
          <w:rFonts w:ascii="Consolas" w:eastAsia="Times New Roman" w:hAnsi="Consolas" w:cs="Times New Roman"/>
          <w:color w:val="D4D4D4"/>
          <w:sz w:val="44"/>
          <w:szCs w:val="44"/>
        </w:rPr>
        <w:t>; </w:t>
      </w:r>
      <w:r w:rsidRPr="00925ECB">
        <w:rPr>
          <w:rFonts w:ascii="Consolas" w:eastAsia="Times New Roman" w:hAnsi="Consolas" w:cs="Times New Roman"/>
          <w:color w:val="9CDCFE"/>
          <w:sz w:val="44"/>
          <w:szCs w:val="44"/>
        </w:rPr>
        <w:t>statement</w:t>
      </w:r>
      <w:r w:rsidRPr="00925ECB">
        <w:rPr>
          <w:rFonts w:ascii="Consolas" w:eastAsia="Times New Roman" w:hAnsi="Consolas" w:cs="Times New Roman"/>
          <w:color w:val="D4D4D4"/>
          <w:sz w:val="44"/>
          <w:szCs w:val="44"/>
        </w:rPr>
        <w:t> </w:t>
      </w:r>
      <w:r w:rsidRPr="00925ECB">
        <w:rPr>
          <w:rFonts w:ascii="Consolas" w:eastAsia="Times New Roman" w:hAnsi="Consolas" w:cs="Times New Roman"/>
          <w:color w:val="B5CEA8"/>
          <w:sz w:val="44"/>
          <w:szCs w:val="44"/>
        </w:rPr>
        <w:t>3</w:t>
      </w:r>
      <w:r w:rsidRPr="00925ECB">
        <w:rPr>
          <w:rFonts w:ascii="Consolas" w:eastAsia="Times New Roman" w:hAnsi="Consolas" w:cs="Times New Roman"/>
          <w:color w:val="D4D4D4"/>
          <w:sz w:val="44"/>
          <w:szCs w:val="44"/>
        </w:rPr>
        <w:t>)</w:t>
      </w:r>
    </w:p>
    <w:p w14:paraId="5D3CB82D" w14:textId="77777777" w:rsidR="00925ECB" w:rsidRDefault="00925ECB" w:rsidP="00AF3DA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493482F8" w14:textId="6F733A16" w:rsidR="00925ECB" w:rsidRDefault="00925ECB" w:rsidP="00925EC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Style w:val="Strong"/>
          <w:rFonts w:ascii="Verdana" w:hAnsi="Verdana"/>
          <w:color w:val="000000"/>
          <w:sz w:val="23"/>
          <w:szCs w:val="23"/>
        </w:rPr>
        <w:t>Statement 1</w:t>
      </w:r>
      <w:r>
        <w:rPr>
          <w:rFonts w:ascii="Verdana" w:hAnsi="Verdana"/>
          <w:color w:val="000000"/>
          <w:sz w:val="23"/>
          <w:szCs w:val="23"/>
        </w:rPr>
        <w:t> </w:t>
      </w:r>
      <w:proofErr w:type="gramStart"/>
      <w:r>
        <w:rPr>
          <w:rFonts w:ascii="Verdana" w:hAnsi="Verdana"/>
          <w:color w:val="000000"/>
          <w:sz w:val="23"/>
          <w:szCs w:val="23"/>
        </w:rPr>
        <w:t>is execut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(one time) before the execution of the code block.</w:t>
      </w:r>
    </w:p>
    <w:p w14:paraId="607526D0" w14:textId="77777777" w:rsidR="000A49CD" w:rsidRDefault="000A49CD" w:rsidP="000A49CD">
      <w:pPr>
        <w:pStyle w:val="NormalWeb"/>
        <w:numPr>
          <w:ilvl w:val="0"/>
          <w:numId w:val="23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Normally you will use statement 1 to initialize the variable used in the loop (i = 0).</w:t>
      </w:r>
    </w:p>
    <w:p w14:paraId="095EDD4C" w14:textId="77777777" w:rsidR="000A49CD" w:rsidRDefault="000A49CD" w:rsidP="000A49CD">
      <w:pPr>
        <w:pStyle w:val="NormalWeb"/>
        <w:numPr>
          <w:ilvl w:val="0"/>
          <w:numId w:val="23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is is not always the case, JavaScript doesn't care. Statement 1 is optional.</w:t>
      </w:r>
    </w:p>
    <w:p w14:paraId="175C5706" w14:textId="77777777" w:rsidR="000A49CD" w:rsidRDefault="000A49CD" w:rsidP="000A49CD">
      <w:pPr>
        <w:pStyle w:val="NormalWeb"/>
        <w:numPr>
          <w:ilvl w:val="0"/>
          <w:numId w:val="23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You can </w:t>
      </w:r>
      <w:proofErr w:type="gramStart"/>
      <w:r>
        <w:rPr>
          <w:rFonts w:ascii="Verdana" w:hAnsi="Verdana"/>
          <w:color w:val="000000"/>
          <w:sz w:val="23"/>
          <w:szCs w:val="23"/>
        </w:rPr>
        <w:t>initiate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many values in statement 1 (separated by comma):</w:t>
      </w:r>
    </w:p>
    <w:p w14:paraId="32885AD3" w14:textId="5DFFF785" w:rsidR="000A49CD" w:rsidRDefault="000A49CD" w:rsidP="000A49CD">
      <w:pPr>
        <w:pStyle w:val="NormalWeb"/>
        <w:numPr>
          <w:ilvl w:val="0"/>
          <w:numId w:val="23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nd you can omit statement 1 (like when your values are set before the loop starts):</w:t>
      </w:r>
    </w:p>
    <w:p w14:paraId="7E913DDB" w14:textId="294E57D7" w:rsidR="00925ECB" w:rsidRDefault="00925ECB" w:rsidP="00925EC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Style w:val="Strong"/>
          <w:rFonts w:ascii="Verdana" w:hAnsi="Verdana"/>
          <w:color w:val="000000"/>
          <w:sz w:val="23"/>
          <w:szCs w:val="23"/>
        </w:rPr>
        <w:t>Statement 2</w:t>
      </w:r>
      <w:r>
        <w:rPr>
          <w:rFonts w:ascii="Verdana" w:hAnsi="Verdana"/>
          <w:color w:val="000000"/>
          <w:sz w:val="23"/>
          <w:szCs w:val="23"/>
        </w:rPr>
        <w:t> defines the condition for executing the code block.</w:t>
      </w:r>
    </w:p>
    <w:p w14:paraId="0314ABCF" w14:textId="77777777" w:rsidR="002521DF" w:rsidRDefault="002521DF" w:rsidP="002521DF">
      <w:pPr>
        <w:pStyle w:val="NormalWeb"/>
        <w:numPr>
          <w:ilvl w:val="0"/>
          <w:numId w:val="24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Often statement 2 is used to evaluate the condition of the </w:t>
      </w:r>
      <w:proofErr w:type="gramStart"/>
      <w:r>
        <w:rPr>
          <w:rFonts w:ascii="Verdana" w:hAnsi="Verdana"/>
          <w:color w:val="000000"/>
          <w:sz w:val="23"/>
          <w:szCs w:val="23"/>
        </w:rPr>
        <w:t>initial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variable.</w:t>
      </w:r>
    </w:p>
    <w:p w14:paraId="4B0FE78F" w14:textId="77777777" w:rsidR="002521DF" w:rsidRDefault="002521DF" w:rsidP="002521DF">
      <w:pPr>
        <w:pStyle w:val="NormalWeb"/>
        <w:numPr>
          <w:ilvl w:val="0"/>
          <w:numId w:val="24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is is not always the case, JavaScript doesn't care. Statement 2 is also optional.</w:t>
      </w:r>
    </w:p>
    <w:p w14:paraId="3D8CA6CD" w14:textId="7324E674" w:rsidR="002521DF" w:rsidRPr="002521DF" w:rsidRDefault="002521DF" w:rsidP="00925ECB">
      <w:pPr>
        <w:pStyle w:val="NormalWeb"/>
        <w:numPr>
          <w:ilvl w:val="0"/>
          <w:numId w:val="24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f statement 2 returns true, the loop will start over again, if it returns false, the loop will end.</w:t>
      </w:r>
    </w:p>
    <w:p w14:paraId="24FEEBA1" w14:textId="77777777" w:rsidR="00925ECB" w:rsidRDefault="00925ECB" w:rsidP="00925EC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Style w:val="Strong"/>
          <w:rFonts w:ascii="Verdana" w:hAnsi="Verdana"/>
          <w:color w:val="000000"/>
          <w:sz w:val="23"/>
          <w:szCs w:val="23"/>
        </w:rPr>
        <w:t>Statement 3</w:t>
      </w:r>
      <w:r>
        <w:rPr>
          <w:rFonts w:ascii="Verdana" w:hAnsi="Verdana"/>
          <w:color w:val="000000"/>
          <w:sz w:val="23"/>
          <w:szCs w:val="23"/>
        </w:rPr>
        <w:t> </w:t>
      </w:r>
      <w:proofErr w:type="gramStart"/>
      <w:r>
        <w:rPr>
          <w:rFonts w:ascii="Verdana" w:hAnsi="Verdana"/>
          <w:color w:val="000000"/>
          <w:sz w:val="23"/>
          <w:szCs w:val="23"/>
        </w:rPr>
        <w:t>is execut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(every time) after the code block has been executed.</w:t>
      </w:r>
    </w:p>
    <w:p w14:paraId="15DDBDAF" w14:textId="77777777" w:rsidR="00645000" w:rsidRDefault="00645000" w:rsidP="00645000">
      <w:pPr>
        <w:pStyle w:val="NormalWeb"/>
        <w:numPr>
          <w:ilvl w:val="0"/>
          <w:numId w:val="25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Often statement 3 increments the value of the </w:t>
      </w:r>
      <w:proofErr w:type="gramStart"/>
      <w:r>
        <w:rPr>
          <w:rFonts w:ascii="Verdana" w:hAnsi="Verdana"/>
          <w:color w:val="000000"/>
          <w:sz w:val="23"/>
          <w:szCs w:val="23"/>
        </w:rPr>
        <w:t>initial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variable.</w:t>
      </w:r>
    </w:p>
    <w:p w14:paraId="76C2979F" w14:textId="77777777" w:rsidR="00645000" w:rsidRDefault="00645000" w:rsidP="00645000">
      <w:pPr>
        <w:pStyle w:val="NormalWeb"/>
        <w:numPr>
          <w:ilvl w:val="0"/>
          <w:numId w:val="25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is is not always the case, JavaScript doesn't care, and statement 3 is optional.</w:t>
      </w:r>
    </w:p>
    <w:p w14:paraId="223F9FAE" w14:textId="77777777" w:rsidR="00645000" w:rsidRDefault="00645000" w:rsidP="00645000">
      <w:pPr>
        <w:pStyle w:val="NormalWeb"/>
        <w:numPr>
          <w:ilvl w:val="0"/>
          <w:numId w:val="25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Statement 3 can do anything like negative increment (i--), positive increment (i = i + 15), or anything else.</w:t>
      </w:r>
    </w:p>
    <w:p w14:paraId="7DDDA5DB" w14:textId="77777777" w:rsidR="00645000" w:rsidRDefault="00645000" w:rsidP="00645000">
      <w:pPr>
        <w:pStyle w:val="NormalWeb"/>
        <w:numPr>
          <w:ilvl w:val="0"/>
          <w:numId w:val="25"/>
        </w:numPr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Statement 3 can also </w:t>
      </w:r>
      <w:proofErr w:type="gramStart"/>
      <w:r>
        <w:rPr>
          <w:rFonts w:ascii="Verdana" w:hAnsi="Verdana"/>
          <w:color w:val="000000"/>
          <w:sz w:val="23"/>
          <w:szCs w:val="23"/>
        </w:rPr>
        <w:t>be omitt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(like when you increment your values inside the loop):</w:t>
      </w:r>
    </w:p>
    <w:p w14:paraId="4C273A38" w14:textId="4DB9720E" w:rsidR="00AD5899" w:rsidRDefault="00AD5899" w:rsidP="00F75327"/>
    <w:p w14:paraId="5E597400" w14:textId="654DFC29" w:rsidR="002E633C" w:rsidRPr="0070244C" w:rsidRDefault="002E633C" w:rsidP="0070244C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70244C">
        <w:rPr>
          <w:color w:val="82968C"/>
        </w:rPr>
        <w:t>For Of</w:t>
      </w:r>
    </w:p>
    <w:p w14:paraId="078E1DE9" w14:textId="77777777" w:rsidR="002E633C" w:rsidRDefault="002E633C" w:rsidP="002E633C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Style w:val="HTMLCode"/>
          <w:rFonts w:ascii="Consolas" w:hAnsi="Consolas"/>
          <w:color w:val="DC143C"/>
        </w:rPr>
        <w:t>for/of</w:t>
      </w:r>
      <w:r>
        <w:rPr>
          <w:rFonts w:ascii="Verdana" w:hAnsi="Verdana"/>
          <w:color w:val="000000"/>
          <w:sz w:val="23"/>
          <w:szCs w:val="23"/>
        </w:rPr>
        <w:t> lets you loop over data structures that are iterable such as Arrays, Strings, Maps, NodeLists, and more.</w:t>
      </w:r>
    </w:p>
    <w:p w14:paraId="7BCFA734" w14:textId="47F0CE04" w:rsidR="002E633C" w:rsidRDefault="002E633C" w:rsidP="00F75327"/>
    <w:p w14:paraId="083FA8D4" w14:textId="77777777" w:rsidR="000E1AFE" w:rsidRDefault="000E1AFE" w:rsidP="000E1AFE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Style w:val="Emphasis"/>
          <w:rFonts w:ascii="Verdana" w:hAnsi="Verdana"/>
          <w:color w:val="000000"/>
          <w:sz w:val="23"/>
          <w:szCs w:val="23"/>
        </w:rPr>
        <w:t>variable</w:t>
      </w:r>
      <w:r>
        <w:rPr>
          <w:rFonts w:ascii="Verdana" w:hAnsi="Verdana"/>
          <w:color w:val="000000"/>
          <w:sz w:val="23"/>
          <w:szCs w:val="23"/>
        </w:rPr>
        <w:t xml:space="preserve"> - For every </w:t>
      </w:r>
      <w:proofErr w:type="gramStart"/>
      <w:r>
        <w:rPr>
          <w:rFonts w:ascii="Verdana" w:hAnsi="Verdana"/>
          <w:color w:val="000000"/>
          <w:sz w:val="23"/>
          <w:szCs w:val="23"/>
        </w:rPr>
        <w:t>iteration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he value of the next property is assigned to the variable. </w:t>
      </w:r>
      <w:r>
        <w:rPr>
          <w:rStyle w:val="Emphasis"/>
          <w:rFonts w:ascii="Verdana" w:hAnsi="Verdana"/>
          <w:color w:val="000000"/>
          <w:sz w:val="23"/>
          <w:szCs w:val="23"/>
        </w:rPr>
        <w:t>Variable</w:t>
      </w:r>
      <w:r>
        <w:rPr>
          <w:rFonts w:ascii="Verdana" w:hAnsi="Verdana"/>
          <w:color w:val="000000"/>
          <w:sz w:val="23"/>
          <w:szCs w:val="23"/>
        </w:rPr>
        <w:t xml:space="preserve"> can </w:t>
      </w:r>
      <w:proofErr w:type="gramStart"/>
      <w:r>
        <w:rPr>
          <w:rFonts w:ascii="Verdana" w:hAnsi="Verdana"/>
          <w:color w:val="000000"/>
          <w:sz w:val="23"/>
          <w:szCs w:val="23"/>
        </w:rPr>
        <w:t>be declar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with </w:t>
      </w:r>
      <w:r>
        <w:rPr>
          <w:rStyle w:val="HTMLCode"/>
          <w:rFonts w:ascii="Consolas" w:hAnsi="Consolas"/>
          <w:color w:val="DC143C"/>
        </w:rPr>
        <w:t>const</w:t>
      </w:r>
      <w:r>
        <w:rPr>
          <w:rFonts w:ascii="Verdana" w:hAnsi="Verdana"/>
          <w:color w:val="000000"/>
          <w:sz w:val="23"/>
          <w:szCs w:val="23"/>
        </w:rPr>
        <w:t>, </w:t>
      </w:r>
      <w:r>
        <w:rPr>
          <w:rStyle w:val="HTMLCode"/>
          <w:rFonts w:ascii="Consolas" w:hAnsi="Consolas"/>
          <w:color w:val="DC143C"/>
        </w:rPr>
        <w:t>let</w:t>
      </w:r>
      <w:r>
        <w:rPr>
          <w:rFonts w:ascii="Verdana" w:hAnsi="Verdana"/>
          <w:color w:val="000000"/>
          <w:sz w:val="23"/>
          <w:szCs w:val="23"/>
        </w:rPr>
        <w:t>, or </w:t>
      </w:r>
      <w:r>
        <w:rPr>
          <w:rStyle w:val="HTMLCode"/>
          <w:rFonts w:ascii="Consolas" w:hAnsi="Consolas"/>
          <w:color w:val="DC143C"/>
        </w:rPr>
        <w:t>var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0D3C94BA" w14:textId="77777777" w:rsidR="000E1AFE" w:rsidRDefault="000E1AFE" w:rsidP="000E1AFE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Style w:val="Emphasis"/>
          <w:rFonts w:ascii="Verdana" w:hAnsi="Verdana"/>
          <w:color w:val="000000"/>
          <w:sz w:val="23"/>
          <w:szCs w:val="23"/>
        </w:rPr>
        <w:t>iterable</w:t>
      </w:r>
      <w:r>
        <w:rPr>
          <w:rFonts w:ascii="Verdana" w:hAnsi="Verdana"/>
          <w:color w:val="000000"/>
          <w:sz w:val="23"/>
          <w:szCs w:val="23"/>
        </w:rPr>
        <w:t> - An object that has iterable properties.</w:t>
      </w:r>
    </w:p>
    <w:p w14:paraId="7C1C574D" w14:textId="3315FAFB" w:rsidR="000E1AFE" w:rsidRDefault="000E1AFE" w:rsidP="00F75327"/>
    <w:p w14:paraId="6D4A4114" w14:textId="1C4B6807" w:rsidR="0039187A" w:rsidRPr="0070244C" w:rsidRDefault="0039187A" w:rsidP="0070244C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70244C">
        <w:rPr>
          <w:color w:val="82968C"/>
        </w:rPr>
        <w:t>Do While</w:t>
      </w:r>
    </w:p>
    <w:p w14:paraId="3898CDFA" w14:textId="77777777" w:rsidR="0039187A" w:rsidRDefault="0039187A" w:rsidP="0039187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do/while</w:t>
      </w:r>
      <w:r>
        <w:rPr>
          <w:rFonts w:ascii="Verdana" w:hAnsi="Verdana"/>
          <w:color w:val="000000"/>
          <w:sz w:val="23"/>
          <w:szCs w:val="23"/>
        </w:rPr>
        <w:t xml:space="preserve"> loop is a variant of the while loop. This loop will execute the code block once, before checking if the condition is true, then it will repeat the loop </w:t>
      </w:r>
      <w:proofErr w:type="gramStart"/>
      <w:r>
        <w:rPr>
          <w:rFonts w:ascii="Verdana" w:hAnsi="Verdana"/>
          <w:color w:val="000000"/>
          <w:sz w:val="23"/>
          <w:szCs w:val="23"/>
        </w:rPr>
        <w:t>as long as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he condition is true.</w:t>
      </w:r>
    </w:p>
    <w:p w14:paraId="13E2961C" w14:textId="73448BB8" w:rsidR="0039187A" w:rsidRDefault="001B5EBD" w:rsidP="00F75327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If you have read the </w:t>
      </w:r>
      <w:proofErr w:type="gram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previous</w:t>
      </w:r>
      <w:proofErr w:type="gram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chapter, about the for loop, you will discover that a while loop is much the same as a for loop, with statement 1 and statement 3 omitted.</w:t>
      </w:r>
    </w:p>
    <w:p w14:paraId="27B108E8" w14:textId="4DAF77E2" w:rsidR="001B5EBD" w:rsidRDefault="001B5EBD" w:rsidP="00F75327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5F96FD81" w14:textId="3575A9B0" w:rsidR="001B5EBD" w:rsidRPr="0070244C" w:rsidRDefault="001B5EBD" w:rsidP="0070244C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70244C">
        <w:rPr>
          <w:color w:val="82968C"/>
        </w:rPr>
        <w:t>Break &amp; Continue</w:t>
      </w:r>
    </w:p>
    <w:p w14:paraId="6EECD93D" w14:textId="77777777" w:rsidR="001B5EBD" w:rsidRDefault="001B5EBD" w:rsidP="001B5EBD">
      <w:pPr>
        <w:pStyle w:val="intro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The </w:t>
      </w:r>
      <w:r>
        <w:rPr>
          <w:rStyle w:val="HTMLCode"/>
          <w:rFonts w:ascii="Consolas" w:hAnsi="Consolas"/>
          <w:color w:val="DC143C"/>
          <w:sz w:val="25"/>
          <w:szCs w:val="25"/>
        </w:rPr>
        <w:t>break</w:t>
      </w:r>
      <w:r>
        <w:rPr>
          <w:rFonts w:ascii="Verdana" w:hAnsi="Verdana"/>
          <w:color w:val="000000"/>
        </w:rPr>
        <w:t> statement "jumps out" of a loop.</w:t>
      </w:r>
    </w:p>
    <w:p w14:paraId="0F56F76B" w14:textId="77777777" w:rsidR="001B5EBD" w:rsidRDefault="001B5EBD" w:rsidP="001B5EBD">
      <w:pPr>
        <w:pStyle w:val="intro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The </w:t>
      </w:r>
      <w:r>
        <w:rPr>
          <w:rStyle w:val="HTMLCode"/>
          <w:rFonts w:ascii="Consolas" w:hAnsi="Consolas"/>
          <w:color w:val="DC143C"/>
          <w:sz w:val="25"/>
          <w:szCs w:val="25"/>
        </w:rPr>
        <w:t>continue</w:t>
      </w:r>
      <w:r>
        <w:rPr>
          <w:rFonts w:ascii="Verdana" w:hAnsi="Verdana"/>
          <w:color w:val="000000"/>
        </w:rPr>
        <w:t> statement "jumps over" one iteration in the loop.</w:t>
      </w:r>
    </w:p>
    <w:p w14:paraId="7DFB9751" w14:textId="356E7086" w:rsidR="001B5EBD" w:rsidRDefault="001B5EBD" w:rsidP="00F75327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68DF9B4B" w14:textId="6A112D9F" w:rsidR="00744788" w:rsidRPr="0070244C" w:rsidRDefault="00744788" w:rsidP="0070244C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70244C">
        <w:rPr>
          <w:color w:val="82968C"/>
        </w:rPr>
        <w:t>Labels</w:t>
      </w:r>
    </w:p>
    <w:p w14:paraId="2C9D08F4" w14:textId="77777777" w:rsidR="00744788" w:rsidRDefault="00744788" w:rsidP="0074478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o label JavaScript statements you precede the statements with a label name and a colon:</w:t>
      </w:r>
    </w:p>
    <w:p w14:paraId="301014C3" w14:textId="5FCA1601" w:rsidR="00744788" w:rsidRPr="0051549B" w:rsidRDefault="0051549B" w:rsidP="0051549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break</w:t>
      </w:r>
      <w:r>
        <w:rPr>
          <w:rFonts w:ascii="Verdana" w:hAnsi="Verdana"/>
          <w:color w:val="000000"/>
          <w:sz w:val="23"/>
          <w:szCs w:val="23"/>
        </w:rPr>
        <w:t> and the </w:t>
      </w:r>
      <w:r>
        <w:rPr>
          <w:rStyle w:val="HTMLCode"/>
          <w:rFonts w:ascii="Consolas" w:hAnsi="Consolas"/>
          <w:color w:val="DC143C"/>
        </w:rPr>
        <w:t>continue</w:t>
      </w:r>
      <w:r>
        <w:rPr>
          <w:rFonts w:ascii="Verdana" w:hAnsi="Verdana"/>
          <w:color w:val="000000"/>
          <w:sz w:val="23"/>
          <w:szCs w:val="23"/>
        </w:rPr>
        <w:t> statements are the only JavaScript statements that can "jump out of" a code block.</w:t>
      </w:r>
    </w:p>
    <w:p w14:paraId="2543672D" w14:textId="7B3E2F27" w:rsidR="0051549B" w:rsidRPr="0051549B" w:rsidRDefault="0051549B" w:rsidP="0051549B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51549B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break </w:t>
      </w:r>
      <w:proofErr w:type="gramStart"/>
      <w:r w:rsidRPr="0051549B">
        <w:rPr>
          <w:rFonts w:ascii="Verdana" w:hAnsi="Verdana"/>
          <w:color w:val="000000"/>
          <w:sz w:val="23"/>
          <w:szCs w:val="23"/>
          <w:shd w:val="clear" w:color="auto" w:fill="FFFFFF"/>
        </w:rPr>
        <w:t>labelname;</w:t>
      </w:r>
      <w:proofErr w:type="gramEnd"/>
    </w:p>
    <w:p w14:paraId="2F6F9834" w14:textId="1BA3ECA6" w:rsidR="001B5EBD" w:rsidRDefault="0051549B" w:rsidP="0051549B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51549B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continue </w:t>
      </w:r>
      <w:proofErr w:type="gramStart"/>
      <w:r w:rsidRPr="0051549B">
        <w:rPr>
          <w:rFonts w:ascii="Verdana" w:hAnsi="Verdana"/>
          <w:color w:val="000000"/>
          <w:sz w:val="23"/>
          <w:szCs w:val="23"/>
          <w:shd w:val="clear" w:color="auto" w:fill="FFFFFF"/>
        </w:rPr>
        <w:t>labelname;</w:t>
      </w:r>
      <w:proofErr w:type="gramEnd"/>
    </w:p>
    <w:p w14:paraId="23FFBE75" w14:textId="77777777" w:rsidR="0051549B" w:rsidRDefault="0051549B" w:rsidP="0051549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continue</w:t>
      </w:r>
      <w:r>
        <w:rPr>
          <w:rFonts w:ascii="Verdana" w:hAnsi="Verdana"/>
          <w:color w:val="000000"/>
          <w:sz w:val="23"/>
          <w:szCs w:val="23"/>
        </w:rPr>
        <w:t xml:space="preserve"> statement (with or without a label reference) can only </w:t>
      </w:r>
      <w:proofErr w:type="gramStart"/>
      <w:r>
        <w:rPr>
          <w:rFonts w:ascii="Verdana" w:hAnsi="Verdana"/>
          <w:color w:val="000000"/>
          <w:sz w:val="23"/>
          <w:szCs w:val="23"/>
        </w:rPr>
        <w:t>be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o </w:t>
      </w:r>
      <w:r>
        <w:rPr>
          <w:rStyle w:val="Strong"/>
          <w:rFonts w:ascii="Verdana" w:hAnsi="Verdana"/>
          <w:color w:val="000000"/>
          <w:sz w:val="23"/>
          <w:szCs w:val="23"/>
        </w:rPr>
        <w:t>skip one loop iteration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253A44C1" w14:textId="77777777" w:rsidR="0051549B" w:rsidRDefault="0051549B" w:rsidP="0051549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break</w:t>
      </w:r>
      <w:r>
        <w:rPr>
          <w:rFonts w:ascii="Verdana" w:hAnsi="Verdana"/>
          <w:color w:val="000000"/>
          <w:sz w:val="23"/>
          <w:szCs w:val="23"/>
        </w:rPr>
        <w:t xml:space="preserve"> statement, without a label reference, can only </w:t>
      </w:r>
      <w:proofErr w:type="gramStart"/>
      <w:r>
        <w:rPr>
          <w:rFonts w:ascii="Verdana" w:hAnsi="Verdana"/>
          <w:color w:val="000000"/>
          <w:sz w:val="23"/>
          <w:szCs w:val="23"/>
        </w:rPr>
        <w:t>be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o </w:t>
      </w:r>
      <w:r>
        <w:rPr>
          <w:rStyle w:val="Strong"/>
          <w:rFonts w:ascii="Verdana" w:hAnsi="Verdana"/>
          <w:color w:val="000000"/>
          <w:sz w:val="23"/>
          <w:szCs w:val="23"/>
        </w:rPr>
        <w:t>jump out of a loop or a switch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476C6712" w14:textId="77777777" w:rsidR="0051549B" w:rsidRDefault="0051549B" w:rsidP="0051549B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With a label reference, the break statement can </w:t>
      </w:r>
      <w:proofErr w:type="gramStart"/>
      <w:r>
        <w:rPr>
          <w:rFonts w:ascii="Verdana" w:hAnsi="Verdana"/>
          <w:color w:val="000000"/>
          <w:sz w:val="23"/>
          <w:szCs w:val="23"/>
        </w:rPr>
        <w:t>be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o </w:t>
      </w:r>
      <w:r>
        <w:rPr>
          <w:rStyle w:val="Strong"/>
          <w:rFonts w:ascii="Verdana" w:hAnsi="Verdana"/>
          <w:color w:val="000000"/>
          <w:sz w:val="23"/>
          <w:szCs w:val="23"/>
        </w:rPr>
        <w:t>jump out of any code block</w:t>
      </w:r>
      <w:r>
        <w:rPr>
          <w:rFonts w:ascii="Verdana" w:hAnsi="Verdana"/>
          <w:color w:val="000000"/>
          <w:sz w:val="23"/>
          <w:szCs w:val="23"/>
        </w:rPr>
        <w:t>:</w:t>
      </w:r>
    </w:p>
    <w:p w14:paraId="7ABA4AFB" w14:textId="2F8F4A45" w:rsidR="0051549B" w:rsidRDefault="0051549B" w:rsidP="0051549B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272109EA" w14:textId="593974DE" w:rsidR="0051549B" w:rsidRPr="00C90C48" w:rsidRDefault="00217CB4" w:rsidP="00C90C48">
      <w:pPr>
        <w:pStyle w:val="outline1"/>
        <w:pBdr>
          <w:left w:val="thinThickMediumGap" w:sz="18" w:space="4" w:color="C9EDDC"/>
          <w:bottom w:val="thinThickMediumGap" w:sz="18" w:space="1" w:color="C9EDDC"/>
        </w:pBdr>
        <w:spacing w:before="120"/>
        <w:rPr>
          <w:rFonts w:ascii="Helvetica" w:hAnsi="Helvetica"/>
          <w:color w:val="4C3B4D"/>
          <w:sz w:val="44"/>
          <w:szCs w:val="44"/>
        </w:rPr>
      </w:pPr>
      <w:r>
        <w:rPr>
          <w:rFonts w:ascii="Helvetica" w:hAnsi="Helvetica"/>
          <w:color w:val="4C3B4D"/>
          <w:sz w:val="44"/>
          <w:szCs w:val="44"/>
        </w:rPr>
        <w:t>Bitwise</w:t>
      </w:r>
    </w:p>
    <w:p w14:paraId="0478C2F2" w14:textId="739DAE46" w:rsidR="00744B4E" w:rsidRDefault="00744B4E" w:rsidP="00744B4E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JavaScript stores numbers as 64 bits floating point numbers, but all bitwise operations </w:t>
      </w:r>
      <w:proofErr w:type="gramStart"/>
      <w:r>
        <w:rPr>
          <w:rFonts w:ascii="Verdana" w:hAnsi="Verdana"/>
          <w:color w:val="000000"/>
          <w:sz w:val="23"/>
          <w:szCs w:val="23"/>
        </w:rPr>
        <w:t>are perform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on 32 bits binary numbers.</w:t>
      </w:r>
    </w:p>
    <w:p w14:paraId="0333A70C" w14:textId="346DE8C5" w:rsidR="007C6F70" w:rsidRDefault="0007447F" w:rsidP="00744B4E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hyperlink r:id="rId88" w:history="1">
        <w:r w:rsidR="007C6F70" w:rsidRPr="00667CF1">
          <w:rPr>
            <w:rStyle w:val="Hyperlink"/>
            <w:rFonts w:ascii="Verdana" w:hAnsi="Verdana"/>
            <w:sz w:val="23"/>
            <w:szCs w:val="23"/>
          </w:rPr>
          <w:t>https://www.w3schools.com/js/js_bitwise.asp</w:t>
        </w:r>
      </w:hyperlink>
      <w:r w:rsidR="007C6F70">
        <w:rPr>
          <w:rFonts w:ascii="Verdana" w:hAnsi="Verdana"/>
          <w:color w:val="000000"/>
          <w:sz w:val="23"/>
          <w:szCs w:val="23"/>
        </w:rPr>
        <w:t xml:space="preserve"> 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5"/>
        <w:gridCol w:w="2169"/>
        <w:gridCol w:w="10376"/>
      </w:tblGrid>
      <w:tr w:rsidR="00744B4E" w:rsidRPr="00744B4E" w14:paraId="0EE1312A" w14:textId="77777777" w:rsidTr="00744B4E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6A817EE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Operato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AAE644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Nam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50B29F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744B4E" w:rsidRPr="00744B4E" w14:paraId="587C3521" w14:textId="77777777" w:rsidTr="00744B4E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027E2F5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amp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3AD4E1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AND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058996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ets each bit to 1 if both bits are 1</w:t>
            </w:r>
          </w:p>
        </w:tc>
      </w:tr>
      <w:tr w:rsidR="00744B4E" w:rsidRPr="00744B4E" w14:paraId="3AA6EE65" w14:textId="77777777" w:rsidTr="00744B4E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00F13B9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|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7466CA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O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983146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ets each bit to 1 if one of two bits is 1</w:t>
            </w:r>
          </w:p>
        </w:tc>
      </w:tr>
      <w:tr w:rsidR="00744B4E" w:rsidRPr="00744B4E" w14:paraId="47C3CBCC" w14:textId="77777777" w:rsidTr="00744B4E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11479BA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^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8E90A9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XOR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509728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ets each bit to 1 if only one of two bits is 1</w:t>
            </w:r>
          </w:p>
        </w:tc>
      </w:tr>
      <w:tr w:rsidR="00744B4E" w:rsidRPr="00744B4E" w14:paraId="6BC38AC0" w14:textId="77777777" w:rsidTr="00744B4E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D6E2B19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~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783DB1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NO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E38074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Inverts all the bits</w:t>
            </w:r>
          </w:p>
        </w:tc>
      </w:tr>
      <w:tr w:rsidR="00744B4E" w:rsidRPr="00744B4E" w14:paraId="4C207413" w14:textId="77777777" w:rsidTr="00744B4E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7AED2D3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lt;&l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DAB1DC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Zero fill left shift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E60A29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hifts left by pushing zeros in from the right and let the leftmost bits fall off</w:t>
            </w:r>
          </w:p>
        </w:tc>
      </w:tr>
      <w:tr w:rsidR="00744B4E" w:rsidRPr="00744B4E" w14:paraId="0EADC444" w14:textId="77777777" w:rsidTr="00744B4E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411EB0D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gt;&gt;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7305A7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igned right shif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AC866C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hifts right by pushing copies of the leftmost bit in from the left, and let the rightmost bits fall off</w:t>
            </w:r>
          </w:p>
        </w:tc>
      </w:tr>
      <w:tr w:rsidR="00744B4E" w:rsidRPr="00744B4E" w14:paraId="468FCB5B" w14:textId="77777777" w:rsidTr="00744B4E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B4F0EE3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&gt;&gt;&gt;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FAFE6B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Zero fill right shift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FF348C" w14:textId="77777777" w:rsidR="00744B4E" w:rsidRPr="00744B4E" w:rsidRDefault="00744B4E" w:rsidP="00744B4E">
            <w:pPr>
              <w:spacing w:before="300" w:after="300" w:line="240" w:lineRule="auto"/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</w:pPr>
            <w:r w:rsidRPr="00744B4E">
              <w:rPr>
                <w:rFonts w:ascii="Verdana" w:eastAsia="Times New Roman" w:hAnsi="Verdana" w:cs="Times New Roman"/>
                <w:color w:val="000000"/>
                <w:sz w:val="23"/>
                <w:szCs w:val="23"/>
              </w:rPr>
              <w:t>Shifts right by pushing zeros in from the left, and let the rightmost bits fall off</w:t>
            </w:r>
          </w:p>
        </w:tc>
      </w:tr>
    </w:tbl>
    <w:p w14:paraId="513F4948" w14:textId="77777777" w:rsidR="00744B4E" w:rsidRDefault="00744B4E" w:rsidP="00F75327"/>
    <w:p w14:paraId="09E128B5" w14:textId="329D1997" w:rsidR="00802F86" w:rsidRPr="00002989" w:rsidRDefault="007C6F70" w:rsidP="00002989">
      <w:pPr>
        <w:pStyle w:val="outline1"/>
        <w:pBdr>
          <w:left w:val="thinThickMediumGap" w:sz="18" w:space="4" w:color="82968C"/>
          <w:bottom w:val="thickThinMediumGap" w:sz="18" w:space="1" w:color="82968C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002989">
        <w:rPr>
          <w:rFonts w:ascii="Helvetica" w:hAnsi="Helvetica"/>
          <w:color w:val="4C3B4D"/>
          <w:sz w:val="44"/>
          <w:szCs w:val="44"/>
        </w:rPr>
        <w:t>RegExp</w:t>
      </w:r>
    </w:p>
    <w:p w14:paraId="4FEB770B" w14:textId="02CE7B92" w:rsidR="007C6F70" w:rsidRDefault="007C6F70" w:rsidP="00F75327"/>
    <w:p w14:paraId="7558F165" w14:textId="77777777" w:rsidR="00002989" w:rsidRDefault="00002989" w:rsidP="0000298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 regular expression is a sequence of characters that forms a </w:t>
      </w:r>
      <w:r>
        <w:rPr>
          <w:rStyle w:val="Strong"/>
          <w:rFonts w:ascii="Verdana" w:hAnsi="Verdana"/>
          <w:color w:val="000000"/>
          <w:sz w:val="23"/>
          <w:szCs w:val="23"/>
        </w:rPr>
        <w:t>search pattern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39A0D019" w14:textId="77777777" w:rsidR="00073238" w:rsidRDefault="00073238" w:rsidP="0007323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 regular expression can be a single character, or a more complicated pattern.</w:t>
      </w:r>
    </w:p>
    <w:p w14:paraId="695C130A" w14:textId="77777777" w:rsidR="00073238" w:rsidRDefault="00073238" w:rsidP="0007323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Regular expressions can </w:t>
      </w:r>
      <w:proofErr w:type="gramStart"/>
      <w:r>
        <w:rPr>
          <w:rFonts w:ascii="Verdana" w:hAnsi="Verdana"/>
          <w:color w:val="000000"/>
          <w:sz w:val="23"/>
          <w:szCs w:val="23"/>
        </w:rPr>
        <w:t>be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o perform all types of </w:t>
      </w:r>
      <w:r>
        <w:rPr>
          <w:rStyle w:val="Strong"/>
          <w:rFonts w:ascii="Verdana" w:hAnsi="Verdana"/>
          <w:color w:val="000000"/>
          <w:sz w:val="23"/>
          <w:szCs w:val="23"/>
        </w:rPr>
        <w:t>text search</w:t>
      </w:r>
      <w:r>
        <w:rPr>
          <w:rFonts w:ascii="Verdana" w:hAnsi="Verdana"/>
          <w:color w:val="000000"/>
          <w:sz w:val="23"/>
          <w:szCs w:val="23"/>
        </w:rPr>
        <w:t> and </w:t>
      </w:r>
      <w:r>
        <w:rPr>
          <w:rStyle w:val="Strong"/>
          <w:rFonts w:ascii="Verdana" w:hAnsi="Verdana"/>
          <w:color w:val="000000"/>
          <w:sz w:val="23"/>
          <w:szCs w:val="23"/>
        </w:rPr>
        <w:t>text replace</w:t>
      </w:r>
      <w:r>
        <w:rPr>
          <w:rFonts w:ascii="Verdana" w:hAnsi="Verdana"/>
          <w:color w:val="000000"/>
          <w:sz w:val="23"/>
          <w:szCs w:val="23"/>
        </w:rPr>
        <w:t> operations.</w:t>
      </w:r>
    </w:p>
    <w:p w14:paraId="752C4B5D" w14:textId="77777777" w:rsidR="00355E0A" w:rsidRPr="002C73ED" w:rsidRDefault="00355E0A" w:rsidP="002C73ED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2C73ED">
        <w:rPr>
          <w:color w:val="82968C"/>
        </w:rPr>
        <w:t>Using String Methods</w:t>
      </w:r>
    </w:p>
    <w:p w14:paraId="3F5427DF" w14:textId="77777777" w:rsidR="00355E0A" w:rsidRDefault="00355E0A" w:rsidP="00355E0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In JavaScript, regular expressions </w:t>
      </w:r>
      <w:proofErr w:type="gramStart"/>
      <w:r>
        <w:rPr>
          <w:rFonts w:ascii="Verdana" w:hAnsi="Verdana"/>
          <w:color w:val="000000"/>
          <w:sz w:val="23"/>
          <w:szCs w:val="23"/>
        </w:rPr>
        <w:t>are often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with the two </w:t>
      </w:r>
      <w:r>
        <w:rPr>
          <w:rStyle w:val="Strong"/>
          <w:rFonts w:ascii="Verdana" w:hAnsi="Verdana"/>
          <w:color w:val="000000"/>
          <w:sz w:val="23"/>
          <w:szCs w:val="23"/>
        </w:rPr>
        <w:t>string methods</w:t>
      </w:r>
      <w:r>
        <w:rPr>
          <w:rFonts w:ascii="Verdana" w:hAnsi="Verdana"/>
          <w:color w:val="000000"/>
          <w:sz w:val="23"/>
          <w:szCs w:val="23"/>
        </w:rPr>
        <w:t>: </w:t>
      </w:r>
      <w:r>
        <w:rPr>
          <w:rStyle w:val="HTMLCode"/>
          <w:rFonts w:ascii="Consolas" w:hAnsi="Consolas"/>
          <w:color w:val="DC143C"/>
        </w:rPr>
        <w:t>search()</w:t>
      </w:r>
      <w:r>
        <w:rPr>
          <w:rFonts w:ascii="Verdana" w:hAnsi="Verdana"/>
          <w:color w:val="000000"/>
          <w:sz w:val="23"/>
          <w:szCs w:val="23"/>
        </w:rPr>
        <w:t> and </w:t>
      </w:r>
      <w:r>
        <w:rPr>
          <w:rStyle w:val="HTMLCode"/>
          <w:rFonts w:ascii="Consolas" w:hAnsi="Consolas"/>
          <w:color w:val="DC143C"/>
        </w:rPr>
        <w:t>replace()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1A8A5DDF" w14:textId="77777777" w:rsidR="00355E0A" w:rsidRDefault="00355E0A" w:rsidP="00355E0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search()</w:t>
      </w:r>
      <w:r>
        <w:rPr>
          <w:rFonts w:ascii="Verdana" w:hAnsi="Verdana"/>
          <w:color w:val="000000"/>
          <w:sz w:val="23"/>
          <w:szCs w:val="23"/>
        </w:rPr>
        <w:t xml:space="preserve"> method uses an expression to search for a </w:t>
      </w:r>
      <w:proofErr w:type="gramStart"/>
      <w:r>
        <w:rPr>
          <w:rFonts w:ascii="Verdana" w:hAnsi="Verdana"/>
          <w:color w:val="000000"/>
          <w:sz w:val="23"/>
          <w:szCs w:val="23"/>
        </w:rPr>
        <w:t>match, an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returns the position of the match.</w:t>
      </w:r>
    </w:p>
    <w:p w14:paraId="493FEEE8" w14:textId="10FC070C" w:rsidR="00355E0A" w:rsidRDefault="00355E0A" w:rsidP="00355E0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replace()</w:t>
      </w:r>
      <w:r>
        <w:rPr>
          <w:rFonts w:ascii="Verdana" w:hAnsi="Verdana"/>
          <w:color w:val="000000"/>
          <w:sz w:val="23"/>
          <w:szCs w:val="23"/>
        </w:rPr>
        <w:t xml:space="preserve"> method returns a modified string where the pattern </w:t>
      </w:r>
      <w:proofErr w:type="gramStart"/>
      <w:r>
        <w:rPr>
          <w:rFonts w:ascii="Verdana" w:hAnsi="Verdana"/>
          <w:color w:val="000000"/>
          <w:sz w:val="23"/>
          <w:szCs w:val="23"/>
        </w:rPr>
        <w:t>is replaced</w:t>
      </w:r>
      <w:proofErr w:type="gramEnd"/>
      <w:r>
        <w:rPr>
          <w:rFonts w:ascii="Verdana" w:hAnsi="Verdana"/>
          <w:color w:val="000000"/>
          <w:sz w:val="23"/>
          <w:szCs w:val="23"/>
        </w:rPr>
        <w:t>.</w:t>
      </w:r>
    </w:p>
    <w:p w14:paraId="2FA71075" w14:textId="372F1BB7" w:rsidR="00F90EB0" w:rsidRDefault="00F90EB0" w:rsidP="00355E0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254712B3" w14:textId="36024CDC" w:rsidR="00F90EB0" w:rsidRDefault="00F90EB0" w:rsidP="00355E0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b/>
          <w:bCs/>
          <w:color w:val="000000"/>
          <w:sz w:val="23"/>
          <w:szCs w:val="23"/>
        </w:rPr>
      </w:pPr>
      <w:r>
        <w:rPr>
          <w:rFonts w:ascii="Verdana" w:hAnsi="Verdana"/>
          <w:b/>
          <w:bCs/>
          <w:color w:val="000000"/>
          <w:sz w:val="23"/>
          <w:szCs w:val="23"/>
        </w:rPr>
        <w:t>Example:</w:t>
      </w:r>
    </w:p>
    <w:p w14:paraId="5DF2754E" w14:textId="77777777" w:rsidR="00F90EB0" w:rsidRDefault="00F90EB0" w:rsidP="00F90EB0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Style w:val="Strong"/>
          <w:rFonts w:ascii="Verdana" w:hAnsi="Verdana"/>
          <w:color w:val="000000"/>
          <w:sz w:val="23"/>
          <w:szCs w:val="23"/>
        </w:rPr>
        <w:t>/w3schools/i</w:t>
      </w:r>
      <w:r>
        <w:rPr>
          <w:rFonts w:ascii="Verdana" w:hAnsi="Verdana"/>
          <w:color w:val="000000"/>
          <w:sz w:val="23"/>
          <w:szCs w:val="23"/>
        </w:rPr>
        <w:t>  is a regular expression.</w:t>
      </w:r>
    </w:p>
    <w:p w14:paraId="398B245A" w14:textId="77777777" w:rsidR="00F90EB0" w:rsidRDefault="00F90EB0" w:rsidP="00F90EB0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Style w:val="Strong"/>
          <w:rFonts w:ascii="Verdana" w:hAnsi="Verdana"/>
          <w:color w:val="000000"/>
          <w:sz w:val="23"/>
          <w:szCs w:val="23"/>
        </w:rPr>
        <w:t>w3schools</w:t>
      </w:r>
      <w:r>
        <w:rPr>
          <w:rFonts w:ascii="Verdana" w:hAnsi="Verdana"/>
          <w:color w:val="000000"/>
          <w:sz w:val="23"/>
          <w:szCs w:val="23"/>
        </w:rPr>
        <w:t xml:space="preserve">  is a pattern (to </w:t>
      </w:r>
      <w:proofErr w:type="gramStart"/>
      <w:r>
        <w:rPr>
          <w:rFonts w:ascii="Verdana" w:hAnsi="Verdana"/>
          <w:color w:val="000000"/>
          <w:sz w:val="23"/>
          <w:szCs w:val="23"/>
        </w:rPr>
        <w:t>be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in a search).</w:t>
      </w:r>
    </w:p>
    <w:p w14:paraId="114B54AA" w14:textId="7918E3AF" w:rsidR="00F90EB0" w:rsidRPr="00F90EB0" w:rsidRDefault="00F90EB0" w:rsidP="00355E0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Style w:val="Strong"/>
          <w:rFonts w:ascii="Verdana" w:hAnsi="Verdana"/>
          <w:color w:val="000000"/>
          <w:sz w:val="23"/>
          <w:szCs w:val="23"/>
        </w:rPr>
        <w:t>i</w:t>
      </w:r>
      <w:r>
        <w:rPr>
          <w:rFonts w:ascii="Verdana" w:hAnsi="Verdana"/>
          <w:color w:val="000000"/>
          <w:sz w:val="23"/>
          <w:szCs w:val="23"/>
        </w:rPr>
        <w:t>  is a modifier (</w:t>
      </w:r>
      <w:proofErr w:type="gramStart"/>
      <w:r>
        <w:rPr>
          <w:rFonts w:ascii="Verdana" w:hAnsi="Verdana"/>
          <w:color w:val="000000"/>
          <w:sz w:val="23"/>
          <w:szCs w:val="23"/>
        </w:rPr>
        <w:t>modifies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he search to be case-insensitive).</w:t>
      </w:r>
    </w:p>
    <w:p w14:paraId="19177A8E" w14:textId="77777777" w:rsidR="00F90EB0" w:rsidRPr="00F90EB0" w:rsidRDefault="00F90EB0" w:rsidP="00F90E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90EB0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90EB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90EB0">
        <w:rPr>
          <w:rFonts w:ascii="Consolas" w:eastAsia="Times New Roman" w:hAnsi="Consolas" w:cs="Times New Roman"/>
          <w:color w:val="9CDCFE"/>
          <w:sz w:val="21"/>
          <w:szCs w:val="21"/>
        </w:rPr>
        <w:t>str</w:t>
      </w:r>
      <w:r w:rsidRPr="00F90EB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90EB0">
        <w:rPr>
          <w:rFonts w:ascii="Consolas" w:eastAsia="Times New Roman" w:hAnsi="Consolas" w:cs="Times New Roman"/>
          <w:color w:val="CE9178"/>
          <w:sz w:val="21"/>
          <w:szCs w:val="21"/>
        </w:rPr>
        <w:t>"Visit W3Schools</w:t>
      </w:r>
      <w:proofErr w:type="gramStart"/>
      <w:r w:rsidRPr="00F90EB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90EB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4C55288" w14:textId="77777777" w:rsidR="00F90EB0" w:rsidRPr="00F90EB0" w:rsidRDefault="00F90EB0" w:rsidP="00F90EB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90EB0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90EB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90EB0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F90EB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90EB0">
        <w:rPr>
          <w:rFonts w:ascii="Consolas" w:eastAsia="Times New Roman" w:hAnsi="Consolas" w:cs="Times New Roman"/>
          <w:color w:val="9CDCFE"/>
          <w:sz w:val="21"/>
          <w:szCs w:val="21"/>
        </w:rPr>
        <w:t>str</w:t>
      </w:r>
      <w:r w:rsidRPr="00F90EB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90EB0">
        <w:rPr>
          <w:rFonts w:ascii="Consolas" w:eastAsia="Times New Roman" w:hAnsi="Consolas" w:cs="Times New Roman"/>
          <w:color w:val="DCDCAA"/>
          <w:sz w:val="21"/>
          <w:szCs w:val="21"/>
        </w:rPr>
        <w:t>search</w:t>
      </w:r>
      <w:r w:rsidRPr="00F90EB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90EB0">
        <w:rPr>
          <w:rFonts w:ascii="Consolas" w:eastAsia="Times New Roman" w:hAnsi="Consolas" w:cs="Times New Roman"/>
          <w:color w:val="D16969"/>
          <w:sz w:val="21"/>
          <w:szCs w:val="21"/>
        </w:rPr>
        <w:t>/w3schools/</w:t>
      </w:r>
      <w:r w:rsidRPr="00F90EB0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gramStart"/>
      <w:r w:rsidRPr="00F90EB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6673B46" w14:textId="1F32D8AD" w:rsidR="00002989" w:rsidRDefault="00002989" w:rsidP="00F75327"/>
    <w:p w14:paraId="13E348F7" w14:textId="77777777" w:rsidR="000F7A64" w:rsidRPr="000F7A64" w:rsidRDefault="000F7A64" w:rsidP="000F7A6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7A64">
        <w:rPr>
          <w:color w:val="82968C"/>
        </w:rPr>
        <w:t>Modifiers</w:t>
      </w:r>
    </w:p>
    <w:p w14:paraId="1172F144" w14:textId="77777777" w:rsidR="000F7A64" w:rsidRDefault="000F7A6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Modifiers </w:t>
      </w:r>
      <w:proofErr w:type="gramStart"/>
      <w:r>
        <w:rPr>
          <w:rFonts w:ascii="Verdana" w:hAnsi="Verdana"/>
          <w:color w:val="000000"/>
          <w:sz w:val="23"/>
          <w:szCs w:val="23"/>
        </w:rPr>
        <w:t>are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o perform case-insensitive and global searches: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7"/>
        <w:gridCol w:w="10973"/>
      </w:tblGrid>
      <w:tr w:rsidR="000F7A64" w14:paraId="7B538080" w14:textId="77777777">
        <w:tc>
          <w:tcPr>
            <w:tcW w:w="308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19E86C3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Modifie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A49E23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0F7A64" w14:paraId="2E8FF2CA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D75A75C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89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g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A24DD0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Perform a global match (find all matches rather than stopping after the first match)</w:t>
            </w:r>
          </w:p>
        </w:tc>
      </w:tr>
      <w:tr w:rsidR="000F7A64" w14:paraId="416E1C2F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361FB22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90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i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EC39B1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Perform case-insensitive matching</w:t>
            </w:r>
          </w:p>
        </w:tc>
      </w:tr>
      <w:tr w:rsidR="000F7A64" w14:paraId="7089385C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83C0B98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91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m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959BDC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Perform multiline matching</w:t>
            </w:r>
          </w:p>
        </w:tc>
      </w:tr>
    </w:tbl>
    <w:p w14:paraId="5B4421EC" w14:textId="77777777" w:rsidR="000F7A64" w:rsidRPr="000F7A64" w:rsidRDefault="000F7A64" w:rsidP="000F7A6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7A64">
        <w:rPr>
          <w:color w:val="82968C"/>
        </w:rPr>
        <w:t>Brackets</w:t>
      </w:r>
    </w:p>
    <w:p w14:paraId="5FD6485A" w14:textId="77777777" w:rsidR="000F7A64" w:rsidRDefault="000F7A6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Brackets </w:t>
      </w:r>
      <w:proofErr w:type="gramStart"/>
      <w:r>
        <w:rPr>
          <w:rFonts w:ascii="Verdana" w:hAnsi="Verdana"/>
          <w:color w:val="000000"/>
          <w:sz w:val="23"/>
          <w:szCs w:val="23"/>
        </w:rPr>
        <w:t>are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o find a range of characters: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7"/>
        <w:gridCol w:w="10973"/>
      </w:tblGrid>
      <w:tr w:rsidR="000F7A64" w14:paraId="2E4AD001" w14:textId="77777777">
        <w:tc>
          <w:tcPr>
            <w:tcW w:w="308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AA29AEF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Expressio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1E8E6E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0F7A64" w14:paraId="743AC360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71A7921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92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[abc]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A59466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ny character between the brackets</w:t>
            </w:r>
          </w:p>
        </w:tc>
      </w:tr>
      <w:tr w:rsidR="000F7A64" w14:paraId="0F2925F7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D662E2B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93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[^abc]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05D781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ny character NOT between the brackets</w:t>
            </w:r>
          </w:p>
        </w:tc>
      </w:tr>
      <w:tr w:rsidR="000F7A64" w14:paraId="6DBADB65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8A22DC0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94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[0-9]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C2015B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ny character between the brackets (any digit)</w:t>
            </w:r>
          </w:p>
        </w:tc>
      </w:tr>
      <w:tr w:rsidR="000F7A64" w14:paraId="179D30E4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47F9BA4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95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[^0-9]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82B66D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ny character NOT between the brackets (any non-digit)</w:t>
            </w:r>
          </w:p>
        </w:tc>
      </w:tr>
      <w:tr w:rsidR="000F7A64" w14:paraId="5B7BE188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6964A3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96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(x|y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467178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ny of the alternatives specified</w:t>
            </w:r>
          </w:p>
        </w:tc>
      </w:tr>
    </w:tbl>
    <w:p w14:paraId="3A880F8C" w14:textId="77777777" w:rsidR="000F7A64" w:rsidRDefault="0007447F">
      <w:pPr>
        <w:spacing w:before="300" w:after="300"/>
        <w:rPr>
          <w:rFonts w:ascii="Times New Roman" w:hAnsi="Times New Roman"/>
          <w:sz w:val="24"/>
          <w:szCs w:val="24"/>
        </w:rPr>
      </w:pPr>
      <w:r>
        <w:pict w14:anchorId="5896014B">
          <v:rect id="_x0000_i1025" style="width:0;height:0" o:hralign="center" o:hrstd="t" o:hrnoshade="t" o:hr="t" fillcolor="black" stroked="f"/>
        </w:pict>
      </w:r>
    </w:p>
    <w:p w14:paraId="10C95257" w14:textId="77777777" w:rsidR="000F7A64" w:rsidRDefault="0007447F">
      <w:pPr>
        <w:spacing w:before="300" w:after="300"/>
      </w:pPr>
      <w:r>
        <w:pict w14:anchorId="0DBC8266">
          <v:rect id="_x0000_i1026" style="width:0;height:0" o:hralign="center" o:hrstd="t" o:hrnoshade="t" o:hr="t" fillcolor="black" stroked="f"/>
        </w:pict>
      </w:r>
    </w:p>
    <w:p w14:paraId="16689D56" w14:textId="77777777" w:rsidR="000F7A64" w:rsidRPr="000F7A64" w:rsidRDefault="000F7A64" w:rsidP="000F7A6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7A64">
        <w:rPr>
          <w:color w:val="82968C"/>
        </w:rPr>
        <w:t>Metacharacters</w:t>
      </w:r>
    </w:p>
    <w:p w14:paraId="4668BBE4" w14:textId="77777777" w:rsidR="000F7A64" w:rsidRDefault="000F7A6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Metacharacters are characters with a special meaning: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7"/>
        <w:gridCol w:w="10973"/>
      </w:tblGrid>
      <w:tr w:rsidR="000F7A64" w14:paraId="0FBDE670" w14:textId="77777777">
        <w:tc>
          <w:tcPr>
            <w:tcW w:w="308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AFCF6E4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Metacharacte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98533C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0F7A64" w14:paraId="6EE25B4A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33E0EAA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97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.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C5372B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single character, except newline or line terminator</w:t>
            </w:r>
          </w:p>
        </w:tc>
      </w:tr>
      <w:tr w:rsidR="000F7A64" w14:paraId="3639C0A7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CD52196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98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w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767380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word character</w:t>
            </w:r>
          </w:p>
        </w:tc>
      </w:tr>
      <w:tr w:rsidR="000F7A64" w14:paraId="0191D890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0A0A7A0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99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W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4B809E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non-word character</w:t>
            </w:r>
          </w:p>
        </w:tc>
      </w:tr>
      <w:tr w:rsidR="000F7A64" w14:paraId="403EE4EF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32DB167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00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d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FB92E4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digit</w:t>
            </w:r>
          </w:p>
        </w:tc>
      </w:tr>
      <w:tr w:rsidR="000F7A64" w14:paraId="48C49C00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7E16FD4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01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D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8BEB0A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non-digit character</w:t>
            </w:r>
          </w:p>
        </w:tc>
      </w:tr>
      <w:tr w:rsidR="000F7A64" w14:paraId="449750EA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9A17CC6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02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s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C8A6E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whitespace character</w:t>
            </w:r>
          </w:p>
        </w:tc>
      </w:tr>
      <w:tr w:rsidR="000F7A64" w14:paraId="306D99BE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C07E843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03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S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665F94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non-whitespace character</w:t>
            </w:r>
          </w:p>
        </w:tc>
      </w:tr>
      <w:tr w:rsidR="000F7A64" w14:paraId="789251A8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7AFD3DB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04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b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5F5D7D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match at the beginning/end of a word, beginning like this: \bHI, end like this: HI\b</w:t>
            </w:r>
          </w:p>
        </w:tc>
      </w:tr>
      <w:tr w:rsidR="000F7A64" w14:paraId="0F5C3088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053A4A7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05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B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E04FA4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match, but not at the beginning/end of a word</w:t>
            </w:r>
          </w:p>
        </w:tc>
      </w:tr>
      <w:tr w:rsidR="000F7A64" w14:paraId="1D95D14A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EBE7EBC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06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0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10EE61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NULL character</w:t>
            </w:r>
          </w:p>
        </w:tc>
      </w:tr>
      <w:tr w:rsidR="000F7A64" w14:paraId="002D83E8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78AB364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07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n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10BCF3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new line character</w:t>
            </w:r>
          </w:p>
        </w:tc>
      </w:tr>
      <w:tr w:rsidR="000F7A64" w14:paraId="06CB7986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D2A15A6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08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f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8D6E42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form feed character</w:t>
            </w:r>
          </w:p>
        </w:tc>
      </w:tr>
      <w:tr w:rsidR="000F7A64" w14:paraId="1B6C6538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701CF37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09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r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775108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carriage return character</w:t>
            </w:r>
          </w:p>
        </w:tc>
      </w:tr>
      <w:tr w:rsidR="000F7A64" w14:paraId="6327FCC5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873C97F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10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t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05D0CB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tab character</w:t>
            </w:r>
          </w:p>
        </w:tc>
      </w:tr>
      <w:tr w:rsidR="000F7A64" w14:paraId="10E8455C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01909AE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11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v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951235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vertical tab character</w:t>
            </w:r>
          </w:p>
        </w:tc>
      </w:tr>
      <w:tr w:rsidR="000F7A64" w14:paraId="3B5FDA7D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9B9A68D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12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xxx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3737AE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the character specified by an octal number xxx</w:t>
            </w:r>
          </w:p>
        </w:tc>
      </w:tr>
      <w:tr w:rsidR="000F7A64" w14:paraId="76193726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74DC3CD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13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xdd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5D79DF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the character specified by a hexadecimal number dd</w:t>
            </w:r>
          </w:p>
        </w:tc>
      </w:tr>
      <w:tr w:rsidR="000F7A64" w14:paraId="49D6254D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065B686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14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udddd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180720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the Unicode character specified by a hexadecimal number dddd</w:t>
            </w:r>
          </w:p>
        </w:tc>
      </w:tr>
    </w:tbl>
    <w:p w14:paraId="3761CA2C" w14:textId="77777777" w:rsidR="000F7A64" w:rsidRPr="000F7A64" w:rsidRDefault="000F7A64" w:rsidP="000F7A6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7A64">
        <w:rPr>
          <w:color w:val="82968C"/>
        </w:rPr>
        <w:t>Quantifiers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7"/>
        <w:gridCol w:w="10973"/>
      </w:tblGrid>
      <w:tr w:rsidR="000F7A64" w14:paraId="2C7466DF" w14:textId="77777777">
        <w:tc>
          <w:tcPr>
            <w:tcW w:w="308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D95D399" w14:textId="77777777" w:rsidR="000F7A64" w:rsidRDefault="000F7A64">
            <w:pPr>
              <w:spacing w:before="300" w:after="300"/>
              <w:rPr>
                <w:rFonts w:ascii="Verdana" w:hAnsi="Verdana" w:cs="Times New Roman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Quantifie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E377B7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0F7A64" w14:paraId="1BD73AA1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89B461E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15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n+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DD9CDA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Matches any string that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contains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at least one </w:t>
            </w:r>
            <w:r>
              <w:rPr>
                <w:rStyle w:val="Emphasis"/>
                <w:rFonts w:ascii="Verdana" w:hAnsi="Verdana"/>
                <w:color w:val="000000"/>
                <w:sz w:val="23"/>
                <w:szCs w:val="23"/>
              </w:rPr>
              <w:t>n</w:t>
            </w:r>
          </w:p>
        </w:tc>
      </w:tr>
      <w:tr w:rsidR="000F7A64" w14:paraId="7C4352BA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AF0E764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16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n*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E9A3F1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Matches any string that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contains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zero or more occurrences of </w:t>
            </w:r>
            <w:r>
              <w:rPr>
                <w:rStyle w:val="Emphasis"/>
                <w:rFonts w:ascii="Verdana" w:hAnsi="Verdana"/>
                <w:color w:val="000000"/>
                <w:sz w:val="23"/>
                <w:szCs w:val="23"/>
              </w:rPr>
              <w:t>n</w:t>
            </w:r>
          </w:p>
        </w:tc>
      </w:tr>
      <w:tr w:rsidR="000F7A64" w14:paraId="6BBE15C3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DC9A547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17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n?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D66A6F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Matches any string that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contains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zero or one occurrences of </w:t>
            </w:r>
            <w:r>
              <w:rPr>
                <w:rStyle w:val="Emphasis"/>
                <w:rFonts w:ascii="Verdana" w:hAnsi="Verdana"/>
                <w:color w:val="000000"/>
                <w:sz w:val="23"/>
                <w:szCs w:val="23"/>
              </w:rPr>
              <w:t>n</w:t>
            </w:r>
          </w:p>
        </w:tc>
      </w:tr>
      <w:tr w:rsidR="000F7A64" w14:paraId="3F886605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655DA57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18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n{X}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A62939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Matches any string that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contains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a sequence of </w:t>
            </w:r>
            <w:r>
              <w:rPr>
                <w:rFonts w:ascii="Verdana" w:hAnsi="Verdana"/>
                <w:i/>
                <w:iCs/>
                <w:color w:val="000000"/>
                <w:sz w:val="23"/>
                <w:szCs w:val="23"/>
              </w:rPr>
              <w:t>X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 </w:t>
            </w:r>
            <w:r>
              <w:rPr>
                <w:rFonts w:ascii="Verdana" w:hAnsi="Verdana"/>
                <w:i/>
                <w:iCs/>
                <w:color w:val="000000"/>
                <w:sz w:val="23"/>
                <w:szCs w:val="23"/>
              </w:rPr>
              <w:t>n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's</w:t>
            </w:r>
          </w:p>
        </w:tc>
      </w:tr>
      <w:tr w:rsidR="000F7A64" w14:paraId="20F71877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EBEA063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19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n{X,Y}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1BD640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Matches any string that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contains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a sequence of X to Y </w:t>
            </w:r>
            <w:r>
              <w:rPr>
                <w:rFonts w:ascii="Verdana" w:hAnsi="Verdana"/>
                <w:i/>
                <w:iCs/>
                <w:color w:val="000000"/>
                <w:sz w:val="23"/>
                <w:szCs w:val="23"/>
              </w:rPr>
              <w:t>n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's</w:t>
            </w:r>
          </w:p>
        </w:tc>
      </w:tr>
      <w:tr w:rsidR="000F7A64" w14:paraId="17B981D1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2723E15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20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n{X,}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C495F4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Matches any string that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contains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a sequence of at least X </w:t>
            </w:r>
            <w:r>
              <w:rPr>
                <w:rFonts w:ascii="Verdana" w:hAnsi="Verdana"/>
                <w:i/>
                <w:iCs/>
                <w:color w:val="000000"/>
                <w:sz w:val="23"/>
                <w:szCs w:val="23"/>
              </w:rPr>
              <w:t>n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's</w:t>
            </w:r>
          </w:p>
        </w:tc>
      </w:tr>
      <w:tr w:rsidR="000F7A64" w14:paraId="52B1A2D8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2B5F00A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21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n$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C6838D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Matches any string with </w:t>
            </w:r>
            <w:r>
              <w:rPr>
                <w:rStyle w:val="Emphasis"/>
                <w:rFonts w:ascii="Verdana" w:hAnsi="Verdana"/>
                <w:color w:val="000000"/>
                <w:sz w:val="23"/>
                <w:szCs w:val="23"/>
              </w:rPr>
              <w:t>n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 at the end of it</w:t>
            </w:r>
          </w:p>
        </w:tc>
      </w:tr>
      <w:tr w:rsidR="000F7A64" w14:paraId="33B7C355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3C12485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22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^n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A2B2F2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Matches any string with </w:t>
            </w:r>
            <w:r>
              <w:rPr>
                <w:rStyle w:val="Emphasis"/>
                <w:rFonts w:ascii="Verdana" w:hAnsi="Verdana"/>
                <w:color w:val="000000"/>
                <w:sz w:val="23"/>
                <w:szCs w:val="23"/>
              </w:rPr>
              <w:t>n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 at the beginning of it</w:t>
            </w:r>
          </w:p>
        </w:tc>
      </w:tr>
      <w:tr w:rsidR="000F7A64" w14:paraId="5A4F6E68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BCD706B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23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?=n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5E78DD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Matches any string that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is followed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by a specific string </w:t>
            </w:r>
            <w:r>
              <w:rPr>
                <w:rStyle w:val="Emphasis"/>
                <w:rFonts w:ascii="Verdana" w:hAnsi="Verdana"/>
                <w:color w:val="000000"/>
                <w:sz w:val="23"/>
                <w:szCs w:val="23"/>
              </w:rPr>
              <w:t>n</w:t>
            </w:r>
          </w:p>
        </w:tc>
      </w:tr>
      <w:tr w:rsidR="000F7A64" w14:paraId="408F10FB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44B677F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24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?!n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CE3333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Matches any string that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is not followed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by a specific string </w:t>
            </w:r>
            <w:r>
              <w:rPr>
                <w:rStyle w:val="Emphasis"/>
                <w:rFonts w:ascii="Verdana" w:hAnsi="Verdana"/>
                <w:color w:val="000000"/>
                <w:sz w:val="23"/>
                <w:szCs w:val="23"/>
              </w:rPr>
              <w:t>n</w:t>
            </w:r>
          </w:p>
        </w:tc>
      </w:tr>
    </w:tbl>
    <w:p w14:paraId="4B8B44C6" w14:textId="77777777" w:rsidR="000F7A64" w:rsidRPr="000F7A64" w:rsidRDefault="000F7A64" w:rsidP="000F7A6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7A64">
        <w:rPr>
          <w:color w:val="82968C"/>
        </w:rPr>
        <w:t>RegExp Object Properties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7"/>
        <w:gridCol w:w="10973"/>
      </w:tblGrid>
      <w:tr w:rsidR="000F7A64" w14:paraId="0E62E8A3" w14:textId="77777777">
        <w:tc>
          <w:tcPr>
            <w:tcW w:w="308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8DA46BB" w14:textId="77777777" w:rsidR="000F7A64" w:rsidRDefault="000F7A64">
            <w:pPr>
              <w:spacing w:before="300" w:after="300"/>
              <w:rPr>
                <w:rFonts w:ascii="Verdana" w:hAnsi="Verdana" w:cs="Times New Roman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Property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D855DE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0F7A64" w14:paraId="77D15332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3837788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25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constructor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58D465D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function that created the RegExp object's prototype</w:t>
            </w:r>
          </w:p>
        </w:tc>
      </w:tr>
      <w:tr w:rsidR="000F7A64" w14:paraId="37515C16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4719735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26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global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C2916B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hecks whether the "g" modifier is set</w:t>
            </w:r>
          </w:p>
        </w:tc>
      </w:tr>
      <w:tr w:rsidR="000F7A64" w14:paraId="3DA95E73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74683E5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27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ignoreCase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73EC21A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hecks whether the "i" modifier is set</w:t>
            </w:r>
          </w:p>
        </w:tc>
      </w:tr>
      <w:tr w:rsidR="000F7A64" w14:paraId="3489307D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99371F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28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lastIndex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E475D5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Specifies the index at which to start the next match</w:t>
            </w:r>
          </w:p>
        </w:tc>
      </w:tr>
      <w:tr w:rsidR="000F7A64" w14:paraId="62DEF830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E160987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29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multiline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78298D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hecks whether the "m" modifier is set</w:t>
            </w:r>
          </w:p>
        </w:tc>
      </w:tr>
      <w:tr w:rsidR="000F7A64" w14:paraId="65076718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EE42DEB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30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source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C25A1A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text of the RegExp pattern</w:t>
            </w:r>
          </w:p>
        </w:tc>
      </w:tr>
    </w:tbl>
    <w:p w14:paraId="680AE0C7" w14:textId="77777777" w:rsidR="000F7A64" w:rsidRPr="000F7A64" w:rsidRDefault="000F7A64" w:rsidP="000F7A6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7A64">
        <w:rPr>
          <w:color w:val="82968C"/>
        </w:rPr>
        <w:t>RegExp Object Methods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7"/>
        <w:gridCol w:w="10973"/>
      </w:tblGrid>
      <w:tr w:rsidR="000F7A64" w14:paraId="3A29C01D" w14:textId="77777777">
        <w:tc>
          <w:tcPr>
            <w:tcW w:w="308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5E2310" w14:textId="77777777" w:rsidR="000F7A64" w:rsidRDefault="000F7A64">
            <w:pPr>
              <w:spacing w:before="300" w:after="300"/>
              <w:rPr>
                <w:rFonts w:ascii="Verdana" w:hAnsi="Verdana" w:cs="Times New Roman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Method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73DE74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0F7A64" w14:paraId="64AE21ED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EBBE64F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31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compile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7F535E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Style w:val="deprecated"/>
                <w:rFonts w:ascii="Verdana" w:hAnsi="Verdana"/>
                <w:color w:val="E80000"/>
                <w:sz w:val="23"/>
                <w:szCs w:val="23"/>
              </w:rPr>
              <w:t>Deprecated in version 1.5.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 Compiles a regular expression</w:t>
            </w:r>
          </w:p>
        </w:tc>
      </w:tr>
      <w:tr w:rsidR="000F7A64" w14:paraId="7F961424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75866B4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32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exec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568C68E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ests for a match in a string. Returns the first match</w:t>
            </w:r>
          </w:p>
        </w:tc>
      </w:tr>
      <w:tr w:rsidR="000F7A64" w14:paraId="32CA4D60" w14:textId="77777777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B8FB21F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33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test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B131A5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ests for a match in a string. Returns true or false</w:t>
            </w:r>
          </w:p>
        </w:tc>
      </w:tr>
      <w:tr w:rsidR="000F7A64" w14:paraId="3E603AFE" w14:textId="77777777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6072BD4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34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toString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29103A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string value of the regular expression</w:t>
            </w:r>
          </w:p>
        </w:tc>
      </w:tr>
    </w:tbl>
    <w:p w14:paraId="3844C84E" w14:textId="77777777" w:rsidR="000F7A64" w:rsidRPr="000F7A64" w:rsidRDefault="000F7A64" w:rsidP="000F7A6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7A64">
        <w:rPr>
          <w:color w:val="82968C"/>
        </w:rPr>
        <w:t>Modifiers</w:t>
      </w:r>
    </w:p>
    <w:p w14:paraId="41C53326" w14:textId="77777777" w:rsidR="000F7A64" w:rsidRDefault="000F7A64" w:rsidP="000F7A6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Modifiers </w:t>
      </w:r>
      <w:proofErr w:type="gramStart"/>
      <w:r>
        <w:rPr>
          <w:rFonts w:ascii="Verdana" w:hAnsi="Verdana"/>
          <w:color w:val="000000"/>
          <w:sz w:val="23"/>
          <w:szCs w:val="23"/>
        </w:rPr>
        <w:t>are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o perform case-insensitive and global searches: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7"/>
        <w:gridCol w:w="10973"/>
      </w:tblGrid>
      <w:tr w:rsidR="000F7A64" w14:paraId="5031711D" w14:textId="77777777" w:rsidTr="000F7A64">
        <w:tc>
          <w:tcPr>
            <w:tcW w:w="308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5481857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Modifie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DA8BC8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0F7A64" w14:paraId="6C8EAA89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3CD5050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35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g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8EBA52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Perform a global match (find all matches rather than stopping after the first match)</w:t>
            </w:r>
          </w:p>
        </w:tc>
      </w:tr>
      <w:tr w:rsidR="000F7A64" w14:paraId="4A76F17A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831464D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36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i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62CD9D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Perform case-insensitive matching</w:t>
            </w:r>
          </w:p>
        </w:tc>
      </w:tr>
      <w:tr w:rsidR="000F7A64" w14:paraId="473D2CD9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1AAF4F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37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m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C4494F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Perform multiline matching</w:t>
            </w:r>
          </w:p>
        </w:tc>
      </w:tr>
    </w:tbl>
    <w:p w14:paraId="10EE4FCF" w14:textId="77777777" w:rsidR="000F7A64" w:rsidRPr="000F7A64" w:rsidRDefault="000F7A64" w:rsidP="000F7A6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7A64">
        <w:rPr>
          <w:color w:val="82968C"/>
        </w:rPr>
        <w:t>Brackets</w:t>
      </w:r>
    </w:p>
    <w:p w14:paraId="21787CE9" w14:textId="77777777" w:rsidR="000F7A64" w:rsidRDefault="000F7A64" w:rsidP="000F7A6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Brackets </w:t>
      </w:r>
      <w:proofErr w:type="gramStart"/>
      <w:r>
        <w:rPr>
          <w:rFonts w:ascii="Verdana" w:hAnsi="Verdana"/>
          <w:color w:val="000000"/>
          <w:sz w:val="23"/>
          <w:szCs w:val="23"/>
        </w:rPr>
        <w:t>are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o find a range of characters: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7"/>
        <w:gridCol w:w="10973"/>
      </w:tblGrid>
      <w:tr w:rsidR="000F7A64" w14:paraId="63CD8C9D" w14:textId="77777777" w:rsidTr="000F7A64">
        <w:tc>
          <w:tcPr>
            <w:tcW w:w="308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65CBFC7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Expressio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35F38F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0F7A64" w14:paraId="2997BFAB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F9850CE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38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[abc]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60CCA5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ny character between the brackets</w:t>
            </w:r>
          </w:p>
        </w:tc>
      </w:tr>
      <w:tr w:rsidR="000F7A64" w14:paraId="12C8BF63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DA0C1FD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39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[^abc]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3EC998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ny character NOT between the brackets</w:t>
            </w:r>
          </w:p>
        </w:tc>
      </w:tr>
      <w:tr w:rsidR="000F7A64" w14:paraId="62F3166D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A62F369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40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[0-9]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20D0B3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ny character between the brackets (any digit)</w:t>
            </w:r>
          </w:p>
        </w:tc>
      </w:tr>
      <w:tr w:rsidR="000F7A64" w14:paraId="453FF021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2B044AB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41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[^0-9]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4716BB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ny character NOT between the brackets (any non-digit)</w:t>
            </w:r>
          </w:p>
        </w:tc>
      </w:tr>
      <w:tr w:rsidR="000F7A64" w14:paraId="4FEA0225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0EC06EB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42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(x|y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D2328C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ny of the alternatives specified</w:t>
            </w:r>
          </w:p>
        </w:tc>
      </w:tr>
    </w:tbl>
    <w:p w14:paraId="5F6124C0" w14:textId="77777777" w:rsidR="000F7A64" w:rsidRDefault="0007447F" w:rsidP="000F7A64">
      <w:pPr>
        <w:spacing w:before="300" w:after="300"/>
        <w:rPr>
          <w:rFonts w:ascii="Times New Roman" w:hAnsi="Times New Roman"/>
          <w:sz w:val="24"/>
          <w:szCs w:val="24"/>
        </w:rPr>
      </w:pPr>
      <w:r>
        <w:pict w14:anchorId="78C15C1D">
          <v:rect id="_x0000_i1027" style="width:0;height:0" o:hralign="center" o:hrstd="t" o:hrnoshade="t" o:hr="t" fillcolor="black" stroked="f"/>
        </w:pict>
      </w:r>
    </w:p>
    <w:p w14:paraId="2CCBB564" w14:textId="77777777" w:rsidR="000F7A64" w:rsidRDefault="0007447F" w:rsidP="000F7A64">
      <w:pPr>
        <w:spacing w:before="300" w:after="300"/>
      </w:pPr>
      <w:r>
        <w:pict w14:anchorId="2CF7C4C7">
          <v:rect id="_x0000_i1028" style="width:0;height:0" o:hralign="center" o:hrstd="t" o:hrnoshade="t" o:hr="t" fillcolor="black" stroked="f"/>
        </w:pict>
      </w:r>
    </w:p>
    <w:p w14:paraId="1DFA766D" w14:textId="77777777" w:rsidR="000F7A64" w:rsidRPr="000F7A64" w:rsidRDefault="000F7A64" w:rsidP="000F7A6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7A64">
        <w:rPr>
          <w:color w:val="82968C"/>
        </w:rPr>
        <w:t>Metacharacters</w:t>
      </w:r>
    </w:p>
    <w:p w14:paraId="2C9DF6CF" w14:textId="77777777" w:rsidR="000F7A64" w:rsidRDefault="000F7A64" w:rsidP="000F7A64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Metacharacters are characters with a special meaning: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7"/>
        <w:gridCol w:w="10973"/>
      </w:tblGrid>
      <w:tr w:rsidR="000F7A64" w14:paraId="1F0C618E" w14:textId="77777777" w:rsidTr="000F7A64">
        <w:tc>
          <w:tcPr>
            <w:tcW w:w="308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3123A6A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Metacharacte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57DED5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0F7A64" w14:paraId="7AE2A989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90745B3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43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.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709B7F2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single character, except newline or line terminator</w:t>
            </w:r>
          </w:p>
        </w:tc>
      </w:tr>
      <w:tr w:rsidR="000F7A64" w14:paraId="19CFEC89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48ED8D0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44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w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720A111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word character</w:t>
            </w:r>
          </w:p>
        </w:tc>
      </w:tr>
      <w:tr w:rsidR="000F7A64" w14:paraId="2FBF946E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8B1F1B3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45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W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924721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non-word character</w:t>
            </w:r>
          </w:p>
        </w:tc>
      </w:tr>
      <w:tr w:rsidR="000F7A64" w14:paraId="49F2C741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3AE18D3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46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d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FB40D4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digit</w:t>
            </w:r>
          </w:p>
        </w:tc>
      </w:tr>
      <w:tr w:rsidR="000F7A64" w14:paraId="69A0FE02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1D2D1F9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47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D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CDEA44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non-digit character</w:t>
            </w:r>
          </w:p>
        </w:tc>
      </w:tr>
      <w:tr w:rsidR="000F7A64" w14:paraId="514C4769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03D7242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48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s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553E85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whitespace character</w:t>
            </w:r>
          </w:p>
        </w:tc>
      </w:tr>
      <w:tr w:rsidR="000F7A64" w14:paraId="2BDDD035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65C71D7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49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S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88381F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non-whitespace character</w:t>
            </w:r>
          </w:p>
        </w:tc>
      </w:tr>
      <w:tr w:rsidR="000F7A64" w14:paraId="548FEC87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7895E03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50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b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BE89458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match at the beginning/end of a word, beginning like this: \bHI, end like this: HI\b</w:t>
            </w:r>
          </w:p>
        </w:tc>
      </w:tr>
      <w:tr w:rsidR="000F7A64" w14:paraId="61E1D5AB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071DAEC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51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B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E86E72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match, but not at the beginning/end of a word</w:t>
            </w:r>
          </w:p>
        </w:tc>
      </w:tr>
      <w:tr w:rsidR="000F7A64" w14:paraId="0D4353B3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FCEDB30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52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0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BB80A7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NULL character</w:t>
            </w:r>
          </w:p>
        </w:tc>
      </w:tr>
      <w:tr w:rsidR="000F7A64" w14:paraId="2B101B9E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AEEA303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53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n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F091A4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new line character</w:t>
            </w:r>
          </w:p>
        </w:tc>
      </w:tr>
      <w:tr w:rsidR="000F7A64" w14:paraId="41175AEF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004A7A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54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f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35E823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form feed character</w:t>
            </w:r>
          </w:p>
        </w:tc>
      </w:tr>
      <w:tr w:rsidR="000F7A64" w14:paraId="24BF8F2B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80862F5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55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r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C92C91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carriage return character</w:t>
            </w:r>
          </w:p>
        </w:tc>
      </w:tr>
      <w:tr w:rsidR="000F7A64" w14:paraId="48408A87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3E42BF3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56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t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77067C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tab character</w:t>
            </w:r>
          </w:p>
        </w:tc>
      </w:tr>
      <w:tr w:rsidR="000F7A64" w14:paraId="0511E25C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F0F41D2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57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v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5CFAE5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a vertical tab character</w:t>
            </w:r>
          </w:p>
        </w:tc>
      </w:tr>
      <w:tr w:rsidR="000F7A64" w14:paraId="54ADE492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A259B9F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58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xxx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CFDF15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the character specified by an octal number xxx</w:t>
            </w:r>
          </w:p>
        </w:tc>
      </w:tr>
      <w:tr w:rsidR="000F7A64" w14:paraId="7478070A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E269ADE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59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xdd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100AB8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the character specified by a hexadecimal number dd</w:t>
            </w:r>
          </w:p>
        </w:tc>
      </w:tr>
      <w:tr w:rsidR="000F7A64" w14:paraId="65D34855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BB2EE70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60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\udddd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72166D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Find the Unicode character specified by a hexadecimal number dddd</w:t>
            </w:r>
          </w:p>
        </w:tc>
      </w:tr>
    </w:tbl>
    <w:p w14:paraId="758AE4EE" w14:textId="77777777" w:rsidR="000F7A64" w:rsidRPr="000F7A64" w:rsidRDefault="000F7A64" w:rsidP="000F7A6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7A64">
        <w:rPr>
          <w:color w:val="82968C"/>
        </w:rPr>
        <w:t>Quantifiers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7"/>
        <w:gridCol w:w="10973"/>
      </w:tblGrid>
      <w:tr w:rsidR="000F7A64" w14:paraId="6A927CAD" w14:textId="77777777" w:rsidTr="000F7A64">
        <w:tc>
          <w:tcPr>
            <w:tcW w:w="308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C7D688F" w14:textId="77777777" w:rsidR="000F7A64" w:rsidRDefault="000F7A64">
            <w:pPr>
              <w:spacing w:before="300" w:after="300"/>
              <w:rPr>
                <w:rFonts w:ascii="Verdana" w:hAnsi="Verdana" w:cs="Times New Roman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Quantifie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211795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0F7A64" w14:paraId="4D904731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0C5F8FA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61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n+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ED5987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Matches any string that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contains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at least one </w:t>
            </w:r>
            <w:r>
              <w:rPr>
                <w:rStyle w:val="Emphasis"/>
                <w:rFonts w:ascii="Verdana" w:hAnsi="Verdana"/>
                <w:color w:val="000000"/>
                <w:sz w:val="23"/>
                <w:szCs w:val="23"/>
              </w:rPr>
              <w:t>n</w:t>
            </w:r>
          </w:p>
        </w:tc>
      </w:tr>
      <w:tr w:rsidR="000F7A64" w14:paraId="12F8CF23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307F0A7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62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n*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A805F1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Matches any string that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contains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zero or more occurrences of </w:t>
            </w:r>
            <w:r>
              <w:rPr>
                <w:rStyle w:val="Emphasis"/>
                <w:rFonts w:ascii="Verdana" w:hAnsi="Verdana"/>
                <w:color w:val="000000"/>
                <w:sz w:val="23"/>
                <w:szCs w:val="23"/>
              </w:rPr>
              <w:t>n</w:t>
            </w:r>
          </w:p>
        </w:tc>
      </w:tr>
      <w:tr w:rsidR="000F7A64" w14:paraId="14D777E1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E2F2A5C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63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n?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78F18D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Matches any string that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contains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zero or one occurrences of </w:t>
            </w:r>
            <w:r>
              <w:rPr>
                <w:rStyle w:val="Emphasis"/>
                <w:rFonts w:ascii="Verdana" w:hAnsi="Verdana"/>
                <w:color w:val="000000"/>
                <w:sz w:val="23"/>
                <w:szCs w:val="23"/>
              </w:rPr>
              <w:t>n</w:t>
            </w:r>
          </w:p>
        </w:tc>
      </w:tr>
      <w:tr w:rsidR="000F7A64" w14:paraId="3D7BB81E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91EBB6C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64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n{X}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08D90E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Matches any string that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contains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a sequence of </w:t>
            </w:r>
            <w:r>
              <w:rPr>
                <w:rFonts w:ascii="Verdana" w:hAnsi="Verdana"/>
                <w:i/>
                <w:iCs/>
                <w:color w:val="000000"/>
                <w:sz w:val="23"/>
                <w:szCs w:val="23"/>
              </w:rPr>
              <w:t>X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 </w:t>
            </w:r>
            <w:r>
              <w:rPr>
                <w:rFonts w:ascii="Verdana" w:hAnsi="Verdana"/>
                <w:i/>
                <w:iCs/>
                <w:color w:val="000000"/>
                <w:sz w:val="23"/>
                <w:szCs w:val="23"/>
              </w:rPr>
              <w:t>n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's</w:t>
            </w:r>
          </w:p>
        </w:tc>
      </w:tr>
      <w:tr w:rsidR="000F7A64" w14:paraId="6A3A3071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E531C0F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65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n{X,Y}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5683806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Matches any string that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contains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a sequence of X to Y </w:t>
            </w:r>
            <w:r>
              <w:rPr>
                <w:rFonts w:ascii="Verdana" w:hAnsi="Verdana"/>
                <w:i/>
                <w:iCs/>
                <w:color w:val="000000"/>
                <w:sz w:val="23"/>
                <w:szCs w:val="23"/>
              </w:rPr>
              <w:t>n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's</w:t>
            </w:r>
          </w:p>
        </w:tc>
      </w:tr>
      <w:tr w:rsidR="000F7A64" w14:paraId="0760BDCE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5615F54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66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n{X,}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92F229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Matches any string that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contains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a sequence of at least X </w:t>
            </w:r>
            <w:r>
              <w:rPr>
                <w:rFonts w:ascii="Verdana" w:hAnsi="Verdana"/>
                <w:i/>
                <w:iCs/>
                <w:color w:val="000000"/>
                <w:sz w:val="23"/>
                <w:szCs w:val="23"/>
              </w:rPr>
              <w:t>n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's</w:t>
            </w:r>
          </w:p>
        </w:tc>
      </w:tr>
      <w:tr w:rsidR="000F7A64" w14:paraId="72092316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5E3013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67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n$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671123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Matches any string with </w:t>
            </w:r>
            <w:r>
              <w:rPr>
                <w:rStyle w:val="Emphasis"/>
                <w:rFonts w:ascii="Verdana" w:hAnsi="Verdana"/>
                <w:color w:val="000000"/>
                <w:sz w:val="23"/>
                <w:szCs w:val="23"/>
              </w:rPr>
              <w:t>n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 at the end of it</w:t>
            </w:r>
          </w:p>
        </w:tc>
      </w:tr>
      <w:tr w:rsidR="000F7A64" w14:paraId="5DA229D7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393E5BF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68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^n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E1B9D0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Matches any string with </w:t>
            </w:r>
            <w:r>
              <w:rPr>
                <w:rStyle w:val="Emphasis"/>
                <w:rFonts w:ascii="Verdana" w:hAnsi="Verdana"/>
                <w:color w:val="000000"/>
                <w:sz w:val="23"/>
                <w:szCs w:val="23"/>
              </w:rPr>
              <w:t>n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 at the beginning of it</w:t>
            </w:r>
          </w:p>
        </w:tc>
      </w:tr>
      <w:tr w:rsidR="000F7A64" w14:paraId="05FC9ACE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12C0FAC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69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?=n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6208EA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Matches any string that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is followed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by a specific string </w:t>
            </w:r>
            <w:r>
              <w:rPr>
                <w:rStyle w:val="Emphasis"/>
                <w:rFonts w:ascii="Verdana" w:hAnsi="Verdana"/>
                <w:color w:val="000000"/>
                <w:sz w:val="23"/>
                <w:szCs w:val="23"/>
              </w:rPr>
              <w:t>n</w:t>
            </w:r>
          </w:p>
        </w:tc>
      </w:tr>
      <w:tr w:rsidR="000F7A64" w14:paraId="4E29A674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6CB813E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70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?!n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29FF09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Matches any string that </w:t>
            </w:r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is not followed</w:t>
            </w:r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by a specific string </w:t>
            </w:r>
            <w:r>
              <w:rPr>
                <w:rStyle w:val="Emphasis"/>
                <w:rFonts w:ascii="Verdana" w:hAnsi="Verdana"/>
                <w:color w:val="000000"/>
                <w:sz w:val="23"/>
                <w:szCs w:val="23"/>
              </w:rPr>
              <w:t>n</w:t>
            </w:r>
          </w:p>
        </w:tc>
      </w:tr>
    </w:tbl>
    <w:p w14:paraId="2EE39419" w14:textId="77777777" w:rsidR="000F7A64" w:rsidRPr="000F7A64" w:rsidRDefault="000F7A64" w:rsidP="000F7A6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7A64">
        <w:rPr>
          <w:color w:val="82968C"/>
        </w:rPr>
        <w:t>RegExp Object Properties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7"/>
        <w:gridCol w:w="10973"/>
      </w:tblGrid>
      <w:tr w:rsidR="000F7A64" w14:paraId="3F8A50E0" w14:textId="77777777" w:rsidTr="000F7A64">
        <w:tc>
          <w:tcPr>
            <w:tcW w:w="308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BB54265" w14:textId="77777777" w:rsidR="000F7A64" w:rsidRDefault="000F7A64">
            <w:pPr>
              <w:spacing w:before="300" w:after="300"/>
              <w:rPr>
                <w:rFonts w:ascii="Verdana" w:hAnsi="Verdana" w:cs="Times New Roman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Property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C10931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0F7A64" w14:paraId="3B7FC69C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84D846E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71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constructor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DE4EC0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function that created the RegExp object's prototype</w:t>
            </w:r>
          </w:p>
        </w:tc>
      </w:tr>
      <w:tr w:rsidR="000F7A64" w14:paraId="6317906A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FF3249E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72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global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D081FD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hecks whether the "g" modifier is set</w:t>
            </w:r>
          </w:p>
        </w:tc>
      </w:tr>
      <w:tr w:rsidR="000F7A64" w14:paraId="6A7D1325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A0C139E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73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ignoreCase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595775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hecks whether the "i" modifier is set</w:t>
            </w:r>
          </w:p>
        </w:tc>
      </w:tr>
      <w:tr w:rsidR="000F7A64" w14:paraId="3FD21953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B546501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74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lastIndex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B3CD26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Specifies the index at which to start the next match</w:t>
            </w:r>
          </w:p>
        </w:tc>
      </w:tr>
      <w:tr w:rsidR="000F7A64" w14:paraId="472DB2DC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A225BEB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75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multiline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2D2D40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Checks whether the "m" modifier is set</w:t>
            </w:r>
          </w:p>
        </w:tc>
      </w:tr>
      <w:tr w:rsidR="000F7A64" w14:paraId="26800732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F338E1E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76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source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DFF9D4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text of the RegExp pattern</w:t>
            </w:r>
          </w:p>
        </w:tc>
      </w:tr>
    </w:tbl>
    <w:p w14:paraId="18A0C017" w14:textId="77777777" w:rsidR="000F7A64" w:rsidRPr="000F7A64" w:rsidRDefault="000F7A64" w:rsidP="000F7A6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7A64">
        <w:rPr>
          <w:color w:val="82968C"/>
        </w:rPr>
        <w:t>RegExp Object Methods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87"/>
        <w:gridCol w:w="10973"/>
      </w:tblGrid>
      <w:tr w:rsidR="000F7A64" w14:paraId="27937422" w14:textId="77777777" w:rsidTr="000F7A64">
        <w:tc>
          <w:tcPr>
            <w:tcW w:w="3087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9F5EB4C" w14:textId="77777777" w:rsidR="000F7A64" w:rsidRDefault="000F7A64">
            <w:pPr>
              <w:spacing w:before="300" w:after="300"/>
              <w:rPr>
                <w:rFonts w:ascii="Verdana" w:hAnsi="Verdana" w:cs="Times New Roman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Method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50C49D" w14:textId="77777777" w:rsidR="000F7A64" w:rsidRDefault="000F7A64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0F7A64" w14:paraId="7BB93B5D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EDAFF90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77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compile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8B0E88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Style w:val="deprecated"/>
                <w:rFonts w:ascii="Verdana" w:hAnsi="Verdana"/>
                <w:color w:val="E80000"/>
                <w:sz w:val="23"/>
                <w:szCs w:val="23"/>
              </w:rPr>
              <w:t>Deprecated in version 1.5.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 Compiles a regular expression</w:t>
            </w:r>
          </w:p>
        </w:tc>
      </w:tr>
      <w:tr w:rsidR="000F7A64" w14:paraId="302C4E5E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C275553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78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exec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01126A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ests for a match in a string. Returns the first match</w:t>
            </w:r>
          </w:p>
        </w:tc>
      </w:tr>
      <w:tr w:rsidR="000F7A64" w14:paraId="6640A908" w14:textId="77777777" w:rsidTr="000F7A64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EC7282B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79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test()</w:t>
              </w:r>
            </w:hyperlink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5CC00E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ests for a match in a string. Returns true or false</w:t>
            </w:r>
          </w:p>
        </w:tc>
      </w:tr>
      <w:tr w:rsidR="000F7A64" w14:paraId="43378777" w14:textId="77777777" w:rsidTr="000F7A64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9A190D7" w14:textId="77777777" w:rsidR="000F7A64" w:rsidRDefault="0007447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80" w:history="1">
              <w:r w:rsidR="000F7A64">
                <w:rPr>
                  <w:rStyle w:val="Hyperlink"/>
                  <w:rFonts w:ascii="Verdana" w:hAnsi="Verdana"/>
                  <w:sz w:val="23"/>
                  <w:szCs w:val="23"/>
                </w:rPr>
                <w:t>toString()</w:t>
              </w:r>
            </w:hyperlink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3E6864" w14:textId="77777777" w:rsidR="000F7A64" w:rsidRDefault="000F7A64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turns the string value of the regular expression</w:t>
            </w:r>
          </w:p>
        </w:tc>
      </w:tr>
    </w:tbl>
    <w:p w14:paraId="1FA20633" w14:textId="77777777" w:rsidR="00E465CC" w:rsidRDefault="0007447F" w:rsidP="00E465CC">
      <w:pPr>
        <w:spacing w:before="300" w:after="300"/>
        <w:rPr>
          <w:rFonts w:ascii="Times New Roman" w:hAnsi="Times New Roman"/>
          <w:sz w:val="24"/>
          <w:szCs w:val="24"/>
        </w:rPr>
      </w:pPr>
      <w:r>
        <w:pict w14:anchorId="17546A75">
          <v:rect id="_x0000_i1029" style="width:0;height:0" o:hralign="center" o:hrstd="t" o:hrnoshade="t" o:hr="t" fillcolor="black" stroked="f"/>
        </w:pict>
      </w:r>
    </w:p>
    <w:p w14:paraId="25D485B5" w14:textId="401115B8" w:rsidR="00E465CC" w:rsidRPr="00E465CC" w:rsidRDefault="00E465CC" w:rsidP="00E465CC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E465CC">
        <w:rPr>
          <w:color w:val="82968C"/>
        </w:rPr>
        <w:t>Using the RegExp Object</w:t>
      </w:r>
      <w:r w:rsidR="00CB13FF">
        <w:rPr>
          <w:color w:val="82968C"/>
        </w:rPr>
        <w:t>—RegExp Methods</w:t>
      </w:r>
    </w:p>
    <w:p w14:paraId="651A268D" w14:textId="5667F3A4" w:rsidR="00E465CC" w:rsidRDefault="00E465CC" w:rsidP="00E465CC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n JavaScript, the RegExp object is a regular expression object with predefined properties and methods.</w:t>
      </w:r>
    </w:p>
    <w:p w14:paraId="2E8899DF" w14:textId="292CC045" w:rsidR="00CB13FF" w:rsidRDefault="00CB13FF" w:rsidP="00CB13F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test()</w:t>
      </w:r>
      <w:r>
        <w:rPr>
          <w:rFonts w:ascii="Verdana" w:hAnsi="Verdana"/>
          <w:color w:val="000000"/>
          <w:sz w:val="23"/>
          <w:szCs w:val="23"/>
        </w:rPr>
        <w:t xml:space="preserve"> method </w:t>
      </w:r>
      <w:r w:rsidR="009439AE">
        <w:rPr>
          <w:rFonts w:ascii="Verdana" w:hAnsi="Verdana"/>
          <w:color w:val="000000"/>
          <w:sz w:val="23"/>
          <w:szCs w:val="23"/>
          <w:shd w:val="clear" w:color="auto" w:fill="FFFFFF"/>
        </w:rPr>
        <w:t>searches a string for a pattern, and returns true or false, depending on the result.</w:t>
      </w:r>
    </w:p>
    <w:p w14:paraId="6CFACD24" w14:textId="61C47450" w:rsidR="00CB13FF" w:rsidRDefault="003C268E" w:rsidP="00E465CC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hAnsi="Consolas"/>
          <w:color w:val="DC143C"/>
          <w:sz w:val="24"/>
          <w:szCs w:val="24"/>
        </w:rPr>
        <w:t>exec()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method</w:t>
      </w:r>
      <w:r w:rsidR="009439A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 searches a string for a specified </w:t>
      </w:r>
      <w:proofErr w:type="gramStart"/>
      <w:r w:rsidR="009439AE">
        <w:rPr>
          <w:rFonts w:ascii="Verdana" w:hAnsi="Verdana"/>
          <w:color w:val="000000"/>
          <w:sz w:val="23"/>
          <w:szCs w:val="23"/>
          <w:shd w:val="clear" w:color="auto" w:fill="FFFFFF"/>
        </w:rPr>
        <w:t>pattern, and</w:t>
      </w:r>
      <w:proofErr w:type="gramEnd"/>
      <w:r w:rsidR="009439AE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returns the found text as an object.</w:t>
      </w:r>
    </w:p>
    <w:p w14:paraId="5F5A90CC" w14:textId="536B3829" w:rsidR="00E465CC" w:rsidRPr="00A61097" w:rsidRDefault="00CB143F" w:rsidP="00A61097">
      <w:pPr>
        <w:pStyle w:val="outline1"/>
        <w:pBdr>
          <w:left w:val="thinThickMediumGap" w:sz="18" w:space="4" w:color="89B6A5"/>
          <w:bottom w:val="thinThickMediumGap" w:sz="18" w:space="1" w:color="89B6A5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A61097">
        <w:rPr>
          <w:rFonts w:ascii="Helvetica" w:hAnsi="Helvetica"/>
          <w:color w:val="4C3B4D"/>
          <w:sz w:val="44"/>
          <w:szCs w:val="44"/>
        </w:rPr>
        <w:t>Error Handling</w:t>
      </w:r>
    </w:p>
    <w:p w14:paraId="468480A6" w14:textId="77777777" w:rsidR="00CB143F" w:rsidRDefault="00CB143F" w:rsidP="00CB143F">
      <w:pPr>
        <w:pStyle w:val="intro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The </w:t>
      </w:r>
      <w:r>
        <w:rPr>
          <w:rStyle w:val="HTMLCode"/>
          <w:rFonts w:ascii="Consolas" w:hAnsi="Consolas"/>
          <w:color w:val="DC143C"/>
          <w:sz w:val="25"/>
          <w:szCs w:val="25"/>
        </w:rPr>
        <w:t>try</w:t>
      </w:r>
      <w:r>
        <w:rPr>
          <w:rFonts w:ascii="Verdana" w:hAnsi="Verdana"/>
          <w:color w:val="000000"/>
        </w:rPr>
        <w:t xml:space="preserve"> statement lets you </w:t>
      </w:r>
      <w:proofErr w:type="gramStart"/>
      <w:r>
        <w:rPr>
          <w:rFonts w:ascii="Verdana" w:hAnsi="Verdana"/>
          <w:color w:val="000000"/>
        </w:rPr>
        <w:t>test</w:t>
      </w:r>
      <w:proofErr w:type="gramEnd"/>
      <w:r>
        <w:rPr>
          <w:rFonts w:ascii="Verdana" w:hAnsi="Verdana"/>
          <w:color w:val="000000"/>
        </w:rPr>
        <w:t xml:space="preserve"> a block of code for errors.</w:t>
      </w:r>
    </w:p>
    <w:p w14:paraId="6448381E" w14:textId="77777777" w:rsidR="00CB143F" w:rsidRDefault="00CB143F" w:rsidP="00CB143F">
      <w:pPr>
        <w:pStyle w:val="intro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The </w:t>
      </w:r>
      <w:r>
        <w:rPr>
          <w:rStyle w:val="HTMLCode"/>
          <w:rFonts w:ascii="Consolas" w:hAnsi="Consolas"/>
          <w:color w:val="DC143C"/>
          <w:sz w:val="25"/>
          <w:szCs w:val="25"/>
        </w:rPr>
        <w:t>catch</w:t>
      </w:r>
      <w:r>
        <w:rPr>
          <w:rFonts w:ascii="Verdana" w:hAnsi="Verdana"/>
          <w:color w:val="000000"/>
        </w:rPr>
        <w:t xml:space="preserve"> statement lets you </w:t>
      </w:r>
      <w:proofErr w:type="gramStart"/>
      <w:r>
        <w:rPr>
          <w:rFonts w:ascii="Verdana" w:hAnsi="Verdana"/>
          <w:color w:val="000000"/>
        </w:rPr>
        <w:t>handle</w:t>
      </w:r>
      <w:proofErr w:type="gramEnd"/>
      <w:r>
        <w:rPr>
          <w:rFonts w:ascii="Verdana" w:hAnsi="Verdana"/>
          <w:color w:val="000000"/>
        </w:rPr>
        <w:t xml:space="preserve"> the error.</w:t>
      </w:r>
    </w:p>
    <w:p w14:paraId="419DD29B" w14:textId="77777777" w:rsidR="00CB143F" w:rsidRDefault="00CB143F" w:rsidP="00CB143F">
      <w:pPr>
        <w:pStyle w:val="intro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The </w:t>
      </w:r>
      <w:r>
        <w:rPr>
          <w:rStyle w:val="HTMLCode"/>
          <w:rFonts w:ascii="Consolas" w:hAnsi="Consolas"/>
          <w:color w:val="DC143C"/>
          <w:sz w:val="25"/>
          <w:szCs w:val="25"/>
        </w:rPr>
        <w:t>throw</w:t>
      </w:r>
      <w:r>
        <w:rPr>
          <w:rFonts w:ascii="Verdana" w:hAnsi="Verdana"/>
          <w:color w:val="000000"/>
        </w:rPr>
        <w:t> statement lets you create custom errors.</w:t>
      </w:r>
    </w:p>
    <w:p w14:paraId="5EA559E0" w14:textId="77777777" w:rsidR="00CB143F" w:rsidRDefault="00CB143F" w:rsidP="00CB143F">
      <w:pPr>
        <w:pStyle w:val="intro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The </w:t>
      </w:r>
      <w:proofErr w:type="gramStart"/>
      <w:r>
        <w:rPr>
          <w:rStyle w:val="HTMLCode"/>
          <w:rFonts w:ascii="Consolas" w:hAnsi="Consolas"/>
          <w:color w:val="DC143C"/>
          <w:sz w:val="25"/>
          <w:szCs w:val="25"/>
        </w:rPr>
        <w:t>finally</w:t>
      </w:r>
      <w:proofErr w:type="gramEnd"/>
      <w:r>
        <w:rPr>
          <w:rFonts w:ascii="Verdana" w:hAnsi="Verdana"/>
          <w:color w:val="000000"/>
        </w:rPr>
        <w:t> statement lets you execute code, after try and catch, regardless of the result.</w:t>
      </w:r>
    </w:p>
    <w:p w14:paraId="41B66660" w14:textId="77777777" w:rsidR="008772AF" w:rsidRPr="00B73C52" w:rsidRDefault="008772AF" w:rsidP="00B73C52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B73C52">
        <w:rPr>
          <w:color w:val="82968C"/>
        </w:rPr>
        <w:t>The Error Object</w:t>
      </w:r>
    </w:p>
    <w:p w14:paraId="0D825821" w14:textId="77777777" w:rsidR="008772AF" w:rsidRDefault="008772AF" w:rsidP="008772A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JavaScript has a </w:t>
      </w:r>
      <w:proofErr w:type="gramStart"/>
      <w:r>
        <w:rPr>
          <w:rFonts w:ascii="Verdana" w:hAnsi="Verdana"/>
          <w:color w:val="000000"/>
          <w:sz w:val="23"/>
          <w:szCs w:val="23"/>
        </w:rPr>
        <w:t>built in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error object that provides error information when an error occurs.</w:t>
      </w:r>
    </w:p>
    <w:p w14:paraId="5C7BA900" w14:textId="77777777" w:rsidR="008772AF" w:rsidRDefault="008772AF" w:rsidP="008772A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The error object </w:t>
      </w:r>
      <w:proofErr w:type="gramStart"/>
      <w:r>
        <w:rPr>
          <w:rFonts w:ascii="Verdana" w:hAnsi="Verdana"/>
          <w:color w:val="000000"/>
          <w:sz w:val="23"/>
          <w:szCs w:val="23"/>
        </w:rPr>
        <w:t>provides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wo useful properties: name and message.</w:t>
      </w:r>
    </w:p>
    <w:p w14:paraId="0F0F5BFD" w14:textId="77777777" w:rsidR="008772AF" w:rsidRDefault="0007447F" w:rsidP="008772AF">
      <w:pPr>
        <w:spacing w:before="300" w:after="300"/>
        <w:rPr>
          <w:rFonts w:ascii="Times New Roman" w:hAnsi="Times New Roman"/>
          <w:sz w:val="24"/>
          <w:szCs w:val="24"/>
        </w:rPr>
      </w:pPr>
      <w:r>
        <w:pict w14:anchorId="77FA6CD3">
          <v:rect id="_x0000_i1030" style="width:0;height:0" o:hralign="center" o:hrstd="t" o:hrnoshade="t" o:hr="t" fillcolor="black" stroked="f"/>
        </w:pict>
      </w:r>
    </w:p>
    <w:p w14:paraId="5B48BD78" w14:textId="77777777" w:rsidR="008772AF" w:rsidRPr="00B73C52" w:rsidRDefault="008772AF" w:rsidP="00B73C52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B73C52">
        <w:rPr>
          <w:color w:val="82968C"/>
        </w:rPr>
        <w:t>Error Object Properties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92"/>
        <w:gridCol w:w="10968"/>
      </w:tblGrid>
      <w:tr w:rsidR="008772AF" w14:paraId="0ED65FC5" w14:textId="77777777" w:rsidTr="008772A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0998627" w14:textId="77777777" w:rsidR="008772AF" w:rsidRDefault="008772AF">
            <w:pPr>
              <w:spacing w:before="300" w:after="300"/>
              <w:rPr>
                <w:rFonts w:ascii="Verdana" w:hAnsi="Verdana" w:cs="Times New Roman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Property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BC4CAC" w14:textId="77777777" w:rsidR="008772AF" w:rsidRDefault="008772AF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8772AF" w14:paraId="33E67121" w14:textId="77777777" w:rsidTr="008772A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124B0A7" w14:textId="77777777" w:rsidR="008772AF" w:rsidRDefault="008772A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name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99D754" w14:textId="77777777" w:rsidR="008772AF" w:rsidRDefault="008772A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Sets or returns an error name</w:t>
            </w:r>
          </w:p>
        </w:tc>
      </w:tr>
      <w:tr w:rsidR="008772AF" w14:paraId="1438656A" w14:textId="77777777" w:rsidTr="008772A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A8EE0FF" w14:textId="77777777" w:rsidR="008772AF" w:rsidRDefault="008772A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messag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5A6097" w14:textId="77777777" w:rsidR="008772AF" w:rsidRDefault="008772A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Sets or returns an error message (a string)</w:t>
            </w:r>
          </w:p>
        </w:tc>
      </w:tr>
    </w:tbl>
    <w:p w14:paraId="52973DD7" w14:textId="77777777" w:rsidR="008772AF" w:rsidRDefault="0007447F" w:rsidP="008772AF">
      <w:pPr>
        <w:spacing w:before="300" w:after="300"/>
        <w:rPr>
          <w:rFonts w:ascii="Times New Roman" w:hAnsi="Times New Roman"/>
          <w:sz w:val="24"/>
          <w:szCs w:val="24"/>
        </w:rPr>
      </w:pPr>
      <w:r>
        <w:pict w14:anchorId="5D2DD0F6">
          <v:rect id="_x0000_i1031" style="width:0;height:0" o:hralign="center" o:hrstd="t" o:hrnoshade="t" o:hr="t" fillcolor="black" stroked="f"/>
        </w:pict>
      </w:r>
    </w:p>
    <w:p w14:paraId="0F2C5300" w14:textId="77777777" w:rsidR="008772AF" w:rsidRPr="00B73C52" w:rsidRDefault="008772AF" w:rsidP="00B73C52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B73C52">
        <w:rPr>
          <w:color w:val="82968C"/>
        </w:rPr>
        <w:t>Error Name Values</w:t>
      </w:r>
    </w:p>
    <w:p w14:paraId="3278DE13" w14:textId="77777777" w:rsidR="008772AF" w:rsidRDefault="008772AF" w:rsidP="008772A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Six different values can </w:t>
      </w:r>
      <w:proofErr w:type="gramStart"/>
      <w:r>
        <w:rPr>
          <w:rFonts w:ascii="Verdana" w:hAnsi="Verdana"/>
          <w:color w:val="000000"/>
          <w:sz w:val="23"/>
          <w:szCs w:val="23"/>
        </w:rPr>
        <w:t>be return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by the error name property:</w:t>
      </w:r>
    </w:p>
    <w:tbl>
      <w:tblPr>
        <w:tblW w:w="1406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89"/>
        <w:gridCol w:w="10071"/>
      </w:tblGrid>
      <w:tr w:rsidR="008772AF" w14:paraId="2615D9B8" w14:textId="77777777" w:rsidTr="008772A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1EC45C8" w14:textId="77777777" w:rsidR="008772AF" w:rsidRDefault="008772AF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Error Name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3E036A" w14:textId="77777777" w:rsidR="008772AF" w:rsidRDefault="008772AF">
            <w:pPr>
              <w:spacing w:before="300" w:after="300"/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b/>
                <w:bCs/>
                <w:color w:val="000000"/>
                <w:sz w:val="23"/>
                <w:szCs w:val="23"/>
              </w:rPr>
              <w:t>Description</w:t>
            </w:r>
          </w:p>
        </w:tc>
      </w:tr>
      <w:tr w:rsidR="008772AF" w14:paraId="18698594" w14:textId="77777777" w:rsidTr="008772A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F4E2403" w14:textId="77777777" w:rsidR="008772AF" w:rsidRDefault="008772A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EvalError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C85B75" w14:textId="77777777" w:rsidR="008772AF" w:rsidRDefault="008772A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An error has occurred in the eval() function</w:t>
            </w:r>
          </w:p>
        </w:tc>
      </w:tr>
      <w:tr w:rsidR="008772AF" w14:paraId="36CDC911" w14:textId="77777777" w:rsidTr="008772A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3362BBA" w14:textId="77777777" w:rsidR="008772AF" w:rsidRDefault="008772A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angeErro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0383172" w14:textId="77777777" w:rsidR="008772AF" w:rsidRDefault="008772A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A number "out of range" has occurred</w:t>
            </w:r>
          </w:p>
        </w:tc>
      </w:tr>
      <w:tr w:rsidR="008772AF" w14:paraId="695E1752" w14:textId="77777777" w:rsidTr="008772A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FA76553" w14:textId="77777777" w:rsidR="008772AF" w:rsidRDefault="008772A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ReferenceError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E6D3F5" w14:textId="77777777" w:rsidR="008772AF" w:rsidRDefault="008772A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An illegal reference has occurred</w:t>
            </w:r>
          </w:p>
        </w:tc>
      </w:tr>
      <w:tr w:rsidR="008772AF" w14:paraId="104D1AD2" w14:textId="77777777" w:rsidTr="008772A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9B1A344" w14:textId="77777777" w:rsidR="008772AF" w:rsidRDefault="008772A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SyntaxErro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D158EC" w14:textId="77777777" w:rsidR="008772AF" w:rsidRDefault="008772A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A syntax error has occurred</w:t>
            </w:r>
          </w:p>
        </w:tc>
      </w:tr>
      <w:tr w:rsidR="008772AF" w14:paraId="7D70394D" w14:textId="77777777" w:rsidTr="008772AF">
        <w:tc>
          <w:tcPr>
            <w:tcW w:w="0" w:type="auto"/>
            <w:shd w:val="clear" w:color="auto" w:fill="F1F1F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90AAFE5" w14:textId="77777777" w:rsidR="008772AF" w:rsidRDefault="008772A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ypeError</w:t>
            </w:r>
          </w:p>
        </w:tc>
        <w:tc>
          <w:tcPr>
            <w:tcW w:w="0" w:type="auto"/>
            <w:shd w:val="clear" w:color="auto" w:fill="F1F1F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0ADA94" w14:textId="77777777" w:rsidR="008772AF" w:rsidRDefault="008772A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A type error has occurred</w:t>
            </w:r>
          </w:p>
        </w:tc>
      </w:tr>
      <w:tr w:rsidR="008772AF" w14:paraId="27F4F28F" w14:textId="77777777" w:rsidTr="008772AF">
        <w:tc>
          <w:tcPr>
            <w:tcW w:w="0" w:type="auto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553417F" w14:textId="77777777" w:rsidR="008772AF" w:rsidRDefault="008772A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URIErro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048F28" w14:textId="77777777" w:rsidR="008772AF" w:rsidRDefault="008772AF">
            <w:pPr>
              <w:spacing w:before="300" w:after="30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An error in encodeURI() has occurred</w:t>
            </w:r>
          </w:p>
        </w:tc>
      </w:tr>
    </w:tbl>
    <w:p w14:paraId="53566A4A" w14:textId="7AA18766" w:rsidR="00CB143F" w:rsidRDefault="00CB143F" w:rsidP="00F75327"/>
    <w:p w14:paraId="21D44EA4" w14:textId="68D9A358" w:rsidR="00B73C52" w:rsidRDefault="00B73C52" w:rsidP="00F75327"/>
    <w:p w14:paraId="005C68E6" w14:textId="3F09FFF7" w:rsidR="00B73C52" w:rsidRPr="00944518" w:rsidRDefault="00B44F61" w:rsidP="00944518">
      <w:pPr>
        <w:pStyle w:val="outline1"/>
        <w:pBdr>
          <w:left w:val="thinThickMediumGap" w:sz="18" w:space="4" w:color="C9EDDC"/>
          <w:bottom w:val="thinThickMediumGap" w:sz="18" w:space="1" w:color="C9EDDC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944518">
        <w:rPr>
          <w:rFonts w:ascii="Helvetica" w:hAnsi="Helvetica"/>
          <w:color w:val="4C3B4D"/>
          <w:sz w:val="44"/>
          <w:szCs w:val="44"/>
        </w:rPr>
        <w:t>Scope</w:t>
      </w:r>
    </w:p>
    <w:p w14:paraId="2D4295E9" w14:textId="77777777" w:rsidR="00B44F61" w:rsidRDefault="00B44F61" w:rsidP="00B44F61">
      <w:pPr>
        <w:pStyle w:val="NormalWeb"/>
        <w:shd w:val="clear" w:color="auto" w:fill="FFFFCC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Scope </w:t>
      </w:r>
      <w:proofErr w:type="gramStart"/>
      <w:r>
        <w:rPr>
          <w:rFonts w:ascii="Verdana" w:hAnsi="Verdana"/>
          <w:color w:val="000000"/>
          <w:sz w:val="23"/>
          <w:szCs w:val="23"/>
        </w:rPr>
        <w:t>determines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he accessibility of variables, objects, and functions from different parts of the code.</w:t>
      </w:r>
    </w:p>
    <w:p w14:paraId="2F76925B" w14:textId="77777777" w:rsidR="00944518" w:rsidRDefault="00944518" w:rsidP="0094451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If you assign a value to a variable that has not </w:t>
      </w:r>
      <w:proofErr w:type="gramStart"/>
      <w:r>
        <w:rPr>
          <w:rFonts w:ascii="Verdana" w:hAnsi="Verdana"/>
          <w:color w:val="000000"/>
          <w:sz w:val="23"/>
          <w:szCs w:val="23"/>
        </w:rPr>
        <w:t>been declared</w:t>
      </w:r>
      <w:proofErr w:type="gramEnd"/>
      <w:r>
        <w:rPr>
          <w:rFonts w:ascii="Verdana" w:hAnsi="Verdana"/>
          <w:color w:val="000000"/>
          <w:sz w:val="23"/>
          <w:szCs w:val="23"/>
        </w:rPr>
        <w:t>, it will automatically become a </w:t>
      </w:r>
      <w:r>
        <w:rPr>
          <w:rFonts w:ascii="Verdana" w:hAnsi="Verdana"/>
          <w:b/>
          <w:bCs/>
          <w:color w:val="000000"/>
          <w:sz w:val="23"/>
          <w:szCs w:val="23"/>
        </w:rPr>
        <w:t>GLOBAL</w:t>
      </w:r>
      <w:r>
        <w:rPr>
          <w:rFonts w:ascii="Verdana" w:hAnsi="Verdana"/>
          <w:color w:val="000000"/>
          <w:sz w:val="23"/>
          <w:szCs w:val="23"/>
        </w:rPr>
        <w:t> variable.</w:t>
      </w:r>
    </w:p>
    <w:p w14:paraId="751FFD39" w14:textId="09497E29" w:rsidR="009973EC" w:rsidRDefault="00FD6564" w:rsidP="00944518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In a web browser, global variables are </w:t>
      </w:r>
      <w:proofErr w:type="gramStart"/>
      <w:r>
        <w:rPr>
          <w:rFonts w:ascii="Verdana" w:hAnsi="Verdana"/>
          <w:color w:val="000000"/>
          <w:sz w:val="23"/>
          <w:szCs w:val="23"/>
        </w:rPr>
        <w:t>delet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when you close the browser window (or tab).</w:t>
      </w:r>
    </w:p>
    <w:p w14:paraId="7F80F460" w14:textId="655E0DCB" w:rsidR="00FD6564" w:rsidRPr="00FD6564" w:rsidRDefault="00FD6564" w:rsidP="00FD656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FD6564">
        <w:rPr>
          <w:color w:val="82968C"/>
        </w:rPr>
        <w:t>Undeclared Variables</w:t>
      </w:r>
    </w:p>
    <w:p w14:paraId="2C4A8405" w14:textId="77777777" w:rsidR="00120039" w:rsidRDefault="00120039" w:rsidP="00120039">
      <w:pPr>
        <w:pStyle w:val="NormalWeb"/>
        <w:shd w:val="clear" w:color="auto" w:fill="FFDDDD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n "Strict Mode", undeclared variables are not automatically global.</w:t>
      </w:r>
    </w:p>
    <w:p w14:paraId="7DAD78B3" w14:textId="3F5CB931" w:rsidR="00B44F61" w:rsidRDefault="00B44F61" w:rsidP="00F75327"/>
    <w:p w14:paraId="633967B0" w14:textId="79894201" w:rsidR="009973EC" w:rsidRPr="00FD6564" w:rsidRDefault="009973EC" w:rsidP="00FD656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FD6564">
        <w:rPr>
          <w:color w:val="82968C"/>
        </w:rPr>
        <w:t>Variables in Functions</w:t>
      </w:r>
    </w:p>
    <w:p w14:paraId="6023ADD7" w14:textId="77777777" w:rsidR="009973EC" w:rsidRDefault="009973EC" w:rsidP="009973EC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Variables declared within a JavaScript function, become </w:t>
      </w:r>
      <w:r>
        <w:rPr>
          <w:rStyle w:val="Strong"/>
          <w:rFonts w:ascii="Verdana" w:hAnsi="Verdana"/>
          <w:color w:val="000000"/>
          <w:sz w:val="23"/>
          <w:szCs w:val="23"/>
        </w:rPr>
        <w:t>LOCAL</w:t>
      </w:r>
      <w:r>
        <w:rPr>
          <w:rFonts w:ascii="Verdana" w:hAnsi="Verdana"/>
          <w:color w:val="000000"/>
          <w:sz w:val="23"/>
          <w:szCs w:val="23"/>
        </w:rPr>
        <w:t> to the function.</w:t>
      </w:r>
    </w:p>
    <w:p w14:paraId="53D10A0A" w14:textId="77777777" w:rsidR="009973EC" w:rsidRDefault="009973EC" w:rsidP="009973EC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Function arguments (parameters) work as local variables inside functions.</w:t>
      </w:r>
    </w:p>
    <w:p w14:paraId="21B60D29" w14:textId="157B01EB" w:rsidR="009973EC" w:rsidRDefault="009973EC" w:rsidP="00F75327"/>
    <w:p w14:paraId="2B055782" w14:textId="77777777" w:rsidR="009973EC" w:rsidRDefault="009973EC" w:rsidP="00F75327"/>
    <w:p w14:paraId="7AAE3461" w14:textId="0E575C49" w:rsidR="00283E66" w:rsidRPr="00FD6564" w:rsidRDefault="00283E66" w:rsidP="00FD656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FD6564">
        <w:rPr>
          <w:color w:val="82968C"/>
        </w:rPr>
        <w:t>Danger of Global Variables</w:t>
      </w:r>
    </w:p>
    <w:p w14:paraId="0274C3DA" w14:textId="77777777" w:rsidR="00283E66" w:rsidRDefault="00283E66" w:rsidP="00283E66">
      <w:pPr>
        <w:pStyle w:val="NormalWeb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Do NOT create global variables unless you intend to.</w:t>
      </w:r>
    </w:p>
    <w:p w14:paraId="548A3AEA" w14:textId="77777777" w:rsidR="00283E66" w:rsidRDefault="00283E66" w:rsidP="00283E66">
      <w:pPr>
        <w:pStyle w:val="NormalWeb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Your global variables (or functions) can overwrite window variables (or functions).</w:t>
      </w:r>
      <w:r>
        <w:rPr>
          <w:rFonts w:ascii="Verdana" w:hAnsi="Verdana"/>
          <w:color w:val="000000"/>
          <w:sz w:val="23"/>
          <w:szCs w:val="23"/>
        </w:rPr>
        <w:br/>
        <w:t>Any function, including the window object, can overwrite your global variables and functions.</w:t>
      </w:r>
    </w:p>
    <w:p w14:paraId="207611BA" w14:textId="77777777" w:rsidR="00283E66" w:rsidRDefault="00283E66" w:rsidP="00F75327"/>
    <w:p w14:paraId="57E29E9A" w14:textId="1BA713C6" w:rsidR="00120039" w:rsidRPr="00FD6564" w:rsidRDefault="00120039" w:rsidP="00FD6564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FD6564">
        <w:rPr>
          <w:color w:val="82968C"/>
        </w:rPr>
        <w:t>Global Variables in HTML</w:t>
      </w:r>
    </w:p>
    <w:p w14:paraId="333F7890" w14:textId="77777777" w:rsidR="00120039" w:rsidRDefault="00120039" w:rsidP="0012003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With JavaScript, the global scope is the complete JavaScript environment.</w:t>
      </w:r>
    </w:p>
    <w:p w14:paraId="2500EC61" w14:textId="77777777" w:rsidR="00120039" w:rsidRDefault="00120039" w:rsidP="0012003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n HTML, the global scope is the window object. All global variables belong to the window object.</w:t>
      </w:r>
    </w:p>
    <w:p w14:paraId="4AC31AA1" w14:textId="3529906B" w:rsidR="00120039" w:rsidRPr="00506C7B" w:rsidRDefault="00AB5219" w:rsidP="00506C7B">
      <w:pPr>
        <w:pStyle w:val="outline1"/>
        <w:pBdr>
          <w:left w:val="thinThickMediumGap" w:sz="18" w:space="4" w:color="82968C"/>
          <w:bottom w:val="thickThinMediumGap" w:sz="18" w:space="1" w:color="82968C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506C7B">
        <w:rPr>
          <w:rFonts w:ascii="Helvetica" w:hAnsi="Helvetica"/>
          <w:color w:val="4C3B4D"/>
          <w:sz w:val="44"/>
          <w:szCs w:val="44"/>
        </w:rPr>
        <w:t>Hoisting</w:t>
      </w:r>
    </w:p>
    <w:p w14:paraId="16963855" w14:textId="19FA7771" w:rsidR="00AB5219" w:rsidRDefault="00E667AE" w:rsidP="00F75327">
      <w:pPr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Hoisting is JavaScript's default behavior of moving all declarations to the top of the current scope (to the top of the current script or the current function).</w:t>
      </w:r>
    </w:p>
    <w:p w14:paraId="4FB095AA" w14:textId="77777777" w:rsidR="00E667AE" w:rsidRDefault="00E667AE" w:rsidP="00E667AE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Variables defined with </w:t>
      </w:r>
      <w:r>
        <w:rPr>
          <w:rStyle w:val="HTMLCode"/>
          <w:rFonts w:ascii="Consolas" w:hAnsi="Consolas"/>
          <w:color w:val="DC143C"/>
        </w:rPr>
        <w:t>let</w:t>
      </w:r>
      <w:r>
        <w:rPr>
          <w:rFonts w:ascii="Verdana" w:hAnsi="Verdana"/>
          <w:color w:val="000000"/>
          <w:sz w:val="23"/>
          <w:szCs w:val="23"/>
        </w:rPr>
        <w:t> and </w:t>
      </w:r>
      <w:r>
        <w:rPr>
          <w:rStyle w:val="HTMLCode"/>
          <w:rFonts w:ascii="Consolas" w:hAnsi="Consolas"/>
          <w:color w:val="DC143C"/>
        </w:rPr>
        <w:t>const</w:t>
      </w:r>
      <w:r>
        <w:rPr>
          <w:rFonts w:ascii="Verdana" w:hAnsi="Verdana"/>
          <w:color w:val="000000"/>
          <w:sz w:val="23"/>
          <w:szCs w:val="23"/>
        </w:rPr>
        <w:t> </w:t>
      </w:r>
      <w:proofErr w:type="gramStart"/>
      <w:r>
        <w:rPr>
          <w:rFonts w:ascii="Verdana" w:hAnsi="Verdana"/>
          <w:color w:val="000000"/>
          <w:sz w:val="23"/>
          <w:szCs w:val="23"/>
        </w:rPr>
        <w:t>are hoist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o the top of the block, but not </w:t>
      </w:r>
      <w:r>
        <w:rPr>
          <w:rStyle w:val="Emphasis"/>
          <w:rFonts w:ascii="Verdana" w:hAnsi="Verdana"/>
          <w:color w:val="000000"/>
          <w:sz w:val="23"/>
          <w:szCs w:val="23"/>
        </w:rPr>
        <w:t>initialized</w:t>
      </w:r>
      <w:r>
        <w:rPr>
          <w:rFonts w:ascii="Verdana" w:hAnsi="Verdana"/>
          <w:color w:val="000000"/>
          <w:sz w:val="23"/>
          <w:szCs w:val="23"/>
        </w:rPr>
        <w:t xml:space="preserve">. Meaning: The block of code is aware of the variable, but it cannot </w:t>
      </w:r>
      <w:proofErr w:type="gramStart"/>
      <w:r>
        <w:rPr>
          <w:rFonts w:ascii="Verdana" w:hAnsi="Verdana"/>
          <w:color w:val="000000"/>
          <w:sz w:val="23"/>
          <w:szCs w:val="23"/>
        </w:rPr>
        <w:t>be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until it has been declared.</w:t>
      </w:r>
    </w:p>
    <w:p w14:paraId="2A2577DC" w14:textId="0AFE89A0" w:rsidR="004C54BA" w:rsidRDefault="004C54BA" w:rsidP="004C54B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JavaScript only hoists declarations, not initializations.</w:t>
      </w:r>
    </w:p>
    <w:p w14:paraId="00380D16" w14:textId="77777777" w:rsidR="00663CBE" w:rsidRDefault="00663CBE" w:rsidP="00663CBE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Variables declared with the </w:t>
      </w:r>
      <w:r>
        <w:rPr>
          <w:rStyle w:val="HTMLCode"/>
          <w:rFonts w:ascii="Consolas" w:hAnsi="Consolas"/>
          <w:color w:val="DC143C"/>
        </w:rPr>
        <w:t>let</w:t>
      </w:r>
      <w:r>
        <w:rPr>
          <w:rFonts w:ascii="Verdana" w:hAnsi="Verdana"/>
          <w:color w:val="000000"/>
          <w:sz w:val="23"/>
          <w:szCs w:val="23"/>
        </w:rPr>
        <w:t> keyword can have Block Scope.</w:t>
      </w:r>
    </w:p>
    <w:p w14:paraId="0360D986" w14:textId="77777777" w:rsidR="003945B9" w:rsidRDefault="003945B9" w:rsidP="003945B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Redeclaring a variable inside a block will also redeclare the variable outside the block:</w:t>
      </w:r>
    </w:p>
    <w:p w14:paraId="61F26CAE" w14:textId="6A344F67" w:rsidR="00663CBE" w:rsidRDefault="00663CBE" w:rsidP="004C54B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2D11D864" w14:textId="16DF111C" w:rsidR="003945B9" w:rsidRDefault="003945B9" w:rsidP="003945B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Variables declared with </w:t>
      </w:r>
      <w:r>
        <w:rPr>
          <w:rStyle w:val="HTMLCode"/>
          <w:rFonts w:ascii="Consolas" w:hAnsi="Consolas"/>
          <w:color w:val="DC143C"/>
        </w:rPr>
        <w:t>var</w:t>
      </w:r>
      <w:r>
        <w:rPr>
          <w:rFonts w:ascii="Verdana" w:hAnsi="Verdana"/>
          <w:color w:val="000000"/>
          <w:sz w:val="23"/>
          <w:szCs w:val="23"/>
        </w:rPr>
        <w:t> and </w:t>
      </w:r>
      <w:r>
        <w:rPr>
          <w:rStyle w:val="HTMLCode"/>
          <w:rFonts w:ascii="Consolas" w:hAnsi="Consolas"/>
          <w:color w:val="DC143C"/>
        </w:rPr>
        <w:t>let</w:t>
      </w:r>
      <w:r>
        <w:rPr>
          <w:rFonts w:ascii="Verdana" w:hAnsi="Verdana"/>
          <w:color w:val="000000"/>
          <w:sz w:val="23"/>
          <w:szCs w:val="23"/>
        </w:rPr>
        <w:t> are quite similar when declared inside a function. They will both have </w:t>
      </w:r>
      <w:r>
        <w:rPr>
          <w:rStyle w:val="Strong"/>
          <w:rFonts w:ascii="Verdana" w:hAnsi="Verdana"/>
          <w:color w:val="000000"/>
          <w:sz w:val="23"/>
          <w:szCs w:val="23"/>
        </w:rPr>
        <w:t>Function Scope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6C9430C6" w14:textId="6A39359F" w:rsidR="0054344D" w:rsidRDefault="0054344D" w:rsidP="0054344D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Variables declared with </w:t>
      </w:r>
      <w:r>
        <w:rPr>
          <w:rStyle w:val="HTMLCode"/>
          <w:rFonts w:ascii="Consolas" w:hAnsi="Consolas"/>
          <w:color w:val="DC143C"/>
        </w:rPr>
        <w:t>var</w:t>
      </w:r>
      <w:r>
        <w:rPr>
          <w:rFonts w:ascii="Verdana" w:hAnsi="Verdana"/>
          <w:color w:val="000000"/>
          <w:sz w:val="23"/>
          <w:szCs w:val="23"/>
        </w:rPr>
        <w:t> and </w:t>
      </w:r>
      <w:r>
        <w:rPr>
          <w:rStyle w:val="HTMLCode"/>
          <w:rFonts w:ascii="Consolas" w:hAnsi="Consolas"/>
          <w:color w:val="DC143C"/>
        </w:rPr>
        <w:t>let</w:t>
      </w:r>
      <w:r>
        <w:rPr>
          <w:rFonts w:ascii="Verdana" w:hAnsi="Verdana"/>
          <w:color w:val="000000"/>
          <w:sz w:val="23"/>
          <w:szCs w:val="23"/>
        </w:rPr>
        <w:t> are quite similar when declared outside a block. They will both have </w:t>
      </w:r>
      <w:r>
        <w:rPr>
          <w:rStyle w:val="Strong"/>
          <w:rFonts w:ascii="Verdana" w:hAnsi="Verdana"/>
          <w:color w:val="000000"/>
          <w:sz w:val="23"/>
          <w:szCs w:val="23"/>
        </w:rPr>
        <w:t>Global Scope</w:t>
      </w:r>
      <w:r>
        <w:rPr>
          <w:rFonts w:ascii="Verdana" w:hAnsi="Verdana"/>
          <w:color w:val="000000"/>
          <w:sz w:val="23"/>
          <w:szCs w:val="23"/>
        </w:rPr>
        <w:t>.</w:t>
      </w:r>
    </w:p>
    <w:p w14:paraId="06A0247C" w14:textId="77777777" w:rsidR="003945B9" w:rsidRDefault="003945B9" w:rsidP="003945B9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73D70206" w14:textId="77777777" w:rsidR="003945B9" w:rsidRDefault="003945B9" w:rsidP="004C54BA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60C4A0F7" w14:textId="77777777" w:rsidR="00C40A22" w:rsidRPr="00386E17" w:rsidRDefault="00C40A22" w:rsidP="00386E17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386E17">
        <w:rPr>
          <w:color w:val="82968C"/>
        </w:rPr>
        <w:t xml:space="preserve">Declare Your Variables </w:t>
      </w:r>
      <w:proofErr w:type="gramStart"/>
      <w:r w:rsidRPr="00386E17">
        <w:rPr>
          <w:color w:val="82968C"/>
        </w:rPr>
        <w:t>At</w:t>
      </w:r>
      <w:proofErr w:type="gramEnd"/>
      <w:r w:rsidRPr="00386E17">
        <w:rPr>
          <w:color w:val="82968C"/>
        </w:rPr>
        <w:t xml:space="preserve"> the Top !</w:t>
      </w:r>
    </w:p>
    <w:p w14:paraId="72601B77" w14:textId="77777777" w:rsidR="00C40A22" w:rsidRDefault="00C40A22" w:rsidP="00C40A2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Hoisting is (to </w:t>
      </w:r>
      <w:proofErr w:type="gramStart"/>
      <w:r>
        <w:rPr>
          <w:rFonts w:ascii="Verdana" w:hAnsi="Verdana"/>
          <w:color w:val="000000"/>
          <w:sz w:val="23"/>
          <w:szCs w:val="23"/>
        </w:rPr>
        <w:t>many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developers) an unknown or overlooked behavior of JavaScript.</w:t>
      </w:r>
    </w:p>
    <w:p w14:paraId="6C0A881C" w14:textId="77777777" w:rsidR="00C40A22" w:rsidRDefault="00C40A22" w:rsidP="00C40A2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If a developer doesn't understand hoisting, programs may </w:t>
      </w:r>
      <w:proofErr w:type="gramStart"/>
      <w:r>
        <w:rPr>
          <w:rFonts w:ascii="Verdana" w:hAnsi="Verdana"/>
          <w:color w:val="000000"/>
          <w:sz w:val="23"/>
          <w:szCs w:val="23"/>
        </w:rPr>
        <w:t>contain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bugs (errors).</w:t>
      </w:r>
    </w:p>
    <w:p w14:paraId="6B1478F4" w14:textId="77777777" w:rsidR="00C40A22" w:rsidRDefault="00C40A22" w:rsidP="00C40A2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o avoid bugs, always declare all variables at the beginning of every scope.</w:t>
      </w:r>
    </w:p>
    <w:p w14:paraId="0B71204E" w14:textId="77777777" w:rsidR="00C40A22" w:rsidRDefault="00C40A22" w:rsidP="00C40A22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Since this is how JavaScript interprets the code, it is always a good rule</w:t>
      </w:r>
    </w:p>
    <w:p w14:paraId="3E222C92" w14:textId="0F3D5337" w:rsidR="00E667AE" w:rsidRDefault="00E667AE" w:rsidP="00E667AE">
      <w:pPr>
        <w:pStyle w:val="NormalWeb"/>
        <w:shd w:val="clear" w:color="auto" w:fill="FFFFFF"/>
        <w:tabs>
          <w:tab w:val="left" w:pos="11154"/>
        </w:tabs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 </w:t>
      </w:r>
    </w:p>
    <w:p w14:paraId="3EAE134A" w14:textId="5C9A645A" w:rsidR="00890337" w:rsidRPr="0042051D" w:rsidRDefault="00890337" w:rsidP="0042051D">
      <w:pPr>
        <w:pStyle w:val="outline1"/>
        <w:pBdr>
          <w:left w:val="thinThickMediumGap" w:sz="18" w:space="4" w:color="89B6A5"/>
          <w:bottom w:val="thinThickMediumGap" w:sz="18" w:space="1" w:color="89B6A5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42051D">
        <w:rPr>
          <w:rFonts w:ascii="Helvetica" w:hAnsi="Helvetica"/>
          <w:color w:val="4C3B4D"/>
          <w:sz w:val="44"/>
          <w:szCs w:val="44"/>
        </w:rPr>
        <w:t>Classes</w:t>
      </w:r>
    </w:p>
    <w:p w14:paraId="7B1B3F92" w14:textId="77777777" w:rsidR="00C1024D" w:rsidRDefault="00C1024D" w:rsidP="00C1024D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Use the keyword </w:t>
      </w:r>
      <w:r>
        <w:rPr>
          <w:rStyle w:val="HTMLCode"/>
          <w:rFonts w:ascii="Consolas" w:hAnsi="Consolas"/>
          <w:color w:val="DC143C"/>
        </w:rPr>
        <w:t>class</w:t>
      </w:r>
      <w:r>
        <w:rPr>
          <w:rFonts w:ascii="Verdana" w:hAnsi="Verdana"/>
          <w:color w:val="000000"/>
          <w:sz w:val="23"/>
          <w:szCs w:val="23"/>
        </w:rPr>
        <w:t> to create a class.</w:t>
      </w:r>
    </w:p>
    <w:p w14:paraId="5F62B1A8" w14:textId="77777777" w:rsidR="00C1024D" w:rsidRDefault="00C1024D" w:rsidP="00C1024D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lways add a method named </w:t>
      </w:r>
      <w:r>
        <w:rPr>
          <w:rStyle w:val="HTMLCode"/>
          <w:rFonts w:ascii="Consolas" w:hAnsi="Consolas"/>
          <w:color w:val="DC143C"/>
        </w:rPr>
        <w:t>constructor()</w:t>
      </w:r>
      <w:r>
        <w:rPr>
          <w:rFonts w:ascii="Verdana" w:hAnsi="Verdana"/>
          <w:color w:val="000000"/>
          <w:sz w:val="23"/>
          <w:szCs w:val="23"/>
        </w:rPr>
        <w:t>:</w:t>
      </w:r>
    </w:p>
    <w:p w14:paraId="74DC09D3" w14:textId="77777777" w:rsidR="00C1024D" w:rsidRDefault="00C1024D" w:rsidP="00C1024D">
      <w:pPr>
        <w:pStyle w:val="NormalWeb"/>
        <w:numPr>
          <w:ilvl w:val="0"/>
          <w:numId w:val="26"/>
        </w:numPr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 JavaScript class is </w:t>
      </w:r>
      <w:r>
        <w:rPr>
          <w:rFonts w:ascii="Verdana" w:hAnsi="Verdana"/>
          <w:b/>
          <w:bCs/>
          <w:color w:val="000000"/>
          <w:sz w:val="23"/>
          <w:szCs w:val="23"/>
        </w:rPr>
        <w:t>not</w:t>
      </w:r>
      <w:r>
        <w:rPr>
          <w:rFonts w:ascii="Verdana" w:hAnsi="Verdana"/>
          <w:color w:val="000000"/>
          <w:sz w:val="23"/>
          <w:szCs w:val="23"/>
        </w:rPr>
        <w:t> an object.</w:t>
      </w:r>
    </w:p>
    <w:p w14:paraId="2CFDC87D" w14:textId="77777777" w:rsidR="006C6F60" w:rsidRDefault="00C1024D" w:rsidP="006C6F60">
      <w:pPr>
        <w:pStyle w:val="NormalWeb"/>
        <w:numPr>
          <w:ilvl w:val="0"/>
          <w:numId w:val="26"/>
        </w:numPr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t is a </w:t>
      </w:r>
      <w:r>
        <w:rPr>
          <w:rFonts w:ascii="Verdana" w:hAnsi="Verdana"/>
          <w:b/>
          <w:bCs/>
          <w:color w:val="000000"/>
          <w:sz w:val="23"/>
          <w:szCs w:val="23"/>
        </w:rPr>
        <w:t>template</w:t>
      </w:r>
      <w:r>
        <w:rPr>
          <w:rFonts w:ascii="Verdana" w:hAnsi="Verdana"/>
          <w:color w:val="000000"/>
          <w:sz w:val="23"/>
          <w:szCs w:val="23"/>
        </w:rPr>
        <w:t> for JavaScript objects.</w:t>
      </w:r>
    </w:p>
    <w:p w14:paraId="01A3D641" w14:textId="0EC169A0" w:rsidR="006C6F60" w:rsidRPr="006C6F60" w:rsidRDefault="006C6F60" w:rsidP="006C6F60">
      <w:pPr>
        <w:pStyle w:val="NormalWeb"/>
        <w:numPr>
          <w:ilvl w:val="0"/>
          <w:numId w:val="26"/>
        </w:numPr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 w:rsidRPr="006C6F60">
        <w:rPr>
          <w:rFonts w:ascii="Verdana" w:hAnsi="Verdana"/>
          <w:color w:val="000000"/>
          <w:sz w:val="23"/>
          <w:szCs w:val="23"/>
        </w:rPr>
        <w:t>The constructor method is a special method:</w:t>
      </w:r>
    </w:p>
    <w:p w14:paraId="055F21E8" w14:textId="77777777" w:rsidR="006C6F60" w:rsidRPr="006C6F60" w:rsidRDefault="006C6F60" w:rsidP="006C6F60">
      <w:pPr>
        <w:pStyle w:val="ListParagraph"/>
        <w:numPr>
          <w:ilvl w:val="1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C6F60">
        <w:rPr>
          <w:rFonts w:ascii="Verdana" w:eastAsia="Times New Roman" w:hAnsi="Verdana" w:cs="Times New Roman"/>
          <w:color w:val="000000"/>
          <w:sz w:val="23"/>
          <w:szCs w:val="23"/>
        </w:rPr>
        <w:t xml:space="preserve">It </w:t>
      </w:r>
      <w:proofErr w:type="gramStart"/>
      <w:r w:rsidRPr="006C6F60">
        <w:rPr>
          <w:rFonts w:ascii="Verdana" w:eastAsia="Times New Roman" w:hAnsi="Verdana" w:cs="Times New Roman"/>
          <w:color w:val="000000"/>
          <w:sz w:val="23"/>
          <w:szCs w:val="23"/>
        </w:rPr>
        <w:t>has to</w:t>
      </w:r>
      <w:proofErr w:type="gramEnd"/>
      <w:r w:rsidRPr="006C6F60">
        <w:rPr>
          <w:rFonts w:ascii="Verdana" w:eastAsia="Times New Roman" w:hAnsi="Verdana" w:cs="Times New Roman"/>
          <w:color w:val="000000"/>
          <w:sz w:val="23"/>
          <w:szCs w:val="23"/>
        </w:rPr>
        <w:t xml:space="preserve"> have the exact name "constructor"</w:t>
      </w:r>
    </w:p>
    <w:p w14:paraId="2DA46DCB" w14:textId="77777777" w:rsidR="006C6F60" w:rsidRPr="006C6F60" w:rsidRDefault="006C6F60" w:rsidP="006C6F60">
      <w:pPr>
        <w:pStyle w:val="ListParagraph"/>
        <w:numPr>
          <w:ilvl w:val="1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C6F60">
        <w:rPr>
          <w:rFonts w:ascii="Verdana" w:eastAsia="Times New Roman" w:hAnsi="Verdana" w:cs="Times New Roman"/>
          <w:color w:val="000000"/>
          <w:sz w:val="23"/>
          <w:szCs w:val="23"/>
        </w:rPr>
        <w:t xml:space="preserve">It </w:t>
      </w:r>
      <w:proofErr w:type="gramStart"/>
      <w:r w:rsidRPr="006C6F60">
        <w:rPr>
          <w:rFonts w:ascii="Verdana" w:eastAsia="Times New Roman" w:hAnsi="Verdana" w:cs="Times New Roman"/>
          <w:color w:val="000000"/>
          <w:sz w:val="23"/>
          <w:szCs w:val="23"/>
        </w:rPr>
        <w:t>is executed</w:t>
      </w:r>
      <w:proofErr w:type="gramEnd"/>
      <w:r w:rsidRPr="006C6F60">
        <w:rPr>
          <w:rFonts w:ascii="Verdana" w:eastAsia="Times New Roman" w:hAnsi="Verdana" w:cs="Times New Roman"/>
          <w:color w:val="000000"/>
          <w:sz w:val="23"/>
          <w:szCs w:val="23"/>
        </w:rPr>
        <w:t xml:space="preserve"> automatically when a new object is created</w:t>
      </w:r>
    </w:p>
    <w:p w14:paraId="1814BFAD" w14:textId="77777777" w:rsidR="006C6F60" w:rsidRPr="006C6F60" w:rsidRDefault="006C6F60" w:rsidP="006C6F60">
      <w:pPr>
        <w:pStyle w:val="ListParagraph"/>
        <w:numPr>
          <w:ilvl w:val="1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6C6F60">
        <w:rPr>
          <w:rFonts w:ascii="Verdana" w:eastAsia="Times New Roman" w:hAnsi="Verdana" w:cs="Times New Roman"/>
          <w:color w:val="000000"/>
          <w:sz w:val="23"/>
          <w:szCs w:val="23"/>
        </w:rPr>
        <w:t xml:space="preserve">It </w:t>
      </w:r>
      <w:proofErr w:type="gramStart"/>
      <w:r w:rsidRPr="006C6F60">
        <w:rPr>
          <w:rFonts w:ascii="Verdana" w:eastAsia="Times New Roman" w:hAnsi="Verdana" w:cs="Times New Roman"/>
          <w:color w:val="000000"/>
          <w:sz w:val="23"/>
          <w:szCs w:val="23"/>
        </w:rPr>
        <w:t>is used</w:t>
      </w:r>
      <w:proofErr w:type="gramEnd"/>
      <w:r w:rsidRPr="006C6F60">
        <w:rPr>
          <w:rFonts w:ascii="Verdana" w:eastAsia="Times New Roman" w:hAnsi="Verdana" w:cs="Times New Roman"/>
          <w:color w:val="000000"/>
          <w:sz w:val="23"/>
          <w:szCs w:val="23"/>
        </w:rPr>
        <w:t xml:space="preserve"> to initialize object properties</w:t>
      </w:r>
    </w:p>
    <w:p w14:paraId="45B015F5" w14:textId="1E139EB4" w:rsidR="00C1024D" w:rsidRDefault="00C1024D" w:rsidP="00F12CEC">
      <w:pPr>
        <w:pStyle w:val="NormalWeb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</w:p>
    <w:p w14:paraId="71BC25BF" w14:textId="4280B119" w:rsidR="00F12CEC" w:rsidRPr="00356195" w:rsidRDefault="00F12CEC" w:rsidP="00356195">
      <w:pPr>
        <w:pStyle w:val="outline1"/>
        <w:pBdr>
          <w:left w:val="thinThickMediumGap" w:sz="18" w:space="4" w:color="C9EDDC"/>
          <w:bottom w:val="thinThickMediumGap" w:sz="18" w:space="1" w:color="C9EDDC"/>
        </w:pBdr>
        <w:spacing w:before="120"/>
        <w:rPr>
          <w:rFonts w:ascii="Helvetica" w:hAnsi="Helvetica"/>
          <w:color w:val="4C3B4D"/>
          <w:sz w:val="44"/>
          <w:szCs w:val="44"/>
        </w:rPr>
      </w:pPr>
      <w:r w:rsidRPr="00356195">
        <w:rPr>
          <w:rFonts w:ascii="Helvetica" w:hAnsi="Helvetica"/>
          <w:color w:val="4C3B4D"/>
          <w:sz w:val="44"/>
          <w:szCs w:val="44"/>
        </w:rPr>
        <w:t>JSON</w:t>
      </w:r>
    </w:p>
    <w:p w14:paraId="00CD7EDE" w14:textId="699AABBF" w:rsidR="002A6362" w:rsidRDefault="0007447F" w:rsidP="002A6362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hyperlink r:id="rId181" w:history="1">
        <w:r w:rsidR="002A6362" w:rsidRPr="002A6362">
          <w:rPr>
            <w:rStyle w:val="Hyperlink"/>
            <w:rFonts w:ascii="Verdana" w:eastAsia="Times New Roman" w:hAnsi="Verdana" w:cs="Times New Roman"/>
            <w:sz w:val="23"/>
            <w:szCs w:val="23"/>
          </w:rPr>
          <w:t>JSON Tutorial</w:t>
        </w:r>
      </w:hyperlink>
    </w:p>
    <w:p w14:paraId="1ADE9F87" w14:textId="77777777" w:rsidR="002A6362" w:rsidRDefault="002A6362" w:rsidP="002A6362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</w:p>
    <w:p w14:paraId="04B2A28F" w14:textId="6E2E49AE" w:rsidR="00356195" w:rsidRPr="00356195" w:rsidRDefault="00356195" w:rsidP="00356195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356195">
        <w:rPr>
          <w:rFonts w:ascii="Verdana" w:eastAsia="Times New Roman" w:hAnsi="Verdana" w:cs="Times New Roman"/>
          <w:color w:val="000000"/>
          <w:sz w:val="23"/>
          <w:szCs w:val="23"/>
        </w:rPr>
        <w:t>JSON stands for </w:t>
      </w:r>
      <w:r w:rsidRPr="00356195">
        <w:rPr>
          <w:rFonts w:ascii="Verdana" w:eastAsia="Times New Roman" w:hAnsi="Verdana" w:cs="Times New Roman"/>
          <w:b/>
          <w:bCs/>
          <w:color w:val="000000"/>
          <w:sz w:val="23"/>
          <w:szCs w:val="23"/>
        </w:rPr>
        <w:t>J</w:t>
      </w:r>
      <w:r w:rsidRPr="00356195">
        <w:rPr>
          <w:rFonts w:ascii="Verdana" w:eastAsia="Times New Roman" w:hAnsi="Verdana" w:cs="Times New Roman"/>
          <w:color w:val="000000"/>
          <w:sz w:val="23"/>
          <w:szCs w:val="23"/>
        </w:rPr>
        <w:t>ava</w:t>
      </w:r>
      <w:r w:rsidRPr="00356195">
        <w:rPr>
          <w:rFonts w:ascii="Verdana" w:eastAsia="Times New Roman" w:hAnsi="Verdana" w:cs="Times New Roman"/>
          <w:b/>
          <w:bCs/>
          <w:color w:val="000000"/>
          <w:sz w:val="23"/>
          <w:szCs w:val="23"/>
        </w:rPr>
        <w:t>S</w:t>
      </w:r>
      <w:r w:rsidRPr="00356195">
        <w:rPr>
          <w:rFonts w:ascii="Verdana" w:eastAsia="Times New Roman" w:hAnsi="Verdana" w:cs="Times New Roman"/>
          <w:color w:val="000000"/>
          <w:sz w:val="23"/>
          <w:szCs w:val="23"/>
        </w:rPr>
        <w:t>cript </w:t>
      </w:r>
      <w:r w:rsidRPr="00356195">
        <w:rPr>
          <w:rFonts w:ascii="Verdana" w:eastAsia="Times New Roman" w:hAnsi="Verdana" w:cs="Times New Roman"/>
          <w:b/>
          <w:bCs/>
          <w:color w:val="000000"/>
          <w:sz w:val="23"/>
          <w:szCs w:val="23"/>
        </w:rPr>
        <w:t>O</w:t>
      </w:r>
      <w:r w:rsidRPr="00356195">
        <w:rPr>
          <w:rFonts w:ascii="Verdana" w:eastAsia="Times New Roman" w:hAnsi="Verdana" w:cs="Times New Roman"/>
          <w:color w:val="000000"/>
          <w:sz w:val="23"/>
          <w:szCs w:val="23"/>
        </w:rPr>
        <w:t>bject </w:t>
      </w:r>
      <w:r w:rsidRPr="00356195">
        <w:rPr>
          <w:rFonts w:ascii="Verdana" w:eastAsia="Times New Roman" w:hAnsi="Verdana" w:cs="Times New Roman"/>
          <w:b/>
          <w:bCs/>
          <w:color w:val="000000"/>
          <w:sz w:val="23"/>
          <w:szCs w:val="23"/>
        </w:rPr>
        <w:t>N</w:t>
      </w:r>
      <w:r w:rsidRPr="00356195">
        <w:rPr>
          <w:rFonts w:ascii="Verdana" w:eastAsia="Times New Roman" w:hAnsi="Verdana" w:cs="Times New Roman"/>
          <w:color w:val="000000"/>
          <w:sz w:val="23"/>
          <w:szCs w:val="23"/>
        </w:rPr>
        <w:t>otation</w:t>
      </w:r>
    </w:p>
    <w:p w14:paraId="54130E15" w14:textId="77777777" w:rsidR="00356195" w:rsidRPr="00356195" w:rsidRDefault="00356195" w:rsidP="00356195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356195">
        <w:rPr>
          <w:rFonts w:ascii="Verdana" w:eastAsia="Times New Roman" w:hAnsi="Verdana" w:cs="Times New Roman"/>
          <w:color w:val="000000"/>
          <w:sz w:val="23"/>
          <w:szCs w:val="23"/>
        </w:rPr>
        <w:t>JSON is a lightweight data interchange format</w:t>
      </w:r>
    </w:p>
    <w:p w14:paraId="7A101610" w14:textId="77777777" w:rsidR="00356195" w:rsidRPr="00356195" w:rsidRDefault="00356195" w:rsidP="00356195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356195">
        <w:rPr>
          <w:rFonts w:ascii="Verdana" w:eastAsia="Times New Roman" w:hAnsi="Verdana" w:cs="Times New Roman"/>
          <w:color w:val="000000"/>
          <w:sz w:val="23"/>
          <w:szCs w:val="23"/>
        </w:rPr>
        <w:t>JSON is language independent </w:t>
      </w:r>
      <w:r w:rsidRPr="00356195">
        <w:rPr>
          <w:rFonts w:ascii="Verdana" w:eastAsia="Times New Roman" w:hAnsi="Verdana" w:cs="Times New Roman"/>
          <w:b/>
          <w:bCs/>
          <w:color w:val="000000"/>
          <w:sz w:val="23"/>
          <w:szCs w:val="23"/>
        </w:rPr>
        <w:t>*</w:t>
      </w:r>
    </w:p>
    <w:p w14:paraId="562B6D3B" w14:textId="3668F8F7" w:rsidR="00356195" w:rsidRDefault="00356195" w:rsidP="00356195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356195">
        <w:rPr>
          <w:rFonts w:ascii="Verdana" w:eastAsia="Times New Roman" w:hAnsi="Verdana" w:cs="Times New Roman"/>
          <w:color w:val="000000"/>
          <w:sz w:val="23"/>
          <w:szCs w:val="23"/>
        </w:rPr>
        <w:t>JSON is "self-describing" and easy to understand</w:t>
      </w:r>
    </w:p>
    <w:p w14:paraId="408A814B" w14:textId="77777777" w:rsidR="008F7A5C" w:rsidRPr="008F7A5C" w:rsidRDefault="008F7A5C" w:rsidP="008F7A5C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8F7A5C">
        <w:rPr>
          <w:rFonts w:ascii="Verdana" w:eastAsia="Times New Roman" w:hAnsi="Verdana" w:cs="Times New Roman"/>
          <w:color w:val="000000"/>
          <w:sz w:val="23"/>
          <w:szCs w:val="23"/>
        </w:rPr>
        <w:t>Curly braces hold objects</w:t>
      </w:r>
    </w:p>
    <w:p w14:paraId="7423F0FF" w14:textId="38DC8A41" w:rsidR="008F7A5C" w:rsidRPr="00356195" w:rsidRDefault="008F7A5C" w:rsidP="008F7A5C">
      <w:pPr>
        <w:numPr>
          <w:ilvl w:val="0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8F7A5C">
        <w:rPr>
          <w:rFonts w:ascii="Verdana" w:eastAsia="Times New Roman" w:hAnsi="Verdana" w:cs="Times New Roman"/>
          <w:color w:val="000000"/>
          <w:sz w:val="23"/>
          <w:szCs w:val="23"/>
        </w:rPr>
        <w:t>Square brackets hold arrays</w:t>
      </w:r>
    </w:p>
    <w:p w14:paraId="5C17A671" w14:textId="77777777" w:rsidR="008F7A5C" w:rsidRDefault="008F7A5C" w:rsidP="008F7A5C">
      <w:pPr>
        <w:pStyle w:val="NormalWeb"/>
        <w:shd w:val="clear" w:color="auto" w:fill="FFFFFF"/>
        <w:spacing w:before="288" w:beforeAutospacing="0" w:after="288" w:afterAutospacing="0"/>
        <w:ind w:left="36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 JSON format is syntactically identical to the code for creating JavaScript objects.</w:t>
      </w:r>
    </w:p>
    <w:p w14:paraId="125927FA" w14:textId="77777777" w:rsidR="008F7A5C" w:rsidRDefault="008F7A5C" w:rsidP="008F7A5C">
      <w:pPr>
        <w:pStyle w:val="NormalWeb"/>
        <w:shd w:val="clear" w:color="auto" w:fill="FFFFFF"/>
        <w:spacing w:before="288" w:beforeAutospacing="0" w:after="288" w:afterAutospacing="0"/>
        <w:ind w:left="36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Because of this similarity, a JavaScript program can easily convert JSON data into native JavaScript objects.</w:t>
      </w:r>
    </w:p>
    <w:p w14:paraId="274DB88B" w14:textId="77777777" w:rsidR="00B13823" w:rsidRP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  <w:r w:rsidRPr="00B13823">
        <w:rPr>
          <w:rFonts w:ascii="Consolas" w:eastAsia="Times New Roman" w:hAnsi="Consolas" w:cs="Times New Roman"/>
          <w:color w:val="6A9955"/>
          <w:sz w:val="32"/>
          <w:szCs w:val="32"/>
        </w:rPr>
        <w:t>// First, create a JavaScript string </w:t>
      </w:r>
      <w:proofErr w:type="gramStart"/>
      <w:r w:rsidRPr="00B13823">
        <w:rPr>
          <w:rFonts w:ascii="Consolas" w:eastAsia="Times New Roman" w:hAnsi="Consolas" w:cs="Times New Roman"/>
          <w:color w:val="6A9955"/>
          <w:sz w:val="32"/>
          <w:szCs w:val="32"/>
        </w:rPr>
        <w:t>containing</w:t>
      </w:r>
      <w:proofErr w:type="gramEnd"/>
      <w:r w:rsidRPr="00B13823">
        <w:rPr>
          <w:rFonts w:ascii="Consolas" w:eastAsia="Times New Roman" w:hAnsi="Consolas" w:cs="Times New Roman"/>
          <w:color w:val="6A9955"/>
          <w:sz w:val="32"/>
          <w:szCs w:val="32"/>
        </w:rPr>
        <w:t> JSON syntax:</w:t>
      </w:r>
    </w:p>
    <w:p w14:paraId="6BAD6F54" w14:textId="77777777" w:rsidR="00B13823" w:rsidRP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</w:p>
    <w:p w14:paraId="7794EA9D" w14:textId="77777777" w:rsidR="00B13823" w:rsidRP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  <w:r w:rsidRPr="00B13823">
        <w:rPr>
          <w:rFonts w:ascii="Consolas" w:eastAsia="Times New Roman" w:hAnsi="Consolas" w:cs="Times New Roman"/>
          <w:color w:val="569CD6"/>
          <w:sz w:val="32"/>
          <w:szCs w:val="32"/>
        </w:rPr>
        <w:t>var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 </w:t>
      </w:r>
      <w:r w:rsidRPr="00B13823">
        <w:rPr>
          <w:rFonts w:ascii="Consolas" w:eastAsia="Times New Roman" w:hAnsi="Consolas" w:cs="Times New Roman"/>
          <w:color w:val="9CDCFE"/>
          <w:sz w:val="32"/>
          <w:szCs w:val="32"/>
        </w:rPr>
        <w:t>text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 = </w:t>
      </w:r>
      <w:r w:rsidRPr="00B13823">
        <w:rPr>
          <w:rFonts w:ascii="Consolas" w:eastAsia="Times New Roman" w:hAnsi="Consolas" w:cs="Times New Roman"/>
          <w:color w:val="CE9178"/>
          <w:sz w:val="32"/>
          <w:szCs w:val="32"/>
        </w:rPr>
        <w:t>'{ "employees" : ['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 +</w:t>
      </w:r>
    </w:p>
    <w:p w14:paraId="26F9880A" w14:textId="77777777" w:rsidR="00B13823" w:rsidRP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  <w:r w:rsidRPr="00B13823">
        <w:rPr>
          <w:rFonts w:ascii="Consolas" w:eastAsia="Times New Roman" w:hAnsi="Consolas" w:cs="Times New Roman"/>
          <w:color w:val="CE9178"/>
          <w:sz w:val="32"/>
          <w:szCs w:val="32"/>
        </w:rPr>
        <w:t>'{ "firstName":"John" , "lastName":"Doe" },'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 +</w:t>
      </w:r>
    </w:p>
    <w:p w14:paraId="4DE4BCFA" w14:textId="77777777" w:rsidR="00B13823" w:rsidRP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  <w:r w:rsidRPr="00B13823">
        <w:rPr>
          <w:rFonts w:ascii="Consolas" w:eastAsia="Times New Roman" w:hAnsi="Consolas" w:cs="Times New Roman"/>
          <w:color w:val="CE9178"/>
          <w:sz w:val="32"/>
          <w:szCs w:val="32"/>
        </w:rPr>
        <w:t>'{ "firstName":"Anna" , "lastName":"Smith" },'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 +</w:t>
      </w:r>
    </w:p>
    <w:p w14:paraId="5B329863" w14:textId="77777777" w:rsidR="00B13823" w:rsidRP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  <w:r w:rsidRPr="00B13823">
        <w:rPr>
          <w:rFonts w:ascii="Consolas" w:eastAsia="Times New Roman" w:hAnsi="Consolas" w:cs="Times New Roman"/>
          <w:color w:val="CE9178"/>
          <w:sz w:val="32"/>
          <w:szCs w:val="32"/>
        </w:rPr>
        <w:t>'{ "firstName":"Peter" , "lastName":"Jones" } ]}</w:t>
      </w:r>
      <w:proofErr w:type="gramStart"/>
      <w:r w:rsidRPr="00B13823">
        <w:rPr>
          <w:rFonts w:ascii="Consolas" w:eastAsia="Times New Roman" w:hAnsi="Consolas" w:cs="Times New Roman"/>
          <w:color w:val="CE9178"/>
          <w:sz w:val="32"/>
          <w:szCs w:val="32"/>
        </w:rPr>
        <w:t>'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;</w:t>
      </w:r>
      <w:proofErr w:type="gramEnd"/>
    </w:p>
    <w:p w14:paraId="3F0CF870" w14:textId="77777777" w:rsidR="00B13823" w:rsidRP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</w:p>
    <w:p w14:paraId="6FA3BECB" w14:textId="77777777" w:rsidR="00B13823" w:rsidRP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  <w:r w:rsidRPr="00B13823">
        <w:rPr>
          <w:rFonts w:ascii="Consolas" w:eastAsia="Times New Roman" w:hAnsi="Consolas" w:cs="Times New Roman"/>
          <w:color w:val="6A9955"/>
          <w:sz w:val="32"/>
          <w:szCs w:val="32"/>
        </w:rPr>
        <w:t>// Then, use the JavaScript built-in function JSON.parse() to convert the string into a JavaScript object:</w:t>
      </w:r>
    </w:p>
    <w:p w14:paraId="77DB7757" w14:textId="77777777" w:rsidR="00B13823" w:rsidRP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</w:p>
    <w:p w14:paraId="397E3FB7" w14:textId="77777777" w:rsidR="00B13823" w:rsidRP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  <w:r w:rsidRPr="00B13823">
        <w:rPr>
          <w:rFonts w:ascii="Consolas" w:eastAsia="Times New Roman" w:hAnsi="Consolas" w:cs="Times New Roman"/>
          <w:color w:val="569CD6"/>
          <w:sz w:val="32"/>
          <w:szCs w:val="32"/>
        </w:rPr>
        <w:t>var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 </w:t>
      </w:r>
      <w:r w:rsidRPr="00B13823">
        <w:rPr>
          <w:rFonts w:ascii="Consolas" w:eastAsia="Times New Roman" w:hAnsi="Consolas" w:cs="Times New Roman"/>
          <w:color w:val="9CDCFE"/>
          <w:sz w:val="32"/>
          <w:szCs w:val="32"/>
        </w:rPr>
        <w:t>obj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 = </w:t>
      </w:r>
      <w:r w:rsidRPr="00B13823">
        <w:rPr>
          <w:rFonts w:ascii="Consolas" w:eastAsia="Times New Roman" w:hAnsi="Consolas" w:cs="Times New Roman"/>
          <w:color w:val="4EC9B0"/>
          <w:sz w:val="32"/>
          <w:szCs w:val="32"/>
        </w:rPr>
        <w:t>JSON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.</w:t>
      </w:r>
      <w:r w:rsidRPr="00B13823">
        <w:rPr>
          <w:rFonts w:ascii="Consolas" w:eastAsia="Times New Roman" w:hAnsi="Consolas" w:cs="Times New Roman"/>
          <w:color w:val="DCDCAA"/>
          <w:sz w:val="32"/>
          <w:szCs w:val="32"/>
        </w:rPr>
        <w:t>parse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(</w:t>
      </w:r>
      <w:r w:rsidRPr="00B13823">
        <w:rPr>
          <w:rFonts w:ascii="Consolas" w:eastAsia="Times New Roman" w:hAnsi="Consolas" w:cs="Times New Roman"/>
          <w:color w:val="9CDCFE"/>
          <w:sz w:val="32"/>
          <w:szCs w:val="32"/>
        </w:rPr>
        <w:t>text</w:t>
      </w:r>
      <w:proofErr w:type="gramStart"/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);</w:t>
      </w:r>
      <w:proofErr w:type="gramEnd"/>
    </w:p>
    <w:p w14:paraId="3B5F13BE" w14:textId="77777777" w:rsidR="00B13823" w:rsidRP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</w:p>
    <w:p w14:paraId="498525B5" w14:textId="77777777" w:rsidR="00B13823" w:rsidRP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  <w:r w:rsidRPr="00B13823">
        <w:rPr>
          <w:rFonts w:ascii="Consolas" w:eastAsia="Times New Roman" w:hAnsi="Consolas" w:cs="Times New Roman"/>
          <w:color w:val="6A9955"/>
          <w:sz w:val="32"/>
          <w:szCs w:val="32"/>
        </w:rPr>
        <w:t>// Finally, use the new JavaScript object in your page:</w:t>
      </w:r>
    </w:p>
    <w:p w14:paraId="140467C0" w14:textId="77777777" w:rsidR="00B13823" w:rsidRP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</w:p>
    <w:p w14:paraId="080CDFCF" w14:textId="7704D327" w:rsid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32"/>
          <w:szCs w:val="32"/>
        </w:rPr>
      </w:pPr>
      <w:r w:rsidRPr="00B13823">
        <w:rPr>
          <w:rFonts w:ascii="Consolas" w:eastAsia="Times New Roman" w:hAnsi="Consolas" w:cs="Times New Roman"/>
          <w:color w:val="808080"/>
          <w:sz w:val="32"/>
          <w:szCs w:val="32"/>
        </w:rPr>
        <w:t>&lt;</w:t>
      </w:r>
      <w:r w:rsidRPr="00B13823">
        <w:rPr>
          <w:rFonts w:ascii="Consolas" w:eastAsia="Times New Roman" w:hAnsi="Consolas" w:cs="Times New Roman"/>
          <w:color w:val="569CD6"/>
          <w:sz w:val="32"/>
          <w:szCs w:val="32"/>
        </w:rPr>
        <w:t>p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 </w:t>
      </w:r>
      <w:r w:rsidRPr="00B13823">
        <w:rPr>
          <w:rFonts w:ascii="Consolas" w:eastAsia="Times New Roman" w:hAnsi="Consolas" w:cs="Times New Roman"/>
          <w:color w:val="9CDCFE"/>
          <w:sz w:val="32"/>
          <w:szCs w:val="32"/>
        </w:rPr>
        <w:t>id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=</w:t>
      </w:r>
      <w:r w:rsidRPr="00B13823">
        <w:rPr>
          <w:rFonts w:ascii="Consolas" w:eastAsia="Times New Roman" w:hAnsi="Consolas" w:cs="Times New Roman"/>
          <w:color w:val="CE9178"/>
          <w:sz w:val="32"/>
          <w:szCs w:val="32"/>
        </w:rPr>
        <w:t>"demo"</w:t>
      </w:r>
      <w:r w:rsidRPr="00B13823">
        <w:rPr>
          <w:rFonts w:ascii="Consolas" w:eastAsia="Times New Roman" w:hAnsi="Consolas" w:cs="Times New Roman"/>
          <w:color w:val="808080"/>
          <w:sz w:val="32"/>
          <w:szCs w:val="32"/>
        </w:rPr>
        <w:t>&gt;&lt;/</w:t>
      </w:r>
      <w:r w:rsidRPr="00B13823">
        <w:rPr>
          <w:rFonts w:ascii="Consolas" w:eastAsia="Times New Roman" w:hAnsi="Consolas" w:cs="Times New Roman"/>
          <w:color w:val="569CD6"/>
          <w:sz w:val="32"/>
          <w:szCs w:val="32"/>
        </w:rPr>
        <w:t>p</w:t>
      </w:r>
      <w:r w:rsidRPr="00B13823">
        <w:rPr>
          <w:rFonts w:ascii="Consolas" w:eastAsia="Times New Roman" w:hAnsi="Consolas" w:cs="Times New Roman"/>
          <w:color w:val="808080"/>
          <w:sz w:val="32"/>
          <w:szCs w:val="32"/>
        </w:rPr>
        <w:t>&gt;</w:t>
      </w:r>
    </w:p>
    <w:p w14:paraId="0F258764" w14:textId="77777777" w:rsidR="00141E8A" w:rsidRPr="00B13823" w:rsidRDefault="00141E8A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</w:p>
    <w:p w14:paraId="70F2BE5F" w14:textId="2520D129" w:rsidR="00B13823" w:rsidRPr="00B13823" w:rsidRDefault="00141E8A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32"/>
          <w:szCs w:val="32"/>
        </w:rPr>
      </w:pPr>
      <w:r w:rsidRPr="00141E8A">
        <w:rPr>
          <w:rFonts w:ascii="Consolas" w:eastAsia="Times New Roman" w:hAnsi="Consolas" w:cs="Times New Roman"/>
          <w:color w:val="808080"/>
          <w:sz w:val="32"/>
          <w:szCs w:val="32"/>
        </w:rPr>
        <w:t>&lt;</w:t>
      </w:r>
      <w:r w:rsidRPr="00141E8A">
        <w:rPr>
          <w:rFonts w:ascii="Consolas" w:eastAsia="Times New Roman" w:hAnsi="Consolas" w:cs="Times New Roman"/>
          <w:color w:val="569CD6"/>
          <w:sz w:val="32"/>
          <w:szCs w:val="32"/>
        </w:rPr>
        <w:t>script</w:t>
      </w:r>
      <w:r w:rsidRPr="00141E8A">
        <w:rPr>
          <w:rFonts w:ascii="Consolas" w:eastAsia="Times New Roman" w:hAnsi="Consolas" w:cs="Times New Roman"/>
          <w:color w:val="808080"/>
          <w:sz w:val="32"/>
          <w:szCs w:val="32"/>
        </w:rPr>
        <w:t>&gt;</w:t>
      </w:r>
    </w:p>
    <w:p w14:paraId="2B7E28DE" w14:textId="77777777" w:rsidR="00B13823" w:rsidRP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  <w:r w:rsidRPr="00B13823">
        <w:rPr>
          <w:rFonts w:ascii="Consolas" w:eastAsia="Times New Roman" w:hAnsi="Consolas" w:cs="Times New Roman"/>
          <w:color w:val="9CDCFE"/>
          <w:sz w:val="32"/>
          <w:szCs w:val="32"/>
        </w:rPr>
        <w:t>document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.</w:t>
      </w:r>
      <w:r w:rsidRPr="00B13823">
        <w:rPr>
          <w:rFonts w:ascii="Consolas" w:eastAsia="Times New Roman" w:hAnsi="Consolas" w:cs="Times New Roman"/>
          <w:color w:val="DCDCAA"/>
          <w:sz w:val="32"/>
          <w:szCs w:val="32"/>
        </w:rPr>
        <w:t>getElementById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(</w:t>
      </w:r>
      <w:r w:rsidRPr="00B13823">
        <w:rPr>
          <w:rFonts w:ascii="Consolas" w:eastAsia="Times New Roman" w:hAnsi="Consolas" w:cs="Times New Roman"/>
          <w:color w:val="CE9178"/>
          <w:sz w:val="32"/>
          <w:szCs w:val="32"/>
        </w:rPr>
        <w:t>"demo"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).</w:t>
      </w:r>
      <w:r w:rsidRPr="00B13823">
        <w:rPr>
          <w:rFonts w:ascii="Consolas" w:eastAsia="Times New Roman" w:hAnsi="Consolas" w:cs="Times New Roman"/>
          <w:color w:val="9CDCFE"/>
          <w:sz w:val="32"/>
          <w:szCs w:val="32"/>
        </w:rPr>
        <w:t>innerHTML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 =</w:t>
      </w:r>
    </w:p>
    <w:p w14:paraId="21F284EC" w14:textId="77777777" w:rsidR="00B13823" w:rsidRP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  <w:r w:rsidRPr="00B13823">
        <w:rPr>
          <w:rFonts w:ascii="Consolas" w:eastAsia="Times New Roman" w:hAnsi="Consolas" w:cs="Times New Roman"/>
          <w:color w:val="9CDCFE"/>
          <w:sz w:val="32"/>
          <w:szCs w:val="32"/>
        </w:rPr>
        <w:t>obj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.</w:t>
      </w:r>
      <w:r w:rsidRPr="00B13823">
        <w:rPr>
          <w:rFonts w:ascii="Consolas" w:eastAsia="Times New Roman" w:hAnsi="Consolas" w:cs="Times New Roman"/>
          <w:color w:val="9CDCFE"/>
          <w:sz w:val="32"/>
          <w:szCs w:val="32"/>
        </w:rPr>
        <w:t>employees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[</w:t>
      </w:r>
      <w:r w:rsidRPr="00B13823">
        <w:rPr>
          <w:rFonts w:ascii="Consolas" w:eastAsia="Times New Roman" w:hAnsi="Consolas" w:cs="Times New Roman"/>
          <w:color w:val="B5CEA8"/>
          <w:sz w:val="32"/>
          <w:szCs w:val="32"/>
        </w:rPr>
        <w:t>1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].</w:t>
      </w:r>
      <w:r w:rsidRPr="00B13823">
        <w:rPr>
          <w:rFonts w:ascii="Consolas" w:eastAsia="Times New Roman" w:hAnsi="Consolas" w:cs="Times New Roman"/>
          <w:color w:val="9CDCFE"/>
          <w:sz w:val="32"/>
          <w:szCs w:val="32"/>
        </w:rPr>
        <w:t>firstName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 + </w:t>
      </w:r>
      <w:r w:rsidRPr="00B13823">
        <w:rPr>
          <w:rFonts w:ascii="Consolas" w:eastAsia="Times New Roman" w:hAnsi="Consolas" w:cs="Times New Roman"/>
          <w:color w:val="CE9178"/>
          <w:sz w:val="32"/>
          <w:szCs w:val="32"/>
        </w:rPr>
        <w:t>" "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 + </w:t>
      </w:r>
      <w:r w:rsidRPr="00B13823">
        <w:rPr>
          <w:rFonts w:ascii="Consolas" w:eastAsia="Times New Roman" w:hAnsi="Consolas" w:cs="Times New Roman"/>
          <w:color w:val="9CDCFE"/>
          <w:sz w:val="32"/>
          <w:szCs w:val="32"/>
        </w:rPr>
        <w:t>obj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.</w:t>
      </w:r>
      <w:r w:rsidRPr="00B13823">
        <w:rPr>
          <w:rFonts w:ascii="Consolas" w:eastAsia="Times New Roman" w:hAnsi="Consolas" w:cs="Times New Roman"/>
          <w:color w:val="9CDCFE"/>
          <w:sz w:val="32"/>
          <w:szCs w:val="32"/>
        </w:rPr>
        <w:t>employees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[</w:t>
      </w:r>
      <w:r w:rsidRPr="00B13823">
        <w:rPr>
          <w:rFonts w:ascii="Consolas" w:eastAsia="Times New Roman" w:hAnsi="Consolas" w:cs="Times New Roman"/>
          <w:color w:val="B5CEA8"/>
          <w:sz w:val="32"/>
          <w:szCs w:val="32"/>
        </w:rPr>
        <w:t>1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].</w:t>
      </w:r>
      <w:proofErr w:type="gramStart"/>
      <w:r w:rsidRPr="00B13823">
        <w:rPr>
          <w:rFonts w:ascii="Consolas" w:eastAsia="Times New Roman" w:hAnsi="Consolas" w:cs="Times New Roman"/>
          <w:color w:val="9CDCFE"/>
          <w:sz w:val="32"/>
          <w:szCs w:val="32"/>
        </w:rPr>
        <w:t>lastName</w:t>
      </w:r>
      <w:r w:rsidRPr="00B13823">
        <w:rPr>
          <w:rFonts w:ascii="Consolas" w:eastAsia="Times New Roman" w:hAnsi="Consolas" w:cs="Times New Roman"/>
          <w:color w:val="D4D4D4"/>
          <w:sz w:val="32"/>
          <w:szCs w:val="32"/>
        </w:rPr>
        <w:t>;</w:t>
      </w:r>
      <w:proofErr w:type="gramEnd"/>
    </w:p>
    <w:p w14:paraId="6FE21504" w14:textId="77777777" w:rsidR="00B13823" w:rsidRPr="00B13823" w:rsidRDefault="00B13823" w:rsidP="00B1382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32"/>
          <w:szCs w:val="32"/>
        </w:rPr>
      </w:pPr>
      <w:r w:rsidRPr="00B13823">
        <w:rPr>
          <w:rFonts w:ascii="Consolas" w:eastAsia="Times New Roman" w:hAnsi="Consolas" w:cs="Times New Roman"/>
          <w:color w:val="808080"/>
          <w:sz w:val="32"/>
          <w:szCs w:val="32"/>
        </w:rPr>
        <w:t>&lt;/</w:t>
      </w:r>
      <w:r w:rsidRPr="00B13823">
        <w:rPr>
          <w:rFonts w:ascii="Consolas" w:eastAsia="Times New Roman" w:hAnsi="Consolas" w:cs="Times New Roman"/>
          <w:color w:val="569CD6"/>
          <w:sz w:val="32"/>
          <w:szCs w:val="32"/>
        </w:rPr>
        <w:t>script</w:t>
      </w:r>
      <w:r w:rsidRPr="00B13823">
        <w:rPr>
          <w:rFonts w:ascii="Consolas" w:eastAsia="Times New Roman" w:hAnsi="Consolas" w:cs="Times New Roman"/>
          <w:color w:val="808080"/>
          <w:sz w:val="32"/>
          <w:szCs w:val="32"/>
        </w:rPr>
        <w:t>&gt;</w:t>
      </w:r>
    </w:p>
    <w:p w14:paraId="5E16E95E" w14:textId="76ECEB1E" w:rsidR="00F12CEC" w:rsidRDefault="00F12CEC" w:rsidP="00F12CEC">
      <w:pPr>
        <w:pStyle w:val="NormalWeb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</w:p>
    <w:p w14:paraId="2A08AD3C" w14:textId="2789F204" w:rsidR="00890337" w:rsidRDefault="008C01CA" w:rsidP="00E667AE">
      <w:pPr>
        <w:pStyle w:val="NormalWeb"/>
        <w:shd w:val="clear" w:color="auto" w:fill="FFFFFF"/>
        <w:tabs>
          <w:tab w:val="left" w:pos="11154"/>
        </w:tabs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mproving Performance</w:t>
      </w:r>
    </w:p>
    <w:p w14:paraId="7AC7A8AD" w14:textId="77777777" w:rsidR="00D9165F" w:rsidRPr="000F0D61" w:rsidRDefault="00D9165F" w:rsidP="000F0D61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0D61">
        <w:rPr>
          <w:color w:val="82968C"/>
        </w:rPr>
        <w:t>Reduce Activity in Loops</w:t>
      </w:r>
    </w:p>
    <w:p w14:paraId="589EEB15" w14:textId="77777777" w:rsidR="00D9165F" w:rsidRDefault="00D9165F" w:rsidP="00D9165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Loops </w:t>
      </w:r>
      <w:proofErr w:type="gramStart"/>
      <w:r>
        <w:rPr>
          <w:rFonts w:ascii="Verdana" w:hAnsi="Verdana"/>
          <w:color w:val="000000"/>
          <w:sz w:val="23"/>
          <w:szCs w:val="23"/>
        </w:rPr>
        <w:t>are often us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in programming.</w:t>
      </w:r>
    </w:p>
    <w:p w14:paraId="63AD76BE" w14:textId="77777777" w:rsidR="00D9165F" w:rsidRDefault="00D9165F" w:rsidP="00D9165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Each statement in a loop, including the for statement, </w:t>
      </w:r>
      <w:proofErr w:type="gramStart"/>
      <w:r>
        <w:rPr>
          <w:rFonts w:ascii="Verdana" w:hAnsi="Verdana"/>
          <w:color w:val="000000"/>
          <w:sz w:val="23"/>
          <w:szCs w:val="23"/>
        </w:rPr>
        <w:t>is execut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for each iteration of the loop.</w:t>
      </w:r>
    </w:p>
    <w:p w14:paraId="10B1495E" w14:textId="77777777" w:rsidR="00D9165F" w:rsidRDefault="00D9165F" w:rsidP="00D9165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Statements or assignments that can </w:t>
      </w:r>
      <w:proofErr w:type="gramStart"/>
      <w:r>
        <w:rPr>
          <w:rFonts w:ascii="Verdana" w:hAnsi="Verdana"/>
          <w:color w:val="000000"/>
          <w:sz w:val="23"/>
          <w:szCs w:val="23"/>
        </w:rPr>
        <w:t>be plac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outside the loop will make the loop run faster.</w:t>
      </w:r>
    </w:p>
    <w:p w14:paraId="76969D10" w14:textId="77777777" w:rsidR="00D9165F" w:rsidRPr="000F0D61" w:rsidRDefault="00D9165F" w:rsidP="000F0D61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0D61">
        <w:rPr>
          <w:color w:val="82968C"/>
        </w:rPr>
        <w:t>Reduce DOM Access</w:t>
      </w:r>
    </w:p>
    <w:p w14:paraId="0B145372" w14:textId="77777777" w:rsidR="00D9165F" w:rsidRDefault="00D9165F" w:rsidP="00D9165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Accessing the HTML DOM is </w:t>
      </w:r>
      <w:proofErr w:type="gramStart"/>
      <w:r>
        <w:rPr>
          <w:rFonts w:ascii="Verdana" w:hAnsi="Verdana"/>
          <w:color w:val="000000"/>
          <w:sz w:val="23"/>
          <w:szCs w:val="23"/>
        </w:rPr>
        <w:t>very slow</w:t>
      </w:r>
      <w:proofErr w:type="gramEnd"/>
      <w:r>
        <w:rPr>
          <w:rFonts w:ascii="Verdana" w:hAnsi="Verdana"/>
          <w:color w:val="000000"/>
          <w:sz w:val="23"/>
          <w:szCs w:val="23"/>
        </w:rPr>
        <w:t>, compared to other JavaScript statements.</w:t>
      </w:r>
    </w:p>
    <w:p w14:paraId="25D1EDCB" w14:textId="77777777" w:rsidR="00D9165F" w:rsidRDefault="00D9165F" w:rsidP="00D9165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If you expect to access a DOM element </w:t>
      </w:r>
      <w:proofErr w:type="gramStart"/>
      <w:r>
        <w:rPr>
          <w:rFonts w:ascii="Verdana" w:hAnsi="Verdana"/>
          <w:color w:val="000000"/>
          <w:sz w:val="23"/>
          <w:szCs w:val="23"/>
        </w:rPr>
        <w:t>several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times, access it once, and use it as a local variable:</w:t>
      </w:r>
    </w:p>
    <w:p w14:paraId="454C9FA8" w14:textId="77777777" w:rsidR="00D9165F" w:rsidRPr="000F0D61" w:rsidRDefault="00D9165F" w:rsidP="000F0D61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0D61">
        <w:rPr>
          <w:color w:val="82968C"/>
        </w:rPr>
        <w:t>Reduce DOM Size</w:t>
      </w:r>
    </w:p>
    <w:p w14:paraId="2795BE8F" w14:textId="77777777" w:rsidR="00D9165F" w:rsidRDefault="00D9165F" w:rsidP="00D9165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Keep the number of elements in the HTML DOM small.</w:t>
      </w:r>
    </w:p>
    <w:p w14:paraId="36BC3536" w14:textId="77777777" w:rsidR="00D9165F" w:rsidRDefault="00D9165F" w:rsidP="00D9165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is will always improve page loading, and speed up rendering (page display), especially on smaller devices.</w:t>
      </w:r>
    </w:p>
    <w:p w14:paraId="6D523A79" w14:textId="77777777" w:rsidR="00D9165F" w:rsidRDefault="00D9165F" w:rsidP="00D9165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Every attempt to search the DOM (like getElementsByTagName) will </w:t>
      </w:r>
      <w:proofErr w:type="gramStart"/>
      <w:r>
        <w:rPr>
          <w:rFonts w:ascii="Verdana" w:hAnsi="Verdana"/>
          <w:color w:val="000000"/>
          <w:sz w:val="23"/>
          <w:szCs w:val="23"/>
        </w:rPr>
        <w:t>benefit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from a smaller DOM.</w:t>
      </w:r>
    </w:p>
    <w:p w14:paraId="4C8A2548" w14:textId="77777777" w:rsidR="00D9165F" w:rsidRPr="000F0D61" w:rsidRDefault="00D9165F" w:rsidP="000F0D61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0D61">
        <w:rPr>
          <w:color w:val="82968C"/>
        </w:rPr>
        <w:t>Avoid Unnecessary Variables</w:t>
      </w:r>
    </w:p>
    <w:p w14:paraId="6AC506AF" w14:textId="77777777" w:rsidR="00D9165F" w:rsidRDefault="00D9165F" w:rsidP="00D9165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Don't create new variables if you don't plan to save values.</w:t>
      </w:r>
    </w:p>
    <w:p w14:paraId="239E4503" w14:textId="77777777" w:rsidR="00D9165F" w:rsidRDefault="00D9165F" w:rsidP="00D9165F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Often you can replace code like this:</w:t>
      </w:r>
    </w:p>
    <w:p w14:paraId="58693A66" w14:textId="77777777" w:rsidR="004816E1" w:rsidRPr="000F0D61" w:rsidRDefault="004816E1" w:rsidP="000F0D61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0D61">
        <w:rPr>
          <w:color w:val="82968C"/>
        </w:rPr>
        <w:t>Delay JavaScript Loading</w:t>
      </w:r>
    </w:p>
    <w:p w14:paraId="57F24D65" w14:textId="77777777" w:rsidR="004816E1" w:rsidRDefault="004816E1" w:rsidP="004816E1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Putting your scripts at the bottom of the page body lets the browser load the page first.</w:t>
      </w:r>
    </w:p>
    <w:p w14:paraId="058FFC94" w14:textId="77777777" w:rsidR="004816E1" w:rsidRDefault="004816E1" w:rsidP="004816E1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 xml:space="preserve">While a script is downloading, the browser will not start any other downloads. In </w:t>
      </w:r>
      <w:proofErr w:type="gramStart"/>
      <w:r>
        <w:rPr>
          <w:rFonts w:ascii="Verdana" w:hAnsi="Verdana"/>
          <w:color w:val="000000"/>
          <w:sz w:val="23"/>
          <w:szCs w:val="23"/>
        </w:rPr>
        <w:t>addition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all parsing and rendering activity might be blocked.</w:t>
      </w:r>
    </w:p>
    <w:p w14:paraId="7B697331" w14:textId="77777777" w:rsidR="004816E1" w:rsidRDefault="004816E1" w:rsidP="004816E1">
      <w:pPr>
        <w:pStyle w:val="NormalWeb"/>
        <w:shd w:val="clear" w:color="auto" w:fill="FFFFCC"/>
        <w:spacing w:before="240" w:beforeAutospacing="0" w:after="240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 HTTP specification defines that browsers should not download more than two components in parallel.</w:t>
      </w:r>
    </w:p>
    <w:p w14:paraId="7DBC4872" w14:textId="77777777" w:rsidR="00D16787" w:rsidRDefault="00D16787" w:rsidP="00D1678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n alternative is to use </w:t>
      </w:r>
      <w:r>
        <w:rPr>
          <w:rStyle w:val="HTMLCode"/>
          <w:rFonts w:ascii="Consolas" w:hAnsi="Consolas"/>
          <w:color w:val="DC143C"/>
        </w:rPr>
        <w:t>defer="true"</w:t>
      </w:r>
      <w:r>
        <w:rPr>
          <w:rFonts w:ascii="Verdana" w:hAnsi="Verdana"/>
          <w:color w:val="000000"/>
          <w:sz w:val="23"/>
          <w:szCs w:val="23"/>
        </w:rPr>
        <w:t xml:space="preserve"> in the script tag. The defer attribute specifies that the script should </w:t>
      </w:r>
      <w:proofErr w:type="gramStart"/>
      <w:r>
        <w:rPr>
          <w:rFonts w:ascii="Verdana" w:hAnsi="Verdana"/>
          <w:color w:val="000000"/>
          <w:sz w:val="23"/>
          <w:szCs w:val="23"/>
        </w:rPr>
        <w:t>be executed</w:t>
      </w:r>
      <w:proofErr w:type="gramEnd"/>
      <w:r>
        <w:rPr>
          <w:rFonts w:ascii="Verdana" w:hAnsi="Verdana"/>
          <w:color w:val="000000"/>
          <w:sz w:val="23"/>
          <w:szCs w:val="23"/>
        </w:rPr>
        <w:t xml:space="preserve"> after the page has finished parsing, but it only works for external scripts.</w:t>
      </w:r>
    </w:p>
    <w:p w14:paraId="3B3445EF" w14:textId="77777777" w:rsidR="00D16787" w:rsidRDefault="00D16787" w:rsidP="00D1678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If possible, you can add your script to the page by code, after the page has loaded:</w:t>
      </w:r>
    </w:p>
    <w:p w14:paraId="10F71B80" w14:textId="77777777" w:rsidR="00D16787" w:rsidRPr="000F0D61" w:rsidRDefault="00D16787" w:rsidP="000F0D61">
      <w:pPr>
        <w:pStyle w:val="outline1b"/>
        <w:pBdr>
          <w:left w:val="thinThickLargeGap" w:sz="18" w:space="4" w:color="6A706E"/>
        </w:pBdr>
        <w:rPr>
          <w:color w:val="82968C"/>
        </w:rPr>
      </w:pPr>
      <w:r w:rsidRPr="000F0D61">
        <w:rPr>
          <w:color w:val="82968C"/>
        </w:rPr>
        <w:t>Avoid Using with</w:t>
      </w:r>
    </w:p>
    <w:p w14:paraId="72E6ABCE" w14:textId="77777777" w:rsidR="00D16787" w:rsidRDefault="00D16787" w:rsidP="00D1678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Avoid using the </w:t>
      </w:r>
      <w:r>
        <w:rPr>
          <w:rStyle w:val="HTMLCode"/>
          <w:rFonts w:ascii="Consolas" w:hAnsi="Consolas"/>
          <w:color w:val="DC143C"/>
        </w:rPr>
        <w:t>with</w:t>
      </w:r>
      <w:r>
        <w:rPr>
          <w:rFonts w:ascii="Verdana" w:hAnsi="Verdana"/>
          <w:color w:val="000000"/>
          <w:sz w:val="23"/>
          <w:szCs w:val="23"/>
        </w:rPr>
        <w:t> keyword. It has a negative effect on speed. It also clutters up JavaScript scopes.</w:t>
      </w:r>
    </w:p>
    <w:p w14:paraId="1659E16B" w14:textId="77777777" w:rsidR="00D16787" w:rsidRDefault="00D16787" w:rsidP="00D16787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  <w:r>
        <w:rPr>
          <w:rFonts w:ascii="Verdana" w:hAnsi="Verdana"/>
          <w:color w:val="000000"/>
          <w:sz w:val="23"/>
          <w:szCs w:val="23"/>
        </w:rPr>
        <w:t>The </w:t>
      </w:r>
      <w:r>
        <w:rPr>
          <w:rStyle w:val="HTMLCode"/>
          <w:rFonts w:ascii="Consolas" w:hAnsi="Consolas"/>
          <w:color w:val="DC143C"/>
        </w:rPr>
        <w:t>with</w:t>
      </w:r>
      <w:r>
        <w:rPr>
          <w:rFonts w:ascii="Verdana" w:hAnsi="Verdana"/>
          <w:color w:val="000000"/>
          <w:sz w:val="23"/>
          <w:szCs w:val="23"/>
        </w:rPr>
        <w:t xml:space="preserve"> keyword </w:t>
      </w:r>
      <w:proofErr w:type="gramStart"/>
      <w:r>
        <w:rPr>
          <w:rFonts w:ascii="Verdana" w:hAnsi="Verdana"/>
          <w:color w:val="000000"/>
          <w:sz w:val="23"/>
          <w:szCs w:val="23"/>
        </w:rPr>
        <w:t>is </w:t>
      </w:r>
      <w:r>
        <w:rPr>
          <w:rStyle w:val="Strong"/>
          <w:rFonts w:ascii="Verdana" w:hAnsi="Verdana"/>
          <w:color w:val="000000"/>
          <w:sz w:val="23"/>
          <w:szCs w:val="23"/>
        </w:rPr>
        <w:t>not allowed</w:t>
      </w:r>
      <w:proofErr w:type="gramEnd"/>
      <w:r>
        <w:rPr>
          <w:rFonts w:ascii="Verdana" w:hAnsi="Verdana"/>
          <w:color w:val="000000"/>
          <w:sz w:val="23"/>
          <w:szCs w:val="23"/>
        </w:rPr>
        <w:t> in strict mode.</w:t>
      </w:r>
    </w:p>
    <w:p w14:paraId="72164516" w14:textId="77777777" w:rsidR="008C01CA" w:rsidRDefault="008C01CA" w:rsidP="00E667AE">
      <w:pPr>
        <w:pStyle w:val="NormalWeb"/>
        <w:shd w:val="clear" w:color="auto" w:fill="FFFFFF"/>
        <w:tabs>
          <w:tab w:val="left" w:pos="11154"/>
        </w:tabs>
        <w:spacing w:before="288" w:beforeAutospacing="0" w:after="288" w:afterAutospacing="0"/>
        <w:rPr>
          <w:rFonts w:ascii="Verdana" w:hAnsi="Verdana"/>
          <w:color w:val="000000"/>
          <w:sz w:val="23"/>
          <w:szCs w:val="23"/>
        </w:rPr>
      </w:pPr>
    </w:p>
    <w:p w14:paraId="38C4FC19" w14:textId="77777777" w:rsidR="00E667AE" w:rsidRPr="006725F0" w:rsidRDefault="00E667AE" w:rsidP="00F75327"/>
    <w:sectPr w:rsidR="00E667AE" w:rsidRPr="006725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Felix Titling">
    <w:panose1 w:val="04060505060202020A04"/>
    <w:charset w:val="00"/>
    <w:family w:val="decorative"/>
    <w:pitch w:val="variable"/>
    <w:sig w:usb0="00000003" w:usb1="00000000" w:usb2="00000000" w:usb3="00000000" w:csb0="00000001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Orbitron">
    <w:panose1 w:val="02000000000000000000"/>
    <w:charset w:val="00"/>
    <w:family w:val="auto"/>
    <w:pitch w:val="variable"/>
    <w:sig w:usb0="80000027" w:usb1="10000042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Doppio One">
    <w:panose1 w:val="02010603030000020804"/>
    <w:charset w:val="00"/>
    <w:family w:val="auto"/>
    <w:pitch w:val="variable"/>
    <w:sig w:usb0="A00000AF" w:usb1="4000204A" w:usb2="00000000" w:usb3="00000000" w:csb0="00000093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Georgia Pro Cond">
    <w:altName w:val="Georgia Pro Cond"/>
    <w:charset w:val="00"/>
    <w:family w:val="roman"/>
    <w:pitch w:val="variable"/>
    <w:sig w:usb0="80000287" w:usb1="00000043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B65455"/>
    <w:multiLevelType w:val="hybridMultilevel"/>
    <w:tmpl w:val="2F2651BE"/>
    <w:lvl w:ilvl="0" w:tplc="C3C4BA9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B32"/>
    <w:multiLevelType w:val="hybridMultilevel"/>
    <w:tmpl w:val="511AD9CE"/>
    <w:lvl w:ilvl="0" w:tplc="C3C4BA9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71C87"/>
    <w:multiLevelType w:val="hybridMultilevel"/>
    <w:tmpl w:val="B00C45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701EA"/>
    <w:multiLevelType w:val="hybridMultilevel"/>
    <w:tmpl w:val="20409236"/>
    <w:lvl w:ilvl="0" w:tplc="C3C4BA9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1A0834"/>
    <w:multiLevelType w:val="hybridMultilevel"/>
    <w:tmpl w:val="CD1E8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47089"/>
    <w:multiLevelType w:val="multilevel"/>
    <w:tmpl w:val="2E303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104F59"/>
    <w:multiLevelType w:val="hybridMultilevel"/>
    <w:tmpl w:val="7A5812AE"/>
    <w:lvl w:ilvl="0" w:tplc="C3C4BA9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C7154"/>
    <w:multiLevelType w:val="hybridMultilevel"/>
    <w:tmpl w:val="E884D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E46EAF"/>
    <w:multiLevelType w:val="multilevel"/>
    <w:tmpl w:val="6DE44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217B73"/>
    <w:multiLevelType w:val="multilevel"/>
    <w:tmpl w:val="8A66E02C"/>
    <w:styleLink w:val="List-PaleWave"/>
    <w:lvl w:ilvl="0">
      <w:start w:val="1"/>
      <w:numFmt w:val="bullet"/>
      <w:lvlText w:val=""/>
      <w:lvlJc w:val="left"/>
      <w:pPr>
        <w:ind w:left="720" w:hanging="360"/>
      </w:pPr>
      <w:rPr>
        <w:rFonts w:ascii="Symbol" w:hAnsi="Symbol" w:hint="default"/>
        <w:color w:val="C0B9DD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6A1546"/>
    <w:multiLevelType w:val="hybridMultilevel"/>
    <w:tmpl w:val="4E847242"/>
    <w:lvl w:ilvl="0" w:tplc="C3C4BA9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8B01C4"/>
    <w:multiLevelType w:val="multilevel"/>
    <w:tmpl w:val="8A66E02C"/>
    <w:numStyleLink w:val="List-PaleWave"/>
  </w:abstractNum>
  <w:abstractNum w:abstractNumId="12" w15:restartNumberingAfterBreak="0">
    <w:nsid w:val="3FC7670C"/>
    <w:multiLevelType w:val="hybridMultilevel"/>
    <w:tmpl w:val="05EEDD2C"/>
    <w:lvl w:ilvl="0" w:tplc="C3C4BA9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52266D"/>
    <w:multiLevelType w:val="multilevel"/>
    <w:tmpl w:val="A5648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4A0611D"/>
    <w:multiLevelType w:val="multilevel"/>
    <w:tmpl w:val="ABFC6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A14C3D"/>
    <w:multiLevelType w:val="hybridMultilevel"/>
    <w:tmpl w:val="2B1657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F5A7CA3"/>
    <w:multiLevelType w:val="hybridMultilevel"/>
    <w:tmpl w:val="9816323E"/>
    <w:lvl w:ilvl="0" w:tplc="C3C4BA9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33929"/>
    <w:multiLevelType w:val="hybridMultilevel"/>
    <w:tmpl w:val="2F4CC784"/>
    <w:lvl w:ilvl="0" w:tplc="C3C4BA9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8F66AF"/>
    <w:multiLevelType w:val="hybridMultilevel"/>
    <w:tmpl w:val="08D40A2E"/>
    <w:lvl w:ilvl="0" w:tplc="C3C4BA9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C74670"/>
    <w:multiLevelType w:val="hybridMultilevel"/>
    <w:tmpl w:val="DD2CA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1D294D"/>
    <w:multiLevelType w:val="multilevel"/>
    <w:tmpl w:val="6DE44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965456A"/>
    <w:multiLevelType w:val="multilevel"/>
    <w:tmpl w:val="8B326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8C76DA0"/>
    <w:multiLevelType w:val="multilevel"/>
    <w:tmpl w:val="E67E1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B6A22F5"/>
    <w:multiLevelType w:val="multilevel"/>
    <w:tmpl w:val="A2D2D88A"/>
    <w:lvl w:ilvl="0">
      <w:start w:val="1"/>
      <w:numFmt w:val="decimal"/>
      <w:pStyle w:val="List-1PaleWav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6CD62A6A"/>
    <w:multiLevelType w:val="multilevel"/>
    <w:tmpl w:val="C3BA2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22C48DE"/>
    <w:multiLevelType w:val="hybridMultilevel"/>
    <w:tmpl w:val="50E24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3D2B60"/>
    <w:multiLevelType w:val="hybridMultilevel"/>
    <w:tmpl w:val="6DF82506"/>
    <w:lvl w:ilvl="0" w:tplc="C3C4BA9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C86C57"/>
    <w:multiLevelType w:val="hybridMultilevel"/>
    <w:tmpl w:val="3E0012BC"/>
    <w:lvl w:ilvl="0" w:tplc="C3C4BA9A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1"/>
  </w:num>
  <w:num w:numId="4">
    <w:abstractNumId w:val="23"/>
  </w:num>
  <w:num w:numId="5">
    <w:abstractNumId w:val="15"/>
  </w:num>
  <w:num w:numId="6">
    <w:abstractNumId w:val="25"/>
  </w:num>
  <w:num w:numId="7">
    <w:abstractNumId w:val="2"/>
  </w:num>
  <w:num w:numId="8">
    <w:abstractNumId w:val="16"/>
  </w:num>
  <w:num w:numId="9">
    <w:abstractNumId w:val="0"/>
  </w:num>
  <w:num w:numId="10">
    <w:abstractNumId w:val="6"/>
  </w:num>
  <w:num w:numId="11">
    <w:abstractNumId w:val="10"/>
  </w:num>
  <w:num w:numId="12">
    <w:abstractNumId w:val="3"/>
  </w:num>
  <w:num w:numId="13">
    <w:abstractNumId w:val="18"/>
  </w:num>
  <w:num w:numId="14">
    <w:abstractNumId w:val="22"/>
  </w:num>
  <w:num w:numId="15">
    <w:abstractNumId w:val="19"/>
  </w:num>
  <w:num w:numId="16">
    <w:abstractNumId w:val="14"/>
  </w:num>
  <w:num w:numId="17">
    <w:abstractNumId w:val="7"/>
  </w:num>
  <w:num w:numId="18">
    <w:abstractNumId w:val="4"/>
  </w:num>
  <w:num w:numId="19">
    <w:abstractNumId w:val="17"/>
  </w:num>
  <w:num w:numId="20">
    <w:abstractNumId w:val="13"/>
  </w:num>
  <w:num w:numId="21">
    <w:abstractNumId w:val="24"/>
  </w:num>
  <w:num w:numId="22">
    <w:abstractNumId w:val="21"/>
  </w:num>
  <w:num w:numId="23">
    <w:abstractNumId w:val="12"/>
  </w:num>
  <w:num w:numId="24">
    <w:abstractNumId w:val="1"/>
  </w:num>
  <w:num w:numId="25">
    <w:abstractNumId w:val="26"/>
  </w:num>
  <w:num w:numId="26">
    <w:abstractNumId w:val="27"/>
  </w:num>
  <w:num w:numId="27">
    <w:abstractNumId w:val="5"/>
  </w:num>
  <w:num w:numId="28">
    <w:abstractNumId w:val="20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10"/>
  <w:displayBackgroundShape/>
  <w:activeWritingStyle w:appName="MSWord" w:lang="en-US" w:vendorID="64" w:dllVersion="0" w:nlCheck="1" w:checkStyle="0"/>
  <w:proofState w:grammar="clean"/>
  <w:defaultTabStop w:val="720"/>
  <w:characterSpacingControl w:val="doNotCompress"/>
  <w:compat>
    <w:suppressBottom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MDa0MLewNDWxNDBX0lEKTi0uzszPAykwrgUA7cN/wCwAAAA="/>
  </w:docVars>
  <w:rsids>
    <w:rsidRoot w:val="000516D4"/>
    <w:rsid w:val="00002989"/>
    <w:rsid w:val="00025D43"/>
    <w:rsid w:val="000307FD"/>
    <w:rsid w:val="000516D4"/>
    <w:rsid w:val="00052072"/>
    <w:rsid w:val="00056E84"/>
    <w:rsid w:val="00063C4A"/>
    <w:rsid w:val="000719F7"/>
    <w:rsid w:val="00073238"/>
    <w:rsid w:val="0007447F"/>
    <w:rsid w:val="0009568A"/>
    <w:rsid w:val="000A49CD"/>
    <w:rsid w:val="000D4E59"/>
    <w:rsid w:val="000E1AFE"/>
    <w:rsid w:val="000E40E4"/>
    <w:rsid w:val="000F0D61"/>
    <w:rsid w:val="000F435A"/>
    <w:rsid w:val="000F7A64"/>
    <w:rsid w:val="001015D7"/>
    <w:rsid w:val="00105106"/>
    <w:rsid w:val="0011607D"/>
    <w:rsid w:val="00120039"/>
    <w:rsid w:val="00120A74"/>
    <w:rsid w:val="00135F73"/>
    <w:rsid w:val="00141E8A"/>
    <w:rsid w:val="00155678"/>
    <w:rsid w:val="00164C5B"/>
    <w:rsid w:val="00170E4C"/>
    <w:rsid w:val="001804A4"/>
    <w:rsid w:val="001854A3"/>
    <w:rsid w:val="00191F9B"/>
    <w:rsid w:val="00192D24"/>
    <w:rsid w:val="001B5EBD"/>
    <w:rsid w:val="001D43C6"/>
    <w:rsid w:val="001E1A02"/>
    <w:rsid w:val="001E41B6"/>
    <w:rsid w:val="00204794"/>
    <w:rsid w:val="00205232"/>
    <w:rsid w:val="002104AF"/>
    <w:rsid w:val="00217CB4"/>
    <w:rsid w:val="00224EC2"/>
    <w:rsid w:val="002330E5"/>
    <w:rsid w:val="002521DF"/>
    <w:rsid w:val="00283E66"/>
    <w:rsid w:val="002A6362"/>
    <w:rsid w:val="002B2923"/>
    <w:rsid w:val="002C6A3F"/>
    <w:rsid w:val="002C73ED"/>
    <w:rsid w:val="002D4464"/>
    <w:rsid w:val="002E633C"/>
    <w:rsid w:val="0033168D"/>
    <w:rsid w:val="003359C6"/>
    <w:rsid w:val="00355E0A"/>
    <w:rsid w:val="00356195"/>
    <w:rsid w:val="00357FE5"/>
    <w:rsid w:val="00361BCC"/>
    <w:rsid w:val="003719E0"/>
    <w:rsid w:val="00386E17"/>
    <w:rsid w:val="0039187A"/>
    <w:rsid w:val="003945B9"/>
    <w:rsid w:val="003967F4"/>
    <w:rsid w:val="003A77F4"/>
    <w:rsid w:val="003B2208"/>
    <w:rsid w:val="003C268E"/>
    <w:rsid w:val="003C2A46"/>
    <w:rsid w:val="0042051D"/>
    <w:rsid w:val="004668CD"/>
    <w:rsid w:val="00470B31"/>
    <w:rsid w:val="00472BF2"/>
    <w:rsid w:val="004750BA"/>
    <w:rsid w:val="004816E1"/>
    <w:rsid w:val="004C54BA"/>
    <w:rsid w:val="004D3C2F"/>
    <w:rsid w:val="004D7816"/>
    <w:rsid w:val="004E7CDA"/>
    <w:rsid w:val="004F01A3"/>
    <w:rsid w:val="00506C7B"/>
    <w:rsid w:val="005074DF"/>
    <w:rsid w:val="0051549B"/>
    <w:rsid w:val="005222B3"/>
    <w:rsid w:val="0053239C"/>
    <w:rsid w:val="005357CB"/>
    <w:rsid w:val="0054344D"/>
    <w:rsid w:val="0054679C"/>
    <w:rsid w:val="00566046"/>
    <w:rsid w:val="00571B8C"/>
    <w:rsid w:val="005A679C"/>
    <w:rsid w:val="005C5C98"/>
    <w:rsid w:val="005D3B31"/>
    <w:rsid w:val="005E1E38"/>
    <w:rsid w:val="00614546"/>
    <w:rsid w:val="0063382F"/>
    <w:rsid w:val="0063769C"/>
    <w:rsid w:val="006403AE"/>
    <w:rsid w:val="006428E3"/>
    <w:rsid w:val="00645000"/>
    <w:rsid w:val="00651FA8"/>
    <w:rsid w:val="00663CBE"/>
    <w:rsid w:val="00665A4E"/>
    <w:rsid w:val="00666560"/>
    <w:rsid w:val="006725F0"/>
    <w:rsid w:val="00695A1C"/>
    <w:rsid w:val="006C52F7"/>
    <w:rsid w:val="006C6F60"/>
    <w:rsid w:val="006E1D31"/>
    <w:rsid w:val="006F2B0C"/>
    <w:rsid w:val="0070244C"/>
    <w:rsid w:val="00716AD3"/>
    <w:rsid w:val="00725B8B"/>
    <w:rsid w:val="0073729D"/>
    <w:rsid w:val="00744788"/>
    <w:rsid w:val="00744B4E"/>
    <w:rsid w:val="00755B73"/>
    <w:rsid w:val="00781613"/>
    <w:rsid w:val="00782801"/>
    <w:rsid w:val="00795E4E"/>
    <w:rsid w:val="007A03D1"/>
    <w:rsid w:val="007A1C9D"/>
    <w:rsid w:val="007C4650"/>
    <w:rsid w:val="007C6DC1"/>
    <w:rsid w:val="007C6F70"/>
    <w:rsid w:val="007D1207"/>
    <w:rsid w:val="007F5952"/>
    <w:rsid w:val="00802F86"/>
    <w:rsid w:val="00807D20"/>
    <w:rsid w:val="00831F34"/>
    <w:rsid w:val="00856EA5"/>
    <w:rsid w:val="0086049F"/>
    <w:rsid w:val="00873D0D"/>
    <w:rsid w:val="008772AF"/>
    <w:rsid w:val="00883FDF"/>
    <w:rsid w:val="008868BA"/>
    <w:rsid w:val="00886ADE"/>
    <w:rsid w:val="00890337"/>
    <w:rsid w:val="008C01CA"/>
    <w:rsid w:val="008C10A2"/>
    <w:rsid w:val="008D2CAE"/>
    <w:rsid w:val="008F5CA8"/>
    <w:rsid w:val="008F7A5C"/>
    <w:rsid w:val="00904F78"/>
    <w:rsid w:val="00925ECB"/>
    <w:rsid w:val="009439AE"/>
    <w:rsid w:val="00944518"/>
    <w:rsid w:val="0095402A"/>
    <w:rsid w:val="00954152"/>
    <w:rsid w:val="009548F9"/>
    <w:rsid w:val="00995274"/>
    <w:rsid w:val="00997086"/>
    <w:rsid w:val="009973EC"/>
    <w:rsid w:val="009B61FB"/>
    <w:rsid w:val="009D781F"/>
    <w:rsid w:val="009E1EEB"/>
    <w:rsid w:val="009E4B73"/>
    <w:rsid w:val="009F4D99"/>
    <w:rsid w:val="00A02836"/>
    <w:rsid w:val="00A1243B"/>
    <w:rsid w:val="00A2667E"/>
    <w:rsid w:val="00A375D9"/>
    <w:rsid w:val="00A53AF2"/>
    <w:rsid w:val="00A56D4D"/>
    <w:rsid w:val="00A61097"/>
    <w:rsid w:val="00A650B4"/>
    <w:rsid w:val="00A717C4"/>
    <w:rsid w:val="00A94851"/>
    <w:rsid w:val="00AA0C56"/>
    <w:rsid w:val="00AA0F98"/>
    <w:rsid w:val="00AB5219"/>
    <w:rsid w:val="00AB73FF"/>
    <w:rsid w:val="00AC19FF"/>
    <w:rsid w:val="00AD5899"/>
    <w:rsid w:val="00AF3DA3"/>
    <w:rsid w:val="00B01549"/>
    <w:rsid w:val="00B13823"/>
    <w:rsid w:val="00B16022"/>
    <w:rsid w:val="00B17B99"/>
    <w:rsid w:val="00B44F61"/>
    <w:rsid w:val="00B535BF"/>
    <w:rsid w:val="00B712E2"/>
    <w:rsid w:val="00B73C52"/>
    <w:rsid w:val="00BC125F"/>
    <w:rsid w:val="00BC1853"/>
    <w:rsid w:val="00BC7044"/>
    <w:rsid w:val="00BF544F"/>
    <w:rsid w:val="00C1024D"/>
    <w:rsid w:val="00C10657"/>
    <w:rsid w:val="00C268EA"/>
    <w:rsid w:val="00C33C01"/>
    <w:rsid w:val="00C4085D"/>
    <w:rsid w:val="00C40A22"/>
    <w:rsid w:val="00C46851"/>
    <w:rsid w:val="00C5605D"/>
    <w:rsid w:val="00C90C48"/>
    <w:rsid w:val="00C92E32"/>
    <w:rsid w:val="00CA2A02"/>
    <w:rsid w:val="00CA3BBA"/>
    <w:rsid w:val="00CB13FF"/>
    <w:rsid w:val="00CB143F"/>
    <w:rsid w:val="00CB28E4"/>
    <w:rsid w:val="00CC1279"/>
    <w:rsid w:val="00CC5C9B"/>
    <w:rsid w:val="00CD33E5"/>
    <w:rsid w:val="00CF07DB"/>
    <w:rsid w:val="00D16787"/>
    <w:rsid w:val="00D248D4"/>
    <w:rsid w:val="00D367CB"/>
    <w:rsid w:val="00D41CB1"/>
    <w:rsid w:val="00D515BC"/>
    <w:rsid w:val="00D62E1F"/>
    <w:rsid w:val="00D9165F"/>
    <w:rsid w:val="00DB5940"/>
    <w:rsid w:val="00E0182A"/>
    <w:rsid w:val="00E117C2"/>
    <w:rsid w:val="00E220E4"/>
    <w:rsid w:val="00E43A1E"/>
    <w:rsid w:val="00E465CC"/>
    <w:rsid w:val="00E5777D"/>
    <w:rsid w:val="00E667AE"/>
    <w:rsid w:val="00E76069"/>
    <w:rsid w:val="00EA5488"/>
    <w:rsid w:val="00EB73D8"/>
    <w:rsid w:val="00ED770A"/>
    <w:rsid w:val="00EE4A87"/>
    <w:rsid w:val="00EE4F26"/>
    <w:rsid w:val="00EE7AF2"/>
    <w:rsid w:val="00EF00AB"/>
    <w:rsid w:val="00EF1947"/>
    <w:rsid w:val="00F02AB8"/>
    <w:rsid w:val="00F05D4E"/>
    <w:rsid w:val="00F12CEC"/>
    <w:rsid w:val="00F16CFD"/>
    <w:rsid w:val="00F5179C"/>
    <w:rsid w:val="00F75327"/>
    <w:rsid w:val="00F90EB0"/>
    <w:rsid w:val="00F9176C"/>
    <w:rsid w:val="00F97663"/>
    <w:rsid w:val="00F97D05"/>
    <w:rsid w:val="00FC0B2A"/>
    <w:rsid w:val="00FC191D"/>
    <w:rsid w:val="00FD0DF3"/>
    <w:rsid w:val="00FD4C87"/>
    <w:rsid w:val="00FD6564"/>
    <w:rsid w:val="00FE3C90"/>
    <w:rsid w:val="00FF7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A814A"/>
  <w15:chartTrackingRefBased/>
  <w15:docId w15:val="{45552B95-DA5F-490B-BFCF-CC94B5E49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57CB"/>
  </w:style>
  <w:style w:type="paragraph" w:styleId="Heading1">
    <w:name w:val="heading 1"/>
    <w:basedOn w:val="Normal"/>
    <w:next w:val="Normal"/>
    <w:link w:val="Heading1Char"/>
    <w:uiPriority w:val="9"/>
    <w:rsid w:val="001160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5C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xStyle">
    <w:name w:val="Box Style"/>
    <w:basedOn w:val="IntenseQuote"/>
    <w:link w:val="BoxStyleChar"/>
    <w:qFormat/>
    <w:rsid w:val="00CC5C9B"/>
    <w:pPr>
      <w:spacing w:before="0" w:after="0" w:line="276" w:lineRule="auto"/>
    </w:pPr>
    <w:rPr>
      <w:rFonts w:ascii="Bell MT" w:hAnsi="Bell MT"/>
      <w:bCs/>
      <w:i w:val="0"/>
      <w:sz w:val="44"/>
      <w:szCs w:val="44"/>
    </w:rPr>
  </w:style>
  <w:style w:type="character" w:customStyle="1" w:styleId="BoxStyleChar">
    <w:name w:val="Box Style Char"/>
    <w:basedOn w:val="IntenseQuoteChar"/>
    <w:link w:val="BoxStyle"/>
    <w:rsid w:val="00CC5C9B"/>
    <w:rPr>
      <w:rFonts w:ascii="Bell MT" w:hAnsi="Bell MT"/>
      <w:bCs/>
      <w:i w:val="0"/>
      <w:iCs/>
      <w:color w:val="4472C4" w:themeColor="accent1"/>
      <w:sz w:val="44"/>
      <w:szCs w:val="4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5C9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5C9B"/>
    <w:rPr>
      <w:i/>
      <w:iCs/>
      <w:color w:val="4472C4" w:themeColor="accent1"/>
    </w:rPr>
  </w:style>
  <w:style w:type="paragraph" w:customStyle="1" w:styleId="YellowBox">
    <w:name w:val="Yellow Box"/>
    <w:basedOn w:val="Normal"/>
    <w:link w:val="YellowBoxChar"/>
    <w:autoRedefine/>
    <w:qFormat/>
    <w:rsid w:val="0073729D"/>
    <w:pPr>
      <w:pBdr>
        <w:top w:val="single" w:sz="12" w:space="1" w:color="FFC000" w:themeColor="accent4"/>
        <w:left w:val="single" w:sz="12" w:space="4" w:color="FFC000" w:themeColor="accent4"/>
        <w:bottom w:val="single" w:sz="12" w:space="1" w:color="FFC000" w:themeColor="accent4"/>
        <w:right w:val="single" w:sz="12" w:space="4" w:color="FFC000" w:themeColor="accent4"/>
      </w:pBdr>
      <w:jc w:val="center"/>
    </w:pPr>
    <w:rPr>
      <w:rFonts w:ascii="Baskerville Old Face" w:hAnsi="Baskerville Old Face" w:cs="Aldhabi"/>
      <w:color w:val="5B9BD5" w:themeColor="accent5"/>
      <w:sz w:val="36"/>
      <w:szCs w:val="36"/>
    </w:rPr>
  </w:style>
  <w:style w:type="character" w:customStyle="1" w:styleId="YellowBoxChar">
    <w:name w:val="Yellow Box Char"/>
    <w:basedOn w:val="DefaultParagraphFont"/>
    <w:link w:val="YellowBox"/>
    <w:rsid w:val="0073729D"/>
    <w:rPr>
      <w:rFonts w:ascii="Baskerville Old Face" w:hAnsi="Baskerville Old Face" w:cs="Aldhabi"/>
      <w:color w:val="5B9BD5" w:themeColor="accent5"/>
      <w:sz w:val="36"/>
      <w:szCs w:val="36"/>
    </w:rPr>
  </w:style>
  <w:style w:type="paragraph" w:customStyle="1" w:styleId="Burrowed">
    <w:name w:val="Burrowed"/>
    <w:basedOn w:val="Normal"/>
    <w:link w:val="BurrowedChar"/>
    <w:qFormat/>
    <w:rsid w:val="0073729D"/>
    <w:pPr>
      <w:pBdr>
        <w:top w:val="thinThickLargeGap" w:sz="12" w:space="1" w:color="FFD966" w:themeColor="accent4" w:themeTint="99"/>
        <w:left w:val="thinThickLargeGap" w:sz="12" w:space="4" w:color="FFD966" w:themeColor="accent4" w:themeTint="99"/>
      </w:pBdr>
      <w:jc w:val="center"/>
    </w:pPr>
    <w:rPr>
      <w:rFonts w:ascii="Felix Titling" w:hAnsi="Felix Titling"/>
      <w:sz w:val="24"/>
      <w:szCs w:val="24"/>
    </w:rPr>
  </w:style>
  <w:style w:type="character" w:customStyle="1" w:styleId="BurrowedChar">
    <w:name w:val="Burrowed Char"/>
    <w:basedOn w:val="DefaultParagraphFont"/>
    <w:link w:val="Burrowed"/>
    <w:rsid w:val="0073729D"/>
    <w:rPr>
      <w:rFonts w:ascii="Felix Titling" w:hAnsi="Felix Titling"/>
      <w:sz w:val="24"/>
      <w:szCs w:val="24"/>
    </w:rPr>
  </w:style>
  <w:style w:type="paragraph" w:customStyle="1" w:styleId="BurrowedSub">
    <w:name w:val="Burrowed Sub"/>
    <w:basedOn w:val="Burrowed"/>
    <w:link w:val="BurrowedSubChar"/>
    <w:rsid w:val="0073729D"/>
    <w:pPr>
      <w:pBdr>
        <w:top w:val="none" w:sz="0" w:space="0" w:color="auto"/>
      </w:pBdr>
      <w:spacing w:before="240" w:after="120"/>
      <w:jc w:val="left"/>
    </w:pPr>
    <w:rPr>
      <w:rFonts w:ascii="Lucida Bright" w:eastAsia="NSimSun" w:hAnsi="Lucida Bright"/>
      <w:sz w:val="28"/>
      <w:szCs w:val="28"/>
    </w:rPr>
  </w:style>
  <w:style w:type="character" w:customStyle="1" w:styleId="BurrowedSubChar">
    <w:name w:val="Burrowed Sub Char"/>
    <w:basedOn w:val="BurrowedChar"/>
    <w:link w:val="BurrowedSub"/>
    <w:rsid w:val="0073729D"/>
    <w:rPr>
      <w:rFonts w:ascii="Lucida Bright" w:eastAsia="NSimSun" w:hAnsi="Lucida Bright"/>
      <w:sz w:val="28"/>
      <w:szCs w:val="28"/>
    </w:rPr>
  </w:style>
  <w:style w:type="paragraph" w:customStyle="1" w:styleId="Vapor-BlackDrifter">
    <w:name w:val="Vapor - Black Drifter"/>
    <w:basedOn w:val="Normal"/>
    <w:link w:val="Vapor-BlackDrifterChar"/>
    <w:qFormat/>
    <w:rsid w:val="0073729D"/>
    <w:pPr>
      <w:pBdr>
        <w:top w:val="threeDEmboss" w:sz="24" w:space="1" w:color="F1B5F2"/>
        <w:left w:val="threeDEmboss" w:sz="24" w:space="4" w:color="F1B5F2"/>
        <w:bottom w:val="threeDEngrave" w:sz="24" w:space="1" w:color="F1B5F2"/>
        <w:right w:val="threeDEngrave" w:sz="24" w:space="4" w:color="F1B5F2"/>
      </w:pBdr>
      <w:shd w:val="clear" w:color="auto" w:fill="000000" w:themeFill="text1"/>
      <w:jc w:val="center"/>
    </w:pPr>
    <w:rPr>
      <w:rFonts w:ascii="Biome" w:hAnsi="Biome" w:cs="Biome"/>
      <w:smallCaps/>
      <w:color w:val="FFCCFF"/>
      <w:spacing w:val="-24"/>
      <w:sz w:val="36"/>
      <w:szCs w:val="36"/>
      <w14:textFill>
        <w14:gradFill>
          <w14:gsLst>
            <w14:gs w14:pos="20000">
              <w14:srgbClr w14:val="EA1AEF"/>
            </w14:gs>
            <w14:gs w14:pos="36000">
              <w14:srgbClr w14:val="FFCCFF"/>
            </w14:gs>
            <w14:gs w14:pos="88000">
              <w14:srgbClr w14:val="C07CFF"/>
            </w14:gs>
            <w14:gs w14:pos="60000">
              <w14:srgbClr w14:val="6600FF">
                <w14:lumMod w14:val="83000"/>
                <w14:lumOff w14:val="17000"/>
              </w14:srgb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character" w:customStyle="1" w:styleId="Vapor-BlackDrifterChar">
    <w:name w:val="Vapor - Black Drifter Char"/>
    <w:basedOn w:val="DefaultParagraphFont"/>
    <w:link w:val="Vapor-BlackDrifter"/>
    <w:rsid w:val="0073729D"/>
    <w:rPr>
      <w:rFonts w:ascii="Biome" w:hAnsi="Biome" w:cs="Biome"/>
      <w:smallCaps/>
      <w:color w:val="FFCCFF"/>
      <w:spacing w:val="-24"/>
      <w:sz w:val="36"/>
      <w:szCs w:val="36"/>
      <w:shd w:val="clear" w:color="auto" w:fill="000000" w:themeFill="text1"/>
      <w14:textFill>
        <w14:gradFill>
          <w14:gsLst>
            <w14:gs w14:pos="20000">
              <w14:srgbClr w14:val="EA1AEF"/>
            </w14:gs>
            <w14:gs w14:pos="36000">
              <w14:srgbClr w14:val="FFCCFF"/>
            </w14:gs>
            <w14:gs w14:pos="88000">
              <w14:srgbClr w14:val="C07CFF"/>
            </w14:gs>
            <w14:gs w14:pos="60000">
              <w14:srgbClr w14:val="6600FF">
                <w14:lumMod w14:val="83000"/>
                <w14:lumOff w14:val="17000"/>
              </w14:srgb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paragraph" w:customStyle="1" w:styleId="Vapor-BlueDrifer">
    <w:name w:val="Vapor - Blue Drifer"/>
    <w:basedOn w:val="Normal"/>
    <w:link w:val="Vapor-BlueDriferChar"/>
    <w:qFormat/>
    <w:rsid w:val="0073729D"/>
    <w:pPr>
      <w:pBdr>
        <w:top w:val="threeDEmboss" w:sz="24" w:space="1" w:color="F1B5F2"/>
        <w:left w:val="threeDEmboss" w:sz="24" w:space="4" w:color="F1B5F2"/>
        <w:bottom w:val="threeDEngrave" w:sz="24" w:space="1" w:color="F1B5F2"/>
        <w:right w:val="threeDEngrave" w:sz="24" w:space="4" w:color="F1B5F2"/>
      </w:pBdr>
      <w:shd w:val="vertStripe" w:color="3737FF" w:fill="000000" w:themeFill="text1"/>
      <w:jc w:val="center"/>
    </w:pPr>
    <w:rPr>
      <w:rFonts w:ascii="Biome" w:hAnsi="Biome" w:cs="Biome"/>
      <w:smallCaps/>
      <w:color w:val="FFCCFF"/>
      <w:spacing w:val="-24"/>
      <w:sz w:val="36"/>
      <w:szCs w:val="36"/>
      <w14:textFill>
        <w14:gradFill>
          <w14:gsLst>
            <w14:gs w14:pos="20000">
              <w14:srgbClr w14:val="EA1AEF"/>
            </w14:gs>
            <w14:gs w14:pos="36000">
              <w14:srgbClr w14:val="FFCCFF"/>
            </w14:gs>
            <w14:gs w14:pos="88000">
              <w14:srgbClr w14:val="C07CFF"/>
            </w14:gs>
            <w14:gs w14:pos="60000">
              <w14:srgbClr w14:val="6600FF">
                <w14:lumMod w14:val="83000"/>
                <w14:lumOff w14:val="17000"/>
              </w14:srgb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character" w:customStyle="1" w:styleId="Vapor-BlueDriferChar">
    <w:name w:val="Vapor - Blue Drifer Char"/>
    <w:basedOn w:val="DefaultParagraphFont"/>
    <w:link w:val="Vapor-BlueDrifer"/>
    <w:rsid w:val="0073729D"/>
    <w:rPr>
      <w:rFonts w:ascii="Biome" w:hAnsi="Biome" w:cs="Biome"/>
      <w:smallCaps/>
      <w:color w:val="FFCCFF"/>
      <w:spacing w:val="-24"/>
      <w:sz w:val="36"/>
      <w:szCs w:val="36"/>
      <w:shd w:val="vertStripe" w:color="3737FF" w:fill="000000" w:themeFill="text1"/>
      <w14:textFill>
        <w14:gradFill>
          <w14:gsLst>
            <w14:gs w14:pos="20000">
              <w14:srgbClr w14:val="EA1AEF"/>
            </w14:gs>
            <w14:gs w14:pos="36000">
              <w14:srgbClr w14:val="FFCCFF"/>
            </w14:gs>
            <w14:gs w14:pos="88000">
              <w14:srgbClr w14:val="C07CFF"/>
            </w14:gs>
            <w14:gs w14:pos="60000">
              <w14:srgbClr w14:val="6600FF">
                <w14:lumMod w14:val="83000"/>
                <w14:lumOff w14:val="17000"/>
              </w14:srgb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paragraph" w:customStyle="1" w:styleId="PicnicBox">
    <w:name w:val="Picnic Box"/>
    <w:basedOn w:val="Normal"/>
    <w:link w:val="PicnicBoxChar"/>
    <w:qFormat/>
    <w:rsid w:val="0073729D"/>
    <w:pPr>
      <w:pBdr>
        <w:top w:val="triple" w:sz="6" w:space="1" w:color="FFCCFF"/>
        <w:bottom w:val="triple" w:sz="6" w:space="1" w:color="FFCCFF"/>
      </w:pBdr>
      <w:shd w:val="vertStripe" w:color="C5E0B3" w:themeColor="accent6" w:themeTint="66" w:fill="auto"/>
      <w:spacing w:before="240" w:after="240"/>
      <w:jc w:val="center"/>
    </w:pPr>
    <w:rPr>
      <w:rFonts w:ascii="Eras Medium ITC" w:hAnsi="Eras Medium ITC"/>
      <w:b/>
      <w:bCs/>
      <w:color w:val="FF7C80"/>
      <w:sz w:val="28"/>
      <w:szCs w:val="28"/>
      <w14:textOutline w14:w="9525" w14:cap="rnd" w14:cmpd="sng" w14:algn="ctr">
        <w14:gradFill>
          <w14:gsLst>
            <w14:gs w14:pos="48000">
              <w14:srgbClr w14:val="FF7C80"/>
            </w14:gs>
            <w14:gs w14:pos="80000">
              <w14:srgbClr w14:val="F29EF0"/>
            </w14:gs>
          </w14:gsLst>
          <w14:lin w14:ang="5400000" w14:scaled="0"/>
        </w14:gradFill>
        <w14:prstDash w14:val="solid"/>
        <w14:bevel/>
      </w14:textOutline>
    </w:rPr>
  </w:style>
  <w:style w:type="character" w:customStyle="1" w:styleId="PicnicBoxChar">
    <w:name w:val="Picnic Box Char"/>
    <w:basedOn w:val="DefaultParagraphFont"/>
    <w:link w:val="PicnicBox"/>
    <w:rsid w:val="0073729D"/>
    <w:rPr>
      <w:rFonts w:ascii="Eras Medium ITC" w:hAnsi="Eras Medium ITC"/>
      <w:b/>
      <w:bCs/>
      <w:color w:val="FF7C80"/>
      <w:sz w:val="28"/>
      <w:szCs w:val="28"/>
      <w:shd w:val="vertStripe" w:color="C5E0B3" w:themeColor="accent6" w:themeTint="66" w:fill="auto"/>
      <w14:textOutline w14:w="9525" w14:cap="rnd" w14:cmpd="sng" w14:algn="ctr">
        <w14:gradFill>
          <w14:gsLst>
            <w14:gs w14:pos="48000">
              <w14:srgbClr w14:val="FF7C80"/>
            </w14:gs>
            <w14:gs w14:pos="80000">
              <w14:srgbClr w14:val="F29EF0"/>
            </w14:gs>
          </w14:gsLst>
          <w14:lin w14:ang="5400000" w14:scaled="0"/>
        </w14:gradFill>
        <w14:prstDash w14:val="solid"/>
        <w14:bevel/>
      </w14:textOutline>
    </w:rPr>
  </w:style>
  <w:style w:type="paragraph" w:customStyle="1" w:styleId="PatternBox-Shadow">
    <w:name w:val="Pattern Box - Shadow"/>
    <w:basedOn w:val="Normal"/>
    <w:link w:val="PatternBox-ShadowChar"/>
    <w:qFormat/>
    <w:rsid w:val="0073729D"/>
    <w:pPr>
      <w:shd w:val="reverseDiagStripe" w:color="auto" w:fill="A6A6A6" w:themeFill="background1" w:themeFillShade="A6"/>
      <w:spacing w:after="240"/>
      <w:jc w:val="center"/>
    </w:pPr>
    <w:rPr>
      <w:rFonts w:ascii="Bell MT" w:hAnsi="Bell MT"/>
      <w:smallCaps/>
      <w:color w:val="FFFFFF" w:themeColor="background1"/>
      <w:sz w:val="32"/>
      <w:szCs w:val="32"/>
      <w14:shadow w14:blurRad="50800" w14:dist="38100" w14:dir="5400000" w14:sx="100000" w14:sy="100000" w14:kx="0" w14:ky="0" w14:algn="t">
        <w14:srgbClr w14:val="000000">
          <w14:alpha w14:val="60000"/>
        </w14:srgbClr>
      </w14:shadow>
    </w:rPr>
  </w:style>
  <w:style w:type="character" w:customStyle="1" w:styleId="PatternBox-ShadowChar">
    <w:name w:val="Pattern Box - Shadow Char"/>
    <w:basedOn w:val="DefaultParagraphFont"/>
    <w:link w:val="PatternBox-Shadow"/>
    <w:rsid w:val="0073729D"/>
    <w:rPr>
      <w:rFonts w:ascii="Bell MT" w:hAnsi="Bell MT"/>
      <w:smallCaps/>
      <w:color w:val="FFFFFF" w:themeColor="background1"/>
      <w:sz w:val="32"/>
      <w:szCs w:val="32"/>
      <w:shd w:val="reverseDiagStripe" w:color="auto" w:fill="A6A6A6" w:themeFill="background1" w:themeFillShade="A6"/>
      <w14:shadow w14:blurRad="50800" w14:dist="38100" w14:dir="5400000" w14:sx="100000" w14:sy="100000" w14:kx="0" w14:ky="0" w14:algn="t">
        <w14:srgbClr w14:val="000000">
          <w14:alpha w14:val="60000"/>
        </w14:srgbClr>
      </w14:shadow>
    </w:rPr>
  </w:style>
  <w:style w:type="paragraph" w:customStyle="1" w:styleId="PopDeco">
    <w:name w:val="Pop Deco"/>
    <w:basedOn w:val="Normal"/>
    <w:link w:val="PopDecoChar"/>
    <w:qFormat/>
    <w:rsid w:val="0073729D"/>
    <w:pPr>
      <w:pBdr>
        <w:top w:val="single" w:sz="18" w:space="1" w:color="18B08F"/>
        <w:left w:val="single" w:sz="18" w:space="4" w:color="18B08F"/>
        <w:bottom w:val="single" w:sz="18" w:space="1" w:color="18B08F"/>
        <w:right w:val="single" w:sz="18" w:space="4" w:color="18B08F"/>
      </w:pBdr>
      <w:shd w:val="thinHorzCross" w:color="7FB0DD" w:fill="auto"/>
      <w:jc w:val="center"/>
    </w:pPr>
    <w:rPr>
      <w:rFonts w:ascii="Bell MT" w:hAnsi="Bell MT"/>
      <w:b/>
      <w:bCs/>
      <w:i/>
      <w:iCs/>
      <w:color w:val="9F1D71"/>
      <w:sz w:val="32"/>
      <w:szCs w:val="32"/>
      <w14:glow w14:rad="88900">
        <w14:srgbClr w14:val="18B08F">
          <w14:alpha w14:val="89000"/>
        </w14:srgbClr>
      </w14:glow>
      <w14:textOutline w14:w="6350" w14:cap="rnd" w14:cmpd="sng" w14:algn="ctr">
        <w14:noFill/>
        <w14:prstDash w14:val="solid"/>
        <w14:bevel/>
      </w14:textOutline>
    </w:rPr>
  </w:style>
  <w:style w:type="character" w:customStyle="1" w:styleId="PopDecoChar">
    <w:name w:val="Pop Deco Char"/>
    <w:basedOn w:val="DefaultParagraphFont"/>
    <w:link w:val="PopDeco"/>
    <w:rsid w:val="0073729D"/>
    <w:rPr>
      <w:rFonts w:ascii="Bell MT" w:hAnsi="Bell MT"/>
      <w:b/>
      <w:bCs/>
      <w:i/>
      <w:iCs/>
      <w:color w:val="9F1D71"/>
      <w:sz w:val="32"/>
      <w:szCs w:val="32"/>
      <w:shd w:val="thinHorzCross" w:color="7FB0DD" w:fill="auto"/>
      <w14:glow w14:rad="88900">
        <w14:srgbClr w14:val="18B08F">
          <w14:alpha w14:val="89000"/>
        </w14:srgbClr>
      </w14:glow>
      <w14:textOutline w14:w="6350" w14:cap="rnd" w14:cmpd="sng" w14:algn="ctr">
        <w14:noFill/>
        <w14:prstDash w14:val="solid"/>
        <w14:bevel/>
      </w14:textOutline>
    </w:rPr>
  </w:style>
  <w:style w:type="paragraph" w:customStyle="1" w:styleId="WithPic-1">
    <w:name w:val="With Pic - 1"/>
    <w:basedOn w:val="Normal"/>
    <w:link w:val="WithPic-1Char"/>
    <w:qFormat/>
    <w:rsid w:val="0073729D"/>
    <w:pPr>
      <w:spacing w:line="360" w:lineRule="auto"/>
      <w:jc w:val="center"/>
    </w:pPr>
    <w:rPr>
      <w:rFonts w:ascii="Orbitron" w:hAnsi="Orbitron"/>
      <w:b/>
      <w:bCs/>
      <w:smallCaps/>
      <w:sz w:val="32"/>
      <w:szCs w:val="32"/>
    </w:rPr>
  </w:style>
  <w:style w:type="character" w:customStyle="1" w:styleId="WithPic-1Char">
    <w:name w:val="With Pic - 1 Char"/>
    <w:basedOn w:val="DefaultParagraphFont"/>
    <w:link w:val="WithPic-1"/>
    <w:rsid w:val="0073729D"/>
    <w:rPr>
      <w:rFonts w:ascii="Orbitron" w:hAnsi="Orbitron"/>
      <w:b/>
      <w:bCs/>
      <w:smallCaps/>
      <w:sz w:val="32"/>
      <w:szCs w:val="32"/>
    </w:rPr>
  </w:style>
  <w:style w:type="paragraph" w:customStyle="1" w:styleId="WithPic-2">
    <w:name w:val="With Pic - 2"/>
    <w:basedOn w:val="WithPic-1"/>
    <w:link w:val="WithPic-2Char"/>
    <w:qFormat/>
    <w:rsid w:val="0073729D"/>
    <w:rPr>
      <w:color w:val="FFFFFF" w:themeColor="background1"/>
      <w:sz w:val="36"/>
      <w:szCs w:val="36"/>
    </w:rPr>
  </w:style>
  <w:style w:type="character" w:customStyle="1" w:styleId="WithPic-2Char">
    <w:name w:val="With Pic - 2 Char"/>
    <w:basedOn w:val="WithPic-1Char"/>
    <w:link w:val="WithPic-2"/>
    <w:rsid w:val="0073729D"/>
    <w:rPr>
      <w:rFonts w:ascii="Orbitron" w:hAnsi="Orbitron"/>
      <w:b/>
      <w:bCs/>
      <w:smallCaps/>
      <w:color w:val="FFFFFF" w:themeColor="background1"/>
      <w:sz w:val="36"/>
      <w:szCs w:val="36"/>
    </w:rPr>
  </w:style>
  <w:style w:type="paragraph" w:customStyle="1" w:styleId="WithPic-3">
    <w:name w:val="With Pic - 3"/>
    <w:basedOn w:val="WithPic-2"/>
    <w:link w:val="WithPic-3Char"/>
    <w:qFormat/>
    <w:rsid w:val="0073729D"/>
    <w:rPr>
      <w:rFonts w:ascii="Lucida Handwriting" w:hAnsi="Lucida Handwriting"/>
      <w:spacing w:val="26"/>
      <w14:textFill>
        <w14:gradFill>
          <w14:gsLst>
            <w14:gs w14:pos="48000">
              <w14:srgbClr w14:val="FF7C80">
                <w14:lumMod w14:val="7000"/>
                <w14:lumOff w14:val="93000"/>
              </w14:srgbClr>
            </w14:gs>
            <w14:gs w14:pos="80000">
              <w14:srgbClr w14:val="F29EF0"/>
            </w14:gs>
          </w14:gsLst>
          <w14:lin w14:ang="5400000" w14:scaled="0"/>
        </w14:gradFill>
      </w14:textFill>
    </w:rPr>
  </w:style>
  <w:style w:type="character" w:customStyle="1" w:styleId="WithPic-3Char">
    <w:name w:val="With Pic - 3 Char"/>
    <w:basedOn w:val="WithPic-2Char"/>
    <w:link w:val="WithPic-3"/>
    <w:rsid w:val="0073729D"/>
    <w:rPr>
      <w:rFonts w:ascii="Lucida Handwriting" w:hAnsi="Lucida Handwriting"/>
      <w:b/>
      <w:bCs/>
      <w:smallCaps/>
      <w:color w:val="FFFFFF" w:themeColor="background1"/>
      <w:spacing w:val="26"/>
      <w:sz w:val="36"/>
      <w:szCs w:val="36"/>
      <w14:textFill>
        <w14:gradFill>
          <w14:gsLst>
            <w14:gs w14:pos="48000">
              <w14:srgbClr w14:val="FF7C80">
                <w14:lumMod w14:val="7000"/>
                <w14:lumOff w14:val="93000"/>
              </w14:srgbClr>
            </w14:gs>
            <w14:gs w14:pos="80000">
              <w14:srgbClr w14:val="F29EF0"/>
            </w14:gs>
          </w14:gsLst>
          <w14:lin w14:ang="5400000" w14:scaled="0"/>
        </w14:gradFill>
      </w14:textFill>
    </w:rPr>
  </w:style>
  <w:style w:type="paragraph" w:customStyle="1" w:styleId="FloridaProject">
    <w:name w:val="Florida Project"/>
    <w:basedOn w:val="Normal"/>
    <w:link w:val="FloridaProjectChar"/>
    <w:qFormat/>
    <w:rsid w:val="0073729D"/>
    <w:pPr>
      <w:pBdr>
        <w:top w:val="single" w:sz="8" w:space="1" w:color="F73186"/>
        <w:left w:val="single" w:sz="8" w:space="4" w:color="F73186"/>
        <w:bottom w:val="single" w:sz="8" w:space="1" w:color="F73186"/>
        <w:right w:val="single" w:sz="8" w:space="4" w:color="F73186"/>
      </w:pBdr>
      <w:shd w:val="clear" w:color="auto" w:fill="A8CDE0"/>
      <w:tabs>
        <w:tab w:val="center" w:pos="4680"/>
      </w:tabs>
      <w:jc w:val="center"/>
    </w:pPr>
    <w:rPr>
      <w:rFonts w:ascii="Doppio One" w:hAnsi="Doppio One" w:cs="Biome"/>
      <w:b/>
      <w:bCs/>
      <w:smallCaps/>
      <w:color w:val="FFFF3F"/>
      <w:sz w:val="32"/>
      <w:szCs w:val="32"/>
    </w:rPr>
  </w:style>
  <w:style w:type="character" w:customStyle="1" w:styleId="FloridaProjectChar">
    <w:name w:val="Florida Project Char"/>
    <w:basedOn w:val="DefaultParagraphFont"/>
    <w:link w:val="FloridaProject"/>
    <w:rsid w:val="0073729D"/>
    <w:rPr>
      <w:rFonts w:ascii="Doppio One" w:hAnsi="Doppio One" w:cs="Biome"/>
      <w:b/>
      <w:bCs/>
      <w:smallCaps/>
      <w:color w:val="FFFF3F"/>
      <w:sz w:val="32"/>
      <w:szCs w:val="32"/>
      <w:shd w:val="clear" w:color="auto" w:fill="A8CDE0"/>
    </w:rPr>
  </w:style>
  <w:style w:type="paragraph" w:customStyle="1" w:styleId="Burrowed2">
    <w:name w:val="Burrowed 2"/>
    <w:basedOn w:val="Burrowed"/>
    <w:link w:val="Burrowed2Char"/>
    <w:qFormat/>
    <w:rsid w:val="0073729D"/>
    <w:pPr>
      <w:pBdr>
        <w:top w:val="threeDEmboss" w:sz="24" w:space="1" w:color="C5E0B3" w:themeColor="accent6" w:themeTint="66"/>
        <w:left w:val="threeDEmboss" w:sz="24" w:space="4" w:color="C5E0B3" w:themeColor="accent6" w:themeTint="66"/>
      </w:pBdr>
      <w:spacing w:before="240" w:after="120"/>
    </w:pPr>
    <w:rPr>
      <w:rFonts w:ascii="Century" w:eastAsia="NSimSun" w:hAnsi="Century"/>
      <w:b/>
      <w:bCs/>
      <w:sz w:val="28"/>
      <w:szCs w:val="28"/>
    </w:rPr>
  </w:style>
  <w:style w:type="character" w:customStyle="1" w:styleId="Burrowed2Char">
    <w:name w:val="Burrowed 2 Char"/>
    <w:basedOn w:val="BurrowedChar"/>
    <w:link w:val="Burrowed2"/>
    <w:rsid w:val="0073729D"/>
    <w:rPr>
      <w:rFonts w:ascii="Century" w:eastAsia="NSimSun" w:hAnsi="Century"/>
      <w:b/>
      <w:bCs/>
      <w:sz w:val="28"/>
      <w:szCs w:val="28"/>
    </w:rPr>
  </w:style>
  <w:style w:type="paragraph" w:customStyle="1" w:styleId="AltBurrowed">
    <w:name w:val="AltBurrowed"/>
    <w:basedOn w:val="Burrowed"/>
    <w:link w:val="AltBurrowedChar"/>
    <w:qFormat/>
    <w:rsid w:val="0073729D"/>
    <w:pPr>
      <w:pBdr>
        <w:top w:val="thinThickLargeGap" w:sz="12" w:space="1" w:color="EA1AEF"/>
        <w:left w:val="thinThickLargeGap" w:sz="12" w:space="4" w:color="EA1AEF"/>
      </w:pBdr>
      <w:spacing w:before="240" w:after="120"/>
    </w:pPr>
    <w:rPr>
      <w:rFonts w:ascii="Lucida Bright" w:eastAsia="NSimSun" w:hAnsi="Lucida Bright"/>
      <w:sz w:val="28"/>
      <w:szCs w:val="28"/>
    </w:rPr>
  </w:style>
  <w:style w:type="character" w:customStyle="1" w:styleId="AltBurrowedChar">
    <w:name w:val="AltBurrowed Char"/>
    <w:basedOn w:val="BurrowedChar"/>
    <w:link w:val="AltBurrowed"/>
    <w:rsid w:val="0073729D"/>
    <w:rPr>
      <w:rFonts w:ascii="Lucida Bright" w:eastAsia="NSimSun" w:hAnsi="Lucida Bright"/>
      <w:sz w:val="28"/>
      <w:szCs w:val="28"/>
    </w:rPr>
  </w:style>
  <w:style w:type="paragraph" w:customStyle="1" w:styleId="V2Burrowed">
    <w:name w:val="V2Burrowed"/>
    <w:basedOn w:val="Burrowed"/>
    <w:link w:val="V2BurrowedChar"/>
    <w:qFormat/>
    <w:rsid w:val="0073729D"/>
    <w:pPr>
      <w:pBdr>
        <w:top w:val="thinThickThinMediumGap" w:sz="24" w:space="1" w:color="ED7D31" w:themeColor="accent2"/>
        <w:left w:val="thinThickThinMediumGap" w:sz="24" w:space="4" w:color="ED7D31" w:themeColor="accent2"/>
      </w:pBdr>
      <w:spacing w:before="240" w:after="120"/>
    </w:pPr>
    <w:rPr>
      <w:rFonts w:ascii="Lucida Bright" w:eastAsia="NSimSun" w:hAnsi="Lucida Bright"/>
      <w:sz w:val="28"/>
      <w:szCs w:val="28"/>
    </w:rPr>
  </w:style>
  <w:style w:type="character" w:customStyle="1" w:styleId="V2BurrowedChar">
    <w:name w:val="V2Burrowed Char"/>
    <w:basedOn w:val="BurrowedChar"/>
    <w:link w:val="V2Burrowed"/>
    <w:rsid w:val="0073729D"/>
    <w:rPr>
      <w:rFonts w:ascii="Lucida Bright" w:eastAsia="NSimSun" w:hAnsi="Lucida Bright"/>
      <w:sz w:val="28"/>
      <w:szCs w:val="28"/>
    </w:rPr>
  </w:style>
  <w:style w:type="paragraph" w:customStyle="1" w:styleId="AltBurrowed2">
    <w:name w:val="AltBurrowed2"/>
    <w:basedOn w:val="BurrowedSub"/>
    <w:link w:val="AltBurrowed2Char"/>
    <w:qFormat/>
    <w:rsid w:val="0073729D"/>
    <w:pPr>
      <w:pBdr>
        <w:left w:val="thinThickLargeGap" w:sz="12" w:space="4" w:color="EA1AEF"/>
      </w:pBdr>
    </w:pPr>
  </w:style>
  <w:style w:type="character" w:customStyle="1" w:styleId="AltBurrowed2Char">
    <w:name w:val="AltBurrowed2 Char"/>
    <w:basedOn w:val="BurrowedSubChar"/>
    <w:link w:val="AltBurrowed2"/>
    <w:rsid w:val="0073729D"/>
    <w:rPr>
      <w:rFonts w:ascii="Lucida Bright" w:eastAsia="NSimSun" w:hAnsi="Lucida Bright"/>
      <w:sz w:val="28"/>
      <w:szCs w:val="28"/>
    </w:rPr>
  </w:style>
  <w:style w:type="paragraph" w:customStyle="1" w:styleId="V2Burrowed2">
    <w:name w:val="V2Burrowed2"/>
    <w:basedOn w:val="BurrowedSub"/>
    <w:link w:val="V2Burrowed2Char"/>
    <w:qFormat/>
    <w:rsid w:val="0073729D"/>
    <w:pPr>
      <w:pBdr>
        <w:left w:val="thinThickMediumGap" w:sz="24" w:space="4" w:color="ED7D31" w:themeColor="accent2"/>
      </w:pBdr>
    </w:pPr>
  </w:style>
  <w:style w:type="character" w:customStyle="1" w:styleId="V2Burrowed2Char">
    <w:name w:val="V2Burrowed2 Char"/>
    <w:basedOn w:val="BurrowedSubChar"/>
    <w:link w:val="V2Burrowed2"/>
    <w:rsid w:val="0073729D"/>
    <w:rPr>
      <w:rFonts w:ascii="Lucida Bright" w:eastAsia="NSimSun" w:hAnsi="Lucida Bright"/>
      <w:sz w:val="28"/>
      <w:szCs w:val="28"/>
    </w:rPr>
  </w:style>
  <w:style w:type="paragraph" w:customStyle="1" w:styleId="V3Burrowed">
    <w:name w:val="V3Burrowed"/>
    <w:basedOn w:val="Burrowed"/>
    <w:link w:val="V3BurrowedChar"/>
    <w:qFormat/>
    <w:rsid w:val="0073729D"/>
    <w:pPr>
      <w:pBdr>
        <w:top w:val="threeDEmboss" w:sz="24" w:space="1" w:color="C5E0B3" w:themeColor="accent6" w:themeTint="66"/>
        <w:left w:val="threeDEmboss" w:sz="24" w:space="4" w:color="C5E0B3" w:themeColor="accent6" w:themeTint="66"/>
      </w:pBdr>
      <w:spacing w:before="240" w:after="120"/>
    </w:pPr>
    <w:rPr>
      <w:rFonts w:ascii="Century" w:eastAsia="NSimSun" w:hAnsi="Century"/>
      <w:b/>
      <w:bCs/>
      <w:sz w:val="28"/>
      <w:szCs w:val="28"/>
    </w:rPr>
  </w:style>
  <w:style w:type="character" w:customStyle="1" w:styleId="V3BurrowedChar">
    <w:name w:val="V3Burrowed Char"/>
    <w:basedOn w:val="BurrowedChar"/>
    <w:link w:val="V3Burrowed"/>
    <w:rsid w:val="0073729D"/>
    <w:rPr>
      <w:rFonts w:ascii="Century" w:eastAsia="NSimSun" w:hAnsi="Century"/>
      <w:b/>
      <w:bCs/>
      <w:sz w:val="28"/>
      <w:szCs w:val="28"/>
    </w:rPr>
  </w:style>
  <w:style w:type="paragraph" w:customStyle="1" w:styleId="V3Burrowed2">
    <w:name w:val="V3Burrowed2"/>
    <w:basedOn w:val="V3Burrowed"/>
    <w:link w:val="V3Burrowed2Char"/>
    <w:qFormat/>
    <w:rsid w:val="0073729D"/>
    <w:pPr>
      <w:pBdr>
        <w:top w:val="none" w:sz="0" w:space="0" w:color="auto"/>
      </w:pBdr>
    </w:pPr>
  </w:style>
  <w:style w:type="character" w:customStyle="1" w:styleId="V3Burrowed2Char">
    <w:name w:val="V3Burrowed2 Char"/>
    <w:basedOn w:val="V3BurrowedChar"/>
    <w:link w:val="V3Burrowed2"/>
    <w:rsid w:val="0073729D"/>
    <w:rPr>
      <w:rFonts w:ascii="Century" w:eastAsia="NSimSun" w:hAnsi="Century"/>
      <w:b/>
      <w:bCs/>
      <w:sz w:val="28"/>
      <w:szCs w:val="28"/>
    </w:rPr>
  </w:style>
  <w:style w:type="paragraph" w:customStyle="1" w:styleId="GasStation">
    <w:name w:val="Gas Station"/>
    <w:basedOn w:val="Normal"/>
    <w:link w:val="GasStationChar"/>
    <w:qFormat/>
    <w:rsid w:val="0073729D"/>
    <w:pPr>
      <w:pBdr>
        <w:top w:val="triple" w:sz="12" w:space="1" w:color="D6E9FE"/>
      </w:pBdr>
      <w:shd w:val="pct80" w:color="4472C4" w:themeColor="accent1" w:fill="auto"/>
      <w:spacing w:after="40"/>
      <w:jc w:val="center"/>
    </w:pPr>
    <w:rPr>
      <w:rFonts w:ascii="Arial Black" w:hAnsi="Arial Black"/>
      <w:caps/>
      <w:color w:val="FFFFFF" w:themeColor="background1"/>
      <w:spacing w:val="-30"/>
      <w:sz w:val="32"/>
      <w:szCs w:val="32"/>
      <w14:glow w14:rad="152400">
        <w14:schemeClr w14:val="accent1">
          <w14:alpha w14:val="30000"/>
          <w14:lumMod w14:val="60000"/>
          <w14:lumOff w14:val="40000"/>
        </w14:schemeClr>
      </w14:glow>
      <w14:shadow w14:blurRad="381000" w14:dist="152400" w14:dir="10800000" w14:sx="30000" w14:sy="30000" w14:kx="0" w14:ky="0" w14:algn="r">
        <w14:srgbClr w14:val="00B0F0"/>
      </w14:shadow>
      <w14:textOutline w14:w="6350" w14:cap="flat" w14:cmpd="sng" w14:algn="ctr">
        <w14:solidFill>
          <w14:schemeClr w14:val="accent1">
            <w14:lumMod w14:val="60000"/>
            <w14:lumOff w14:val="40000"/>
          </w14:schemeClr>
        </w14:solidFill>
        <w14:prstDash w14:val="solid"/>
        <w14:bevel/>
      </w14:textOutline>
    </w:rPr>
  </w:style>
  <w:style w:type="character" w:customStyle="1" w:styleId="GasStationChar">
    <w:name w:val="Gas Station Char"/>
    <w:basedOn w:val="DefaultParagraphFont"/>
    <w:link w:val="GasStation"/>
    <w:rsid w:val="0073729D"/>
    <w:rPr>
      <w:rFonts w:ascii="Arial Black" w:hAnsi="Arial Black"/>
      <w:caps/>
      <w:color w:val="FFFFFF" w:themeColor="background1"/>
      <w:spacing w:val="-30"/>
      <w:sz w:val="32"/>
      <w:szCs w:val="32"/>
      <w:shd w:val="pct80" w:color="4472C4" w:themeColor="accent1" w:fill="auto"/>
      <w14:glow w14:rad="152400">
        <w14:schemeClr w14:val="accent1">
          <w14:alpha w14:val="30000"/>
          <w14:lumMod w14:val="60000"/>
          <w14:lumOff w14:val="40000"/>
        </w14:schemeClr>
      </w14:glow>
      <w14:shadow w14:blurRad="381000" w14:dist="152400" w14:dir="10800000" w14:sx="30000" w14:sy="30000" w14:kx="0" w14:ky="0" w14:algn="r">
        <w14:srgbClr w14:val="00B0F0"/>
      </w14:shadow>
      <w14:textOutline w14:w="6350" w14:cap="flat" w14:cmpd="sng" w14:algn="ctr">
        <w14:solidFill>
          <w14:schemeClr w14:val="accent1">
            <w14:lumMod w14:val="60000"/>
            <w14:lumOff w14:val="40000"/>
          </w14:schemeClr>
        </w14:solidFill>
        <w14:prstDash w14:val="solid"/>
        <w14:bevel/>
      </w14:textOutline>
    </w:rPr>
  </w:style>
  <w:style w:type="paragraph" w:customStyle="1" w:styleId="TokyoMK6">
    <w:name w:val="Tokyo MK6"/>
    <w:basedOn w:val="Normal"/>
    <w:link w:val="TokyoMK6Char"/>
    <w:qFormat/>
    <w:rsid w:val="0073729D"/>
    <w:pPr>
      <w:pBdr>
        <w:top w:val="single" w:sz="12" w:space="1" w:color="2F5496" w:themeColor="accent1" w:themeShade="BF"/>
        <w:left w:val="single" w:sz="12" w:space="4" w:color="2F5496" w:themeColor="accent1" w:themeShade="BF"/>
        <w:bottom w:val="single" w:sz="12" w:space="1" w:color="2F5496" w:themeColor="accent1" w:themeShade="BF"/>
        <w:right w:val="single" w:sz="12" w:space="4" w:color="2F5496" w:themeColor="accent1" w:themeShade="BF"/>
      </w:pBdr>
      <w:shd w:val="vertStripe" w:color="FFFFFF" w:themeColor="background1" w:fill="F6CDC0"/>
      <w:jc w:val="center"/>
    </w:pPr>
    <w:rPr>
      <w:rFonts w:ascii="Arial" w:hAnsi="Arial" w:cs="Arial"/>
      <w:b/>
      <w:bCs/>
      <w:noProof/>
      <w:color w:val="213B69"/>
      <w:spacing w:val="-20"/>
      <w:sz w:val="40"/>
      <w:szCs w:val="40"/>
    </w:rPr>
  </w:style>
  <w:style w:type="character" w:customStyle="1" w:styleId="TokyoMK6Char">
    <w:name w:val="Tokyo MK6 Char"/>
    <w:basedOn w:val="DefaultParagraphFont"/>
    <w:link w:val="TokyoMK6"/>
    <w:rsid w:val="0073729D"/>
    <w:rPr>
      <w:rFonts w:ascii="Arial" w:hAnsi="Arial" w:cs="Arial"/>
      <w:b/>
      <w:bCs/>
      <w:noProof/>
      <w:color w:val="213B69"/>
      <w:spacing w:val="-20"/>
      <w:sz w:val="40"/>
      <w:szCs w:val="40"/>
      <w:shd w:val="vertStripe" w:color="FFFFFF" w:themeColor="background1" w:fill="F6CDC0"/>
    </w:rPr>
  </w:style>
  <w:style w:type="paragraph" w:customStyle="1" w:styleId="Shimmer">
    <w:name w:val="Shimmer"/>
    <w:basedOn w:val="TokyoMK6"/>
    <w:link w:val="ShimmerChar"/>
    <w:qFormat/>
    <w:rsid w:val="0073729D"/>
    <w:pPr>
      <w:shd w:val="thinDiagCross" w:color="FFFFFF" w:themeColor="background1" w:fill="000000" w:themeFill="text1"/>
    </w:pPr>
    <w:rPr>
      <w:color w:val="FFFFFF" w:themeColor="background1"/>
    </w:rPr>
  </w:style>
  <w:style w:type="character" w:customStyle="1" w:styleId="ShimmerChar">
    <w:name w:val="Shimmer Char"/>
    <w:basedOn w:val="TokyoMK6Char"/>
    <w:link w:val="Shimmer"/>
    <w:rsid w:val="0073729D"/>
    <w:rPr>
      <w:rFonts w:ascii="Arial" w:hAnsi="Arial" w:cs="Arial"/>
      <w:b/>
      <w:bCs/>
      <w:noProof/>
      <w:color w:val="FFFFFF" w:themeColor="background1"/>
      <w:spacing w:val="-20"/>
      <w:sz w:val="40"/>
      <w:szCs w:val="40"/>
      <w:shd w:val="thinDiagCross" w:color="FFFFFF" w:themeColor="background1" w:fill="000000" w:themeFill="text1"/>
    </w:rPr>
  </w:style>
  <w:style w:type="paragraph" w:customStyle="1" w:styleId="Supreme">
    <w:name w:val="Supreme"/>
    <w:basedOn w:val="Shimmer"/>
    <w:link w:val="SupremeChar"/>
    <w:qFormat/>
    <w:rsid w:val="0073729D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solid" w:color="D00000" w:fill="FF0000"/>
    </w:pPr>
    <w:rPr>
      <w:i/>
      <w:iCs/>
      <w:sz w:val="48"/>
      <w:szCs w:val="48"/>
    </w:rPr>
  </w:style>
  <w:style w:type="character" w:customStyle="1" w:styleId="SupremeChar">
    <w:name w:val="Supreme Char"/>
    <w:basedOn w:val="ShimmerChar"/>
    <w:link w:val="Supreme"/>
    <w:rsid w:val="0073729D"/>
    <w:rPr>
      <w:rFonts w:ascii="Arial" w:hAnsi="Arial" w:cs="Arial"/>
      <w:b/>
      <w:bCs/>
      <w:i/>
      <w:iCs/>
      <w:noProof/>
      <w:color w:val="FFFFFF" w:themeColor="background1"/>
      <w:spacing w:val="-20"/>
      <w:sz w:val="48"/>
      <w:szCs w:val="48"/>
      <w:shd w:val="solid" w:color="D00000" w:fill="FF0000"/>
    </w:rPr>
  </w:style>
  <w:style w:type="paragraph" w:customStyle="1" w:styleId="PeptoBismol">
    <w:name w:val="Pepto Bismol"/>
    <w:basedOn w:val="Supreme"/>
    <w:link w:val="PeptoBismolChar"/>
    <w:qFormat/>
    <w:rsid w:val="0073729D"/>
    <w:pPr>
      <w:pBdr>
        <w:top w:val="single" w:sz="12" w:space="1" w:color="F0EA00"/>
        <w:left w:val="single" w:sz="12" w:space="4" w:color="F0EA00"/>
        <w:bottom w:val="single" w:sz="12" w:space="1" w:color="F0EA00"/>
        <w:right w:val="single" w:sz="12" w:space="4" w:color="F0EA00"/>
      </w:pBdr>
      <w:shd w:val="solid" w:color="FA86B8" w:fill="FF0000"/>
    </w:pPr>
    <w:rPr>
      <w:rFonts w:ascii="Comic Sans MS" w:hAnsi="Comic Sans MS" w:cs="Calibri"/>
      <w:i w:val="0"/>
      <w:iCs w:val="0"/>
      <w:color w:val="F0EA00"/>
      <w14:glow w14:rad="38100">
        <w14:srgbClr w14:val="A420A4"/>
      </w14:glow>
      <w14:textOutline w14:w="12700" w14:cap="rnd" w14:cmpd="sng" w14:algn="ctr">
        <w14:solidFill>
          <w14:srgbClr w14:val="A420A4"/>
        </w14:solidFill>
        <w14:prstDash w14:val="solid"/>
        <w14:bevel/>
      </w14:textOutline>
    </w:rPr>
  </w:style>
  <w:style w:type="character" w:customStyle="1" w:styleId="PeptoBismolChar">
    <w:name w:val="Pepto Bismol Char"/>
    <w:basedOn w:val="SupremeChar"/>
    <w:link w:val="PeptoBismol"/>
    <w:rsid w:val="0073729D"/>
    <w:rPr>
      <w:rFonts w:ascii="Comic Sans MS" w:hAnsi="Comic Sans MS" w:cs="Calibri"/>
      <w:b/>
      <w:bCs/>
      <w:i w:val="0"/>
      <w:iCs w:val="0"/>
      <w:noProof/>
      <w:color w:val="F0EA00"/>
      <w:spacing w:val="-20"/>
      <w:sz w:val="48"/>
      <w:szCs w:val="48"/>
      <w:shd w:val="solid" w:color="FA86B8" w:fill="FF0000"/>
      <w14:glow w14:rad="38100">
        <w14:srgbClr w14:val="A420A4"/>
      </w14:glow>
      <w14:textOutline w14:w="12700" w14:cap="rnd" w14:cmpd="sng" w14:algn="ctr">
        <w14:solidFill>
          <w14:srgbClr w14:val="A420A4"/>
        </w14:solidFill>
        <w14:prstDash w14:val="solid"/>
        <w14:bevel/>
      </w14:textOutline>
    </w:rPr>
  </w:style>
  <w:style w:type="paragraph" w:customStyle="1" w:styleId="Sailboat">
    <w:name w:val="Sailboat"/>
    <w:basedOn w:val="PeptoBismol"/>
    <w:link w:val="SailboatChar"/>
    <w:qFormat/>
    <w:rsid w:val="0073729D"/>
    <w:pPr>
      <w:pBdr>
        <w:top w:val="single" w:sz="24" w:space="1" w:color="7E1616"/>
        <w:left w:val="single" w:sz="24" w:space="4" w:color="7E1616"/>
        <w:bottom w:val="single" w:sz="24" w:space="1" w:color="7E1616"/>
        <w:right w:val="single" w:sz="24" w:space="4" w:color="7E1616"/>
      </w:pBdr>
      <w:shd w:val="thinDiagStripe" w:color="E3E5D3" w:fill="E3CEBF"/>
      <w:spacing w:after="0"/>
    </w:pPr>
    <w:rPr>
      <w:rFonts w:ascii="Arial Black" w:hAnsi="Arial Black"/>
      <w:color w:val="193B21"/>
      <w14:glow w14:rad="0">
        <w14:srgbClr w14:val="A420A4"/>
      </w14:glow>
      <w14:textOutline w14:w="9525" w14:cap="rnd" w14:cmpd="sng" w14:algn="ctr">
        <w14:solidFill>
          <w14:srgbClr w14:val="197781"/>
        </w14:solidFill>
        <w14:prstDash w14:val="solid"/>
        <w14:bevel/>
      </w14:textOutline>
    </w:rPr>
  </w:style>
  <w:style w:type="character" w:customStyle="1" w:styleId="SailboatChar">
    <w:name w:val="Sailboat Char"/>
    <w:basedOn w:val="PeptoBismolChar"/>
    <w:link w:val="Sailboat"/>
    <w:rsid w:val="0073729D"/>
    <w:rPr>
      <w:rFonts w:ascii="Arial Black" w:hAnsi="Arial Black" w:cs="Calibri"/>
      <w:b/>
      <w:bCs/>
      <w:i w:val="0"/>
      <w:iCs w:val="0"/>
      <w:noProof/>
      <w:color w:val="193B21"/>
      <w:spacing w:val="-20"/>
      <w:sz w:val="48"/>
      <w:szCs w:val="48"/>
      <w:shd w:val="thinDiagStripe" w:color="E3E5D3" w:fill="E3CEBF"/>
      <w14:glow w14:rad="0">
        <w14:srgbClr w14:val="A420A4"/>
      </w14:glow>
      <w14:textOutline w14:w="9525" w14:cap="rnd" w14:cmpd="sng" w14:algn="ctr">
        <w14:solidFill>
          <w14:srgbClr w14:val="197781"/>
        </w14:solidFill>
        <w14:prstDash w14:val="solid"/>
        <w14:bevel/>
      </w14:textOutline>
    </w:rPr>
  </w:style>
  <w:style w:type="paragraph" w:customStyle="1" w:styleId="Retro">
    <w:name w:val="Retro"/>
    <w:basedOn w:val="Sailboat"/>
    <w:link w:val="RetroChar"/>
    <w:qFormat/>
    <w:rsid w:val="0073729D"/>
    <w:pPr>
      <w:pBdr>
        <w:top w:val="thickThinMediumGap" w:sz="24" w:space="1" w:color="05C7E1"/>
        <w:left w:val="none" w:sz="0" w:space="0" w:color="auto"/>
        <w:bottom w:val="thinThickMediumGap" w:sz="24" w:space="1" w:color="05C7E1"/>
        <w:right w:val="none" w:sz="0" w:space="0" w:color="auto"/>
      </w:pBdr>
      <w:shd w:val="pct10" w:color="05C7E1" w:fill="6322AA"/>
    </w:pPr>
    <w:rPr>
      <w:rFonts w:ascii="Doppio One" w:hAnsi="Doppio One"/>
      <w:color w:val="71EFBF"/>
      <w:sz w:val="72"/>
      <w:szCs w:val="72"/>
      <w14:shadow w14:blurRad="0" w14:dist="38100" w14:dir="2700000" w14:sx="100000" w14:sy="100000" w14:kx="0" w14:ky="0" w14:algn="bl">
        <w14:schemeClr w14:val="accent5"/>
      </w14:shadow>
      <w14:textOutline w14:w="6731" w14:cap="flat" w14:cmpd="sng" w14:algn="ctr">
        <w14:solidFill>
          <w14:srgbClr w14:val="05C7E1"/>
        </w14:solidFill>
        <w14:prstDash w14:val="solid"/>
        <w14:round/>
      </w14:textOutline>
    </w:rPr>
  </w:style>
  <w:style w:type="character" w:customStyle="1" w:styleId="RetroChar">
    <w:name w:val="Retro Char"/>
    <w:basedOn w:val="SailboatChar"/>
    <w:link w:val="Retro"/>
    <w:rsid w:val="0073729D"/>
    <w:rPr>
      <w:rFonts w:ascii="Doppio One" w:hAnsi="Doppio One" w:cs="Calibri"/>
      <w:b/>
      <w:bCs/>
      <w:i w:val="0"/>
      <w:iCs w:val="0"/>
      <w:noProof/>
      <w:color w:val="71EFBF"/>
      <w:spacing w:val="-20"/>
      <w:sz w:val="72"/>
      <w:szCs w:val="72"/>
      <w:shd w:val="pct10" w:color="05C7E1" w:fill="6322AA"/>
      <w14:glow w14:rad="0">
        <w14:srgbClr w14:val="A420A4"/>
      </w14:glow>
      <w14:shadow w14:blurRad="0" w14:dist="38100" w14:dir="2700000" w14:sx="100000" w14:sy="100000" w14:kx="0" w14:ky="0" w14:algn="bl">
        <w14:schemeClr w14:val="accent5"/>
      </w14:shadow>
      <w14:textOutline w14:w="6731" w14:cap="flat" w14:cmpd="sng" w14:algn="ctr">
        <w14:solidFill>
          <w14:srgbClr w14:val="05C7E1"/>
        </w14:solidFill>
        <w14:prstDash w14:val="solid"/>
        <w14:round/>
      </w14:textOutline>
    </w:rPr>
  </w:style>
  <w:style w:type="paragraph" w:customStyle="1" w:styleId="JCrew">
    <w:name w:val="JCrew"/>
    <w:basedOn w:val="Normal"/>
    <w:link w:val="JCrewChar"/>
    <w:qFormat/>
    <w:rsid w:val="0073729D"/>
    <w:pPr>
      <w:pBdr>
        <w:top w:val="single" w:sz="18" w:space="1" w:color="A80000"/>
        <w:left w:val="single" w:sz="18" w:space="4" w:color="A80000"/>
        <w:bottom w:val="single" w:sz="18" w:space="1" w:color="A80000"/>
        <w:right w:val="single" w:sz="18" w:space="4" w:color="A80000"/>
      </w:pBdr>
      <w:shd w:val="pct90" w:color="128D90" w:fill="CAC5CD"/>
      <w:jc w:val="center"/>
    </w:pPr>
    <w:rPr>
      <w:b/>
      <w:noProof/>
      <w:color w:val="CAC5CD"/>
      <w:spacing w:val="10"/>
      <w:sz w:val="72"/>
      <w:szCs w:val="72"/>
      <w14:glow w14:rad="38100">
        <w14:schemeClr w14:val="accent1">
          <w14:alpha w14:val="60000"/>
        </w14:schemeClr>
      </w14:glow>
      <w14:textOutline w14:w="9525" w14:cap="flat" w14:cmpd="sng" w14:algn="ctr">
        <w14:solidFill>
          <w14:srgbClr w14:val="E29A18"/>
        </w14:solidFill>
        <w14:prstDash w14:val="solid"/>
        <w14:round/>
      </w14:textOutline>
    </w:rPr>
  </w:style>
  <w:style w:type="character" w:customStyle="1" w:styleId="JCrewChar">
    <w:name w:val="JCrew Char"/>
    <w:basedOn w:val="DefaultParagraphFont"/>
    <w:link w:val="JCrew"/>
    <w:rsid w:val="0073729D"/>
    <w:rPr>
      <w:b/>
      <w:noProof/>
      <w:color w:val="CAC5CD"/>
      <w:spacing w:val="10"/>
      <w:sz w:val="72"/>
      <w:szCs w:val="72"/>
      <w:shd w:val="pct90" w:color="128D90" w:fill="CAC5CD"/>
      <w14:glow w14:rad="38100">
        <w14:schemeClr w14:val="accent1">
          <w14:alpha w14:val="60000"/>
        </w14:schemeClr>
      </w14:glow>
      <w14:textOutline w14:w="9525" w14:cap="flat" w14:cmpd="sng" w14:algn="ctr">
        <w14:solidFill>
          <w14:srgbClr w14:val="E29A18"/>
        </w14:solidFill>
        <w14:prstDash w14:val="solid"/>
        <w14:round/>
      </w14:textOutline>
    </w:rPr>
  </w:style>
  <w:style w:type="paragraph" w:customStyle="1" w:styleId="Z1Burrow">
    <w:name w:val="Z1Burrow"/>
    <w:basedOn w:val="Burrowed"/>
    <w:link w:val="Z1BurrowChar"/>
    <w:qFormat/>
    <w:rsid w:val="0073729D"/>
    <w:pPr>
      <w:pBdr>
        <w:top w:val="thinThickLargeGap" w:sz="18" w:space="1" w:color="B9D9DD"/>
        <w:left w:val="thinThickLargeGap" w:sz="18" w:space="4" w:color="B9D9DD"/>
      </w:pBdr>
      <w:spacing w:before="240" w:after="120"/>
    </w:pPr>
    <w:rPr>
      <w:rFonts w:ascii="Lucida Bright" w:eastAsia="NSimSun" w:hAnsi="Lucida Bright"/>
      <w:b/>
      <w:bCs/>
      <w:sz w:val="28"/>
      <w:szCs w:val="28"/>
    </w:rPr>
  </w:style>
  <w:style w:type="character" w:customStyle="1" w:styleId="Z1BurrowChar">
    <w:name w:val="Z1Burrow Char"/>
    <w:basedOn w:val="BurrowedChar"/>
    <w:link w:val="Z1Burrow"/>
    <w:rsid w:val="0073729D"/>
    <w:rPr>
      <w:rFonts w:ascii="Lucida Bright" w:eastAsia="NSimSun" w:hAnsi="Lucida Bright"/>
      <w:b/>
      <w:bCs/>
      <w:sz w:val="28"/>
      <w:szCs w:val="28"/>
    </w:rPr>
  </w:style>
  <w:style w:type="paragraph" w:customStyle="1" w:styleId="Z1Burrow2">
    <w:name w:val="Z1Burrow2"/>
    <w:basedOn w:val="BurrowedSub"/>
    <w:link w:val="Z1Burrow2Char"/>
    <w:qFormat/>
    <w:rsid w:val="0073729D"/>
    <w:pPr>
      <w:pBdr>
        <w:left w:val="thinThickLargeGap" w:sz="18" w:space="4" w:color="B9D9DD"/>
      </w:pBdr>
    </w:pPr>
  </w:style>
  <w:style w:type="character" w:customStyle="1" w:styleId="Z1Burrow2Char">
    <w:name w:val="Z1Burrow2 Char"/>
    <w:basedOn w:val="BurrowedSubChar"/>
    <w:link w:val="Z1Burrow2"/>
    <w:rsid w:val="0073729D"/>
    <w:rPr>
      <w:rFonts w:ascii="Lucida Bright" w:eastAsia="NSimSun" w:hAnsi="Lucida Bright"/>
      <w:sz w:val="28"/>
      <w:szCs w:val="28"/>
    </w:rPr>
  </w:style>
  <w:style w:type="paragraph" w:customStyle="1" w:styleId="Z2Burrow">
    <w:name w:val="Z2Burrow"/>
    <w:basedOn w:val="Z1Burrow"/>
    <w:link w:val="Z2BurrowChar"/>
    <w:qFormat/>
    <w:rsid w:val="0073729D"/>
    <w:pPr>
      <w:pBdr>
        <w:top w:val="thinThickLargeGap" w:sz="18" w:space="1" w:color="1529E5"/>
        <w:left w:val="thinThickLargeGap" w:sz="18" w:space="4" w:color="1529E5"/>
      </w:pBdr>
    </w:pPr>
  </w:style>
  <w:style w:type="character" w:customStyle="1" w:styleId="Z2BurrowChar">
    <w:name w:val="Z2Burrow Char"/>
    <w:basedOn w:val="Z1BurrowChar"/>
    <w:link w:val="Z2Burrow"/>
    <w:rsid w:val="0073729D"/>
    <w:rPr>
      <w:rFonts w:ascii="Lucida Bright" w:eastAsia="NSimSun" w:hAnsi="Lucida Bright"/>
      <w:b/>
      <w:bCs/>
      <w:sz w:val="28"/>
      <w:szCs w:val="28"/>
    </w:rPr>
  </w:style>
  <w:style w:type="paragraph" w:customStyle="1" w:styleId="Z2Burrow2">
    <w:name w:val="Z2Burrow2"/>
    <w:basedOn w:val="Z1Burrow2"/>
    <w:link w:val="Z2Burrow2Char"/>
    <w:qFormat/>
    <w:rsid w:val="0073729D"/>
    <w:pPr>
      <w:pBdr>
        <w:left w:val="thinThickLargeGap" w:sz="18" w:space="4" w:color="1529E5"/>
      </w:pBdr>
    </w:pPr>
  </w:style>
  <w:style w:type="character" w:customStyle="1" w:styleId="Z2Burrow2Char">
    <w:name w:val="Z2Burrow2 Char"/>
    <w:basedOn w:val="Z1Burrow2Char"/>
    <w:link w:val="Z2Burrow2"/>
    <w:rsid w:val="0073729D"/>
    <w:rPr>
      <w:rFonts w:ascii="Lucida Bright" w:eastAsia="NSimSun" w:hAnsi="Lucida Bright"/>
      <w:sz w:val="28"/>
      <w:szCs w:val="28"/>
    </w:rPr>
  </w:style>
  <w:style w:type="paragraph" w:customStyle="1" w:styleId="YachtClub">
    <w:name w:val="Yacht Club"/>
    <w:basedOn w:val="Normal"/>
    <w:link w:val="YachtClubChar"/>
    <w:qFormat/>
    <w:rsid w:val="005357CB"/>
    <w:pPr>
      <w:pBdr>
        <w:top w:val="triple" w:sz="24" w:space="1" w:color="264563"/>
        <w:left w:val="triple" w:sz="24" w:space="4" w:color="264563"/>
        <w:bottom w:val="triple" w:sz="24" w:space="1" w:color="264563"/>
        <w:right w:val="triple" w:sz="24" w:space="4" w:color="264563"/>
      </w:pBdr>
      <w:shd w:val="pct25" w:color="E9C46A" w:fill="E76F51"/>
      <w:jc w:val="center"/>
    </w:pPr>
    <w:rPr>
      <w:rFonts w:ascii="Bodoni MT Black" w:hAnsi="Bodoni MT Black"/>
      <w:smallCaps/>
      <w:spacing w:val="30"/>
      <w:w w:val="120"/>
      <w:position w:val="6"/>
      <w:sz w:val="48"/>
      <w:szCs w:val="48"/>
      <w14:reflection w14:blurRad="6350" w14:stA="30000" w14:stPos="0" w14:endA="0" w14:endPos="45500" w14:dist="0" w14:dir="5400000" w14:fadeDir="5400000" w14:sx="100000" w14:sy="-100000" w14:kx="0" w14:ky="0" w14:algn="bl"/>
      <w14:textOutline w14:w="4445" w14:cap="rnd" w14:cmpd="sng" w14:algn="ctr">
        <w14:solidFill>
          <w14:srgbClr w14:val="264563"/>
        </w14:solidFill>
        <w14:prstDash w14:val="solid"/>
        <w14:bevel/>
      </w14:textOutline>
      <w14:textFill>
        <w14:gradFill>
          <w14:gsLst>
            <w14:gs w14:pos="14600">
              <w14:srgbClr w14:val="44A381"/>
            </w14:gs>
            <w14:gs w14:pos="87000">
              <w14:srgbClr w14:val="E9C46A"/>
            </w14:gs>
          </w14:gsLst>
          <w14:path w14:path="circle">
            <w14:fillToRect w14:l="0" w14:t="0" w14:r="100000" w14:b="100000"/>
          </w14:path>
        </w14:gradFill>
      </w14:textFill>
    </w:rPr>
  </w:style>
  <w:style w:type="character" w:customStyle="1" w:styleId="YachtClubChar">
    <w:name w:val="Yacht Club Char"/>
    <w:basedOn w:val="DefaultParagraphFont"/>
    <w:link w:val="YachtClub"/>
    <w:rsid w:val="005357CB"/>
    <w:rPr>
      <w:rFonts w:ascii="Bodoni MT Black" w:hAnsi="Bodoni MT Black"/>
      <w:smallCaps/>
      <w:spacing w:val="30"/>
      <w:w w:val="120"/>
      <w:position w:val="6"/>
      <w:sz w:val="48"/>
      <w:szCs w:val="48"/>
      <w:shd w:val="pct25" w:color="E9C46A" w:fill="E76F51"/>
      <w14:reflection w14:blurRad="6350" w14:stA="30000" w14:stPos="0" w14:endA="0" w14:endPos="45500" w14:dist="0" w14:dir="5400000" w14:fadeDir="5400000" w14:sx="100000" w14:sy="-100000" w14:kx="0" w14:ky="0" w14:algn="bl"/>
      <w14:textOutline w14:w="4445" w14:cap="rnd" w14:cmpd="sng" w14:algn="ctr">
        <w14:solidFill>
          <w14:srgbClr w14:val="264563"/>
        </w14:solidFill>
        <w14:prstDash w14:val="solid"/>
        <w14:bevel/>
      </w14:textOutline>
      <w14:textFill>
        <w14:gradFill>
          <w14:gsLst>
            <w14:gs w14:pos="14600">
              <w14:srgbClr w14:val="44A381"/>
            </w14:gs>
            <w14:gs w14:pos="87000">
              <w14:srgbClr w14:val="E9C46A"/>
            </w14:gs>
          </w14:gsLst>
          <w14:path w14:path="circle">
            <w14:fillToRect w14:l="0" w14:t="0" w14:r="100000" w14:b="100000"/>
          </w14:path>
        </w14:gradFill>
      </w14:textFill>
    </w:rPr>
  </w:style>
  <w:style w:type="paragraph" w:customStyle="1" w:styleId="July4">
    <w:name w:val="July 4"/>
    <w:basedOn w:val="Normal"/>
    <w:link w:val="July4Char"/>
    <w:qFormat/>
    <w:rsid w:val="005357CB"/>
    <w:pPr>
      <w:pBdr>
        <w:top w:val="single" w:sz="18" w:space="1" w:color="E63946"/>
        <w:left w:val="single" w:sz="18" w:space="4" w:color="E63946"/>
        <w:bottom w:val="single" w:sz="18" w:space="1" w:color="E63946"/>
        <w:right w:val="single" w:sz="18" w:space="4" w:color="E63946"/>
      </w:pBdr>
      <w:shd w:val="clear" w:color="auto" w:fill="F1FAEA"/>
      <w:jc w:val="center"/>
    </w:pPr>
    <w:rPr>
      <w:rFonts w:ascii="Arial Black" w:hAnsi="Arial Black"/>
      <w:color w:val="1D3557"/>
      <w:sz w:val="52"/>
      <w:szCs w:val="52"/>
      <w14:textFill>
        <w14:gradFill>
          <w14:gsLst>
            <w14:gs w14:pos="100000">
              <w14:srgbClr w14:val="A8DADC"/>
            </w14:gs>
            <w14:gs w14:pos="0">
              <w14:srgbClr w14:val="1D3557"/>
            </w14:gs>
            <w14:gs w14:pos="77000">
              <w14:srgbClr w14:val="457B9D"/>
            </w14:gs>
            <w14:gs w14:pos="23000">
              <w14:srgbClr w14:val="457B9D"/>
            </w14:gs>
          </w14:gsLst>
          <w14:path w14:path="circle">
            <w14:fillToRect w14:l="0" w14:t="0" w14:r="100000" w14:b="100000"/>
          </w14:path>
        </w14:gradFill>
      </w14:textFill>
      <w14:props3d w14:extrusionH="57150" w14:contourW="0" w14:prstMaterial="warmMatte">
        <w14:bevelT w14:w="76200" w14:h="25400" w14:prst="softRound"/>
      </w14:props3d>
    </w:rPr>
  </w:style>
  <w:style w:type="character" w:customStyle="1" w:styleId="July4Char">
    <w:name w:val="July 4 Char"/>
    <w:basedOn w:val="DefaultParagraphFont"/>
    <w:link w:val="July4"/>
    <w:rsid w:val="005357CB"/>
    <w:rPr>
      <w:rFonts w:ascii="Arial Black" w:hAnsi="Arial Black"/>
      <w:color w:val="1D3557"/>
      <w:sz w:val="52"/>
      <w:szCs w:val="52"/>
      <w:shd w:val="clear" w:color="auto" w:fill="F1FAEA"/>
      <w14:textFill>
        <w14:gradFill>
          <w14:gsLst>
            <w14:gs w14:pos="100000">
              <w14:srgbClr w14:val="A8DADC"/>
            </w14:gs>
            <w14:gs w14:pos="0">
              <w14:srgbClr w14:val="1D3557"/>
            </w14:gs>
            <w14:gs w14:pos="77000">
              <w14:srgbClr w14:val="457B9D"/>
            </w14:gs>
            <w14:gs w14:pos="23000">
              <w14:srgbClr w14:val="457B9D"/>
            </w14:gs>
          </w14:gsLst>
          <w14:path w14:path="circle">
            <w14:fillToRect w14:l="0" w14:t="0" w14:r="100000" w14:b="100000"/>
          </w14:path>
        </w14:gradFill>
      </w14:textFill>
      <w14:props3d w14:extrusionH="57150" w14:contourW="0" w14:prstMaterial="warmMatte">
        <w14:bevelT w14:w="76200" w14:h="25400" w14:prst="softRound"/>
      </w14:props3d>
    </w:rPr>
  </w:style>
  <w:style w:type="paragraph" w:customStyle="1" w:styleId="Professional">
    <w:name w:val="Professional"/>
    <w:basedOn w:val="Normal"/>
    <w:link w:val="ProfessionalChar"/>
    <w:qFormat/>
    <w:rsid w:val="005357CB"/>
    <w:pPr>
      <w:pBdr>
        <w:top w:val="thinThickThinLargeGap" w:sz="18" w:space="1" w:color="B2B2B2"/>
        <w:left w:val="thinThickThinLargeGap" w:sz="18" w:space="4" w:color="B2B2B2"/>
        <w:bottom w:val="thinThickThinLargeGap" w:sz="18" w:space="1" w:color="B2B2B2"/>
        <w:right w:val="thinThickThinLargeGap" w:sz="18" w:space="4" w:color="B2B2B2"/>
      </w:pBdr>
      <w:shd w:val="pct85" w:color="C3BABA" w:fill="E9E3E6"/>
      <w:jc w:val="center"/>
    </w:pPr>
    <w:rPr>
      <w:rFonts w:ascii="Arial Black" w:hAnsi="Arial Black"/>
      <w:color w:val="736F72"/>
      <w:sz w:val="48"/>
      <w:szCs w:val="48"/>
      <w14:textOutline w14:w="6350" w14:cap="rnd" w14:cmpd="sng" w14:algn="ctr">
        <w14:noFill/>
        <w14:prstDash w14:val="solid"/>
        <w14:bevel/>
      </w14:textOutline>
    </w:rPr>
  </w:style>
  <w:style w:type="character" w:customStyle="1" w:styleId="ProfessionalChar">
    <w:name w:val="Professional Char"/>
    <w:basedOn w:val="DefaultParagraphFont"/>
    <w:link w:val="Professional"/>
    <w:rsid w:val="005357CB"/>
    <w:rPr>
      <w:rFonts w:ascii="Arial Black" w:hAnsi="Arial Black"/>
      <w:color w:val="736F72"/>
      <w:sz w:val="48"/>
      <w:szCs w:val="48"/>
      <w:shd w:val="pct85" w:color="C3BABA" w:fill="E9E3E6"/>
      <w14:textOutline w14:w="6350" w14:cap="rnd" w14:cmpd="sng" w14:algn="ctr">
        <w14:noFill/>
        <w14:prstDash w14:val="solid"/>
        <w14:bevel/>
      </w14:textOutline>
    </w:rPr>
  </w:style>
  <w:style w:type="numbering" w:customStyle="1" w:styleId="List-PaleWave">
    <w:name w:val="List - PaleWave"/>
    <w:basedOn w:val="NoList"/>
    <w:uiPriority w:val="99"/>
    <w:rsid w:val="005357CB"/>
    <w:pPr>
      <w:numPr>
        <w:numId w:val="1"/>
      </w:numPr>
    </w:pPr>
  </w:style>
  <w:style w:type="paragraph" w:customStyle="1" w:styleId="List-1PaleWave">
    <w:name w:val="List - 1PaleWave"/>
    <w:basedOn w:val="ListParagraph"/>
    <w:link w:val="List-1PaleWaveChar"/>
    <w:qFormat/>
    <w:rsid w:val="005357CB"/>
    <w:pPr>
      <w:numPr>
        <w:numId w:val="4"/>
      </w:numPr>
      <w:pBdr>
        <w:left w:val="thinThickMediumGap" w:sz="24" w:space="4" w:color="75C9C8"/>
      </w:pBdr>
      <w:shd w:val="clear" w:color="auto" w:fill="F7F4EA"/>
      <w:ind w:hanging="360"/>
    </w:pPr>
    <w:rPr>
      <w:rFonts w:ascii="Georgia Pro Cond" w:hAnsi="Georgia Pro Cond"/>
      <w:color w:val="80A1D4"/>
    </w:rPr>
  </w:style>
  <w:style w:type="character" w:customStyle="1" w:styleId="List-1PaleWaveChar">
    <w:name w:val="List - 1PaleWave Char"/>
    <w:basedOn w:val="DefaultParagraphFont"/>
    <w:link w:val="List-1PaleWave"/>
    <w:rsid w:val="005357CB"/>
    <w:rPr>
      <w:rFonts w:ascii="Georgia Pro Cond" w:hAnsi="Georgia Pro Cond"/>
      <w:color w:val="80A1D4"/>
      <w:shd w:val="clear" w:color="auto" w:fill="F7F4EA"/>
    </w:rPr>
  </w:style>
  <w:style w:type="paragraph" w:styleId="ListParagraph">
    <w:name w:val="List Paragraph"/>
    <w:basedOn w:val="Normal"/>
    <w:uiPriority w:val="34"/>
    <w:qFormat/>
    <w:rsid w:val="005357CB"/>
    <w:pPr>
      <w:ind w:left="720"/>
      <w:contextualSpacing/>
    </w:pPr>
  </w:style>
  <w:style w:type="paragraph" w:customStyle="1" w:styleId="Burrowed-1A">
    <w:name w:val="Burrowed - 1A"/>
    <w:basedOn w:val="Burrowed"/>
    <w:link w:val="Burrowed-1AChar"/>
    <w:qFormat/>
    <w:rsid w:val="005357CB"/>
    <w:pPr>
      <w:pBdr>
        <w:top w:val="thinThickLargeGap" w:sz="12" w:space="1" w:color="EA1AEF"/>
        <w:left w:val="thinThickLargeGap" w:sz="12" w:space="4" w:color="EA1AEF"/>
      </w:pBdr>
      <w:spacing w:before="240" w:after="120"/>
    </w:pPr>
    <w:rPr>
      <w:rFonts w:ascii="Lucida Bright" w:eastAsia="NSimSun" w:hAnsi="Lucida Bright"/>
      <w:sz w:val="28"/>
      <w:szCs w:val="28"/>
    </w:rPr>
  </w:style>
  <w:style w:type="character" w:customStyle="1" w:styleId="Burrowed-1AChar">
    <w:name w:val="Burrowed - 1A Char"/>
    <w:basedOn w:val="BurrowedChar"/>
    <w:link w:val="Burrowed-1A"/>
    <w:rsid w:val="005357CB"/>
    <w:rPr>
      <w:rFonts w:ascii="Lucida Bright" w:eastAsia="NSimSun" w:hAnsi="Lucida Bright"/>
      <w:sz w:val="28"/>
      <w:szCs w:val="28"/>
    </w:rPr>
  </w:style>
  <w:style w:type="paragraph" w:customStyle="1" w:styleId="Burrowed1B">
    <w:name w:val="Burrowed 1B"/>
    <w:basedOn w:val="BurrowedSub"/>
    <w:link w:val="Burrowed1BChar"/>
    <w:qFormat/>
    <w:rsid w:val="005357CB"/>
    <w:pPr>
      <w:pBdr>
        <w:left w:val="thinThickLargeGap" w:sz="12" w:space="4" w:color="EA1AEF"/>
      </w:pBdr>
    </w:pPr>
  </w:style>
  <w:style w:type="character" w:customStyle="1" w:styleId="Burrowed1BChar">
    <w:name w:val="Burrowed 1B Char"/>
    <w:basedOn w:val="BurrowedSubChar"/>
    <w:link w:val="Burrowed1B"/>
    <w:rsid w:val="005357CB"/>
    <w:rPr>
      <w:rFonts w:ascii="Lucida Bright" w:eastAsia="NSimSun" w:hAnsi="Lucida Bright"/>
      <w:sz w:val="28"/>
      <w:szCs w:val="28"/>
    </w:rPr>
  </w:style>
  <w:style w:type="paragraph" w:customStyle="1" w:styleId="Title-BlueBox">
    <w:name w:val="Title - Blue Box"/>
    <w:basedOn w:val="IntenseQuote"/>
    <w:link w:val="Title-BlueBoxChar"/>
    <w:qFormat/>
    <w:rsid w:val="005357CB"/>
    <w:pPr>
      <w:spacing w:before="0" w:after="0" w:line="276" w:lineRule="auto"/>
    </w:pPr>
    <w:rPr>
      <w:rFonts w:ascii="Bell MT" w:hAnsi="Bell MT"/>
      <w:bCs/>
      <w:i w:val="0"/>
      <w:sz w:val="44"/>
      <w:szCs w:val="44"/>
    </w:rPr>
  </w:style>
  <w:style w:type="character" w:customStyle="1" w:styleId="Title-BlueBoxChar">
    <w:name w:val="Title - Blue Box Char"/>
    <w:basedOn w:val="IntenseQuoteChar"/>
    <w:link w:val="Title-BlueBox"/>
    <w:rsid w:val="005357CB"/>
    <w:rPr>
      <w:rFonts w:ascii="Bell MT" w:hAnsi="Bell MT"/>
      <w:bCs/>
      <w:i w:val="0"/>
      <w:iCs/>
      <w:color w:val="4472C4" w:themeColor="accent1"/>
      <w:sz w:val="44"/>
      <w:szCs w:val="44"/>
    </w:rPr>
  </w:style>
  <w:style w:type="paragraph" w:customStyle="1" w:styleId="Burrowed-2A">
    <w:name w:val="Burrowed - 2A"/>
    <w:basedOn w:val="Normal"/>
    <w:link w:val="Burrowed-2AChar"/>
    <w:qFormat/>
    <w:rsid w:val="005357CB"/>
    <w:pPr>
      <w:pBdr>
        <w:top w:val="thinThickLargeGap" w:sz="12" w:space="1" w:color="FFD966" w:themeColor="accent4" w:themeTint="99"/>
        <w:left w:val="thinThickLargeGap" w:sz="12" w:space="4" w:color="FFD966" w:themeColor="accent4" w:themeTint="99"/>
      </w:pBdr>
      <w:jc w:val="center"/>
    </w:pPr>
    <w:rPr>
      <w:rFonts w:ascii="Felix Titling" w:hAnsi="Felix Titling"/>
      <w:sz w:val="24"/>
      <w:szCs w:val="24"/>
    </w:rPr>
  </w:style>
  <w:style w:type="character" w:customStyle="1" w:styleId="Burrowed-2AChar">
    <w:name w:val="Burrowed - 2A Char"/>
    <w:basedOn w:val="DefaultParagraphFont"/>
    <w:link w:val="Burrowed-2A"/>
    <w:rsid w:val="005357CB"/>
    <w:rPr>
      <w:rFonts w:ascii="Felix Titling" w:hAnsi="Felix Titling"/>
      <w:sz w:val="24"/>
      <w:szCs w:val="24"/>
    </w:rPr>
  </w:style>
  <w:style w:type="paragraph" w:customStyle="1" w:styleId="Burrowed-2B">
    <w:name w:val="Burrowed - 2B"/>
    <w:basedOn w:val="Burrowed-2A"/>
    <w:link w:val="Burrowed-2BChar"/>
    <w:qFormat/>
    <w:rsid w:val="005357CB"/>
    <w:pPr>
      <w:pBdr>
        <w:top w:val="none" w:sz="0" w:space="0" w:color="auto"/>
      </w:pBdr>
      <w:spacing w:before="240" w:after="120"/>
      <w:jc w:val="left"/>
    </w:pPr>
    <w:rPr>
      <w:rFonts w:ascii="Lucida Bright" w:eastAsia="NSimSun" w:hAnsi="Lucida Bright"/>
      <w:sz w:val="28"/>
      <w:szCs w:val="28"/>
    </w:rPr>
  </w:style>
  <w:style w:type="character" w:customStyle="1" w:styleId="Burrowed-2BChar">
    <w:name w:val="Burrowed - 2B Char"/>
    <w:basedOn w:val="Burrowed-2AChar"/>
    <w:link w:val="Burrowed-2B"/>
    <w:rsid w:val="005357CB"/>
    <w:rPr>
      <w:rFonts w:ascii="Lucida Bright" w:eastAsia="NSimSun" w:hAnsi="Lucida Bright"/>
      <w:sz w:val="28"/>
      <w:szCs w:val="28"/>
    </w:rPr>
  </w:style>
  <w:style w:type="paragraph" w:customStyle="1" w:styleId="Burrowed-A1">
    <w:name w:val="Burrowed - A1"/>
    <w:basedOn w:val="Burrowed-2A"/>
    <w:link w:val="Burrowed-A1Char"/>
    <w:qFormat/>
    <w:rsid w:val="005357CB"/>
    <w:pPr>
      <w:pBdr>
        <w:top w:val="thinThickLargeGap" w:sz="12" w:space="1" w:color="EA1AEF"/>
        <w:left w:val="thinThickLargeGap" w:sz="12" w:space="4" w:color="EA1AEF"/>
      </w:pBdr>
      <w:spacing w:before="240" w:after="120"/>
    </w:pPr>
    <w:rPr>
      <w:rFonts w:ascii="Lucida Bright" w:eastAsia="NSimSun" w:hAnsi="Lucida Bright"/>
      <w:sz w:val="28"/>
      <w:szCs w:val="28"/>
    </w:rPr>
  </w:style>
  <w:style w:type="character" w:customStyle="1" w:styleId="Burrowed-A1Char">
    <w:name w:val="Burrowed - A1 Char"/>
    <w:basedOn w:val="Burrowed-2AChar"/>
    <w:link w:val="Burrowed-A1"/>
    <w:rsid w:val="005357CB"/>
    <w:rPr>
      <w:rFonts w:ascii="Lucida Bright" w:eastAsia="NSimSun" w:hAnsi="Lucida Bright"/>
      <w:sz w:val="28"/>
      <w:szCs w:val="28"/>
    </w:rPr>
  </w:style>
  <w:style w:type="paragraph" w:customStyle="1" w:styleId="Burrowed-A2">
    <w:name w:val="Burrowed - A2"/>
    <w:basedOn w:val="Burrowed-2B"/>
    <w:link w:val="Burrowed-A2Char"/>
    <w:qFormat/>
    <w:rsid w:val="005357CB"/>
    <w:pPr>
      <w:pBdr>
        <w:left w:val="thinThickLargeGap" w:sz="12" w:space="4" w:color="EA1AEF"/>
      </w:pBdr>
    </w:pPr>
  </w:style>
  <w:style w:type="character" w:customStyle="1" w:styleId="Burrowed-A2Char">
    <w:name w:val="Burrowed - A2 Char"/>
    <w:basedOn w:val="Burrowed-2BChar"/>
    <w:link w:val="Burrowed-A2"/>
    <w:rsid w:val="005357CB"/>
    <w:rPr>
      <w:rFonts w:ascii="Lucida Bright" w:eastAsia="NSimSun" w:hAnsi="Lucida Bright"/>
      <w:sz w:val="28"/>
      <w:szCs w:val="28"/>
    </w:rPr>
  </w:style>
  <w:style w:type="paragraph" w:customStyle="1" w:styleId="Burrowed-B1">
    <w:name w:val="Burrowed - B1"/>
    <w:basedOn w:val="Normal"/>
    <w:link w:val="Burrowed-B1Char"/>
    <w:qFormat/>
    <w:rsid w:val="005357CB"/>
    <w:pPr>
      <w:pBdr>
        <w:top w:val="thinThickLargeGap" w:sz="12" w:space="1" w:color="FFD966" w:themeColor="accent4" w:themeTint="99"/>
        <w:left w:val="thinThickLargeGap" w:sz="12" w:space="4" w:color="FFD966" w:themeColor="accent4" w:themeTint="99"/>
      </w:pBdr>
      <w:jc w:val="center"/>
    </w:pPr>
    <w:rPr>
      <w:rFonts w:ascii="Felix Titling" w:hAnsi="Felix Titling"/>
      <w:sz w:val="24"/>
      <w:szCs w:val="24"/>
    </w:rPr>
  </w:style>
  <w:style w:type="character" w:customStyle="1" w:styleId="Burrowed-B1Char">
    <w:name w:val="Burrowed - B1 Char"/>
    <w:basedOn w:val="DefaultParagraphFont"/>
    <w:link w:val="Burrowed-B1"/>
    <w:rsid w:val="005357CB"/>
    <w:rPr>
      <w:rFonts w:ascii="Felix Titling" w:hAnsi="Felix Titling"/>
      <w:sz w:val="24"/>
      <w:szCs w:val="24"/>
    </w:rPr>
  </w:style>
  <w:style w:type="paragraph" w:customStyle="1" w:styleId="Burrowed-B2">
    <w:name w:val="Burrowed - B2"/>
    <w:basedOn w:val="Burrowed-B1"/>
    <w:link w:val="Burrowed-B2Char"/>
    <w:qFormat/>
    <w:rsid w:val="005357CB"/>
    <w:pPr>
      <w:pBdr>
        <w:top w:val="none" w:sz="0" w:space="0" w:color="auto"/>
      </w:pBdr>
      <w:spacing w:before="240" w:after="120"/>
      <w:jc w:val="left"/>
    </w:pPr>
    <w:rPr>
      <w:rFonts w:ascii="Lucida Bright" w:eastAsia="NSimSun" w:hAnsi="Lucida Bright"/>
      <w:sz w:val="28"/>
      <w:szCs w:val="28"/>
    </w:rPr>
  </w:style>
  <w:style w:type="character" w:customStyle="1" w:styleId="Burrowed-B2Char">
    <w:name w:val="Burrowed - B2 Char"/>
    <w:basedOn w:val="Burrowed-B1Char"/>
    <w:link w:val="Burrowed-B2"/>
    <w:rsid w:val="005357CB"/>
    <w:rPr>
      <w:rFonts w:ascii="Lucida Bright" w:eastAsia="NSimSun" w:hAnsi="Lucida Bright"/>
      <w:sz w:val="28"/>
      <w:szCs w:val="28"/>
    </w:rPr>
  </w:style>
  <w:style w:type="paragraph" w:customStyle="1" w:styleId="Burrowed-C1">
    <w:name w:val="Burrowed - C1"/>
    <w:basedOn w:val="Z1Burrow"/>
    <w:link w:val="Burrowed-C1Char"/>
    <w:qFormat/>
    <w:rsid w:val="005357CB"/>
    <w:pPr>
      <w:pBdr>
        <w:top w:val="thinThickLargeGap" w:sz="18" w:space="1" w:color="1529E5"/>
        <w:left w:val="thinThickLargeGap" w:sz="18" w:space="4" w:color="1529E5"/>
      </w:pBdr>
    </w:pPr>
  </w:style>
  <w:style w:type="character" w:customStyle="1" w:styleId="Burrowed-C1Char">
    <w:name w:val="Burrowed - C1 Char"/>
    <w:basedOn w:val="Z1BurrowChar"/>
    <w:link w:val="Burrowed-C1"/>
    <w:rsid w:val="005357CB"/>
    <w:rPr>
      <w:rFonts w:ascii="Lucida Bright" w:eastAsia="NSimSun" w:hAnsi="Lucida Bright"/>
      <w:b/>
      <w:bCs/>
      <w:sz w:val="28"/>
      <w:szCs w:val="28"/>
    </w:rPr>
  </w:style>
  <w:style w:type="paragraph" w:customStyle="1" w:styleId="Burrowed-C2">
    <w:name w:val="Burrowed - C2"/>
    <w:basedOn w:val="Z1Burrow2"/>
    <w:link w:val="Burrowed-C2Char"/>
    <w:qFormat/>
    <w:rsid w:val="005357CB"/>
    <w:pPr>
      <w:pBdr>
        <w:left w:val="thinThickLargeGap" w:sz="18" w:space="4" w:color="1529E5"/>
      </w:pBdr>
    </w:pPr>
  </w:style>
  <w:style w:type="character" w:customStyle="1" w:styleId="Burrowed-C2Char">
    <w:name w:val="Burrowed - C2 Char"/>
    <w:basedOn w:val="Z1Burrow2Char"/>
    <w:link w:val="Burrowed-C2"/>
    <w:rsid w:val="005357CB"/>
    <w:rPr>
      <w:rFonts w:ascii="Lucida Bright" w:eastAsia="NSimSun" w:hAnsi="Lucida Bright"/>
      <w:sz w:val="28"/>
      <w:szCs w:val="28"/>
    </w:rPr>
  </w:style>
  <w:style w:type="paragraph" w:customStyle="1" w:styleId="Burrowed-D1">
    <w:name w:val="Burrowed - D1"/>
    <w:basedOn w:val="Burrowed-B1"/>
    <w:link w:val="Burrowed-D1Char"/>
    <w:qFormat/>
    <w:rsid w:val="005357CB"/>
    <w:pPr>
      <w:pBdr>
        <w:top w:val="thinThickLargeGap" w:sz="18" w:space="1" w:color="B9D9DD"/>
        <w:left w:val="thinThickLargeGap" w:sz="18" w:space="4" w:color="B9D9DD"/>
      </w:pBdr>
      <w:spacing w:before="240" w:after="120"/>
    </w:pPr>
    <w:rPr>
      <w:rFonts w:ascii="Lucida Bright" w:eastAsia="NSimSun" w:hAnsi="Lucida Bright"/>
      <w:b/>
      <w:bCs/>
      <w:sz w:val="28"/>
      <w:szCs w:val="28"/>
    </w:rPr>
  </w:style>
  <w:style w:type="character" w:customStyle="1" w:styleId="Burrowed-D1Char">
    <w:name w:val="Burrowed - D1 Char"/>
    <w:basedOn w:val="Burrowed-B1Char"/>
    <w:link w:val="Burrowed-D1"/>
    <w:rsid w:val="005357CB"/>
    <w:rPr>
      <w:rFonts w:ascii="Lucida Bright" w:eastAsia="NSimSun" w:hAnsi="Lucida Bright"/>
      <w:b/>
      <w:bCs/>
      <w:sz w:val="28"/>
      <w:szCs w:val="28"/>
    </w:rPr>
  </w:style>
  <w:style w:type="paragraph" w:customStyle="1" w:styleId="Burrowed-D2">
    <w:name w:val="Burrowed - D2"/>
    <w:basedOn w:val="Burrowed-B2"/>
    <w:link w:val="Burrowed-D2Char"/>
    <w:qFormat/>
    <w:rsid w:val="005357CB"/>
    <w:pPr>
      <w:pBdr>
        <w:left w:val="thinThickLargeGap" w:sz="18" w:space="4" w:color="B9D9DD"/>
      </w:pBdr>
    </w:pPr>
  </w:style>
  <w:style w:type="character" w:customStyle="1" w:styleId="Burrowed-D2Char">
    <w:name w:val="Burrowed - D2 Char"/>
    <w:basedOn w:val="Burrowed-B2Char"/>
    <w:link w:val="Burrowed-D2"/>
    <w:rsid w:val="005357CB"/>
    <w:rPr>
      <w:rFonts w:ascii="Lucida Bright" w:eastAsia="NSimSun" w:hAnsi="Lucida Bright"/>
      <w:sz w:val="28"/>
      <w:szCs w:val="28"/>
    </w:rPr>
  </w:style>
  <w:style w:type="paragraph" w:customStyle="1" w:styleId="Burrowed-E1">
    <w:name w:val="Burrowed - E1"/>
    <w:basedOn w:val="Burrowed-B1"/>
    <w:link w:val="Burrowed-E1Char"/>
    <w:qFormat/>
    <w:rsid w:val="005357CB"/>
    <w:pPr>
      <w:pBdr>
        <w:top w:val="thinThickThinMediumGap" w:sz="24" w:space="1" w:color="ED7D31" w:themeColor="accent2"/>
        <w:left w:val="thinThickThinMediumGap" w:sz="24" w:space="4" w:color="ED7D31" w:themeColor="accent2"/>
      </w:pBdr>
      <w:spacing w:before="240" w:after="120"/>
    </w:pPr>
    <w:rPr>
      <w:rFonts w:ascii="Lucida Bright" w:eastAsia="NSimSun" w:hAnsi="Lucida Bright"/>
      <w:sz w:val="28"/>
      <w:szCs w:val="28"/>
    </w:rPr>
  </w:style>
  <w:style w:type="character" w:customStyle="1" w:styleId="Burrowed-E1Char">
    <w:name w:val="Burrowed - E1 Char"/>
    <w:basedOn w:val="Burrowed-B1Char"/>
    <w:link w:val="Burrowed-E1"/>
    <w:rsid w:val="005357CB"/>
    <w:rPr>
      <w:rFonts w:ascii="Lucida Bright" w:eastAsia="NSimSun" w:hAnsi="Lucida Bright"/>
      <w:sz w:val="28"/>
      <w:szCs w:val="28"/>
    </w:rPr>
  </w:style>
  <w:style w:type="paragraph" w:customStyle="1" w:styleId="Burrowed-E2">
    <w:name w:val="Burrowed - E2"/>
    <w:basedOn w:val="Burrowed-B2"/>
    <w:link w:val="Burrowed-E2Char"/>
    <w:qFormat/>
    <w:rsid w:val="005357CB"/>
    <w:pPr>
      <w:pBdr>
        <w:left w:val="thinThickMediumGap" w:sz="24" w:space="4" w:color="ED7D31" w:themeColor="accent2"/>
      </w:pBdr>
    </w:pPr>
  </w:style>
  <w:style w:type="character" w:customStyle="1" w:styleId="Burrowed-E2Char">
    <w:name w:val="Burrowed - E2 Char"/>
    <w:basedOn w:val="Burrowed-B2Char"/>
    <w:link w:val="Burrowed-E2"/>
    <w:rsid w:val="005357CB"/>
    <w:rPr>
      <w:rFonts w:ascii="Lucida Bright" w:eastAsia="NSimSun" w:hAnsi="Lucida Bright"/>
      <w:sz w:val="28"/>
      <w:szCs w:val="28"/>
    </w:rPr>
  </w:style>
  <w:style w:type="paragraph" w:customStyle="1" w:styleId="Burrowed-F1">
    <w:name w:val="Burrowed - F1"/>
    <w:basedOn w:val="Burrowed-B1"/>
    <w:link w:val="Burrowed-F1Char"/>
    <w:qFormat/>
    <w:rsid w:val="005357CB"/>
    <w:pPr>
      <w:pBdr>
        <w:top w:val="threeDEmboss" w:sz="24" w:space="1" w:color="C5E0B3" w:themeColor="accent6" w:themeTint="66"/>
        <w:left w:val="threeDEmboss" w:sz="24" w:space="4" w:color="C5E0B3" w:themeColor="accent6" w:themeTint="66"/>
      </w:pBdr>
      <w:spacing w:before="240" w:after="120"/>
    </w:pPr>
    <w:rPr>
      <w:rFonts w:ascii="Century" w:eastAsia="NSimSun" w:hAnsi="Century"/>
      <w:b/>
      <w:bCs/>
      <w:sz w:val="28"/>
      <w:szCs w:val="28"/>
    </w:rPr>
  </w:style>
  <w:style w:type="character" w:customStyle="1" w:styleId="Burrowed-F1Char">
    <w:name w:val="Burrowed - F1 Char"/>
    <w:basedOn w:val="Burrowed-B1Char"/>
    <w:link w:val="Burrowed-F1"/>
    <w:rsid w:val="005357CB"/>
    <w:rPr>
      <w:rFonts w:ascii="Century" w:eastAsia="NSimSun" w:hAnsi="Century"/>
      <w:b/>
      <w:bCs/>
      <w:sz w:val="28"/>
      <w:szCs w:val="28"/>
    </w:rPr>
  </w:style>
  <w:style w:type="paragraph" w:customStyle="1" w:styleId="Burrowed-F2">
    <w:name w:val="Burrowed - F2"/>
    <w:basedOn w:val="Burrowed-F1"/>
    <w:link w:val="Burrowed-F2Char"/>
    <w:qFormat/>
    <w:rsid w:val="005357CB"/>
    <w:pPr>
      <w:pBdr>
        <w:top w:val="none" w:sz="0" w:space="0" w:color="auto"/>
      </w:pBdr>
    </w:pPr>
  </w:style>
  <w:style w:type="character" w:customStyle="1" w:styleId="Burrowed-F2Char">
    <w:name w:val="Burrowed - F2 Char"/>
    <w:basedOn w:val="Burrowed-F1Char"/>
    <w:link w:val="Burrowed-F2"/>
    <w:rsid w:val="005357CB"/>
    <w:rPr>
      <w:rFonts w:ascii="Century" w:eastAsia="NSimSun" w:hAnsi="Century"/>
      <w:b/>
      <w:bCs/>
      <w:sz w:val="28"/>
      <w:szCs w:val="28"/>
    </w:rPr>
  </w:style>
  <w:style w:type="paragraph" w:customStyle="1" w:styleId="Title-FloridaProject">
    <w:name w:val="Title - Florida Project"/>
    <w:basedOn w:val="Normal"/>
    <w:link w:val="Title-FloridaProjectChar"/>
    <w:qFormat/>
    <w:rsid w:val="005357CB"/>
    <w:pPr>
      <w:pBdr>
        <w:top w:val="single" w:sz="8" w:space="1" w:color="F73186"/>
        <w:left w:val="single" w:sz="8" w:space="4" w:color="F73186"/>
        <w:bottom w:val="single" w:sz="8" w:space="1" w:color="F73186"/>
        <w:right w:val="single" w:sz="8" w:space="4" w:color="F73186"/>
      </w:pBdr>
      <w:shd w:val="clear" w:color="auto" w:fill="A8CDE0"/>
      <w:tabs>
        <w:tab w:val="center" w:pos="4680"/>
      </w:tabs>
      <w:jc w:val="center"/>
    </w:pPr>
    <w:rPr>
      <w:rFonts w:ascii="Doppio One" w:hAnsi="Doppio One" w:cs="Biome"/>
      <w:b/>
      <w:bCs/>
      <w:smallCaps/>
      <w:color w:val="FFFF3F"/>
      <w:sz w:val="32"/>
      <w:szCs w:val="32"/>
    </w:rPr>
  </w:style>
  <w:style w:type="character" w:customStyle="1" w:styleId="Title-FloridaProjectChar">
    <w:name w:val="Title - Florida Project Char"/>
    <w:basedOn w:val="DefaultParagraphFont"/>
    <w:link w:val="Title-FloridaProject"/>
    <w:rsid w:val="005357CB"/>
    <w:rPr>
      <w:rFonts w:ascii="Doppio One" w:hAnsi="Doppio One" w:cs="Biome"/>
      <w:b/>
      <w:bCs/>
      <w:smallCaps/>
      <w:color w:val="FFFF3F"/>
      <w:sz w:val="32"/>
      <w:szCs w:val="32"/>
      <w:shd w:val="clear" w:color="auto" w:fill="A8CDE0"/>
    </w:rPr>
  </w:style>
  <w:style w:type="paragraph" w:customStyle="1" w:styleId="Title-Barcode">
    <w:name w:val="Title - Barcode"/>
    <w:basedOn w:val="Normal"/>
    <w:link w:val="Title-BarcodeChar"/>
    <w:qFormat/>
    <w:rsid w:val="005357CB"/>
    <w:pPr>
      <w:shd w:val="reverseDiagStripe" w:color="auto" w:fill="A6A6A6" w:themeFill="background1" w:themeFillShade="A6"/>
      <w:spacing w:after="240"/>
      <w:jc w:val="center"/>
    </w:pPr>
    <w:rPr>
      <w:rFonts w:ascii="Bell MT" w:hAnsi="Bell MT"/>
      <w:smallCaps/>
      <w:color w:val="FFFFFF" w:themeColor="background1"/>
      <w:sz w:val="32"/>
      <w:szCs w:val="32"/>
      <w14:shadow w14:blurRad="50800" w14:dist="38100" w14:dir="5400000" w14:sx="100000" w14:sy="100000" w14:kx="0" w14:ky="0" w14:algn="t">
        <w14:srgbClr w14:val="000000">
          <w14:alpha w14:val="60000"/>
        </w14:srgbClr>
      </w14:shadow>
    </w:rPr>
  </w:style>
  <w:style w:type="character" w:customStyle="1" w:styleId="Title-BarcodeChar">
    <w:name w:val="Title - Barcode Char"/>
    <w:basedOn w:val="DefaultParagraphFont"/>
    <w:link w:val="Title-Barcode"/>
    <w:rsid w:val="005357CB"/>
    <w:rPr>
      <w:rFonts w:ascii="Bell MT" w:hAnsi="Bell MT"/>
      <w:smallCaps/>
      <w:color w:val="FFFFFF" w:themeColor="background1"/>
      <w:sz w:val="32"/>
      <w:szCs w:val="32"/>
      <w:shd w:val="reverseDiagStripe" w:color="auto" w:fill="A6A6A6" w:themeFill="background1" w:themeFillShade="A6"/>
      <w14:shadow w14:blurRad="50800" w14:dist="38100" w14:dir="5400000" w14:sx="100000" w14:sy="100000" w14:kx="0" w14:ky="0" w14:algn="t">
        <w14:srgbClr w14:val="000000">
          <w14:alpha w14:val="60000"/>
        </w14:srgbClr>
      </w14:shadow>
    </w:rPr>
  </w:style>
  <w:style w:type="paragraph" w:customStyle="1" w:styleId="Title-Engen">
    <w:name w:val="Title - Engen"/>
    <w:basedOn w:val="Normal"/>
    <w:link w:val="Title-EngenChar"/>
    <w:qFormat/>
    <w:rsid w:val="005357CB"/>
    <w:pPr>
      <w:pBdr>
        <w:top w:val="triple" w:sz="12" w:space="1" w:color="D6E9FE"/>
      </w:pBdr>
      <w:shd w:val="pct80" w:color="4472C4" w:themeColor="accent1" w:fill="auto"/>
      <w:spacing w:after="40"/>
      <w:jc w:val="center"/>
    </w:pPr>
    <w:rPr>
      <w:rFonts w:ascii="Arial Black" w:hAnsi="Arial Black"/>
      <w:caps/>
      <w:color w:val="FFFFFF" w:themeColor="background1"/>
      <w:spacing w:val="-30"/>
      <w:sz w:val="32"/>
      <w:szCs w:val="32"/>
      <w14:glow w14:rad="152400">
        <w14:schemeClr w14:val="accent1">
          <w14:alpha w14:val="30000"/>
          <w14:lumMod w14:val="60000"/>
          <w14:lumOff w14:val="40000"/>
        </w14:schemeClr>
      </w14:glow>
      <w14:shadow w14:blurRad="381000" w14:dist="152400" w14:dir="10800000" w14:sx="30000" w14:sy="30000" w14:kx="0" w14:ky="0" w14:algn="r">
        <w14:srgbClr w14:val="00B0F0"/>
      </w14:shadow>
      <w14:textOutline w14:w="6350" w14:cap="flat" w14:cmpd="sng" w14:algn="ctr">
        <w14:solidFill>
          <w14:schemeClr w14:val="accent1">
            <w14:lumMod w14:val="60000"/>
            <w14:lumOff w14:val="40000"/>
          </w14:schemeClr>
        </w14:solidFill>
        <w14:prstDash w14:val="solid"/>
        <w14:bevel/>
      </w14:textOutline>
    </w:rPr>
  </w:style>
  <w:style w:type="character" w:customStyle="1" w:styleId="Title-EngenChar">
    <w:name w:val="Title - Engen Char"/>
    <w:basedOn w:val="DefaultParagraphFont"/>
    <w:link w:val="Title-Engen"/>
    <w:rsid w:val="005357CB"/>
    <w:rPr>
      <w:rFonts w:ascii="Arial Black" w:hAnsi="Arial Black"/>
      <w:caps/>
      <w:color w:val="FFFFFF" w:themeColor="background1"/>
      <w:spacing w:val="-30"/>
      <w:sz w:val="32"/>
      <w:szCs w:val="32"/>
      <w:shd w:val="pct80" w:color="4472C4" w:themeColor="accent1" w:fill="auto"/>
      <w14:glow w14:rad="152400">
        <w14:schemeClr w14:val="accent1">
          <w14:alpha w14:val="30000"/>
          <w14:lumMod w14:val="60000"/>
          <w14:lumOff w14:val="40000"/>
        </w14:schemeClr>
      </w14:glow>
      <w14:shadow w14:blurRad="381000" w14:dist="152400" w14:dir="10800000" w14:sx="30000" w14:sy="30000" w14:kx="0" w14:ky="0" w14:algn="r">
        <w14:srgbClr w14:val="00B0F0"/>
      </w14:shadow>
      <w14:textOutline w14:w="6350" w14:cap="flat" w14:cmpd="sng" w14:algn="ctr">
        <w14:solidFill>
          <w14:schemeClr w14:val="accent1">
            <w14:lumMod w14:val="60000"/>
            <w14:lumOff w14:val="40000"/>
          </w14:schemeClr>
        </w14:solidFill>
        <w14:prstDash w14:val="solid"/>
        <w14:bevel/>
      </w14:textOutline>
    </w:rPr>
  </w:style>
  <w:style w:type="paragraph" w:customStyle="1" w:styleId="Title-JCrew">
    <w:name w:val="Title - JCrew"/>
    <w:basedOn w:val="Normal"/>
    <w:link w:val="Title-JCrewChar"/>
    <w:qFormat/>
    <w:rsid w:val="005357CB"/>
    <w:pPr>
      <w:pBdr>
        <w:top w:val="single" w:sz="18" w:space="1" w:color="A80000"/>
        <w:left w:val="single" w:sz="18" w:space="4" w:color="A80000"/>
        <w:bottom w:val="single" w:sz="18" w:space="1" w:color="A80000"/>
        <w:right w:val="single" w:sz="18" w:space="4" w:color="A80000"/>
      </w:pBdr>
      <w:shd w:val="pct90" w:color="128D90" w:fill="CAC5CD"/>
      <w:jc w:val="center"/>
    </w:pPr>
    <w:rPr>
      <w:b/>
      <w:noProof/>
      <w:color w:val="CAC5CD"/>
      <w:spacing w:val="10"/>
      <w:sz w:val="72"/>
      <w:szCs w:val="72"/>
      <w14:glow w14:rad="38100">
        <w14:schemeClr w14:val="accent1">
          <w14:alpha w14:val="60000"/>
        </w14:schemeClr>
      </w14:glow>
      <w14:textOutline w14:w="9525" w14:cap="flat" w14:cmpd="sng" w14:algn="ctr">
        <w14:solidFill>
          <w14:srgbClr w14:val="E29A18"/>
        </w14:solidFill>
        <w14:prstDash w14:val="solid"/>
        <w14:round/>
      </w14:textOutline>
    </w:rPr>
  </w:style>
  <w:style w:type="character" w:customStyle="1" w:styleId="Title-JCrewChar">
    <w:name w:val="Title - JCrew Char"/>
    <w:basedOn w:val="DefaultParagraphFont"/>
    <w:link w:val="Title-JCrew"/>
    <w:rsid w:val="005357CB"/>
    <w:rPr>
      <w:b/>
      <w:noProof/>
      <w:color w:val="CAC5CD"/>
      <w:spacing w:val="10"/>
      <w:sz w:val="72"/>
      <w:szCs w:val="72"/>
      <w:shd w:val="pct90" w:color="128D90" w:fill="CAC5CD"/>
      <w14:glow w14:rad="38100">
        <w14:schemeClr w14:val="accent1">
          <w14:alpha w14:val="60000"/>
        </w14:schemeClr>
      </w14:glow>
      <w14:textOutline w14:w="9525" w14:cap="flat" w14:cmpd="sng" w14:algn="ctr">
        <w14:solidFill>
          <w14:srgbClr w14:val="E29A18"/>
        </w14:solidFill>
        <w14:prstDash w14:val="solid"/>
        <w14:round/>
      </w14:textOutline>
    </w:rPr>
  </w:style>
  <w:style w:type="paragraph" w:customStyle="1" w:styleId="Title-July4">
    <w:name w:val="Title - July 4"/>
    <w:basedOn w:val="Normal"/>
    <w:link w:val="Title-July4Char"/>
    <w:qFormat/>
    <w:rsid w:val="005357CB"/>
    <w:pPr>
      <w:pBdr>
        <w:top w:val="single" w:sz="18" w:space="1" w:color="E63946"/>
        <w:left w:val="single" w:sz="18" w:space="4" w:color="E63946"/>
        <w:bottom w:val="single" w:sz="18" w:space="1" w:color="E63946"/>
        <w:right w:val="single" w:sz="18" w:space="4" w:color="E63946"/>
      </w:pBdr>
      <w:shd w:val="clear" w:color="auto" w:fill="F1FAEA"/>
      <w:jc w:val="center"/>
    </w:pPr>
    <w:rPr>
      <w:rFonts w:ascii="Arial Black" w:hAnsi="Arial Black"/>
      <w:color w:val="1D3557"/>
      <w:sz w:val="52"/>
      <w:szCs w:val="52"/>
      <w14:textFill>
        <w14:gradFill>
          <w14:gsLst>
            <w14:gs w14:pos="100000">
              <w14:srgbClr w14:val="A8DADC"/>
            </w14:gs>
            <w14:gs w14:pos="0">
              <w14:srgbClr w14:val="1D3557"/>
            </w14:gs>
            <w14:gs w14:pos="77000">
              <w14:srgbClr w14:val="457B9D"/>
            </w14:gs>
            <w14:gs w14:pos="23000">
              <w14:srgbClr w14:val="457B9D"/>
            </w14:gs>
          </w14:gsLst>
          <w14:path w14:path="circle">
            <w14:fillToRect w14:l="0" w14:t="0" w14:r="100000" w14:b="100000"/>
          </w14:path>
        </w14:gradFill>
      </w14:textFill>
      <w14:props3d w14:extrusionH="57150" w14:contourW="0" w14:prstMaterial="warmMatte">
        <w14:bevelT w14:w="76200" w14:h="25400" w14:prst="softRound"/>
      </w14:props3d>
    </w:rPr>
  </w:style>
  <w:style w:type="character" w:customStyle="1" w:styleId="Title-July4Char">
    <w:name w:val="Title - July 4 Char"/>
    <w:basedOn w:val="DefaultParagraphFont"/>
    <w:link w:val="Title-July4"/>
    <w:rsid w:val="005357CB"/>
    <w:rPr>
      <w:rFonts w:ascii="Arial Black" w:hAnsi="Arial Black"/>
      <w:color w:val="1D3557"/>
      <w:sz w:val="52"/>
      <w:szCs w:val="52"/>
      <w:shd w:val="clear" w:color="auto" w:fill="F1FAEA"/>
      <w14:textFill>
        <w14:gradFill>
          <w14:gsLst>
            <w14:gs w14:pos="100000">
              <w14:srgbClr w14:val="A8DADC"/>
            </w14:gs>
            <w14:gs w14:pos="0">
              <w14:srgbClr w14:val="1D3557"/>
            </w14:gs>
            <w14:gs w14:pos="77000">
              <w14:srgbClr w14:val="457B9D"/>
            </w14:gs>
            <w14:gs w14:pos="23000">
              <w14:srgbClr w14:val="457B9D"/>
            </w14:gs>
          </w14:gsLst>
          <w14:path w14:path="circle">
            <w14:fillToRect w14:l="0" w14:t="0" w14:r="100000" w14:b="100000"/>
          </w14:path>
        </w14:gradFill>
      </w14:textFill>
      <w14:props3d w14:extrusionH="57150" w14:contourW="0" w14:prstMaterial="warmMatte">
        <w14:bevelT w14:w="76200" w14:h="25400" w14:prst="softRound"/>
      </w14:props3d>
    </w:rPr>
  </w:style>
  <w:style w:type="paragraph" w:customStyle="1" w:styleId="Title-PeptoBismol">
    <w:name w:val="Title - Pepto Bismol"/>
    <w:basedOn w:val="Supreme"/>
    <w:link w:val="Title-PeptoBismolChar"/>
    <w:qFormat/>
    <w:rsid w:val="005357CB"/>
    <w:pPr>
      <w:pBdr>
        <w:top w:val="single" w:sz="12" w:space="1" w:color="F0EA00"/>
        <w:left w:val="single" w:sz="12" w:space="4" w:color="F0EA00"/>
        <w:bottom w:val="single" w:sz="12" w:space="1" w:color="F0EA00"/>
        <w:right w:val="single" w:sz="12" w:space="4" w:color="F0EA00"/>
      </w:pBdr>
      <w:shd w:val="solid" w:color="FA86B8" w:fill="FF0000"/>
    </w:pPr>
    <w:rPr>
      <w:rFonts w:ascii="Comic Sans MS" w:hAnsi="Comic Sans MS" w:cs="Calibri"/>
      <w:i w:val="0"/>
      <w:iCs w:val="0"/>
      <w:color w:val="F0EA00"/>
      <w14:glow w14:rad="38100">
        <w14:srgbClr w14:val="A420A4"/>
      </w14:glow>
      <w14:textOutline w14:w="12700" w14:cap="rnd" w14:cmpd="sng" w14:algn="ctr">
        <w14:solidFill>
          <w14:srgbClr w14:val="A420A4"/>
        </w14:solidFill>
        <w14:prstDash w14:val="solid"/>
        <w14:bevel/>
      </w14:textOutline>
    </w:rPr>
  </w:style>
  <w:style w:type="character" w:customStyle="1" w:styleId="Title-PeptoBismolChar">
    <w:name w:val="Title - Pepto Bismol Char"/>
    <w:basedOn w:val="SupremeChar"/>
    <w:link w:val="Title-PeptoBismol"/>
    <w:rsid w:val="005357CB"/>
    <w:rPr>
      <w:rFonts w:ascii="Comic Sans MS" w:hAnsi="Comic Sans MS" w:cs="Calibri"/>
      <w:b/>
      <w:bCs/>
      <w:i w:val="0"/>
      <w:iCs w:val="0"/>
      <w:noProof/>
      <w:color w:val="F0EA00"/>
      <w:spacing w:val="-20"/>
      <w:sz w:val="48"/>
      <w:szCs w:val="48"/>
      <w:shd w:val="solid" w:color="FA86B8" w:fill="FF0000"/>
      <w14:glow w14:rad="38100">
        <w14:srgbClr w14:val="A420A4"/>
      </w14:glow>
      <w14:textOutline w14:w="12700" w14:cap="rnd" w14:cmpd="sng" w14:algn="ctr">
        <w14:solidFill>
          <w14:srgbClr w14:val="A420A4"/>
        </w14:solidFill>
        <w14:prstDash w14:val="solid"/>
        <w14:bevel/>
      </w14:textOutline>
    </w:rPr>
  </w:style>
  <w:style w:type="paragraph" w:customStyle="1" w:styleId="Title-PicnicBox">
    <w:name w:val="Title - Picnic Box"/>
    <w:basedOn w:val="Normal"/>
    <w:link w:val="Title-PicnicBoxChar"/>
    <w:qFormat/>
    <w:rsid w:val="005357CB"/>
    <w:pPr>
      <w:pBdr>
        <w:top w:val="triple" w:sz="6" w:space="1" w:color="FFCCFF"/>
        <w:bottom w:val="triple" w:sz="6" w:space="1" w:color="FFCCFF"/>
      </w:pBdr>
      <w:shd w:val="vertStripe" w:color="C5E0B3" w:themeColor="accent6" w:themeTint="66" w:fill="auto"/>
      <w:spacing w:before="240" w:after="240"/>
      <w:jc w:val="center"/>
    </w:pPr>
    <w:rPr>
      <w:rFonts w:ascii="Eras Medium ITC" w:hAnsi="Eras Medium ITC"/>
      <w:b/>
      <w:bCs/>
      <w:color w:val="FF7C80"/>
      <w:sz w:val="28"/>
      <w:szCs w:val="28"/>
      <w14:textOutline w14:w="9525" w14:cap="rnd" w14:cmpd="sng" w14:algn="ctr">
        <w14:gradFill>
          <w14:gsLst>
            <w14:gs w14:pos="48000">
              <w14:srgbClr w14:val="FF7C80"/>
            </w14:gs>
            <w14:gs w14:pos="80000">
              <w14:srgbClr w14:val="F29EF0"/>
            </w14:gs>
          </w14:gsLst>
          <w14:lin w14:ang="5400000" w14:scaled="0"/>
        </w14:gradFill>
        <w14:prstDash w14:val="solid"/>
        <w14:bevel/>
      </w14:textOutline>
    </w:rPr>
  </w:style>
  <w:style w:type="character" w:customStyle="1" w:styleId="Title-PicnicBoxChar">
    <w:name w:val="Title - Picnic Box Char"/>
    <w:basedOn w:val="DefaultParagraphFont"/>
    <w:link w:val="Title-PicnicBox"/>
    <w:rsid w:val="005357CB"/>
    <w:rPr>
      <w:rFonts w:ascii="Eras Medium ITC" w:hAnsi="Eras Medium ITC"/>
      <w:b/>
      <w:bCs/>
      <w:color w:val="FF7C80"/>
      <w:sz w:val="28"/>
      <w:szCs w:val="28"/>
      <w:shd w:val="vertStripe" w:color="C5E0B3" w:themeColor="accent6" w:themeTint="66" w:fill="auto"/>
      <w14:textOutline w14:w="9525" w14:cap="rnd" w14:cmpd="sng" w14:algn="ctr">
        <w14:gradFill>
          <w14:gsLst>
            <w14:gs w14:pos="48000">
              <w14:srgbClr w14:val="FF7C80"/>
            </w14:gs>
            <w14:gs w14:pos="80000">
              <w14:srgbClr w14:val="F29EF0"/>
            </w14:gs>
          </w14:gsLst>
          <w14:lin w14:ang="5400000" w14:scaled="0"/>
        </w14:gradFill>
        <w14:prstDash w14:val="solid"/>
        <w14:bevel/>
      </w14:textOutline>
    </w:rPr>
  </w:style>
  <w:style w:type="paragraph" w:customStyle="1" w:styleId="Title-PopDeco">
    <w:name w:val="Title - Pop Deco"/>
    <w:basedOn w:val="Normal"/>
    <w:link w:val="Title-PopDecoChar"/>
    <w:qFormat/>
    <w:rsid w:val="005357CB"/>
    <w:pPr>
      <w:pBdr>
        <w:top w:val="single" w:sz="18" w:space="1" w:color="18B08F"/>
        <w:left w:val="single" w:sz="18" w:space="4" w:color="18B08F"/>
        <w:bottom w:val="single" w:sz="18" w:space="1" w:color="18B08F"/>
        <w:right w:val="single" w:sz="18" w:space="4" w:color="18B08F"/>
      </w:pBdr>
      <w:shd w:val="thinHorzCross" w:color="7FB0DD" w:fill="auto"/>
      <w:jc w:val="center"/>
    </w:pPr>
    <w:rPr>
      <w:rFonts w:ascii="Bell MT" w:hAnsi="Bell MT"/>
      <w:b/>
      <w:bCs/>
      <w:i/>
      <w:iCs/>
      <w:color w:val="9F1D71"/>
      <w:sz w:val="32"/>
      <w:szCs w:val="32"/>
      <w14:glow w14:rad="88900">
        <w14:srgbClr w14:val="18B08F">
          <w14:alpha w14:val="89000"/>
        </w14:srgbClr>
      </w14:glow>
      <w14:textOutline w14:w="6350" w14:cap="rnd" w14:cmpd="sng" w14:algn="ctr">
        <w14:noFill/>
        <w14:prstDash w14:val="solid"/>
        <w14:bevel/>
      </w14:textOutline>
    </w:rPr>
  </w:style>
  <w:style w:type="character" w:customStyle="1" w:styleId="Title-PopDecoChar">
    <w:name w:val="Title - Pop Deco Char"/>
    <w:basedOn w:val="DefaultParagraphFont"/>
    <w:link w:val="Title-PopDeco"/>
    <w:rsid w:val="005357CB"/>
    <w:rPr>
      <w:rFonts w:ascii="Bell MT" w:hAnsi="Bell MT"/>
      <w:b/>
      <w:bCs/>
      <w:i/>
      <w:iCs/>
      <w:color w:val="9F1D71"/>
      <w:sz w:val="32"/>
      <w:szCs w:val="32"/>
      <w:shd w:val="thinHorzCross" w:color="7FB0DD" w:fill="auto"/>
      <w14:glow w14:rad="88900">
        <w14:srgbClr w14:val="18B08F">
          <w14:alpha w14:val="89000"/>
        </w14:srgbClr>
      </w14:glow>
      <w14:textOutline w14:w="6350" w14:cap="rnd" w14:cmpd="sng" w14:algn="ctr">
        <w14:noFill/>
        <w14:prstDash w14:val="solid"/>
        <w14:bevel/>
      </w14:textOutline>
    </w:rPr>
  </w:style>
  <w:style w:type="paragraph" w:customStyle="1" w:styleId="Title-Professional">
    <w:name w:val="Title - Professional"/>
    <w:basedOn w:val="Normal"/>
    <w:link w:val="Title-ProfessionalChar"/>
    <w:qFormat/>
    <w:rsid w:val="005357CB"/>
    <w:pPr>
      <w:pBdr>
        <w:top w:val="thinThickThinLargeGap" w:sz="18" w:space="1" w:color="B2B2B2"/>
        <w:left w:val="thinThickThinLargeGap" w:sz="18" w:space="4" w:color="B2B2B2"/>
        <w:bottom w:val="thinThickThinLargeGap" w:sz="18" w:space="1" w:color="B2B2B2"/>
        <w:right w:val="thinThickThinLargeGap" w:sz="18" w:space="4" w:color="B2B2B2"/>
      </w:pBdr>
      <w:shd w:val="pct85" w:color="C3BABA" w:fill="E9E3E6"/>
      <w:jc w:val="center"/>
    </w:pPr>
    <w:rPr>
      <w:rFonts w:ascii="Arial Black" w:hAnsi="Arial Black"/>
      <w:color w:val="736F72"/>
      <w:sz w:val="48"/>
      <w:szCs w:val="48"/>
      <w14:textOutline w14:w="6350" w14:cap="rnd" w14:cmpd="sng" w14:algn="ctr">
        <w14:noFill/>
        <w14:prstDash w14:val="solid"/>
        <w14:bevel/>
      </w14:textOutline>
    </w:rPr>
  </w:style>
  <w:style w:type="character" w:customStyle="1" w:styleId="Title-ProfessionalChar">
    <w:name w:val="Title - Professional Char"/>
    <w:basedOn w:val="DefaultParagraphFont"/>
    <w:link w:val="Title-Professional"/>
    <w:rsid w:val="005357CB"/>
    <w:rPr>
      <w:rFonts w:ascii="Arial Black" w:hAnsi="Arial Black"/>
      <w:color w:val="736F72"/>
      <w:sz w:val="48"/>
      <w:szCs w:val="48"/>
      <w:shd w:val="pct85" w:color="C3BABA" w:fill="E9E3E6"/>
      <w14:textOutline w14:w="6350" w14:cap="rnd" w14:cmpd="sng" w14:algn="ctr">
        <w14:noFill/>
        <w14:prstDash w14:val="solid"/>
        <w14:bevel/>
      </w14:textOutline>
    </w:rPr>
  </w:style>
  <w:style w:type="paragraph" w:customStyle="1" w:styleId="Title-Retro">
    <w:name w:val="Title - Retro"/>
    <w:basedOn w:val="Sailboat"/>
    <w:link w:val="Title-RetroChar"/>
    <w:qFormat/>
    <w:rsid w:val="005357CB"/>
    <w:pPr>
      <w:pBdr>
        <w:top w:val="thickThinMediumGap" w:sz="24" w:space="1" w:color="05C7E1"/>
        <w:left w:val="none" w:sz="0" w:space="0" w:color="auto"/>
        <w:bottom w:val="thinThickMediumGap" w:sz="24" w:space="1" w:color="05C7E1"/>
        <w:right w:val="none" w:sz="0" w:space="0" w:color="auto"/>
      </w:pBdr>
      <w:shd w:val="pct10" w:color="05C7E1" w:fill="6322AA"/>
    </w:pPr>
    <w:rPr>
      <w:rFonts w:ascii="Doppio One" w:hAnsi="Doppio One"/>
      <w:color w:val="71EFBF"/>
      <w:sz w:val="72"/>
      <w:szCs w:val="72"/>
      <w14:shadow w14:blurRad="0" w14:dist="38100" w14:dir="2700000" w14:sx="100000" w14:sy="100000" w14:kx="0" w14:ky="0" w14:algn="bl">
        <w14:schemeClr w14:val="accent5"/>
      </w14:shadow>
      <w14:textOutline w14:w="6731" w14:cap="flat" w14:cmpd="sng" w14:algn="ctr">
        <w14:solidFill>
          <w14:srgbClr w14:val="05C7E1"/>
        </w14:solidFill>
        <w14:prstDash w14:val="solid"/>
        <w14:round/>
      </w14:textOutline>
    </w:rPr>
  </w:style>
  <w:style w:type="character" w:customStyle="1" w:styleId="Title-RetroChar">
    <w:name w:val="Title - Retro Char"/>
    <w:basedOn w:val="SailboatChar"/>
    <w:link w:val="Title-Retro"/>
    <w:rsid w:val="005357CB"/>
    <w:rPr>
      <w:rFonts w:ascii="Doppio One" w:hAnsi="Doppio One" w:cs="Calibri"/>
      <w:b/>
      <w:bCs/>
      <w:i w:val="0"/>
      <w:iCs w:val="0"/>
      <w:noProof/>
      <w:color w:val="71EFBF"/>
      <w:spacing w:val="-20"/>
      <w:sz w:val="72"/>
      <w:szCs w:val="72"/>
      <w:shd w:val="pct10" w:color="05C7E1" w:fill="6322AA"/>
      <w14:glow w14:rad="0">
        <w14:srgbClr w14:val="A420A4"/>
      </w14:glow>
      <w14:shadow w14:blurRad="0" w14:dist="38100" w14:dir="2700000" w14:sx="100000" w14:sy="100000" w14:kx="0" w14:ky="0" w14:algn="bl">
        <w14:schemeClr w14:val="accent5"/>
      </w14:shadow>
      <w14:textOutline w14:w="6731" w14:cap="flat" w14:cmpd="sng" w14:algn="ctr">
        <w14:solidFill>
          <w14:srgbClr w14:val="05C7E1"/>
        </w14:solidFill>
        <w14:prstDash w14:val="solid"/>
        <w14:round/>
      </w14:textOutline>
    </w:rPr>
  </w:style>
  <w:style w:type="paragraph" w:customStyle="1" w:styleId="Title-Sailboat">
    <w:name w:val="Title - Sailboat"/>
    <w:basedOn w:val="Title-PeptoBismol"/>
    <w:link w:val="Title-SailboatChar"/>
    <w:qFormat/>
    <w:rsid w:val="005357CB"/>
    <w:pPr>
      <w:pBdr>
        <w:top w:val="single" w:sz="24" w:space="1" w:color="7E1616"/>
        <w:left w:val="single" w:sz="24" w:space="4" w:color="7E1616"/>
        <w:bottom w:val="single" w:sz="24" w:space="1" w:color="7E1616"/>
        <w:right w:val="single" w:sz="24" w:space="4" w:color="7E1616"/>
      </w:pBdr>
      <w:shd w:val="thinDiagStripe" w:color="E3E5D3" w:fill="E3CEBF"/>
      <w:spacing w:after="0"/>
    </w:pPr>
    <w:rPr>
      <w:rFonts w:ascii="Arial Black" w:hAnsi="Arial Black"/>
      <w:color w:val="193B21"/>
      <w14:glow w14:rad="0">
        <w14:srgbClr w14:val="A420A4"/>
      </w14:glow>
      <w14:textOutline w14:w="9525" w14:cap="rnd" w14:cmpd="sng" w14:algn="ctr">
        <w14:solidFill>
          <w14:srgbClr w14:val="197781"/>
        </w14:solidFill>
        <w14:prstDash w14:val="solid"/>
        <w14:bevel/>
      </w14:textOutline>
    </w:rPr>
  </w:style>
  <w:style w:type="character" w:customStyle="1" w:styleId="Title-SailboatChar">
    <w:name w:val="Title - Sailboat Char"/>
    <w:basedOn w:val="Title-PeptoBismolChar"/>
    <w:link w:val="Title-Sailboat"/>
    <w:rsid w:val="005357CB"/>
    <w:rPr>
      <w:rFonts w:ascii="Arial Black" w:hAnsi="Arial Black" w:cs="Calibri"/>
      <w:b/>
      <w:bCs/>
      <w:i w:val="0"/>
      <w:iCs w:val="0"/>
      <w:noProof/>
      <w:color w:val="193B21"/>
      <w:spacing w:val="-20"/>
      <w:sz w:val="48"/>
      <w:szCs w:val="48"/>
      <w:shd w:val="thinDiagStripe" w:color="E3E5D3" w:fill="E3CEBF"/>
      <w14:glow w14:rad="0">
        <w14:srgbClr w14:val="A420A4"/>
      </w14:glow>
      <w14:textOutline w14:w="9525" w14:cap="rnd" w14:cmpd="sng" w14:algn="ctr">
        <w14:solidFill>
          <w14:srgbClr w14:val="197781"/>
        </w14:solidFill>
        <w14:prstDash w14:val="solid"/>
        <w14:bevel/>
      </w14:textOutline>
    </w:rPr>
  </w:style>
  <w:style w:type="paragraph" w:customStyle="1" w:styleId="Title-Shimmer">
    <w:name w:val="Title - Shimmer"/>
    <w:basedOn w:val="TokyoMK6"/>
    <w:link w:val="Title-ShimmerChar"/>
    <w:qFormat/>
    <w:rsid w:val="005357CB"/>
    <w:pPr>
      <w:shd w:val="thinDiagCross" w:color="FFFFFF" w:themeColor="background1" w:fill="000000" w:themeFill="text1"/>
    </w:pPr>
    <w:rPr>
      <w:color w:val="FFFFFF" w:themeColor="background1"/>
    </w:rPr>
  </w:style>
  <w:style w:type="character" w:customStyle="1" w:styleId="Title-ShimmerChar">
    <w:name w:val="Title - Shimmer Char"/>
    <w:basedOn w:val="TokyoMK6Char"/>
    <w:link w:val="Title-Shimmer"/>
    <w:rsid w:val="005357CB"/>
    <w:rPr>
      <w:rFonts w:ascii="Arial" w:hAnsi="Arial" w:cs="Arial"/>
      <w:b/>
      <w:bCs/>
      <w:noProof/>
      <w:color w:val="FFFFFF" w:themeColor="background1"/>
      <w:spacing w:val="-20"/>
      <w:sz w:val="40"/>
      <w:szCs w:val="40"/>
      <w:shd w:val="thinDiagCross" w:color="FFFFFF" w:themeColor="background1" w:fill="000000" w:themeFill="text1"/>
    </w:rPr>
  </w:style>
  <w:style w:type="paragraph" w:customStyle="1" w:styleId="Title-Supreme">
    <w:name w:val="Title - Supreme"/>
    <w:basedOn w:val="Title-Shimmer"/>
    <w:link w:val="Title-SupremeChar"/>
    <w:qFormat/>
    <w:rsid w:val="005357C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solid" w:color="D00000" w:fill="FF0000"/>
    </w:pPr>
    <w:rPr>
      <w:i/>
      <w:iCs/>
      <w:sz w:val="48"/>
      <w:szCs w:val="48"/>
    </w:rPr>
  </w:style>
  <w:style w:type="character" w:customStyle="1" w:styleId="Title-SupremeChar">
    <w:name w:val="Title - Supreme Char"/>
    <w:basedOn w:val="Title-ShimmerChar"/>
    <w:link w:val="Title-Supreme"/>
    <w:rsid w:val="005357CB"/>
    <w:rPr>
      <w:rFonts w:ascii="Arial" w:hAnsi="Arial" w:cs="Arial"/>
      <w:b/>
      <w:bCs/>
      <w:i/>
      <w:iCs/>
      <w:noProof/>
      <w:color w:val="FFFFFF" w:themeColor="background1"/>
      <w:spacing w:val="-20"/>
      <w:sz w:val="48"/>
      <w:szCs w:val="48"/>
      <w:shd w:val="solid" w:color="D00000" w:fill="FF0000"/>
    </w:rPr>
  </w:style>
  <w:style w:type="paragraph" w:customStyle="1" w:styleId="Title-TokyoMK6">
    <w:name w:val="Title - Tokyo MK6"/>
    <w:basedOn w:val="Normal"/>
    <w:link w:val="Title-TokyoMK6Char"/>
    <w:qFormat/>
    <w:rsid w:val="005357CB"/>
    <w:pPr>
      <w:pBdr>
        <w:top w:val="single" w:sz="12" w:space="1" w:color="2F5496" w:themeColor="accent1" w:themeShade="BF"/>
        <w:left w:val="single" w:sz="12" w:space="4" w:color="2F5496" w:themeColor="accent1" w:themeShade="BF"/>
        <w:bottom w:val="single" w:sz="12" w:space="1" w:color="2F5496" w:themeColor="accent1" w:themeShade="BF"/>
        <w:right w:val="single" w:sz="12" w:space="4" w:color="2F5496" w:themeColor="accent1" w:themeShade="BF"/>
      </w:pBdr>
      <w:shd w:val="vertStripe" w:color="FFFFFF" w:themeColor="background1" w:fill="F6CDC0"/>
      <w:jc w:val="center"/>
    </w:pPr>
    <w:rPr>
      <w:rFonts w:ascii="Arial" w:hAnsi="Arial" w:cs="Arial"/>
      <w:b/>
      <w:bCs/>
      <w:noProof/>
      <w:color w:val="213B69"/>
      <w:spacing w:val="-20"/>
      <w:sz w:val="40"/>
      <w:szCs w:val="40"/>
    </w:rPr>
  </w:style>
  <w:style w:type="character" w:customStyle="1" w:styleId="Title-TokyoMK6Char">
    <w:name w:val="Title - Tokyo MK6 Char"/>
    <w:basedOn w:val="DefaultParagraphFont"/>
    <w:link w:val="Title-TokyoMK6"/>
    <w:rsid w:val="005357CB"/>
    <w:rPr>
      <w:rFonts w:ascii="Arial" w:hAnsi="Arial" w:cs="Arial"/>
      <w:b/>
      <w:bCs/>
      <w:noProof/>
      <w:color w:val="213B69"/>
      <w:spacing w:val="-20"/>
      <w:sz w:val="40"/>
      <w:szCs w:val="40"/>
      <w:shd w:val="vertStripe" w:color="FFFFFF" w:themeColor="background1" w:fill="F6CDC0"/>
    </w:rPr>
  </w:style>
  <w:style w:type="paragraph" w:customStyle="1" w:styleId="Title-VaporBlack">
    <w:name w:val="Title - Vapor Black"/>
    <w:basedOn w:val="Normal"/>
    <w:link w:val="Title-VaporBlackChar"/>
    <w:qFormat/>
    <w:rsid w:val="005357CB"/>
    <w:pPr>
      <w:pBdr>
        <w:top w:val="threeDEmboss" w:sz="24" w:space="1" w:color="F1B5F2"/>
        <w:left w:val="threeDEmboss" w:sz="24" w:space="4" w:color="F1B5F2"/>
        <w:bottom w:val="threeDEngrave" w:sz="24" w:space="1" w:color="F1B5F2"/>
        <w:right w:val="threeDEngrave" w:sz="24" w:space="4" w:color="F1B5F2"/>
      </w:pBdr>
      <w:shd w:val="clear" w:color="auto" w:fill="000000" w:themeFill="text1"/>
      <w:jc w:val="center"/>
    </w:pPr>
    <w:rPr>
      <w:rFonts w:ascii="Biome" w:hAnsi="Biome" w:cs="Biome"/>
      <w:smallCaps/>
      <w:color w:val="FFCCFF"/>
      <w:spacing w:val="-24"/>
      <w:sz w:val="36"/>
      <w:szCs w:val="36"/>
      <w14:textFill>
        <w14:gradFill>
          <w14:gsLst>
            <w14:gs w14:pos="20000">
              <w14:srgbClr w14:val="EA1AEF"/>
            </w14:gs>
            <w14:gs w14:pos="36000">
              <w14:srgbClr w14:val="FFCCFF"/>
            </w14:gs>
            <w14:gs w14:pos="88000">
              <w14:srgbClr w14:val="C07CFF"/>
            </w14:gs>
            <w14:gs w14:pos="60000">
              <w14:srgbClr w14:val="6600FF">
                <w14:lumMod w14:val="83000"/>
                <w14:lumOff w14:val="17000"/>
              </w14:srgb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character" w:customStyle="1" w:styleId="Title-VaporBlackChar">
    <w:name w:val="Title - Vapor Black Char"/>
    <w:basedOn w:val="DefaultParagraphFont"/>
    <w:link w:val="Title-VaporBlack"/>
    <w:rsid w:val="005357CB"/>
    <w:rPr>
      <w:rFonts w:ascii="Biome" w:hAnsi="Biome" w:cs="Biome"/>
      <w:smallCaps/>
      <w:color w:val="FFCCFF"/>
      <w:spacing w:val="-24"/>
      <w:sz w:val="36"/>
      <w:szCs w:val="36"/>
      <w:shd w:val="clear" w:color="auto" w:fill="000000" w:themeFill="text1"/>
      <w14:textFill>
        <w14:gradFill>
          <w14:gsLst>
            <w14:gs w14:pos="20000">
              <w14:srgbClr w14:val="EA1AEF"/>
            </w14:gs>
            <w14:gs w14:pos="36000">
              <w14:srgbClr w14:val="FFCCFF"/>
            </w14:gs>
            <w14:gs w14:pos="88000">
              <w14:srgbClr w14:val="C07CFF"/>
            </w14:gs>
            <w14:gs w14:pos="60000">
              <w14:srgbClr w14:val="6600FF">
                <w14:lumMod w14:val="83000"/>
                <w14:lumOff w14:val="17000"/>
              </w14:srgb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paragraph" w:customStyle="1" w:styleId="Title-VaporBlue">
    <w:name w:val="Title - Vapor Blue"/>
    <w:basedOn w:val="Normal"/>
    <w:link w:val="Title-VaporBlueChar"/>
    <w:qFormat/>
    <w:rsid w:val="005357CB"/>
    <w:pPr>
      <w:pBdr>
        <w:top w:val="threeDEmboss" w:sz="24" w:space="1" w:color="F1B5F2"/>
        <w:left w:val="threeDEmboss" w:sz="24" w:space="4" w:color="F1B5F2"/>
        <w:bottom w:val="threeDEngrave" w:sz="24" w:space="1" w:color="F1B5F2"/>
        <w:right w:val="threeDEngrave" w:sz="24" w:space="4" w:color="F1B5F2"/>
      </w:pBdr>
      <w:shd w:val="vertStripe" w:color="3737FF" w:fill="000000" w:themeFill="text1"/>
      <w:jc w:val="center"/>
    </w:pPr>
    <w:rPr>
      <w:rFonts w:ascii="Biome" w:hAnsi="Biome" w:cs="Biome"/>
      <w:smallCaps/>
      <w:color w:val="FFCCFF"/>
      <w:spacing w:val="-24"/>
      <w:sz w:val="36"/>
      <w:szCs w:val="36"/>
      <w14:textFill>
        <w14:gradFill>
          <w14:gsLst>
            <w14:gs w14:pos="20000">
              <w14:srgbClr w14:val="EA1AEF"/>
            </w14:gs>
            <w14:gs w14:pos="36000">
              <w14:srgbClr w14:val="FFCCFF"/>
            </w14:gs>
            <w14:gs w14:pos="88000">
              <w14:srgbClr w14:val="C07CFF"/>
            </w14:gs>
            <w14:gs w14:pos="60000">
              <w14:srgbClr w14:val="6600FF">
                <w14:lumMod w14:val="83000"/>
                <w14:lumOff w14:val="17000"/>
              </w14:srgb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character" w:customStyle="1" w:styleId="Title-VaporBlueChar">
    <w:name w:val="Title - Vapor Blue Char"/>
    <w:basedOn w:val="DefaultParagraphFont"/>
    <w:link w:val="Title-VaporBlue"/>
    <w:rsid w:val="005357CB"/>
    <w:rPr>
      <w:rFonts w:ascii="Biome" w:hAnsi="Biome" w:cs="Biome"/>
      <w:smallCaps/>
      <w:color w:val="FFCCFF"/>
      <w:spacing w:val="-24"/>
      <w:sz w:val="36"/>
      <w:szCs w:val="36"/>
      <w:shd w:val="vertStripe" w:color="3737FF" w:fill="000000" w:themeFill="text1"/>
      <w14:textFill>
        <w14:gradFill>
          <w14:gsLst>
            <w14:gs w14:pos="20000">
              <w14:srgbClr w14:val="EA1AEF"/>
            </w14:gs>
            <w14:gs w14:pos="36000">
              <w14:srgbClr w14:val="FFCCFF"/>
            </w14:gs>
            <w14:gs w14:pos="88000">
              <w14:srgbClr w14:val="C07CFF"/>
            </w14:gs>
            <w14:gs w14:pos="60000">
              <w14:srgbClr w14:val="6600FF">
                <w14:lumMod w14:val="83000"/>
                <w14:lumOff w14:val="17000"/>
              </w14:srgbClr>
            </w14:gs>
          </w14:gsLst>
          <w14:path w14:path="circle">
            <w14:fillToRect w14:l="50000" w14:t="50000" w14:r="50000" w14:b="50000"/>
          </w14:path>
        </w14:gradFill>
      </w14:textFill>
    </w:rPr>
  </w:style>
  <w:style w:type="paragraph" w:customStyle="1" w:styleId="Title-YachtClub">
    <w:name w:val="Title - Yacht Club"/>
    <w:basedOn w:val="Normal"/>
    <w:link w:val="Title-YachtClubChar"/>
    <w:qFormat/>
    <w:rsid w:val="005357CB"/>
    <w:pPr>
      <w:pBdr>
        <w:top w:val="triple" w:sz="24" w:space="1" w:color="264563"/>
        <w:left w:val="triple" w:sz="24" w:space="4" w:color="264563"/>
        <w:bottom w:val="triple" w:sz="24" w:space="1" w:color="264563"/>
        <w:right w:val="triple" w:sz="24" w:space="4" w:color="264563"/>
      </w:pBdr>
      <w:shd w:val="pct25" w:color="E9C46A" w:fill="E76F51"/>
      <w:jc w:val="center"/>
    </w:pPr>
    <w:rPr>
      <w:rFonts w:ascii="Bodoni MT Black" w:hAnsi="Bodoni MT Black"/>
      <w:smallCaps/>
      <w:spacing w:val="30"/>
      <w:w w:val="120"/>
      <w:position w:val="6"/>
      <w:sz w:val="48"/>
      <w:szCs w:val="48"/>
      <w14:reflection w14:blurRad="6350" w14:stA="30000" w14:stPos="0" w14:endA="0" w14:endPos="45500" w14:dist="0" w14:dir="5400000" w14:fadeDir="5400000" w14:sx="100000" w14:sy="-100000" w14:kx="0" w14:ky="0" w14:algn="bl"/>
      <w14:textOutline w14:w="4445" w14:cap="rnd" w14:cmpd="sng" w14:algn="ctr">
        <w14:solidFill>
          <w14:srgbClr w14:val="264563"/>
        </w14:solidFill>
        <w14:prstDash w14:val="solid"/>
        <w14:bevel/>
      </w14:textOutline>
      <w14:textFill>
        <w14:gradFill>
          <w14:gsLst>
            <w14:gs w14:pos="14600">
              <w14:srgbClr w14:val="44A381"/>
            </w14:gs>
            <w14:gs w14:pos="87000">
              <w14:srgbClr w14:val="E9C46A"/>
            </w14:gs>
          </w14:gsLst>
          <w14:path w14:path="circle">
            <w14:fillToRect w14:l="0" w14:t="0" w14:r="100000" w14:b="100000"/>
          </w14:path>
        </w14:gradFill>
      </w14:textFill>
    </w:rPr>
  </w:style>
  <w:style w:type="character" w:customStyle="1" w:styleId="Title-YachtClubChar">
    <w:name w:val="Title - Yacht Club Char"/>
    <w:basedOn w:val="DefaultParagraphFont"/>
    <w:link w:val="Title-YachtClub"/>
    <w:rsid w:val="005357CB"/>
    <w:rPr>
      <w:rFonts w:ascii="Bodoni MT Black" w:hAnsi="Bodoni MT Black"/>
      <w:smallCaps/>
      <w:spacing w:val="30"/>
      <w:w w:val="120"/>
      <w:position w:val="6"/>
      <w:sz w:val="48"/>
      <w:szCs w:val="48"/>
      <w:shd w:val="pct25" w:color="E9C46A" w:fill="E76F51"/>
      <w14:reflection w14:blurRad="6350" w14:stA="30000" w14:stPos="0" w14:endA="0" w14:endPos="45500" w14:dist="0" w14:dir="5400000" w14:fadeDir="5400000" w14:sx="100000" w14:sy="-100000" w14:kx="0" w14:ky="0" w14:algn="bl"/>
      <w14:textOutline w14:w="4445" w14:cap="rnd" w14:cmpd="sng" w14:algn="ctr">
        <w14:solidFill>
          <w14:srgbClr w14:val="264563"/>
        </w14:solidFill>
        <w14:prstDash w14:val="solid"/>
        <w14:bevel/>
      </w14:textOutline>
      <w14:textFill>
        <w14:gradFill>
          <w14:gsLst>
            <w14:gs w14:pos="14600">
              <w14:srgbClr w14:val="44A381"/>
            </w14:gs>
            <w14:gs w14:pos="87000">
              <w14:srgbClr w14:val="E9C46A"/>
            </w14:gs>
          </w14:gsLst>
          <w14:path w14:path="circle">
            <w14:fillToRect w14:l="0" w14:t="0" w14:r="100000" w14:b="100000"/>
          </w14:path>
        </w14:gradFill>
      </w14:textFill>
    </w:rPr>
  </w:style>
  <w:style w:type="paragraph" w:customStyle="1" w:styleId="Title-YellowBox">
    <w:name w:val="Title - Yellow Box"/>
    <w:basedOn w:val="Normal"/>
    <w:link w:val="Title-YellowBoxChar"/>
    <w:autoRedefine/>
    <w:qFormat/>
    <w:rsid w:val="005357CB"/>
    <w:pPr>
      <w:pBdr>
        <w:top w:val="single" w:sz="12" w:space="1" w:color="FFC000" w:themeColor="accent4"/>
        <w:left w:val="single" w:sz="12" w:space="4" w:color="FFC000" w:themeColor="accent4"/>
        <w:bottom w:val="single" w:sz="12" w:space="1" w:color="FFC000" w:themeColor="accent4"/>
        <w:right w:val="single" w:sz="12" w:space="4" w:color="FFC000" w:themeColor="accent4"/>
      </w:pBdr>
      <w:jc w:val="center"/>
    </w:pPr>
    <w:rPr>
      <w:rFonts w:ascii="Baskerville Old Face" w:hAnsi="Baskerville Old Face" w:cs="Aldhabi"/>
      <w:color w:val="5B9BD5" w:themeColor="accent5"/>
      <w:sz w:val="36"/>
      <w:szCs w:val="36"/>
    </w:rPr>
  </w:style>
  <w:style w:type="character" w:customStyle="1" w:styleId="Title-YellowBoxChar">
    <w:name w:val="Title - Yellow Box Char"/>
    <w:basedOn w:val="DefaultParagraphFont"/>
    <w:link w:val="Title-YellowBox"/>
    <w:rsid w:val="005357CB"/>
    <w:rPr>
      <w:rFonts w:ascii="Baskerville Old Face" w:hAnsi="Baskerville Old Face" w:cs="Aldhabi"/>
      <w:color w:val="5B9BD5" w:themeColor="accent5"/>
      <w:sz w:val="36"/>
      <w:szCs w:val="36"/>
    </w:rPr>
  </w:style>
  <w:style w:type="paragraph" w:customStyle="1" w:styleId="AddColumns-1PaleWave">
    <w:name w:val="Add Columns  - 1PaleWave"/>
    <w:basedOn w:val="ListParagraph"/>
    <w:link w:val="AddColumns-1PaleWaveChar"/>
    <w:qFormat/>
    <w:rsid w:val="00DB5940"/>
    <w:pPr>
      <w:pBdr>
        <w:left w:val="thinThickMediumGap" w:sz="24" w:space="4" w:color="75C9C8"/>
      </w:pBdr>
      <w:shd w:val="clear" w:color="auto" w:fill="F7F4EA"/>
      <w:tabs>
        <w:tab w:val="num" w:pos="720"/>
      </w:tabs>
      <w:ind w:hanging="360"/>
    </w:pPr>
    <w:rPr>
      <w:rFonts w:ascii="Georgia Pro Cond" w:hAnsi="Georgia Pro Cond"/>
      <w:color w:val="80A1D4"/>
    </w:rPr>
  </w:style>
  <w:style w:type="character" w:customStyle="1" w:styleId="AddColumns-1PaleWaveChar">
    <w:name w:val="Add Columns  - 1PaleWave Char"/>
    <w:basedOn w:val="DefaultParagraphFont"/>
    <w:link w:val="AddColumns-1PaleWave"/>
    <w:rsid w:val="00DB5940"/>
    <w:rPr>
      <w:rFonts w:ascii="Georgia Pro Cond" w:hAnsi="Georgia Pro Cond"/>
      <w:color w:val="80A1D4"/>
      <w:shd w:val="clear" w:color="auto" w:fill="F7F4EA"/>
    </w:rPr>
  </w:style>
  <w:style w:type="character" w:customStyle="1" w:styleId="Heading1Char">
    <w:name w:val="Heading 1 Char"/>
    <w:basedOn w:val="DefaultParagraphFont"/>
    <w:link w:val="Heading1"/>
    <w:uiPriority w:val="9"/>
    <w:rsid w:val="001160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opDeco-Sub">
    <w:name w:val="PopDeco-Sub"/>
    <w:basedOn w:val="PopDeco"/>
    <w:link w:val="PopDeco-SubChar"/>
    <w:qFormat/>
    <w:rsid w:val="00FC0B2A"/>
    <w:pPr>
      <w:pBdr>
        <w:top w:val="none" w:sz="0" w:space="0" w:color="auto"/>
        <w:bottom w:val="none" w:sz="0" w:space="0" w:color="auto"/>
        <w:right w:val="none" w:sz="0" w:space="0" w:color="auto"/>
      </w:pBdr>
      <w:shd w:val="clear" w:color="7FB0DD" w:fill="auto"/>
      <w:ind w:left="-288"/>
      <w:jc w:val="left"/>
    </w:pPr>
  </w:style>
  <w:style w:type="character" w:customStyle="1" w:styleId="PopDeco-SubChar">
    <w:name w:val="PopDeco-Sub Char"/>
    <w:basedOn w:val="PopDecoChar"/>
    <w:link w:val="PopDeco-Sub"/>
    <w:rsid w:val="00FC0B2A"/>
    <w:rPr>
      <w:rFonts w:ascii="Bell MT" w:hAnsi="Bell MT"/>
      <w:b/>
      <w:bCs/>
      <w:i/>
      <w:iCs/>
      <w:color w:val="9F1D71"/>
      <w:sz w:val="32"/>
      <w:szCs w:val="32"/>
      <w:shd w:val="clear" w:color="7FB0DD" w:fill="auto"/>
      <w14:glow w14:rad="88900">
        <w14:srgbClr w14:val="18B08F">
          <w14:alpha w14:val="89000"/>
        </w14:srgbClr>
      </w14:glow>
      <w14:textOutline w14:w="6350" w14:cap="rnd" w14:cmpd="sng" w14:algn="ctr">
        <w14:noFill/>
        <w14:prstDash w14:val="solid"/>
        <w14:bevel/>
      </w14:textOutline>
    </w:rPr>
  </w:style>
  <w:style w:type="paragraph" w:customStyle="1" w:styleId="Redacted">
    <w:name w:val="Redacted"/>
    <w:basedOn w:val="PopDeco"/>
    <w:link w:val="RedactedChar"/>
    <w:qFormat/>
    <w:rsid w:val="00FC0B2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6A6A6" w:themeColor="background1" w:themeShade="A6" w:fill="FFFFFF" w:themeFill="background1"/>
      <w:jc w:val="right"/>
    </w:pPr>
    <w:rPr>
      <w:rFonts w:ascii="Arial Black" w:hAnsi="Arial Black"/>
      <w:i w:val="0"/>
      <w:iCs w:val="0"/>
      <w:color w:val="FFFFFF" w:themeColor="background1"/>
      <w:sz w:val="52"/>
      <w:szCs w:val="52"/>
      <w:bdr w:val="single" w:sz="18" w:space="0" w:color="auto"/>
      <w:shd w:val="clear" w:color="A6A6A6" w:themeColor="background1" w:themeShade="A6" w:fill="000000" w:themeFill="text1"/>
    </w:rPr>
  </w:style>
  <w:style w:type="character" w:customStyle="1" w:styleId="RedactedChar">
    <w:name w:val="Redacted Char"/>
    <w:basedOn w:val="PopDecoChar"/>
    <w:link w:val="Redacted"/>
    <w:rsid w:val="00FC0B2A"/>
    <w:rPr>
      <w:rFonts w:ascii="Arial Black" w:hAnsi="Arial Black"/>
      <w:b/>
      <w:bCs/>
      <w:i w:val="0"/>
      <w:iCs w:val="0"/>
      <w:color w:val="FFFFFF" w:themeColor="background1"/>
      <w:sz w:val="52"/>
      <w:szCs w:val="52"/>
      <w:bdr w:val="single" w:sz="18" w:space="0" w:color="auto"/>
      <w:shd w:val="clear" w:color="A6A6A6" w:themeColor="background1" w:themeShade="A6" w:fill="FFFFFF" w:themeFill="background1"/>
      <w14:glow w14:rad="88900">
        <w14:srgbClr w14:val="18B08F">
          <w14:alpha w14:val="89000"/>
        </w14:srgbClr>
      </w14:glow>
      <w14:textOutline w14:w="6350" w14:cap="rnd" w14:cmpd="sng" w14:algn="ctr">
        <w14:noFill/>
        <w14:prstDash w14:val="solid"/>
        <w14:bevel/>
      </w14:textOutline>
    </w:rPr>
  </w:style>
  <w:style w:type="paragraph" w:customStyle="1" w:styleId="Redacted-Sub">
    <w:name w:val="Redacted-Sub"/>
    <w:basedOn w:val="PopDeco-Sub"/>
    <w:link w:val="Redacted-SubChar"/>
    <w:qFormat/>
    <w:rsid w:val="00FC0B2A"/>
    <w:pPr>
      <w:pBdr>
        <w:left w:val="single" w:sz="18" w:space="4" w:color="auto"/>
        <w:bottom w:val="single" w:sz="18" w:space="1" w:color="auto"/>
      </w:pBdr>
    </w:pPr>
    <w:rPr>
      <w:rFonts w:ascii="Arial Black" w:hAnsi="Arial Black"/>
      <w:b w:val="0"/>
      <w:bCs w:val="0"/>
      <w:i w:val="0"/>
      <w:iCs w:val="0"/>
      <w:color w:val="F2F2F2" w:themeColor="background1" w:themeShade="F2"/>
      <w:spacing w:val="30"/>
      <w:sz w:val="28"/>
      <w:szCs w:val="28"/>
      <w14:textOutline w14:w="12700" w14:cap="rnd" w14:cmpd="sng" w14:algn="ctr">
        <w14:solidFill>
          <w14:schemeClr w14:val="tx1"/>
        </w14:solidFill>
        <w14:prstDash w14:val="solid"/>
        <w14:bevel/>
      </w14:textOutline>
    </w:rPr>
  </w:style>
  <w:style w:type="character" w:customStyle="1" w:styleId="Redacted-SubChar">
    <w:name w:val="Redacted-Sub Char"/>
    <w:basedOn w:val="PopDeco-SubChar"/>
    <w:link w:val="Redacted-Sub"/>
    <w:rsid w:val="00FC0B2A"/>
    <w:rPr>
      <w:rFonts w:ascii="Arial Black" w:hAnsi="Arial Black"/>
      <w:b w:val="0"/>
      <w:bCs w:val="0"/>
      <w:i w:val="0"/>
      <w:iCs w:val="0"/>
      <w:color w:val="F2F2F2" w:themeColor="background1" w:themeShade="F2"/>
      <w:spacing w:val="30"/>
      <w:sz w:val="28"/>
      <w:szCs w:val="28"/>
      <w:shd w:val="clear" w:color="7FB0DD" w:fill="auto"/>
      <w14:glow w14:rad="88900">
        <w14:srgbClr w14:val="18B08F">
          <w14:alpha w14:val="89000"/>
        </w14:srgbClr>
      </w14:glow>
      <w14:textOutline w14:w="12700" w14:cap="rnd" w14:cmpd="sng" w14:algn="ctr">
        <w14:solidFill>
          <w14:schemeClr w14:val="tx1"/>
        </w14:solidFill>
        <w14:prstDash w14:val="solid"/>
        <w14:bevel/>
      </w14:textOutline>
    </w:rPr>
  </w:style>
  <w:style w:type="paragraph" w:customStyle="1" w:styleId="MeanStreets">
    <w:name w:val="MeanStreets"/>
    <w:basedOn w:val="Normal"/>
    <w:link w:val="MeanStreetsChar"/>
    <w:qFormat/>
    <w:rsid w:val="00FC0B2A"/>
    <w:pPr>
      <w:jc w:val="right"/>
    </w:pPr>
    <w:rPr>
      <w:rFonts w:ascii="Lucida Bright" w:hAnsi="Lucida Bright"/>
      <w:color w:val="FFFFFF" w:themeColor="background1"/>
      <w:sz w:val="96"/>
      <w:szCs w:val="96"/>
      <w:shd w:val="clear" w:color="auto" w:fill="971D2E"/>
    </w:rPr>
  </w:style>
  <w:style w:type="character" w:customStyle="1" w:styleId="MeanStreetsChar">
    <w:name w:val="MeanStreets Char"/>
    <w:basedOn w:val="DefaultParagraphFont"/>
    <w:link w:val="MeanStreets"/>
    <w:rsid w:val="00FC0B2A"/>
    <w:rPr>
      <w:rFonts w:ascii="Lucida Bright" w:hAnsi="Lucida Bright"/>
      <w:color w:val="FFFFFF" w:themeColor="background1"/>
      <w:sz w:val="96"/>
      <w:szCs w:val="96"/>
    </w:rPr>
  </w:style>
  <w:style w:type="paragraph" w:customStyle="1" w:styleId="MeanStreets-Sub">
    <w:name w:val="MeanStreets-Sub"/>
    <w:basedOn w:val="Redacted-Sub"/>
    <w:link w:val="MeanStreets-SubChar"/>
    <w:qFormat/>
    <w:rsid w:val="00FC0B2A"/>
    <w:pPr>
      <w:pBdr>
        <w:left w:val="single" w:sz="18" w:space="4" w:color="971D2E"/>
        <w:bottom w:val="single" w:sz="18" w:space="1" w:color="971D2E"/>
      </w:pBdr>
    </w:pPr>
    <w:rPr>
      <w:rFonts w:ascii="Lucida Bright" w:hAnsi="Lucida Bright"/>
      <w:sz w:val="40"/>
      <w:szCs w:val="40"/>
      <w14:textOutline w14:w="15875" w14:cap="rnd" w14:cmpd="sng" w14:algn="ctr">
        <w14:solidFill>
          <w14:schemeClr w14:val="tx1"/>
        </w14:solidFill>
        <w14:prstDash w14:val="solid"/>
        <w14:bevel/>
      </w14:textOutline>
    </w:rPr>
  </w:style>
  <w:style w:type="character" w:customStyle="1" w:styleId="MeanStreets-SubChar">
    <w:name w:val="MeanStreets-Sub Char"/>
    <w:basedOn w:val="Redacted-SubChar"/>
    <w:link w:val="MeanStreets-Sub"/>
    <w:rsid w:val="00FC0B2A"/>
    <w:rPr>
      <w:rFonts w:ascii="Lucida Bright" w:hAnsi="Lucida Bright"/>
      <w:b w:val="0"/>
      <w:bCs w:val="0"/>
      <w:i w:val="0"/>
      <w:iCs w:val="0"/>
      <w:color w:val="F2F2F2" w:themeColor="background1" w:themeShade="F2"/>
      <w:spacing w:val="30"/>
      <w:sz w:val="40"/>
      <w:szCs w:val="40"/>
      <w:shd w:val="clear" w:color="7FB0DD" w:fill="auto"/>
      <w14:glow w14:rad="88900">
        <w14:srgbClr w14:val="18B08F">
          <w14:alpha w14:val="89000"/>
        </w14:srgbClr>
      </w14:glow>
      <w14:textOutline w14:w="15875" w14:cap="rnd" w14:cmpd="sng" w14:algn="ctr">
        <w14:solidFill>
          <w14:schemeClr w14:val="tx1"/>
        </w14:solidFill>
        <w14:prstDash w14:val="solid"/>
        <w14:bevel/>
      </w14:textOutline>
    </w:rPr>
  </w:style>
  <w:style w:type="paragraph" w:customStyle="1" w:styleId="Stylez">
    <w:name w:val="Stylez"/>
    <w:basedOn w:val="Burrowed-C1"/>
    <w:link w:val="StylezChar"/>
    <w:qFormat/>
    <w:rsid w:val="00795E4E"/>
    <w:pPr>
      <w:pBdr>
        <w:top w:val="none" w:sz="0" w:space="0" w:color="auto"/>
        <w:bottom w:val="thinThickLargeGap" w:sz="18" w:space="1" w:color="1529E5"/>
      </w:pBdr>
      <w:ind w:left="-144"/>
      <w:jc w:val="left"/>
    </w:pPr>
    <w:rPr>
      <w:sz w:val="40"/>
      <w:szCs w:val="40"/>
    </w:rPr>
  </w:style>
  <w:style w:type="character" w:customStyle="1" w:styleId="StylezChar">
    <w:name w:val="Stylez Char"/>
    <w:basedOn w:val="Burrowed-C1Char"/>
    <w:link w:val="Stylez"/>
    <w:rsid w:val="00795E4E"/>
    <w:rPr>
      <w:rFonts w:ascii="Lucida Bright" w:eastAsia="NSimSun" w:hAnsi="Lucida Bright"/>
      <w:b/>
      <w:bCs/>
      <w:sz w:val="40"/>
      <w:szCs w:val="40"/>
    </w:rPr>
  </w:style>
  <w:style w:type="paragraph" w:customStyle="1" w:styleId="outline1">
    <w:name w:val="outline1"/>
    <w:basedOn w:val="Stylez"/>
    <w:link w:val="outline1Char"/>
    <w:qFormat/>
    <w:rsid w:val="00795E4E"/>
    <w:pPr>
      <w:outlineLvl w:val="0"/>
      <w15:collapsed/>
    </w:pPr>
  </w:style>
  <w:style w:type="character" w:customStyle="1" w:styleId="outline1Char">
    <w:name w:val="outline1 Char"/>
    <w:basedOn w:val="StylezChar"/>
    <w:link w:val="outline1"/>
    <w:rsid w:val="00795E4E"/>
    <w:rPr>
      <w:rFonts w:ascii="Lucida Bright" w:eastAsia="NSimSun" w:hAnsi="Lucida Bright"/>
      <w:b/>
      <w:bCs/>
      <w:sz w:val="40"/>
      <w:szCs w:val="40"/>
    </w:rPr>
  </w:style>
  <w:style w:type="paragraph" w:customStyle="1" w:styleId="outline1b">
    <w:name w:val="outline1b"/>
    <w:basedOn w:val="Burrowed-C2"/>
    <w:link w:val="outline1bChar"/>
    <w:qFormat/>
    <w:rsid w:val="00795E4E"/>
    <w:pPr>
      <w:outlineLvl w:val="1"/>
      <w15:collapsed/>
    </w:pPr>
    <w:rPr>
      <w:b/>
      <w:bCs/>
    </w:rPr>
  </w:style>
  <w:style w:type="character" w:customStyle="1" w:styleId="outline1bChar">
    <w:name w:val="outline1b Char"/>
    <w:basedOn w:val="Burrowed-C2Char"/>
    <w:link w:val="outline1b"/>
    <w:rsid w:val="00795E4E"/>
    <w:rPr>
      <w:rFonts w:ascii="Lucida Bright" w:eastAsia="NSimSun" w:hAnsi="Lucida Bright"/>
      <w:b/>
      <w:bCs/>
      <w:sz w:val="28"/>
      <w:szCs w:val="28"/>
    </w:rPr>
  </w:style>
  <w:style w:type="paragraph" w:styleId="NormalWeb">
    <w:name w:val="Normal (Web)"/>
    <w:basedOn w:val="Normal"/>
    <w:uiPriority w:val="99"/>
    <w:unhideWhenUsed/>
    <w:rsid w:val="00883F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83FDF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83FD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5C5C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A54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5488"/>
    <w:rPr>
      <w:color w:val="605E5C"/>
      <w:shd w:val="clear" w:color="auto" w:fill="E1DFDD"/>
    </w:rPr>
  </w:style>
  <w:style w:type="character" w:customStyle="1" w:styleId="marked">
    <w:name w:val="marked"/>
    <w:basedOn w:val="DefaultParagraphFont"/>
    <w:rsid w:val="00A375D9"/>
  </w:style>
  <w:style w:type="character" w:styleId="Emphasis">
    <w:name w:val="Emphasis"/>
    <w:basedOn w:val="DefaultParagraphFont"/>
    <w:uiPriority w:val="20"/>
    <w:qFormat/>
    <w:rsid w:val="002330E5"/>
    <w:rPr>
      <w:i/>
      <w:iCs/>
    </w:rPr>
  </w:style>
  <w:style w:type="character" w:customStyle="1" w:styleId="colorh1">
    <w:name w:val="color_h1"/>
    <w:basedOn w:val="DefaultParagraphFont"/>
    <w:rsid w:val="00B16022"/>
  </w:style>
  <w:style w:type="paragraph" w:customStyle="1" w:styleId="intro">
    <w:name w:val="intro"/>
    <w:basedOn w:val="Normal"/>
    <w:rsid w:val="00CB28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jscolor">
    <w:name w:val="jscolor"/>
    <w:basedOn w:val="DefaultParagraphFont"/>
    <w:rsid w:val="00C33C01"/>
  </w:style>
  <w:style w:type="character" w:customStyle="1" w:styleId="jsnumbercolor">
    <w:name w:val="jsnumbercolor"/>
    <w:basedOn w:val="DefaultParagraphFont"/>
    <w:rsid w:val="00C33C01"/>
  </w:style>
  <w:style w:type="character" w:customStyle="1" w:styleId="jskeywordcolor">
    <w:name w:val="jskeywordcolor"/>
    <w:basedOn w:val="DefaultParagraphFont"/>
    <w:rsid w:val="00C33C01"/>
  </w:style>
  <w:style w:type="character" w:customStyle="1" w:styleId="commentcolor">
    <w:name w:val="commentcolor"/>
    <w:basedOn w:val="DefaultParagraphFont"/>
    <w:rsid w:val="00C33C01"/>
  </w:style>
  <w:style w:type="character" w:customStyle="1" w:styleId="jsstringcolor">
    <w:name w:val="jsstringcolor"/>
    <w:basedOn w:val="DefaultParagraphFont"/>
    <w:rsid w:val="00C33C01"/>
  </w:style>
  <w:style w:type="character" w:customStyle="1" w:styleId="deprecated">
    <w:name w:val="deprecated"/>
    <w:basedOn w:val="DefaultParagraphFont"/>
    <w:rsid w:val="000F7A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9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8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6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7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39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5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4196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36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9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7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86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7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6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9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0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25187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282C34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54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4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3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5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5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0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5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9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45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325443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0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3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8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184526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90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24664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1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6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83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94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0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520023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34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54896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2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51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360551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43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1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55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6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1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3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0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9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0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2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41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7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9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58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11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6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37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24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9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91522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1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6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55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43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0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4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91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0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35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87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24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7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67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906031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0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0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20194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4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158338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41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6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26026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2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6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2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6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1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1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5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0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87183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33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072179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50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0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6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23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8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6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23577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8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2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62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8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5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82403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7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701588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48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9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0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4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423391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58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1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20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5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1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6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6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8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w3schools.com/jsref/jsref_slice_string.asp" TargetMode="External"/><Relationship Id="rId117" Type="http://schemas.openxmlformats.org/officeDocument/2006/relationships/hyperlink" Target="https://www.w3schools.com/jsref/jsref_regexp_zeroone.asp" TargetMode="External"/><Relationship Id="rId21" Type="http://schemas.openxmlformats.org/officeDocument/2006/relationships/hyperlink" Target="https://www.w3schools.com/jsref/jsref_localecompare.asp" TargetMode="External"/><Relationship Id="rId42" Type="http://schemas.openxmlformats.org/officeDocument/2006/relationships/hyperlink" Target="https://www.w3schools.com/jsref/jsref_fixed.asp" TargetMode="External"/><Relationship Id="rId47" Type="http://schemas.openxmlformats.org/officeDocument/2006/relationships/hyperlink" Target="https://www.w3schools.com/jsref/jsref_small.asp" TargetMode="External"/><Relationship Id="rId63" Type="http://schemas.openxmlformats.org/officeDocument/2006/relationships/hyperlink" Target="https://www.w3schools.com/jsref/jsref_acosh.asp" TargetMode="External"/><Relationship Id="rId68" Type="http://schemas.openxmlformats.org/officeDocument/2006/relationships/hyperlink" Target="https://www.w3schools.com/jsref/jsref_atanh.asp" TargetMode="External"/><Relationship Id="rId84" Type="http://schemas.openxmlformats.org/officeDocument/2006/relationships/hyperlink" Target="https://www.w3schools.com/jsref/jsref_tan.asp" TargetMode="External"/><Relationship Id="rId89" Type="http://schemas.openxmlformats.org/officeDocument/2006/relationships/hyperlink" Target="https://www.w3schools.com/jsref/jsref_regexp_g.asp" TargetMode="External"/><Relationship Id="rId112" Type="http://schemas.openxmlformats.org/officeDocument/2006/relationships/hyperlink" Target="https://www.w3schools.com/jsref/jsref_regexp_octal.asp" TargetMode="External"/><Relationship Id="rId133" Type="http://schemas.openxmlformats.org/officeDocument/2006/relationships/hyperlink" Target="https://www.w3schools.com/jsref/jsref_regexp_test.asp" TargetMode="External"/><Relationship Id="rId138" Type="http://schemas.openxmlformats.org/officeDocument/2006/relationships/hyperlink" Target="https://www.w3schools.com/jsref/jsref_regexp_charset.asp" TargetMode="External"/><Relationship Id="rId154" Type="http://schemas.openxmlformats.org/officeDocument/2006/relationships/hyperlink" Target="https://www.w3schools.com/jsref/jsref_regexp_formfeed.asp" TargetMode="External"/><Relationship Id="rId159" Type="http://schemas.openxmlformats.org/officeDocument/2006/relationships/hyperlink" Target="https://www.w3schools.com/jsref/jsref_regexp_hex.asp" TargetMode="External"/><Relationship Id="rId175" Type="http://schemas.openxmlformats.org/officeDocument/2006/relationships/hyperlink" Target="https://www.w3schools.com/jsref/jsref_regexp_multiline.asp" TargetMode="External"/><Relationship Id="rId170" Type="http://schemas.openxmlformats.org/officeDocument/2006/relationships/hyperlink" Target="https://www.w3schools.com/jsref/jsref_regexp_nfollow_not.asp" TargetMode="External"/><Relationship Id="rId16" Type="http://schemas.openxmlformats.org/officeDocument/2006/relationships/hyperlink" Target="https://www.w3schools.com/jsref/jsref_endswith.asp" TargetMode="External"/><Relationship Id="rId107" Type="http://schemas.openxmlformats.org/officeDocument/2006/relationships/hyperlink" Target="https://www.w3schools.com/jsref/jsref_regexp_newline.asp" TargetMode="External"/><Relationship Id="rId11" Type="http://schemas.openxmlformats.org/officeDocument/2006/relationships/hyperlink" Target="https://www.w3schools.com/jsref/jsref_length_string.asp" TargetMode="External"/><Relationship Id="rId32" Type="http://schemas.openxmlformats.org/officeDocument/2006/relationships/hyperlink" Target="https://www.w3schools.com/jsref/jsref_tolocaleuppercase.asp" TargetMode="External"/><Relationship Id="rId37" Type="http://schemas.openxmlformats.org/officeDocument/2006/relationships/hyperlink" Target="https://www.w3schools.com/jsref/jsref_valueof_string.asp" TargetMode="External"/><Relationship Id="rId53" Type="http://schemas.openxmlformats.org/officeDocument/2006/relationships/hyperlink" Target="https://www.w3schools.com/jsref/jsref_isnan_number.asp" TargetMode="External"/><Relationship Id="rId58" Type="http://schemas.openxmlformats.org/officeDocument/2006/relationships/hyperlink" Target="https://www.w3schools.com/jsref/jsref_toprecision.asp" TargetMode="External"/><Relationship Id="rId74" Type="http://schemas.openxmlformats.org/officeDocument/2006/relationships/hyperlink" Target="https://www.w3schools.com/jsref/jsref_floor.asp" TargetMode="External"/><Relationship Id="rId79" Type="http://schemas.openxmlformats.org/officeDocument/2006/relationships/hyperlink" Target="https://www.w3schools.com/jsref/jsref_random.asp" TargetMode="External"/><Relationship Id="rId102" Type="http://schemas.openxmlformats.org/officeDocument/2006/relationships/hyperlink" Target="https://www.w3schools.com/jsref/jsref_regexp_whitespace.asp" TargetMode="External"/><Relationship Id="rId123" Type="http://schemas.openxmlformats.org/officeDocument/2006/relationships/hyperlink" Target="https://www.w3schools.com/jsref/jsref_regexp_nfollow.asp" TargetMode="External"/><Relationship Id="rId128" Type="http://schemas.openxmlformats.org/officeDocument/2006/relationships/hyperlink" Target="https://www.w3schools.com/jsref/jsref_regexp_lastindex.asp" TargetMode="External"/><Relationship Id="rId144" Type="http://schemas.openxmlformats.org/officeDocument/2006/relationships/hyperlink" Target="https://www.w3schools.com/jsref/jsref_regexp_wordchar.asp" TargetMode="External"/><Relationship Id="rId149" Type="http://schemas.openxmlformats.org/officeDocument/2006/relationships/hyperlink" Target="https://www.w3schools.com/jsref/jsref_regexp_whitespace_non.asp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ww.w3schools.com/jsref/jsref_regexp_i.asp" TargetMode="External"/><Relationship Id="rId95" Type="http://schemas.openxmlformats.org/officeDocument/2006/relationships/hyperlink" Target="https://www.w3schools.com/jsref/jsref_regexp_not_0-9.asp" TargetMode="External"/><Relationship Id="rId160" Type="http://schemas.openxmlformats.org/officeDocument/2006/relationships/hyperlink" Target="https://www.w3schools.com/jsref/jsref_regexp_unicode_hex.asp" TargetMode="External"/><Relationship Id="rId165" Type="http://schemas.openxmlformats.org/officeDocument/2006/relationships/hyperlink" Target="https://www.w3schools.com/jsref/jsref_regexp_nxy.asp" TargetMode="External"/><Relationship Id="rId181" Type="http://schemas.openxmlformats.org/officeDocument/2006/relationships/hyperlink" Target="https://www.w3schools.com/js/js_json_intro.asp" TargetMode="External"/><Relationship Id="rId22" Type="http://schemas.openxmlformats.org/officeDocument/2006/relationships/hyperlink" Target="https://www.w3schools.com/jsref/jsref_match.asp" TargetMode="External"/><Relationship Id="rId27" Type="http://schemas.openxmlformats.org/officeDocument/2006/relationships/hyperlink" Target="https://www.w3schools.com/jsref/jsref_split.asp" TargetMode="External"/><Relationship Id="rId43" Type="http://schemas.openxmlformats.org/officeDocument/2006/relationships/hyperlink" Target="https://www.w3schools.com/jsref/jsref_fontcolor.asp" TargetMode="External"/><Relationship Id="rId48" Type="http://schemas.openxmlformats.org/officeDocument/2006/relationships/hyperlink" Target="https://www.w3schools.com/jsref/jsref_strike.asp" TargetMode="External"/><Relationship Id="rId64" Type="http://schemas.openxmlformats.org/officeDocument/2006/relationships/hyperlink" Target="https://www.w3schools.com/jsref/jsref_asin.asp" TargetMode="External"/><Relationship Id="rId69" Type="http://schemas.openxmlformats.org/officeDocument/2006/relationships/hyperlink" Target="https://www.w3schools.com/jsref/jsref_cbrt.asp" TargetMode="External"/><Relationship Id="rId113" Type="http://schemas.openxmlformats.org/officeDocument/2006/relationships/hyperlink" Target="https://www.w3schools.com/jsref/jsref_regexp_hex.asp" TargetMode="External"/><Relationship Id="rId118" Type="http://schemas.openxmlformats.org/officeDocument/2006/relationships/hyperlink" Target="https://www.w3schools.com/jsref/jsref_regexp_nx.asp" TargetMode="External"/><Relationship Id="rId134" Type="http://schemas.openxmlformats.org/officeDocument/2006/relationships/hyperlink" Target="https://www.w3schools.com/jsref/jsref_regexp_tostring.asp" TargetMode="External"/><Relationship Id="rId139" Type="http://schemas.openxmlformats.org/officeDocument/2006/relationships/hyperlink" Target="https://www.w3schools.com/jsref/jsref_regexp_charset_not.asp" TargetMode="External"/><Relationship Id="rId80" Type="http://schemas.openxmlformats.org/officeDocument/2006/relationships/hyperlink" Target="https://www.w3schools.com/jsref/jsref_round.asp" TargetMode="External"/><Relationship Id="rId85" Type="http://schemas.openxmlformats.org/officeDocument/2006/relationships/hyperlink" Target="https://www.w3schools.com/jsref/jsref_tanh.asp" TargetMode="External"/><Relationship Id="rId150" Type="http://schemas.openxmlformats.org/officeDocument/2006/relationships/hyperlink" Target="https://www.w3schools.com/jsref/jsref_regexp_begin.asp" TargetMode="External"/><Relationship Id="rId155" Type="http://schemas.openxmlformats.org/officeDocument/2006/relationships/hyperlink" Target="https://www.w3schools.com/jsref/jsref_regexp_carriagereturn.asp" TargetMode="External"/><Relationship Id="rId171" Type="http://schemas.openxmlformats.org/officeDocument/2006/relationships/hyperlink" Target="https://www.w3schools.com/jsref/jsref_regexp_constructor.asp" TargetMode="External"/><Relationship Id="rId176" Type="http://schemas.openxmlformats.org/officeDocument/2006/relationships/hyperlink" Target="https://www.w3schools.com/jsref/jsref_regexp_source.asp" TargetMode="External"/><Relationship Id="rId12" Type="http://schemas.openxmlformats.org/officeDocument/2006/relationships/hyperlink" Target="https://www.w3schools.com/jsref/jsref_prototype_string.asp" TargetMode="External"/><Relationship Id="rId17" Type="http://schemas.openxmlformats.org/officeDocument/2006/relationships/hyperlink" Target="https://www.w3schools.com/jsref/jsref_fromcharcode.asp" TargetMode="External"/><Relationship Id="rId33" Type="http://schemas.openxmlformats.org/officeDocument/2006/relationships/hyperlink" Target="https://www.w3schools.com/jsref/jsref_tolowercase.asp" TargetMode="External"/><Relationship Id="rId38" Type="http://schemas.openxmlformats.org/officeDocument/2006/relationships/hyperlink" Target="https://www.w3schools.com/jsref/jsref_anchor.asp" TargetMode="External"/><Relationship Id="rId59" Type="http://schemas.openxmlformats.org/officeDocument/2006/relationships/hyperlink" Target="https://www.w3schools.com/jsref/jsref_tostring_number.asp" TargetMode="External"/><Relationship Id="rId103" Type="http://schemas.openxmlformats.org/officeDocument/2006/relationships/hyperlink" Target="https://www.w3schools.com/jsref/jsref_regexp_whitespace_non.asp" TargetMode="External"/><Relationship Id="rId108" Type="http://schemas.openxmlformats.org/officeDocument/2006/relationships/hyperlink" Target="https://www.w3schools.com/jsref/jsref_regexp_formfeed.asp" TargetMode="External"/><Relationship Id="rId124" Type="http://schemas.openxmlformats.org/officeDocument/2006/relationships/hyperlink" Target="https://www.w3schools.com/jsref/jsref_regexp_nfollow_not.asp" TargetMode="External"/><Relationship Id="rId129" Type="http://schemas.openxmlformats.org/officeDocument/2006/relationships/hyperlink" Target="https://www.w3schools.com/jsref/jsref_regexp_multiline.asp" TargetMode="External"/><Relationship Id="rId54" Type="http://schemas.openxmlformats.org/officeDocument/2006/relationships/hyperlink" Target="https://www.w3schools.com/jsref/jsref_issafeinteger.asp" TargetMode="External"/><Relationship Id="rId70" Type="http://schemas.openxmlformats.org/officeDocument/2006/relationships/hyperlink" Target="https://www.w3schools.com/jsref/jsref_ceil.asp" TargetMode="External"/><Relationship Id="rId75" Type="http://schemas.openxmlformats.org/officeDocument/2006/relationships/hyperlink" Target="https://www.w3schools.com/jsref/jsref_log.asp" TargetMode="External"/><Relationship Id="rId91" Type="http://schemas.openxmlformats.org/officeDocument/2006/relationships/hyperlink" Target="https://www.w3schools.com/jsref/jsref_regexp_m.asp" TargetMode="External"/><Relationship Id="rId96" Type="http://schemas.openxmlformats.org/officeDocument/2006/relationships/hyperlink" Target="https://www.w3schools.com/jsref/jsref_regexp_xy.asp" TargetMode="External"/><Relationship Id="rId140" Type="http://schemas.openxmlformats.org/officeDocument/2006/relationships/hyperlink" Target="https://www.w3schools.com/jsref/jsref_regexp_0-9.asp" TargetMode="External"/><Relationship Id="rId145" Type="http://schemas.openxmlformats.org/officeDocument/2006/relationships/hyperlink" Target="https://www.w3schools.com/jsref/jsref_regexp_wordchar_non.asp" TargetMode="External"/><Relationship Id="rId161" Type="http://schemas.openxmlformats.org/officeDocument/2006/relationships/hyperlink" Target="https://www.w3schools.com/jsref/jsref_regexp_onemore.asp" TargetMode="External"/><Relationship Id="rId166" Type="http://schemas.openxmlformats.org/officeDocument/2006/relationships/hyperlink" Target="https://www.w3schools.com/jsref/jsref_regexp_nxcomma.asp" TargetMode="External"/><Relationship Id="rId18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www.w3schools.com/charsets/ref_html_utf8.asp" TargetMode="External"/><Relationship Id="rId23" Type="http://schemas.openxmlformats.org/officeDocument/2006/relationships/hyperlink" Target="https://www.w3schools.com/jsref/jsref_repeat.asp" TargetMode="External"/><Relationship Id="rId28" Type="http://schemas.openxmlformats.org/officeDocument/2006/relationships/hyperlink" Target="https://www.w3schools.com/jsref/jsref_startswith.asp" TargetMode="External"/><Relationship Id="rId49" Type="http://schemas.openxmlformats.org/officeDocument/2006/relationships/hyperlink" Target="https://www.w3schools.com/jsref/jsref_sub.asp" TargetMode="External"/><Relationship Id="rId114" Type="http://schemas.openxmlformats.org/officeDocument/2006/relationships/hyperlink" Target="https://www.w3schools.com/jsref/jsref_regexp_unicode_hex.asp" TargetMode="External"/><Relationship Id="rId119" Type="http://schemas.openxmlformats.org/officeDocument/2006/relationships/hyperlink" Target="https://www.w3schools.com/jsref/jsref_regexp_nxy.asp" TargetMode="External"/><Relationship Id="rId44" Type="http://schemas.openxmlformats.org/officeDocument/2006/relationships/hyperlink" Target="https://www.w3schools.com/jsref/jsref_fontsize.asp" TargetMode="External"/><Relationship Id="rId60" Type="http://schemas.openxmlformats.org/officeDocument/2006/relationships/hyperlink" Target="https://www.w3schools.com/jsref/jsref_valueof_number.asp" TargetMode="External"/><Relationship Id="rId65" Type="http://schemas.openxmlformats.org/officeDocument/2006/relationships/hyperlink" Target="https://www.w3schools.com/jsref/jsref_asinh.asp" TargetMode="External"/><Relationship Id="rId81" Type="http://schemas.openxmlformats.org/officeDocument/2006/relationships/hyperlink" Target="https://www.w3schools.com/jsref/jsref_sin.asp" TargetMode="External"/><Relationship Id="rId86" Type="http://schemas.openxmlformats.org/officeDocument/2006/relationships/hyperlink" Target="https://www.w3schools.com/jsref/jsref_trunc.asp" TargetMode="External"/><Relationship Id="rId130" Type="http://schemas.openxmlformats.org/officeDocument/2006/relationships/hyperlink" Target="https://www.w3schools.com/jsref/jsref_regexp_source.asp" TargetMode="External"/><Relationship Id="rId135" Type="http://schemas.openxmlformats.org/officeDocument/2006/relationships/hyperlink" Target="https://www.w3schools.com/jsref/jsref_regexp_g.asp" TargetMode="External"/><Relationship Id="rId151" Type="http://schemas.openxmlformats.org/officeDocument/2006/relationships/hyperlink" Target="https://www.w3schools.com/jsref/jsref_regexp_begin_not.asp" TargetMode="External"/><Relationship Id="rId156" Type="http://schemas.openxmlformats.org/officeDocument/2006/relationships/hyperlink" Target="https://www.w3schools.com/jsref/jsref_regexp_tab.asp" TargetMode="External"/><Relationship Id="rId177" Type="http://schemas.openxmlformats.org/officeDocument/2006/relationships/hyperlink" Target="https://www.w3schools.com/jsref/jsref_regexp_compile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3schools.com/jsref/dom_obj_event.asp" TargetMode="External"/><Relationship Id="rId172" Type="http://schemas.openxmlformats.org/officeDocument/2006/relationships/hyperlink" Target="https://www.w3schools.com/jsref/jsref_regexp_global.asp" TargetMode="External"/><Relationship Id="rId180" Type="http://schemas.openxmlformats.org/officeDocument/2006/relationships/hyperlink" Target="https://www.w3schools.com/jsref/jsref_regexp_tostring.asp" TargetMode="External"/><Relationship Id="rId13" Type="http://schemas.openxmlformats.org/officeDocument/2006/relationships/hyperlink" Target="https://www.w3schools.com/jsref/jsref_charat.asp" TargetMode="External"/><Relationship Id="rId18" Type="http://schemas.openxmlformats.org/officeDocument/2006/relationships/hyperlink" Target="https://www.w3schools.com/jsref/jsref_includes.asp" TargetMode="External"/><Relationship Id="rId39" Type="http://schemas.openxmlformats.org/officeDocument/2006/relationships/hyperlink" Target="https://www.w3schools.com/jsref/jsref_big.asp" TargetMode="External"/><Relationship Id="rId109" Type="http://schemas.openxmlformats.org/officeDocument/2006/relationships/hyperlink" Target="https://www.w3schools.com/jsref/jsref_regexp_carriagereturn.asp" TargetMode="External"/><Relationship Id="rId34" Type="http://schemas.openxmlformats.org/officeDocument/2006/relationships/hyperlink" Target="https://www.w3schools.com/jsref/jsref_tostring_string.asp" TargetMode="External"/><Relationship Id="rId50" Type="http://schemas.openxmlformats.org/officeDocument/2006/relationships/hyperlink" Target="https://www.w3schools.com/jsref/jsref_sup.asp" TargetMode="External"/><Relationship Id="rId55" Type="http://schemas.openxmlformats.org/officeDocument/2006/relationships/hyperlink" Target="https://www.w3schools.com/jsref/jsref_toexponential.asp" TargetMode="External"/><Relationship Id="rId76" Type="http://schemas.openxmlformats.org/officeDocument/2006/relationships/hyperlink" Target="https://www.w3schools.com/jsref/jsref_max.asp" TargetMode="External"/><Relationship Id="rId97" Type="http://schemas.openxmlformats.org/officeDocument/2006/relationships/hyperlink" Target="https://www.w3schools.com/jsref/jsref_regexp_dot.asp" TargetMode="External"/><Relationship Id="rId104" Type="http://schemas.openxmlformats.org/officeDocument/2006/relationships/hyperlink" Target="https://www.w3schools.com/jsref/jsref_regexp_begin.asp" TargetMode="External"/><Relationship Id="rId120" Type="http://schemas.openxmlformats.org/officeDocument/2006/relationships/hyperlink" Target="https://www.w3schools.com/jsref/jsref_regexp_nxcomma.asp" TargetMode="External"/><Relationship Id="rId125" Type="http://schemas.openxmlformats.org/officeDocument/2006/relationships/hyperlink" Target="https://www.w3schools.com/jsref/jsref_regexp_constructor.asp" TargetMode="External"/><Relationship Id="rId141" Type="http://schemas.openxmlformats.org/officeDocument/2006/relationships/hyperlink" Target="https://www.w3schools.com/jsref/jsref_regexp_not_0-9.asp" TargetMode="External"/><Relationship Id="rId146" Type="http://schemas.openxmlformats.org/officeDocument/2006/relationships/hyperlink" Target="https://www.w3schools.com/jsref/jsref_regexp_digit.asp" TargetMode="External"/><Relationship Id="rId167" Type="http://schemas.openxmlformats.org/officeDocument/2006/relationships/hyperlink" Target="https://www.w3schools.com/jsref/jsref_regexp_ndollar.asp" TargetMode="External"/><Relationship Id="rId7" Type="http://schemas.openxmlformats.org/officeDocument/2006/relationships/hyperlink" Target="https://www.w3schools.com/js/js_es6.asp" TargetMode="External"/><Relationship Id="rId71" Type="http://schemas.openxmlformats.org/officeDocument/2006/relationships/hyperlink" Target="https://www.w3schools.com/jsref/jsref_cos.asp" TargetMode="External"/><Relationship Id="rId92" Type="http://schemas.openxmlformats.org/officeDocument/2006/relationships/hyperlink" Target="https://www.w3schools.com/jsref/jsref_regexp_charset.asp" TargetMode="External"/><Relationship Id="rId162" Type="http://schemas.openxmlformats.org/officeDocument/2006/relationships/hyperlink" Target="https://www.w3schools.com/jsref/jsref_regexp_zeromore.asp" TargetMode="External"/><Relationship Id="rId183" Type="http://schemas.openxmlformats.org/officeDocument/2006/relationships/theme" Target="theme/theme1.xml"/><Relationship Id="rId2" Type="http://schemas.openxmlformats.org/officeDocument/2006/relationships/numbering" Target="numbering.xml"/><Relationship Id="rId29" Type="http://schemas.openxmlformats.org/officeDocument/2006/relationships/hyperlink" Target="https://www.w3schools.com/jsref/jsref_substr.asp" TargetMode="External"/><Relationship Id="rId24" Type="http://schemas.openxmlformats.org/officeDocument/2006/relationships/hyperlink" Target="https://www.w3schools.com/jsref/jsref_replace.asp" TargetMode="External"/><Relationship Id="rId40" Type="http://schemas.openxmlformats.org/officeDocument/2006/relationships/hyperlink" Target="https://www.w3schools.com/jsref/jsref_blink.asp" TargetMode="External"/><Relationship Id="rId45" Type="http://schemas.openxmlformats.org/officeDocument/2006/relationships/hyperlink" Target="https://www.w3schools.com/jsref/jsref_italics.asp" TargetMode="External"/><Relationship Id="rId66" Type="http://schemas.openxmlformats.org/officeDocument/2006/relationships/hyperlink" Target="https://www.w3schools.com/jsref/jsref_atan.asp" TargetMode="External"/><Relationship Id="rId87" Type="http://schemas.openxmlformats.org/officeDocument/2006/relationships/hyperlink" Target="https://www.w3schools.com/jsref/jsref_obj_math.asp" TargetMode="External"/><Relationship Id="rId110" Type="http://schemas.openxmlformats.org/officeDocument/2006/relationships/hyperlink" Target="https://www.w3schools.com/jsref/jsref_regexp_tab.asp" TargetMode="External"/><Relationship Id="rId115" Type="http://schemas.openxmlformats.org/officeDocument/2006/relationships/hyperlink" Target="https://www.w3schools.com/jsref/jsref_regexp_onemore.asp" TargetMode="External"/><Relationship Id="rId131" Type="http://schemas.openxmlformats.org/officeDocument/2006/relationships/hyperlink" Target="https://www.w3schools.com/jsref/jsref_regexp_compile.asp" TargetMode="External"/><Relationship Id="rId136" Type="http://schemas.openxmlformats.org/officeDocument/2006/relationships/hyperlink" Target="https://www.w3schools.com/jsref/jsref_regexp_i.asp" TargetMode="External"/><Relationship Id="rId157" Type="http://schemas.openxmlformats.org/officeDocument/2006/relationships/hyperlink" Target="https://www.w3schools.com/jsref/jsref_regexp_vtab.asp" TargetMode="External"/><Relationship Id="rId178" Type="http://schemas.openxmlformats.org/officeDocument/2006/relationships/hyperlink" Target="https://www.w3schools.com/jsref/jsref_regexp_exec.asp" TargetMode="External"/><Relationship Id="rId61" Type="http://schemas.openxmlformats.org/officeDocument/2006/relationships/hyperlink" Target="https://www.w3schools.com/jsref/jsref_abs.asp" TargetMode="External"/><Relationship Id="rId82" Type="http://schemas.openxmlformats.org/officeDocument/2006/relationships/hyperlink" Target="https://www.w3schools.com/jsref/jsref_sinh.asp" TargetMode="External"/><Relationship Id="rId152" Type="http://schemas.openxmlformats.org/officeDocument/2006/relationships/hyperlink" Target="https://www.w3schools.com/jsref/jsref_regexp_nul.asp" TargetMode="External"/><Relationship Id="rId173" Type="http://schemas.openxmlformats.org/officeDocument/2006/relationships/hyperlink" Target="https://www.w3schools.com/jsref/jsref_regexp_ignorecase.asp" TargetMode="External"/><Relationship Id="rId19" Type="http://schemas.openxmlformats.org/officeDocument/2006/relationships/hyperlink" Target="https://www.w3schools.com/jsref/jsref_indexof.asp" TargetMode="External"/><Relationship Id="rId14" Type="http://schemas.openxmlformats.org/officeDocument/2006/relationships/hyperlink" Target="https://www.w3schools.com/jsref/jsref_charcodeat.asp" TargetMode="External"/><Relationship Id="rId30" Type="http://schemas.openxmlformats.org/officeDocument/2006/relationships/hyperlink" Target="https://www.w3schools.com/jsref/jsref_substring.asp" TargetMode="External"/><Relationship Id="rId35" Type="http://schemas.openxmlformats.org/officeDocument/2006/relationships/hyperlink" Target="https://www.w3schools.com/jsref/jsref_touppercase.asp" TargetMode="External"/><Relationship Id="rId56" Type="http://schemas.openxmlformats.org/officeDocument/2006/relationships/hyperlink" Target="https://www.w3schools.com/jsref/jsref_tofixed.asp" TargetMode="External"/><Relationship Id="rId77" Type="http://schemas.openxmlformats.org/officeDocument/2006/relationships/hyperlink" Target="https://www.w3schools.com/jsref/jsref_min.asp" TargetMode="External"/><Relationship Id="rId100" Type="http://schemas.openxmlformats.org/officeDocument/2006/relationships/hyperlink" Target="https://www.w3schools.com/jsref/jsref_regexp_digit.asp" TargetMode="External"/><Relationship Id="rId105" Type="http://schemas.openxmlformats.org/officeDocument/2006/relationships/hyperlink" Target="https://www.w3schools.com/jsref/jsref_regexp_begin_not.asp" TargetMode="External"/><Relationship Id="rId126" Type="http://schemas.openxmlformats.org/officeDocument/2006/relationships/hyperlink" Target="https://www.w3schools.com/jsref/jsref_regexp_global.asp" TargetMode="External"/><Relationship Id="rId147" Type="http://schemas.openxmlformats.org/officeDocument/2006/relationships/hyperlink" Target="https://www.w3schools.com/jsref/jsref_regexp_digit_non.asp" TargetMode="External"/><Relationship Id="rId168" Type="http://schemas.openxmlformats.org/officeDocument/2006/relationships/hyperlink" Target="https://www.w3schools.com/jsref/jsref_regexp_ncaret.asp" TargetMode="External"/><Relationship Id="rId8" Type="http://schemas.openxmlformats.org/officeDocument/2006/relationships/hyperlink" Target="https://www.w3schools.com/js/js_this.asp" TargetMode="External"/><Relationship Id="rId51" Type="http://schemas.openxmlformats.org/officeDocument/2006/relationships/hyperlink" Target="https://www.w3schools.com/jsref/jsref_isfinite_number.asp" TargetMode="External"/><Relationship Id="rId72" Type="http://schemas.openxmlformats.org/officeDocument/2006/relationships/hyperlink" Target="https://www.w3schools.com/jsref/jsref_cosh.asp" TargetMode="External"/><Relationship Id="rId93" Type="http://schemas.openxmlformats.org/officeDocument/2006/relationships/hyperlink" Target="https://www.w3schools.com/jsref/jsref_regexp_charset_not.asp" TargetMode="External"/><Relationship Id="rId98" Type="http://schemas.openxmlformats.org/officeDocument/2006/relationships/hyperlink" Target="https://www.w3schools.com/jsref/jsref_regexp_wordchar.asp" TargetMode="External"/><Relationship Id="rId121" Type="http://schemas.openxmlformats.org/officeDocument/2006/relationships/hyperlink" Target="https://www.w3schools.com/jsref/jsref_regexp_ndollar.asp" TargetMode="External"/><Relationship Id="rId142" Type="http://schemas.openxmlformats.org/officeDocument/2006/relationships/hyperlink" Target="https://www.w3schools.com/jsref/jsref_regexp_xy.asp" TargetMode="External"/><Relationship Id="rId163" Type="http://schemas.openxmlformats.org/officeDocument/2006/relationships/hyperlink" Target="https://www.w3schools.com/jsref/jsref_regexp_zeroone.asp" TargetMode="External"/><Relationship Id="rId3" Type="http://schemas.openxmlformats.org/officeDocument/2006/relationships/styles" Target="styles.xml"/><Relationship Id="rId25" Type="http://schemas.openxmlformats.org/officeDocument/2006/relationships/hyperlink" Target="https://www.w3schools.com/jsref/jsref_search.asp" TargetMode="External"/><Relationship Id="rId46" Type="http://schemas.openxmlformats.org/officeDocument/2006/relationships/hyperlink" Target="https://www.w3schools.com/jsref/jsref_link.asp" TargetMode="External"/><Relationship Id="rId67" Type="http://schemas.openxmlformats.org/officeDocument/2006/relationships/hyperlink" Target="https://www.w3schools.com/jsref/jsref_atan2.asp" TargetMode="External"/><Relationship Id="rId116" Type="http://schemas.openxmlformats.org/officeDocument/2006/relationships/hyperlink" Target="https://www.w3schools.com/jsref/jsref_regexp_zeromore.asp" TargetMode="External"/><Relationship Id="rId137" Type="http://schemas.openxmlformats.org/officeDocument/2006/relationships/hyperlink" Target="https://www.w3schools.com/jsref/jsref_regexp_m.asp" TargetMode="External"/><Relationship Id="rId158" Type="http://schemas.openxmlformats.org/officeDocument/2006/relationships/hyperlink" Target="https://www.w3schools.com/jsref/jsref_regexp_octal.asp" TargetMode="External"/><Relationship Id="rId20" Type="http://schemas.openxmlformats.org/officeDocument/2006/relationships/hyperlink" Target="https://www.w3schools.com/jsref/jsref_lastindexof.asp" TargetMode="External"/><Relationship Id="rId41" Type="http://schemas.openxmlformats.org/officeDocument/2006/relationships/hyperlink" Target="https://www.w3schools.com/jsref/jsref_bold.asp" TargetMode="External"/><Relationship Id="rId62" Type="http://schemas.openxmlformats.org/officeDocument/2006/relationships/hyperlink" Target="https://www.w3schools.com/jsref/jsref_acos.asp" TargetMode="External"/><Relationship Id="rId83" Type="http://schemas.openxmlformats.org/officeDocument/2006/relationships/hyperlink" Target="https://www.w3schools.com/jsref/jsref_sqrt.asp" TargetMode="External"/><Relationship Id="rId88" Type="http://schemas.openxmlformats.org/officeDocument/2006/relationships/hyperlink" Target="https://www.w3schools.com/js/js_bitwise.asp" TargetMode="External"/><Relationship Id="rId111" Type="http://schemas.openxmlformats.org/officeDocument/2006/relationships/hyperlink" Target="https://www.w3schools.com/jsref/jsref_regexp_vtab.asp" TargetMode="External"/><Relationship Id="rId132" Type="http://schemas.openxmlformats.org/officeDocument/2006/relationships/hyperlink" Target="https://www.w3schools.com/jsref/jsref_regexp_exec.asp" TargetMode="External"/><Relationship Id="rId153" Type="http://schemas.openxmlformats.org/officeDocument/2006/relationships/hyperlink" Target="https://www.w3schools.com/jsref/jsref_regexp_newline.asp" TargetMode="External"/><Relationship Id="rId174" Type="http://schemas.openxmlformats.org/officeDocument/2006/relationships/hyperlink" Target="https://www.w3schools.com/jsref/jsref_regexp_lastindex.asp" TargetMode="External"/><Relationship Id="rId179" Type="http://schemas.openxmlformats.org/officeDocument/2006/relationships/hyperlink" Target="https://www.w3schools.com/jsref/jsref_regexp_test.asp" TargetMode="External"/><Relationship Id="rId15" Type="http://schemas.openxmlformats.org/officeDocument/2006/relationships/hyperlink" Target="https://www.w3schools.com/jsref/jsref_concat_string.asp" TargetMode="External"/><Relationship Id="rId36" Type="http://schemas.openxmlformats.org/officeDocument/2006/relationships/hyperlink" Target="https://www.w3schools.com/jsref/jsref_trim_string.asp" TargetMode="External"/><Relationship Id="rId57" Type="http://schemas.openxmlformats.org/officeDocument/2006/relationships/hyperlink" Target="https://www.w3schools.com/jsref/jsref_tolocalestring_number.asp" TargetMode="External"/><Relationship Id="rId106" Type="http://schemas.openxmlformats.org/officeDocument/2006/relationships/hyperlink" Target="https://www.w3schools.com/jsref/jsref_regexp_nul.asp" TargetMode="External"/><Relationship Id="rId127" Type="http://schemas.openxmlformats.org/officeDocument/2006/relationships/hyperlink" Target="https://www.w3schools.com/jsref/jsref_regexp_ignorecase.asp" TargetMode="External"/><Relationship Id="rId10" Type="http://schemas.openxmlformats.org/officeDocument/2006/relationships/hyperlink" Target="https://www.w3schools.com/jsref/jsref_constructor_string.asp" TargetMode="External"/><Relationship Id="rId31" Type="http://schemas.openxmlformats.org/officeDocument/2006/relationships/hyperlink" Target="https://www.w3schools.com/jsref/jsref_tolocalelowercase.asp" TargetMode="External"/><Relationship Id="rId52" Type="http://schemas.openxmlformats.org/officeDocument/2006/relationships/hyperlink" Target="https://www.w3schools.com/jsref/jsref_isinteger.asp" TargetMode="External"/><Relationship Id="rId73" Type="http://schemas.openxmlformats.org/officeDocument/2006/relationships/hyperlink" Target="https://www.w3schools.com/jsref/jsref_exp.asp" TargetMode="External"/><Relationship Id="rId78" Type="http://schemas.openxmlformats.org/officeDocument/2006/relationships/hyperlink" Target="https://www.w3schools.com/jsref/jsref_pow.asp" TargetMode="External"/><Relationship Id="rId94" Type="http://schemas.openxmlformats.org/officeDocument/2006/relationships/hyperlink" Target="https://www.w3schools.com/jsref/jsref_regexp_0-9.asp" TargetMode="External"/><Relationship Id="rId99" Type="http://schemas.openxmlformats.org/officeDocument/2006/relationships/hyperlink" Target="https://www.w3schools.com/jsref/jsref_regexp_wordchar_non.asp" TargetMode="External"/><Relationship Id="rId101" Type="http://schemas.openxmlformats.org/officeDocument/2006/relationships/hyperlink" Target="https://www.w3schools.com/jsref/jsref_regexp_digit_non.asp" TargetMode="External"/><Relationship Id="rId122" Type="http://schemas.openxmlformats.org/officeDocument/2006/relationships/hyperlink" Target="https://www.w3schools.com/jsref/jsref_regexp_ncaret.asp" TargetMode="External"/><Relationship Id="rId143" Type="http://schemas.openxmlformats.org/officeDocument/2006/relationships/hyperlink" Target="https://www.w3schools.com/jsref/jsref_regexp_dot.asp" TargetMode="External"/><Relationship Id="rId148" Type="http://schemas.openxmlformats.org/officeDocument/2006/relationships/hyperlink" Target="https://www.w3schools.com/jsref/jsref_regexp_whitespace.asp" TargetMode="External"/><Relationship Id="rId164" Type="http://schemas.openxmlformats.org/officeDocument/2006/relationships/hyperlink" Target="https://www.w3schools.com/jsref/jsref_regexp_nx.asp" TargetMode="External"/><Relationship Id="rId169" Type="http://schemas.openxmlformats.org/officeDocument/2006/relationships/hyperlink" Target="https://www.w3schools.com/jsref/jsref_regexp_nfollow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EFB4E2-C578-41A4-8673-B15DEA235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6</TotalTime>
  <Pages>1</Pages>
  <Words>8307</Words>
  <Characters>47353</Characters>
  <Application>Microsoft Office Word</Application>
  <DocSecurity>0</DocSecurity>
  <Lines>394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Byrne</dc:creator>
  <cp:keywords/>
  <dc:description/>
  <cp:lastModifiedBy>Christian Byrne</cp:lastModifiedBy>
  <cp:revision>230</cp:revision>
  <dcterms:created xsi:type="dcterms:W3CDTF">2021-02-06T16:39:00Z</dcterms:created>
  <dcterms:modified xsi:type="dcterms:W3CDTF">2021-02-07T04:35:00Z</dcterms:modified>
</cp:coreProperties>
</file>